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A99BFF" w14:textId="77777777" w:rsidR="00EB3511" w:rsidRPr="001C0CFD" w:rsidRDefault="00EB3511" w:rsidP="00BF5CFE">
      <w:pPr>
        <w:spacing w:after="0"/>
        <w:rPr>
          <w:rFonts w:ascii="Palatia" w:eastAsia="Yu Gothic UI Light" w:hAnsi="Palatia" w:cs="Segoe UI Light"/>
          <w:b/>
          <w:bCs/>
        </w:rPr>
      </w:pPr>
    </w:p>
    <w:p w14:paraId="74F9A0CB" w14:textId="77777777" w:rsidR="006C2754" w:rsidRDefault="006C2754" w:rsidP="009852C4">
      <w:pPr>
        <w:spacing w:after="0"/>
        <w:jc w:val="center"/>
        <w:rPr>
          <w:rFonts w:ascii="Palatia" w:eastAsia="Yu Gothic UI Light" w:hAnsi="Palatia" w:cs="Segoe UI Light"/>
          <w:b/>
          <w:bCs/>
        </w:rPr>
      </w:pPr>
    </w:p>
    <w:p w14:paraId="6F483767" w14:textId="77777777" w:rsidR="006C2754" w:rsidRDefault="006C2754" w:rsidP="009852C4">
      <w:pPr>
        <w:spacing w:after="0"/>
        <w:jc w:val="center"/>
        <w:rPr>
          <w:rFonts w:ascii="Palatia" w:eastAsia="Yu Gothic UI Light" w:hAnsi="Palatia" w:cs="Segoe UI Light"/>
          <w:b/>
          <w:bCs/>
        </w:rPr>
      </w:pPr>
    </w:p>
    <w:p w14:paraId="616FFF10" w14:textId="77777777" w:rsidR="006C2754" w:rsidRDefault="006C2754" w:rsidP="009852C4">
      <w:pPr>
        <w:spacing w:after="0"/>
        <w:jc w:val="center"/>
        <w:rPr>
          <w:rFonts w:ascii="Palatia" w:eastAsia="Yu Gothic UI Light" w:hAnsi="Palatia" w:cs="Segoe UI Light"/>
          <w:b/>
          <w:bCs/>
        </w:rPr>
      </w:pPr>
    </w:p>
    <w:p w14:paraId="26BCF581" w14:textId="77777777" w:rsidR="006C2754" w:rsidRDefault="006C2754" w:rsidP="009852C4">
      <w:pPr>
        <w:spacing w:after="0"/>
        <w:jc w:val="center"/>
        <w:rPr>
          <w:rFonts w:ascii="Palatia" w:eastAsia="Yu Gothic UI Light" w:hAnsi="Palatia" w:cs="Segoe UI Light"/>
          <w:b/>
          <w:bCs/>
        </w:rPr>
      </w:pPr>
    </w:p>
    <w:p w14:paraId="6D5AFE14" w14:textId="77777777" w:rsidR="006C2754" w:rsidRDefault="006C2754" w:rsidP="009852C4">
      <w:pPr>
        <w:spacing w:after="0"/>
        <w:jc w:val="center"/>
        <w:rPr>
          <w:rFonts w:ascii="Palatia" w:eastAsia="Yu Gothic UI Light" w:hAnsi="Palatia" w:cs="Segoe UI Light"/>
          <w:b/>
          <w:bCs/>
        </w:rPr>
      </w:pPr>
    </w:p>
    <w:p w14:paraId="2A541084" w14:textId="3A230A9D" w:rsidR="00EB3511" w:rsidRPr="001C0CFD" w:rsidRDefault="00BF5CFE" w:rsidP="009852C4">
      <w:pPr>
        <w:spacing w:after="0"/>
        <w:jc w:val="center"/>
        <w:rPr>
          <w:rFonts w:ascii="Palatia" w:eastAsia="Yu Gothic UI Light" w:hAnsi="Palatia" w:cs="Segoe UI Light"/>
          <w:b/>
          <w:bCs/>
        </w:rPr>
      </w:pPr>
      <w:r w:rsidRPr="001C0CFD">
        <w:rPr>
          <w:rFonts w:ascii="Palatia" w:hAnsi="Palatia"/>
          <w:noProof/>
          <w:lang w:eastAsia="en-IN"/>
        </w:rPr>
        <w:drawing>
          <wp:inline distT="0" distB="0" distL="0" distR="0" wp14:anchorId="36DEE2C0" wp14:editId="1FADC1AF">
            <wp:extent cx="2184400" cy="21844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4400" cy="2184400"/>
                    </a:xfrm>
                    <a:prstGeom prst="rect">
                      <a:avLst/>
                    </a:prstGeom>
                    <a:noFill/>
                    <a:ln>
                      <a:noFill/>
                    </a:ln>
                  </pic:spPr>
                </pic:pic>
              </a:graphicData>
            </a:graphic>
          </wp:inline>
        </w:drawing>
      </w:r>
    </w:p>
    <w:p w14:paraId="7160A0D1" w14:textId="77777777" w:rsidR="009852C4" w:rsidRPr="006C2754" w:rsidRDefault="009852C4" w:rsidP="009852C4">
      <w:pPr>
        <w:pStyle w:val="Standard"/>
        <w:spacing w:line="240" w:lineRule="auto"/>
        <w:jc w:val="center"/>
        <w:rPr>
          <w:rFonts w:ascii="Palatia" w:eastAsia="Yu Gothic UI Light" w:hAnsi="Palatia"/>
          <w:b/>
          <w:bCs/>
          <w:sz w:val="48"/>
          <w:szCs w:val="36"/>
        </w:rPr>
      </w:pPr>
      <w:r w:rsidRPr="006C2754">
        <w:rPr>
          <w:rFonts w:ascii="Palatia" w:eastAsia="Yu Gothic UI Light" w:hAnsi="Palatia"/>
          <w:b/>
          <w:bCs/>
          <w:sz w:val="48"/>
          <w:szCs w:val="36"/>
        </w:rPr>
        <w:t>Dharmsinh Desai University</w:t>
      </w:r>
    </w:p>
    <w:p w14:paraId="2306732E" w14:textId="77777777" w:rsidR="009852C4" w:rsidRPr="006C2754" w:rsidRDefault="009852C4" w:rsidP="009852C4">
      <w:pPr>
        <w:pStyle w:val="Standard"/>
        <w:spacing w:line="240" w:lineRule="auto"/>
        <w:jc w:val="center"/>
        <w:rPr>
          <w:rFonts w:ascii="Palatia" w:eastAsia="Yu Gothic UI Light" w:hAnsi="Palatia"/>
          <w:sz w:val="44"/>
          <w:szCs w:val="34"/>
        </w:rPr>
      </w:pPr>
      <w:r w:rsidRPr="006C2754">
        <w:rPr>
          <w:rFonts w:ascii="Palatia" w:eastAsia="Yu Gothic UI Light" w:hAnsi="Palatia"/>
          <w:sz w:val="44"/>
          <w:szCs w:val="34"/>
        </w:rPr>
        <w:t>Faculty of Technology</w:t>
      </w:r>
    </w:p>
    <w:p w14:paraId="497D6BED" w14:textId="77777777" w:rsidR="009852C4" w:rsidRPr="006C2754" w:rsidRDefault="009852C4" w:rsidP="009852C4">
      <w:pPr>
        <w:pStyle w:val="Standard"/>
        <w:spacing w:line="240" w:lineRule="auto"/>
        <w:jc w:val="center"/>
        <w:rPr>
          <w:rFonts w:ascii="Palatia" w:eastAsia="Yu Gothic UI Light" w:hAnsi="Palatia"/>
          <w:sz w:val="32"/>
          <w:szCs w:val="28"/>
        </w:rPr>
      </w:pPr>
      <w:r w:rsidRPr="006C2754">
        <w:rPr>
          <w:rFonts w:ascii="Palatia" w:eastAsia="Yu Gothic UI Light" w:hAnsi="Palatia"/>
          <w:sz w:val="32"/>
          <w:szCs w:val="28"/>
        </w:rPr>
        <w:t>Department of Computer Engineering</w:t>
      </w:r>
    </w:p>
    <w:p w14:paraId="19B5E00A" w14:textId="2DF05A80" w:rsidR="009852C4" w:rsidRPr="006C2754" w:rsidRDefault="009852C4" w:rsidP="009852C4">
      <w:pPr>
        <w:pStyle w:val="Standard"/>
        <w:spacing w:line="240" w:lineRule="auto"/>
        <w:jc w:val="center"/>
        <w:rPr>
          <w:rFonts w:ascii="Palatia" w:eastAsia="Yu Gothic UI Light" w:hAnsi="Palatia"/>
          <w:sz w:val="36"/>
          <w:szCs w:val="30"/>
        </w:rPr>
      </w:pPr>
      <w:r w:rsidRPr="006C2754">
        <w:rPr>
          <w:rFonts w:ascii="Palatia" w:eastAsia="Yu Gothic UI Light" w:hAnsi="Palatia"/>
          <w:sz w:val="36"/>
          <w:szCs w:val="30"/>
        </w:rPr>
        <w:t>B.Tech CE Semester – VI</w:t>
      </w:r>
    </w:p>
    <w:p w14:paraId="78CCBEE8" w14:textId="571960E3" w:rsidR="009852C4" w:rsidRPr="006C2754" w:rsidRDefault="009852C4" w:rsidP="009852C4">
      <w:pPr>
        <w:spacing w:after="0"/>
        <w:jc w:val="center"/>
        <w:rPr>
          <w:rFonts w:ascii="Palatia" w:eastAsia="Yu Gothic UI Light" w:hAnsi="Palatia" w:cs="Segoe UI Light"/>
          <w:b/>
          <w:bCs/>
          <w:sz w:val="28"/>
          <w:szCs w:val="28"/>
        </w:rPr>
      </w:pPr>
      <w:r w:rsidRPr="006C2754">
        <w:rPr>
          <w:rFonts w:ascii="Palatia" w:eastAsia="Yu Gothic UI Light" w:hAnsi="Palatia" w:cs="Segoe UI Light"/>
          <w:b/>
          <w:bCs/>
          <w:sz w:val="28"/>
          <w:szCs w:val="28"/>
        </w:rPr>
        <w:t>S</w:t>
      </w:r>
      <w:r w:rsidR="00A051FF" w:rsidRPr="006C2754">
        <w:rPr>
          <w:rFonts w:ascii="Palatia" w:eastAsia="Yu Gothic UI Light" w:hAnsi="Palatia" w:cs="Segoe UI Light"/>
          <w:b/>
          <w:bCs/>
          <w:sz w:val="28"/>
          <w:szCs w:val="28"/>
        </w:rPr>
        <w:t>ystem Design Practice</w:t>
      </w:r>
    </w:p>
    <w:p w14:paraId="03A6D53C" w14:textId="77777777" w:rsidR="006C2754" w:rsidRPr="006C2754" w:rsidRDefault="006C2754" w:rsidP="009852C4">
      <w:pPr>
        <w:spacing w:after="0"/>
        <w:jc w:val="center"/>
        <w:rPr>
          <w:rFonts w:ascii="Palatia" w:eastAsia="Yu Gothic UI Light" w:hAnsi="Palatia" w:cs="Segoe UI Light"/>
          <w:b/>
          <w:bCs/>
          <w:sz w:val="24"/>
          <w:szCs w:val="24"/>
        </w:rPr>
      </w:pPr>
    </w:p>
    <w:p w14:paraId="4ECD3C6B" w14:textId="1C8D8CD5" w:rsidR="00431830" w:rsidRPr="006C2754" w:rsidRDefault="00431830" w:rsidP="00EB3511">
      <w:pPr>
        <w:spacing w:after="0"/>
        <w:jc w:val="center"/>
        <w:rPr>
          <w:rFonts w:ascii="Palatia" w:eastAsia="Yu Gothic UI Light" w:hAnsi="Palatia" w:cs="Segoe UI Light"/>
          <w:b/>
          <w:bCs/>
          <w:sz w:val="28"/>
          <w:szCs w:val="28"/>
        </w:rPr>
      </w:pPr>
      <w:r w:rsidRPr="006C2754">
        <w:rPr>
          <w:rFonts w:ascii="Palatia" w:eastAsia="Yu Gothic UI Light" w:hAnsi="Palatia" w:cs="Segoe UI Light"/>
          <w:b/>
          <w:bCs/>
          <w:sz w:val="28"/>
          <w:szCs w:val="28"/>
        </w:rPr>
        <w:t>Movie Review Sentiment Analysis</w:t>
      </w:r>
    </w:p>
    <w:p w14:paraId="209C20A9" w14:textId="77777777" w:rsidR="006C2754" w:rsidRPr="006C2754" w:rsidRDefault="006C2754" w:rsidP="00EB3511">
      <w:pPr>
        <w:spacing w:after="0"/>
        <w:jc w:val="center"/>
        <w:rPr>
          <w:rFonts w:ascii="Palatia" w:eastAsia="Yu Gothic UI Light" w:hAnsi="Palatia" w:cs="Segoe UI Light"/>
          <w:b/>
          <w:bCs/>
          <w:sz w:val="24"/>
          <w:szCs w:val="24"/>
        </w:rPr>
      </w:pPr>
    </w:p>
    <w:p w14:paraId="1BA5874B" w14:textId="558EB755" w:rsidR="00431830" w:rsidRDefault="008C3144" w:rsidP="00EB3511">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2019-2020</w:t>
      </w:r>
    </w:p>
    <w:p w14:paraId="5F1C2DE4" w14:textId="77777777" w:rsidR="006C2754" w:rsidRPr="006C2754" w:rsidRDefault="006C2754" w:rsidP="00EB3511">
      <w:pPr>
        <w:spacing w:after="0"/>
        <w:jc w:val="center"/>
        <w:rPr>
          <w:rFonts w:ascii="Palatia" w:eastAsia="Yu Gothic UI Light" w:hAnsi="Palatia" w:cs="Segoe UI Light"/>
          <w:b/>
          <w:bCs/>
          <w:sz w:val="24"/>
          <w:szCs w:val="24"/>
        </w:rPr>
      </w:pPr>
    </w:p>
    <w:p w14:paraId="246D0AC0" w14:textId="7F57C2DE" w:rsidR="00431830" w:rsidRPr="006C2754" w:rsidRDefault="00AA2B82" w:rsidP="00EB3511">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 xml:space="preserve">   </w:t>
      </w:r>
      <w:r w:rsidR="008C3144"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 xml:space="preserve">Swar Patel  </w:t>
      </w:r>
      <w:r w:rsidR="00F72398" w:rsidRPr="006C2754">
        <w:rPr>
          <w:rFonts w:ascii="Palatia" w:eastAsia="Yu Gothic UI Light" w:hAnsi="Palatia" w:cs="Segoe UI Light"/>
          <w:b/>
          <w:bCs/>
          <w:sz w:val="24"/>
          <w:szCs w:val="24"/>
        </w:rPr>
        <w:t>(CE-096)</w:t>
      </w:r>
      <w:r w:rsidR="00431830" w:rsidRPr="006C2754">
        <w:rPr>
          <w:rFonts w:ascii="Palatia" w:eastAsia="Yu Gothic UI Light" w:hAnsi="Palatia" w:cs="Segoe UI Light"/>
          <w:b/>
          <w:bCs/>
          <w:sz w:val="24"/>
          <w:szCs w:val="24"/>
        </w:rPr>
        <w:t xml:space="preserve">   </w:t>
      </w:r>
      <w:r w:rsidR="00EB3511"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Priyank Chaudhari</w:t>
      </w:r>
      <w:r w:rsidR="00F72398" w:rsidRPr="006C2754">
        <w:rPr>
          <w:rFonts w:ascii="Palatia" w:eastAsia="Yu Gothic UI Light" w:hAnsi="Palatia" w:cs="Segoe UI Light"/>
          <w:b/>
          <w:bCs/>
          <w:sz w:val="24"/>
          <w:szCs w:val="24"/>
        </w:rPr>
        <w:t xml:space="preserve"> (CE-104)</w:t>
      </w:r>
    </w:p>
    <w:p w14:paraId="3FD247BA" w14:textId="7D6075E8" w:rsidR="00EB3511" w:rsidRDefault="00EB3511" w:rsidP="00EB3511">
      <w:pPr>
        <w:spacing w:after="0"/>
        <w:rPr>
          <w:rFonts w:ascii="Palatia" w:eastAsia="Yu Gothic UI Light" w:hAnsi="Palatia" w:cs="Segoe UI Light"/>
          <w:b/>
          <w:bCs/>
          <w:sz w:val="24"/>
          <w:szCs w:val="24"/>
        </w:rPr>
      </w:pPr>
      <w:r w:rsidRPr="006C2754">
        <w:rPr>
          <w:rFonts w:ascii="Palatia" w:eastAsia="Yu Gothic UI Light" w:hAnsi="Palatia" w:cs="Segoe UI Light"/>
          <w:b/>
          <w:bCs/>
          <w:sz w:val="24"/>
          <w:szCs w:val="24"/>
        </w:rPr>
        <w:t xml:space="preserve">                       </w:t>
      </w:r>
      <w:r w:rsidR="006C2754">
        <w:rPr>
          <w:rFonts w:ascii="Palatia" w:eastAsia="Yu Gothic UI Light" w:hAnsi="Palatia" w:cs="Segoe UI Light"/>
          <w:b/>
          <w:bCs/>
          <w:sz w:val="24"/>
          <w:szCs w:val="24"/>
        </w:rPr>
        <w:tab/>
        <w:t xml:space="preserve">       </w:t>
      </w:r>
      <w:r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w:t>
      </w:r>
      <w:r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17CEUOG132</w:t>
      </w:r>
      <w:r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 xml:space="preserve">)               </w:t>
      </w:r>
      <w:r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w:t>
      </w:r>
      <w:r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17CEU</w:t>
      </w:r>
      <w:r w:rsidR="009852C4" w:rsidRPr="006C2754">
        <w:rPr>
          <w:rFonts w:ascii="Palatia" w:eastAsia="Yu Gothic UI Light" w:hAnsi="Palatia" w:cs="Segoe UI Light"/>
          <w:b/>
          <w:bCs/>
          <w:sz w:val="24"/>
          <w:szCs w:val="24"/>
        </w:rPr>
        <w:t>TG028</w:t>
      </w:r>
      <w:r w:rsidRPr="006C2754">
        <w:rPr>
          <w:rFonts w:ascii="Palatia" w:eastAsia="Yu Gothic UI Light" w:hAnsi="Palatia" w:cs="Segoe UI Light"/>
          <w:b/>
          <w:bCs/>
          <w:sz w:val="24"/>
          <w:szCs w:val="24"/>
        </w:rPr>
        <w:t xml:space="preserve"> </w:t>
      </w:r>
      <w:r w:rsidR="00431830" w:rsidRPr="006C2754">
        <w:rPr>
          <w:rFonts w:ascii="Palatia" w:eastAsia="Yu Gothic UI Light" w:hAnsi="Palatia" w:cs="Segoe UI Light"/>
          <w:b/>
          <w:bCs/>
          <w:sz w:val="24"/>
          <w:szCs w:val="24"/>
        </w:rPr>
        <w:t>)</w:t>
      </w:r>
    </w:p>
    <w:p w14:paraId="78983DC3" w14:textId="77777777" w:rsidR="006C2754" w:rsidRPr="006C2754" w:rsidRDefault="006C2754" w:rsidP="00EB3511">
      <w:pPr>
        <w:spacing w:after="0"/>
        <w:rPr>
          <w:rFonts w:ascii="Palatia" w:eastAsia="Yu Gothic UI Light" w:hAnsi="Palatia" w:cs="Segoe UI Light"/>
          <w:b/>
          <w:bCs/>
          <w:sz w:val="24"/>
          <w:szCs w:val="24"/>
        </w:rPr>
      </w:pPr>
    </w:p>
    <w:p w14:paraId="0F8844EE" w14:textId="31DB2C08" w:rsidR="009852C4" w:rsidRPr="006C2754" w:rsidRDefault="009852C4" w:rsidP="009852C4">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April 23, 2020</w:t>
      </w:r>
    </w:p>
    <w:p w14:paraId="4034F2B7" w14:textId="77777777" w:rsidR="009852C4" w:rsidRPr="006C2754" w:rsidRDefault="009852C4" w:rsidP="009852C4">
      <w:pPr>
        <w:spacing w:after="0"/>
        <w:jc w:val="center"/>
        <w:rPr>
          <w:rFonts w:ascii="Palatia" w:eastAsia="Yu Gothic UI Light" w:hAnsi="Palatia" w:cs="Segoe UI Light"/>
          <w:b/>
          <w:bCs/>
          <w:sz w:val="24"/>
          <w:szCs w:val="24"/>
        </w:rPr>
      </w:pPr>
    </w:p>
    <w:p w14:paraId="5BD1A8A2" w14:textId="77777777" w:rsidR="005E20D9" w:rsidRPr="006C2754" w:rsidRDefault="005E20D9" w:rsidP="005E20D9">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Guided By: Prof. Hariom Pandya</w:t>
      </w:r>
    </w:p>
    <w:p w14:paraId="153F301D" w14:textId="77777777" w:rsidR="005E20D9" w:rsidRPr="006C2754" w:rsidRDefault="005E20D9" w:rsidP="005E20D9">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Assistant Professor of</w:t>
      </w:r>
    </w:p>
    <w:p w14:paraId="3425732C" w14:textId="77777777" w:rsidR="005E20D9" w:rsidRPr="006C2754" w:rsidRDefault="005E20D9" w:rsidP="005E20D9">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Department of Computer Engineering</w:t>
      </w:r>
    </w:p>
    <w:p w14:paraId="1BC02006" w14:textId="77777777" w:rsidR="005E20D9" w:rsidRPr="006C2754" w:rsidRDefault="005E20D9" w:rsidP="005E20D9">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Dharmsinh Desai University</w:t>
      </w:r>
    </w:p>
    <w:p w14:paraId="34995322" w14:textId="77777777" w:rsidR="005E20D9" w:rsidRPr="006C2754" w:rsidRDefault="005E20D9" w:rsidP="005E20D9">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Faculty of Technology</w:t>
      </w:r>
    </w:p>
    <w:p w14:paraId="791707BB" w14:textId="77777777" w:rsidR="005E20D9" w:rsidRPr="006C2754" w:rsidRDefault="005E20D9" w:rsidP="005E20D9">
      <w:pPr>
        <w:spacing w:after="0"/>
        <w:jc w:val="center"/>
        <w:rPr>
          <w:rFonts w:ascii="Palatia" w:eastAsia="Yu Gothic UI Light" w:hAnsi="Palatia" w:cs="Segoe UI Light"/>
          <w:b/>
          <w:bCs/>
          <w:sz w:val="24"/>
          <w:szCs w:val="24"/>
        </w:rPr>
      </w:pPr>
      <w:r w:rsidRPr="006C2754">
        <w:rPr>
          <w:rFonts w:ascii="Palatia" w:eastAsia="Yu Gothic UI Light" w:hAnsi="Palatia" w:cs="Segoe UI Light"/>
          <w:b/>
          <w:bCs/>
          <w:sz w:val="24"/>
          <w:szCs w:val="24"/>
        </w:rPr>
        <w:t>Nadiad.</w:t>
      </w:r>
    </w:p>
    <w:p w14:paraId="03907C9C" w14:textId="77777777" w:rsidR="005E20D9" w:rsidRPr="001C0CFD" w:rsidRDefault="005E20D9" w:rsidP="005E20D9">
      <w:pPr>
        <w:spacing w:after="0"/>
        <w:rPr>
          <w:rFonts w:ascii="Palatia" w:eastAsia="Yu Gothic UI Light" w:hAnsi="Palatia" w:cs="Segoe UI Light"/>
          <w:b/>
          <w:bCs/>
        </w:rPr>
      </w:pPr>
    </w:p>
    <w:p w14:paraId="08383BE1" w14:textId="6520061F" w:rsidR="00EB3511" w:rsidRPr="001C0CFD" w:rsidRDefault="00EB3511" w:rsidP="00EB3511">
      <w:pPr>
        <w:spacing w:after="0"/>
        <w:rPr>
          <w:rFonts w:ascii="Palatia" w:eastAsia="Yu Gothic UI Light" w:hAnsi="Palatia" w:cs="Segoe UI Light"/>
          <w:b/>
          <w:bCs/>
        </w:rPr>
      </w:pPr>
    </w:p>
    <w:p w14:paraId="1897CA8D" w14:textId="12423D4C" w:rsidR="001B6826" w:rsidRPr="001C0CFD" w:rsidRDefault="001B6826" w:rsidP="00EB3511">
      <w:pPr>
        <w:spacing w:after="0"/>
        <w:rPr>
          <w:rFonts w:ascii="Palatia" w:eastAsia="Yu Gothic UI Light" w:hAnsi="Palatia" w:cs="Segoe UI Light"/>
          <w:b/>
          <w:bCs/>
        </w:rPr>
      </w:pPr>
    </w:p>
    <w:p w14:paraId="12363752" w14:textId="44F50CCC" w:rsidR="001B6826" w:rsidRPr="001C0CFD" w:rsidRDefault="001B6826" w:rsidP="00EB3511">
      <w:pPr>
        <w:spacing w:after="0"/>
        <w:rPr>
          <w:rFonts w:ascii="Palatia" w:eastAsia="Yu Gothic UI Light" w:hAnsi="Palatia" w:cs="Segoe UI Light"/>
          <w:b/>
          <w:bCs/>
        </w:rPr>
      </w:pPr>
    </w:p>
    <w:p w14:paraId="07F8B6F2" w14:textId="6B8F044E" w:rsidR="001B6826" w:rsidRPr="001C0CFD" w:rsidRDefault="001B6826" w:rsidP="00EB3511">
      <w:pPr>
        <w:spacing w:after="0"/>
        <w:rPr>
          <w:rFonts w:ascii="Palatia" w:eastAsia="Yu Gothic UI Light" w:hAnsi="Palatia" w:cs="Segoe UI Light"/>
          <w:b/>
          <w:bCs/>
        </w:rPr>
      </w:pPr>
    </w:p>
    <w:p w14:paraId="68A50C7C" w14:textId="1EDCDD78" w:rsidR="001B6826" w:rsidRPr="001C0CFD" w:rsidRDefault="001B6826" w:rsidP="00EB3511">
      <w:pPr>
        <w:spacing w:after="0"/>
        <w:rPr>
          <w:rFonts w:ascii="Palatia" w:eastAsia="Yu Gothic UI Light" w:hAnsi="Palatia" w:cs="Segoe UI Light"/>
          <w:b/>
          <w:bCs/>
        </w:rPr>
      </w:pPr>
    </w:p>
    <w:p w14:paraId="1A291811" w14:textId="358D04FD" w:rsidR="001B6826" w:rsidRPr="001C0CFD" w:rsidRDefault="001B6826" w:rsidP="00EB3511">
      <w:pPr>
        <w:spacing w:after="0"/>
        <w:rPr>
          <w:rFonts w:ascii="Palatia" w:eastAsia="Yu Gothic UI Light" w:hAnsi="Palatia" w:cs="Segoe UI Light"/>
          <w:b/>
          <w:bCs/>
        </w:rPr>
      </w:pPr>
    </w:p>
    <w:p w14:paraId="7E053C51" w14:textId="29E7EA89" w:rsidR="001B6826" w:rsidRPr="001C0CFD" w:rsidRDefault="001B6826" w:rsidP="00EB3511">
      <w:pPr>
        <w:spacing w:after="0"/>
        <w:rPr>
          <w:rFonts w:ascii="Palatia" w:eastAsia="Yu Gothic UI Light" w:hAnsi="Palatia" w:cs="Segoe UI Light"/>
          <w:b/>
          <w:bCs/>
        </w:rPr>
      </w:pPr>
    </w:p>
    <w:p w14:paraId="411D4E08" w14:textId="1C474E98" w:rsidR="001B6826" w:rsidRPr="001C0CFD" w:rsidRDefault="001B6826" w:rsidP="00EB3511">
      <w:pPr>
        <w:spacing w:after="0"/>
        <w:rPr>
          <w:rFonts w:ascii="Palatia" w:eastAsia="Yu Gothic UI Light" w:hAnsi="Palatia" w:cs="Segoe UI Light"/>
          <w:b/>
          <w:bCs/>
        </w:rPr>
      </w:pPr>
    </w:p>
    <w:p w14:paraId="769ECDD8" w14:textId="454BD340" w:rsidR="001B6826" w:rsidRPr="001C0CFD" w:rsidRDefault="001B6826" w:rsidP="00EB3511">
      <w:pPr>
        <w:spacing w:after="0"/>
        <w:rPr>
          <w:rFonts w:ascii="Palatia" w:eastAsia="Yu Gothic UI Light" w:hAnsi="Palatia" w:cs="Segoe UI Light"/>
          <w:b/>
          <w:bCs/>
        </w:rPr>
      </w:pPr>
    </w:p>
    <w:p w14:paraId="08F41ACA" w14:textId="77777777" w:rsidR="001B6826" w:rsidRPr="001C0CFD" w:rsidRDefault="001B6826" w:rsidP="00EB3511">
      <w:pPr>
        <w:spacing w:after="0"/>
        <w:rPr>
          <w:rFonts w:ascii="Palatia" w:eastAsia="Yu Gothic UI Light" w:hAnsi="Palatia" w:cs="Segoe UI Light"/>
          <w:b/>
          <w:bCs/>
        </w:rPr>
      </w:pPr>
    </w:p>
    <w:p w14:paraId="4584F771" w14:textId="77777777" w:rsidR="006C2754" w:rsidRDefault="006C2754" w:rsidP="009852C4">
      <w:pPr>
        <w:jc w:val="center"/>
        <w:rPr>
          <w:rFonts w:ascii="Palatia" w:hAnsi="Palatia" w:cs="Times New Roman"/>
          <w:sz w:val="32"/>
          <w:szCs w:val="32"/>
        </w:rPr>
      </w:pPr>
    </w:p>
    <w:p w14:paraId="695D7467" w14:textId="77777777" w:rsidR="006C2754" w:rsidRDefault="006C2754" w:rsidP="009852C4">
      <w:pPr>
        <w:jc w:val="center"/>
        <w:rPr>
          <w:rFonts w:ascii="Palatia" w:hAnsi="Palatia" w:cs="Times New Roman"/>
          <w:sz w:val="32"/>
          <w:szCs w:val="32"/>
        </w:rPr>
      </w:pPr>
    </w:p>
    <w:p w14:paraId="377D0707" w14:textId="630FD441" w:rsidR="009852C4" w:rsidRPr="006C2754" w:rsidRDefault="009852C4" w:rsidP="009852C4">
      <w:pPr>
        <w:jc w:val="center"/>
        <w:rPr>
          <w:rFonts w:ascii="Palatia" w:hAnsi="Palatia" w:cs="Times New Roman"/>
          <w:sz w:val="32"/>
          <w:szCs w:val="32"/>
        </w:rPr>
      </w:pPr>
      <w:r w:rsidRPr="006C2754">
        <w:rPr>
          <w:rFonts w:ascii="Palatia" w:hAnsi="Palatia" w:cs="Times New Roman"/>
          <w:noProof/>
          <w:sz w:val="32"/>
          <w:szCs w:val="32"/>
        </w:rPr>
        <w:drawing>
          <wp:inline distT="0" distB="0" distL="0" distR="0" wp14:anchorId="3693D0E8" wp14:editId="5FC237B6">
            <wp:extent cx="1866900" cy="1390650"/>
            <wp:effectExtent l="0" t="0" r="0" b="0"/>
            <wp:docPr id="28" name="Picture 28" descr="ddu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u ic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6900" cy="1390650"/>
                    </a:xfrm>
                    <a:prstGeom prst="rect">
                      <a:avLst/>
                    </a:prstGeom>
                    <a:noFill/>
                    <a:ln>
                      <a:noFill/>
                    </a:ln>
                  </pic:spPr>
                </pic:pic>
              </a:graphicData>
            </a:graphic>
          </wp:inline>
        </w:drawing>
      </w:r>
    </w:p>
    <w:p w14:paraId="52836C10" w14:textId="77777777" w:rsidR="009852C4" w:rsidRPr="006C2754" w:rsidRDefault="009852C4" w:rsidP="009852C4">
      <w:pPr>
        <w:jc w:val="center"/>
        <w:rPr>
          <w:rFonts w:ascii="Palatia" w:hAnsi="Palatia"/>
          <w:b/>
          <w:bCs/>
          <w:sz w:val="32"/>
          <w:szCs w:val="32"/>
        </w:rPr>
      </w:pPr>
      <w:r w:rsidRPr="006C2754">
        <w:rPr>
          <w:rFonts w:ascii="Palatia" w:hAnsi="Palatia"/>
          <w:b/>
          <w:bCs/>
          <w:sz w:val="32"/>
          <w:szCs w:val="32"/>
        </w:rPr>
        <w:t>Dharmsinh Desai University, Nadiad</w:t>
      </w:r>
    </w:p>
    <w:p w14:paraId="16D57775" w14:textId="77777777" w:rsidR="009852C4" w:rsidRPr="006C2754" w:rsidRDefault="009852C4" w:rsidP="009852C4">
      <w:pPr>
        <w:jc w:val="center"/>
        <w:rPr>
          <w:rFonts w:ascii="Palatia" w:hAnsi="Palatia"/>
          <w:b/>
          <w:bCs/>
          <w:sz w:val="32"/>
          <w:szCs w:val="32"/>
        </w:rPr>
      </w:pPr>
      <w:r w:rsidRPr="006C2754">
        <w:rPr>
          <w:rFonts w:ascii="Palatia" w:hAnsi="Palatia"/>
          <w:b/>
          <w:bCs/>
          <w:sz w:val="32"/>
          <w:szCs w:val="32"/>
        </w:rPr>
        <w:t>Faculty of Technology, Department of Computer Engineering</w:t>
      </w:r>
    </w:p>
    <w:p w14:paraId="16548E96" w14:textId="77777777" w:rsidR="009852C4" w:rsidRPr="001C0CFD" w:rsidRDefault="009852C4" w:rsidP="009852C4">
      <w:pPr>
        <w:jc w:val="center"/>
        <w:rPr>
          <w:rFonts w:ascii="Palatia" w:hAnsi="Palatia"/>
          <w:b/>
          <w:bCs/>
        </w:rPr>
      </w:pPr>
    </w:p>
    <w:p w14:paraId="44EEC41E" w14:textId="77777777" w:rsidR="009852C4" w:rsidRPr="006C2754" w:rsidRDefault="009852C4" w:rsidP="009852C4">
      <w:pPr>
        <w:jc w:val="center"/>
        <w:rPr>
          <w:rFonts w:ascii="Palatia" w:hAnsi="Palatia"/>
          <w:b/>
          <w:bCs/>
          <w:sz w:val="32"/>
          <w:szCs w:val="32"/>
        </w:rPr>
      </w:pPr>
      <w:r w:rsidRPr="006C2754">
        <w:rPr>
          <w:rFonts w:ascii="Palatia" w:hAnsi="Palatia"/>
          <w:b/>
          <w:bCs/>
          <w:sz w:val="32"/>
          <w:szCs w:val="32"/>
        </w:rPr>
        <w:t>CERTIFICATE</w:t>
      </w:r>
    </w:p>
    <w:p w14:paraId="16E69283" w14:textId="7FCD7011" w:rsidR="009852C4" w:rsidRPr="006C2754" w:rsidRDefault="009852C4" w:rsidP="009852C4">
      <w:pPr>
        <w:jc w:val="both"/>
        <w:rPr>
          <w:rFonts w:ascii="Palatia" w:hAnsi="Palatia"/>
          <w:sz w:val="24"/>
          <w:szCs w:val="24"/>
        </w:rPr>
      </w:pPr>
      <w:r w:rsidRPr="006C2754">
        <w:rPr>
          <w:rFonts w:ascii="Palatia" w:hAnsi="Palatia"/>
          <w:sz w:val="24"/>
          <w:szCs w:val="24"/>
        </w:rPr>
        <w:t xml:space="preserve">This is to certify that Software System Design Practice’s project entitled “Movie Review Sentiment Analysis” is the </w:t>
      </w:r>
      <w:proofErr w:type="spellStart"/>
      <w:r w:rsidRPr="006C2754">
        <w:rPr>
          <w:rFonts w:ascii="Palatia" w:hAnsi="Palatia"/>
          <w:sz w:val="24"/>
          <w:szCs w:val="24"/>
        </w:rPr>
        <w:t>bonafied</w:t>
      </w:r>
      <w:proofErr w:type="spellEnd"/>
      <w:r w:rsidRPr="006C2754">
        <w:rPr>
          <w:rFonts w:ascii="Palatia" w:hAnsi="Palatia"/>
          <w:sz w:val="24"/>
          <w:szCs w:val="24"/>
        </w:rPr>
        <w:t xml:space="preserve"> report of work carried out by</w:t>
      </w:r>
    </w:p>
    <w:p w14:paraId="268F5660" w14:textId="6BBE3D94" w:rsidR="009852C4" w:rsidRPr="006C2754" w:rsidRDefault="009852C4" w:rsidP="009852C4">
      <w:pPr>
        <w:pStyle w:val="ListParagraph"/>
        <w:numPr>
          <w:ilvl w:val="0"/>
          <w:numId w:val="12"/>
        </w:numPr>
        <w:spacing w:after="200" w:line="276" w:lineRule="auto"/>
        <w:jc w:val="both"/>
        <w:rPr>
          <w:rFonts w:ascii="Palatia" w:hAnsi="Palatia"/>
          <w:sz w:val="24"/>
          <w:szCs w:val="24"/>
        </w:rPr>
      </w:pPr>
      <w:r w:rsidRPr="006C2754">
        <w:rPr>
          <w:rFonts w:ascii="Palatia" w:hAnsi="Palatia"/>
          <w:sz w:val="24"/>
          <w:szCs w:val="24"/>
        </w:rPr>
        <w:t>Patel Swar (17CEUOG132)</w:t>
      </w:r>
    </w:p>
    <w:p w14:paraId="63F16FD9" w14:textId="77777777" w:rsidR="009852C4" w:rsidRPr="006C2754" w:rsidRDefault="009852C4" w:rsidP="009852C4">
      <w:pPr>
        <w:pStyle w:val="ListParagraph"/>
        <w:numPr>
          <w:ilvl w:val="0"/>
          <w:numId w:val="12"/>
        </w:numPr>
        <w:spacing w:after="200" w:line="276" w:lineRule="auto"/>
        <w:jc w:val="both"/>
        <w:rPr>
          <w:rFonts w:ascii="Palatia" w:hAnsi="Palatia"/>
          <w:sz w:val="24"/>
          <w:szCs w:val="24"/>
        </w:rPr>
      </w:pPr>
      <w:r w:rsidRPr="006C2754">
        <w:rPr>
          <w:rFonts w:ascii="Palatia" w:hAnsi="Palatia"/>
          <w:sz w:val="24"/>
          <w:szCs w:val="24"/>
        </w:rPr>
        <w:t>Priyank Chaudhari (17CEUTG028)</w:t>
      </w:r>
    </w:p>
    <w:p w14:paraId="405CC2E8" w14:textId="4970A3CE" w:rsidR="009852C4" w:rsidRPr="006C2754" w:rsidRDefault="009852C4" w:rsidP="009852C4">
      <w:pPr>
        <w:ind w:left="720" w:hanging="720"/>
        <w:jc w:val="both"/>
        <w:rPr>
          <w:rFonts w:ascii="Palatia" w:hAnsi="Palatia"/>
          <w:sz w:val="24"/>
          <w:szCs w:val="24"/>
        </w:rPr>
      </w:pPr>
      <w:r w:rsidRPr="006C2754">
        <w:rPr>
          <w:rFonts w:ascii="Palatia" w:hAnsi="Palatia"/>
          <w:sz w:val="24"/>
          <w:szCs w:val="24"/>
        </w:rPr>
        <w:t>Of Department of Computer Engineering, Semester VI, academic year</w:t>
      </w:r>
      <w:r w:rsidR="001B6826" w:rsidRPr="006C2754">
        <w:rPr>
          <w:rFonts w:ascii="Palatia" w:hAnsi="Palatia"/>
          <w:sz w:val="24"/>
          <w:szCs w:val="24"/>
        </w:rPr>
        <w:t xml:space="preserve"> </w:t>
      </w:r>
      <w:r w:rsidRPr="006C2754">
        <w:rPr>
          <w:rFonts w:ascii="Palatia" w:hAnsi="Palatia"/>
          <w:sz w:val="24"/>
          <w:szCs w:val="24"/>
        </w:rPr>
        <w:t>2019-20,</w:t>
      </w:r>
    </w:p>
    <w:p w14:paraId="41AE0769" w14:textId="77777777" w:rsidR="009852C4" w:rsidRPr="006C2754" w:rsidRDefault="009852C4" w:rsidP="009852C4">
      <w:pPr>
        <w:ind w:left="720" w:hanging="720"/>
        <w:jc w:val="both"/>
        <w:rPr>
          <w:rFonts w:ascii="Palatia" w:hAnsi="Palatia"/>
          <w:sz w:val="24"/>
          <w:szCs w:val="24"/>
        </w:rPr>
      </w:pPr>
      <w:r w:rsidRPr="006C2754">
        <w:rPr>
          <w:rFonts w:ascii="Palatia" w:hAnsi="Palatia"/>
          <w:sz w:val="24"/>
          <w:szCs w:val="24"/>
        </w:rPr>
        <w:t>under our supervision and guidance.</w:t>
      </w:r>
    </w:p>
    <w:p w14:paraId="4C5F2BC6" w14:textId="77777777" w:rsidR="009852C4" w:rsidRPr="006C2754" w:rsidRDefault="009852C4" w:rsidP="009852C4">
      <w:pPr>
        <w:rPr>
          <w:rFonts w:ascii="Palatia" w:hAnsi="Palatia"/>
          <w:sz w:val="24"/>
          <w:szCs w:val="24"/>
        </w:rPr>
      </w:pPr>
    </w:p>
    <w:tbl>
      <w:tblPr>
        <w:tblStyle w:val="TableGrid"/>
        <w:tblW w:w="0" w:type="auto"/>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9852C4" w:rsidRPr="006C2754" w14:paraId="006EDDCD" w14:textId="77777777" w:rsidTr="00FC2070">
        <w:trPr>
          <w:trHeight w:val="313"/>
        </w:trPr>
        <w:tc>
          <w:tcPr>
            <w:tcW w:w="4513" w:type="dxa"/>
            <w:tcBorders>
              <w:top w:val="thinThickSmallGap" w:sz="24" w:space="0" w:color="auto"/>
              <w:left w:val="nil"/>
              <w:bottom w:val="nil"/>
              <w:right w:val="nil"/>
            </w:tcBorders>
            <w:hideMark/>
          </w:tcPr>
          <w:p w14:paraId="7A1F2298" w14:textId="77777777" w:rsidR="009852C4" w:rsidRPr="006C2754" w:rsidRDefault="009852C4" w:rsidP="00FC2070">
            <w:pPr>
              <w:jc w:val="center"/>
              <w:rPr>
                <w:rFonts w:ascii="Palatia" w:hAnsi="Palatia"/>
                <w:sz w:val="24"/>
                <w:szCs w:val="24"/>
              </w:rPr>
            </w:pPr>
            <w:r w:rsidRPr="006C2754">
              <w:rPr>
                <w:rFonts w:ascii="Palatia" w:hAnsi="Palatia"/>
                <w:sz w:val="24"/>
                <w:szCs w:val="24"/>
              </w:rPr>
              <w:t>Guide</w:t>
            </w:r>
          </w:p>
        </w:tc>
        <w:tc>
          <w:tcPr>
            <w:tcW w:w="4513" w:type="dxa"/>
            <w:tcBorders>
              <w:top w:val="thinThickSmallGap" w:sz="24" w:space="0" w:color="auto"/>
              <w:left w:val="nil"/>
              <w:bottom w:val="nil"/>
              <w:right w:val="nil"/>
            </w:tcBorders>
            <w:hideMark/>
          </w:tcPr>
          <w:p w14:paraId="177F0EFE" w14:textId="77777777" w:rsidR="009852C4" w:rsidRPr="006C2754" w:rsidRDefault="009852C4" w:rsidP="00FC2070">
            <w:pPr>
              <w:jc w:val="center"/>
              <w:rPr>
                <w:rFonts w:ascii="Palatia" w:hAnsi="Palatia"/>
                <w:sz w:val="24"/>
                <w:szCs w:val="24"/>
              </w:rPr>
            </w:pPr>
            <w:r w:rsidRPr="006C2754">
              <w:rPr>
                <w:rFonts w:ascii="Palatia" w:hAnsi="Palatia"/>
                <w:sz w:val="24"/>
                <w:szCs w:val="24"/>
              </w:rPr>
              <w:t>HOD</w:t>
            </w:r>
          </w:p>
        </w:tc>
      </w:tr>
      <w:tr w:rsidR="009852C4" w:rsidRPr="006C2754" w14:paraId="1DCE72C4" w14:textId="77777777" w:rsidTr="00FC2070">
        <w:trPr>
          <w:trHeight w:val="205"/>
        </w:trPr>
        <w:tc>
          <w:tcPr>
            <w:tcW w:w="4513" w:type="dxa"/>
            <w:tcBorders>
              <w:top w:val="nil"/>
              <w:left w:val="nil"/>
              <w:bottom w:val="nil"/>
              <w:right w:val="nil"/>
            </w:tcBorders>
          </w:tcPr>
          <w:p w14:paraId="383FA570" w14:textId="77777777" w:rsidR="009852C4" w:rsidRPr="006C2754" w:rsidRDefault="009852C4" w:rsidP="00FC2070">
            <w:pPr>
              <w:jc w:val="center"/>
              <w:rPr>
                <w:rFonts w:ascii="Palatia" w:hAnsi="Palatia"/>
                <w:sz w:val="24"/>
                <w:szCs w:val="24"/>
              </w:rPr>
            </w:pPr>
          </w:p>
        </w:tc>
        <w:tc>
          <w:tcPr>
            <w:tcW w:w="4513" w:type="dxa"/>
            <w:tcBorders>
              <w:top w:val="nil"/>
              <w:left w:val="nil"/>
              <w:bottom w:val="nil"/>
              <w:right w:val="nil"/>
            </w:tcBorders>
          </w:tcPr>
          <w:p w14:paraId="7CBA9AB8" w14:textId="77777777" w:rsidR="009852C4" w:rsidRPr="006C2754" w:rsidRDefault="009852C4" w:rsidP="00FC2070">
            <w:pPr>
              <w:jc w:val="center"/>
              <w:rPr>
                <w:rFonts w:ascii="Palatia" w:hAnsi="Palatia"/>
                <w:sz w:val="24"/>
                <w:szCs w:val="24"/>
              </w:rPr>
            </w:pPr>
          </w:p>
        </w:tc>
      </w:tr>
      <w:tr w:rsidR="009852C4" w:rsidRPr="006C2754" w14:paraId="45952D40" w14:textId="77777777" w:rsidTr="00FC2070">
        <w:trPr>
          <w:trHeight w:val="205"/>
        </w:trPr>
        <w:tc>
          <w:tcPr>
            <w:tcW w:w="4513" w:type="dxa"/>
            <w:tcBorders>
              <w:top w:val="nil"/>
              <w:left w:val="nil"/>
              <w:bottom w:val="nil"/>
              <w:right w:val="nil"/>
            </w:tcBorders>
          </w:tcPr>
          <w:p w14:paraId="14158EAA" w14:textId="77777777" w:rsidR="009852C4" w:rsidRPr="006C2754" w:rsidRDefault="009852C4" w:rsidP="00FC2070">
            <w:pPr>
              <w:jc w:val="center"/>
              <w:rPr>
                <w:rFonts w:ascii="Palatia" w:hAnsi="Palatia"/>
                <w:sz w:val="24"/>
                <w:szCs w:val="24"/>
              </w:rPr>
            </w:pPr>
          </w:p>
        </w:tc>
        <w:tc>
          <w:tcPr>
            <w:tcW w:w="4513" w:type="dxa"/>
            <w:tcBorders>
              <w:top w:val="nil"/>
              <w:left w:val="nil"/>
              <w:bottom w:val="nil"/>
              <w:right w:val="nil"/>
            </w:tcBorders>
          </w:tcPr>
          <w:p w14:paraId="1A0ED1D9" w14:textId="77777777" w:rsidR="009852C4" w:rsidRPr="006C2754" w:rsidRDefault="009852C4" w:rsidP="00FC2070">
            <w:pPr>
              <w:jc w:val="center"/>
              <w:rPr>
                <w:rFonts w:ascii="Palatia" w:hAnsi="Palatia"/>
                <w:sz w:val="24"/>
                <w:szCs w:val="24"/>
              </w:rPr>
            </w:pPr>
          </w:p>
        </w:tc>
      </w:tr>
      <w:tr w:rsidR="009852C4" w:rsidRPr="006C2754" w14:paraId="08F2E3A4" w14:textId="77777777" w:rsidTr="005E20D9">
        <w:trPr>
          <w:trHeight w:val="486"/>
        </w:trPr>
        <w:tc>
          <w:tcPr>
            <w:tcW w:w="4513" w:type="dxa"/>
            <w:tcBorders>
              <w:top w:val="nil"/>
              <w:left w:val="nil"/>
              <w:bottom w:val="nil"/>
              <w:right w:val="nil"/>
            </w:tcBorders>
          </w:tcPr>
          <w:p w14:paraId="06F5CBAB" w14:textId="4021971E" w:rsidR="009852C4" w:rsidRPr="006C2754" w:rsidRDefault="009852C4" w:rsidP="00FC2070">
            <w:pPr>
              <w:jc w:val="center"/>
              <w:rPr>
                <w:rFonts w:ascii="Palatia" w:hAnsi="Palatia"/>
                <w:sz w:val="24"/>
                <w:szCs w:val="24"/>
              </w:rPr>
            </w:pPr>
            <w:r w:rsidRPr="006C2754">
              <w:rPr>
                <w:rFonts w:ascii="Palatia" w:hAnsi="Palatia"/>
                <w:sz w:val="24"/>
                <w:szCs w:val="24"/>
              </w:rPr>
              <w:t>Prof. Hariom Pandya</w:t>
            </w:r>
          </w:p>
        </w:tc>
        <w:tc>
          <w:tcPr>
            <w:tcW w:w="4513" w:type="dxa"/>
            <w:tcBorders>
              <w:top w:val="nil"/>
              <w:left w:val="nil"/>
              <w:bottom w:val="nil"/>
              <w:right w:val="nil"/>
            </w:tcBorders>
            <w:hideMark/>
          </w:tcPr>
          <w:p w14:paraId="1E930350" w14:textId="77777777" w:rsidR="009852C4" w:rsidRPr="006C2754" w:rsidRDefault="009852C4" w:rsidP="00FC2070">
            <w:pPr>
              <w:jc w:val="center"/>
              <w:rPr>
                <w:rFonts w:ascii="Palatia" w:hAnsi="Palatia"/>
                <w:sz w:val="24"/>
                <w:szCs w:val="24"/>
              </w:rPr>
            </w:pPr>
            <w:r w:rsidRPr="006C2754">
              <w:rPr>
                <w:rFonts w:ascii="Palatia" w:hAnsi="Palatia"/>
                <w:sz w:val="24"/>
                <w:szCs w:val="24"/>
              </w:rPr>
              <w:t>Dr. C. K. Bhensdadia</w:t>
            </w:r>
          </w:p>
        </w:tc>
      </w:tr>
      <w:tr w:rsidR="005E20D9" w:rsidRPr="006C2754" w14:paraId="72566D55" w14:textId="77777777" w:rsidTr="00FC2070">
        <w:trPr>
          <w:trHeight w:val="205"/>
        </w:trPr>
        <w:tc>
          <w:tcPr>
            <w:tcW w:w="4513" w:type="dxa"/>
            <w:tcBorders>
              <w:top w:val="nil"/>
              <w:left w:val="nil"/>
              <w:bottom w:val="nil"/>
              <w:right w:val="nil"/>
            </w:tcBorders>
            <w:hideMark/>
          </w:tcPr>
          <w:p w14:paraId="6913BA4E" w14:textId="66A5C307" w:rsidR="005E20D9" w:rsidRPr="006C2754" w:rsidRDefault="005E20D9" w:rsidP="005E20D9">
            <w:pPr>
              <w:jc w:val="center"/>
              <w:rPr>
                <w:rFonts w:ascii="Palatia" w:hAnsi="Palatia"/>
                <w:sz w:val="24"/>
                <w:szCs w:val="24"/>
              </w:rPr>
            </w:pPr>
            <w:r w:rsidRPr="006C2754">
              <w:rPr>
                <w:rFonts w:ascii="Palatia" w:hAnsi="Palatia"/>
                <w:sz w:val="24"/>
                <w:szCs w:val="24"/>
              </w:rPr>
              <w:t>Assistant Professor of</w:t>
            </w:r>
          </w:p>
        </w:tc>
        <w:tc>
          <w:tcPr>
            <w:tcW w:w="4513" w:type="dxa"/>
            <w:tcBorders>
              <w:top w:val="nil"/>
              <w:left w:val="nil"/>
              <w:bottom w:val="nil"/>
              <w:right w:val="nil"/>
            </w:tcBorders>
            <w:hideMark/>
          </w:tcPr>
          <w:p w14:paraId="34DF373A" w14:textId="77777777" w:rsidR="005E20D9" w:rsidRPr="006C2754" w:rsidRDefault="005E20D9" w:rsidP="005E20D9">
            <w:pPr>
              <w:jc w:val="center"/>
              <w:rPr>
                <w:rFonts w:ascii="Palatia" w:hAnsi="Palatia"/>
                <w:sz w:val="24"/>
                <w:szCs w:val="24"/>
              </w:rPr>
            </w:pPr>
            <w:r w:rsidRPr="006C2754">
              <w:rPr>
                <w:rFonts w:ascii="Palatia" w:hAnsi="Palatia"/>
                <w:sz w:val="24"/>
                <w:szCs w:val="24"/>
              </w:rPr>
              <w:t>Head of the Department of</w:t>
            </w:r>
          </w:p>
        </w:tc>
      </w:tr>
      <w:tr w:rsidR="005E20D9" w:rsidRPr="006C2754" w14:paraId="3BC5DE76" w14:textId="77777777" w:rsidTr="00FC2070">
        <w:trPr>
          <w:trHeight w:val="193"/>
        </w:trPr>
        <w:tc>
          <w:tcPr>
            <w:tcW w:w="4513" w:type="dxa"/>
            <w:tcBorders>
              <w:top w:val="nil"/>
              <w:left w:val="nil"/>
              <w:bottom w:val="nil"/>
              <w:right w:val="nil"/>
            </w:tcBorders>
            <w:hideMark/>
          </w:tcPr>
          <w:p w14:paraId="78AD37BB" w14:textId="7AB02D7D" w:rsidR="005E20D9" w:rsidRPr="006C2754" w:rsidRDefault="005E20D9" w:rsidP="005E20D9">
            <w:pPr>
              <w:jc w:val="center"/>
              <w:rPr>
                <w:rFonts w:ascii="Palatia" w:hAnsi="Palatia"/>
                <w:sz w:val="24"/>
                <w:szCs w:val="24"/>
              </w:rPr>
            </w:pPr>
            <w:r w:rsidRPr="006C2754">
              <w:rPr>
                <w:rFonts w:ascii="Palatia" w:hAnsi="Palatia"/>
                <w:sz w:val="24"/>
                <w:szCs w:val="24"/>
              </w:rPr>
              <w:t>Department of Computer</w:t>
            </w:r>
          </w:p>
        </w:tc>
        <w:tc>
          <w:tcPr>
            <w:tcW w:w="4513" w:type="dxa"/>
            <w:tcBorders>
              <w:top w:val="nil"/>
              <w:left w:val="nil"/>
              <w:bottom w:val="nil"/>
              <w:right w:val="nil"/>
            </w:tcBorders>
            <w:hideMark/>
          </w:tcPr>
          <w:p w14:paraId="284009D4" w14:textId="77777777" w:rsidR="005E20D9" w:rsidRPr="006C2754" w:rsidRDefault="005E20D9" w:rsidP="005E20D9">
            <w:pPr>
              <w:jc w:val="center"/>
              <w:rPr>
                <w:rFonts w:ascii="Palatia" w:hAnsi="Palatia"/>
                <w:sz w:val="24"/>
                <w:szCs w:val="24"/>
              </w:rPr>
            </w:pPr>
            <w:r w:rsidRPr="006C2754">
              <w:rPr>
                <w:rFonts w:ascii="Palatia" w:hAnsi="Palatia"/>
                <w:sz w:val="24"/>
                <w:szCs w:val="24"/>
              </w:rPr>
              <w:t>Department of Computer</w:t>
            </w:r>
          </w:p>
        </w:tc>
      </w:tr>
      <w:tr w:rsidR="009852C4" w:rsidRPr="006C2754" w14:paraId="3F183847" w14:textId="77777777" w:rsidTr="00FC2070">
        <w:trPr>
          <w:trHeight w:val="398"/>
        </w:trPr>
        <w:tc>
          <w:tcPr>
            <w:tcW w:w="4513" w:type="dxa"/>
            <w:tcBorders>
              <w:top w:val="nil"/>
              <w:left w:val="nil"/>
              <w:bottom w:val="nil"/>
              <w:right w:val="nil"/>
            </w:tcBorders>
            <w:hideMark/>
          </w:tcPr>
          <w:p w14:paraId="30F4238B" w14:textId="77777777" w:rsidR="009852C4" w:rsidRPr="006C2754" w:rsidRDefault="009852C4" w:rsidP="00FC2070">
            <w:pPr>
              <w:jc w:val="center"/>
              <w:rPr>
                <w:rFonts w:ascii="Palatia" w:hAnsi="Palatia"/>
                <w:sz w:val="24"/>
                <w:szCs w:val="24"/>
              </w:rPr>
            </w:pPr>
            <w:r w:rsidRPr="006C2754">
              <w:rPr>
                <w:rFonts w:ascii="Palatia" w:hAnsi="Palatia"/>
                <w:sz w:val="24"/>
                <w:szCs w:val="24"/>
              </w:rPr>
              <w:t>Engineering, Dharmsinh Desai University, Nadiad.</w:t>
            </w:r>
          </w:p>
        </w:tc>
        <w:tc>
          <w:tcPr>
            <w:tcW w:w="4513" w:type="dxa"/>
            <w:tcBorders>
              <w:top w:val="nil"/>
              <w:left w:val="nil"/>
              <w:bottom w:val="nil"/>
              <w:right w:val="nil"/>
            </w:tcBorders>
            <w:hideMark/>
          </w:tcPr>
          <w:p w14:paraId="21045AB3" w14:textId="77777777" w:rsidR="009852C4" w:rsidRPr="006C2754" w:rsidRDefault="009852C4" w:rsidP="00FC2070">
            <w:pPr>
              <w:jc w:val="center"/>
              <w:rPr>
                <w:rFonts w:ascii="Palatia" w:hAnsi="Palatia"/>
                <w:sz w:val="24"/>
                <w:szCs w:val="24"/>
              </w:rPr>
            </w:pPr>
            <w:r w:rsidRPr="006C2754">
              <w:rPr>
                <w:rFonts w:ascii="Palatia" w:hAnsi="Palatia"/>
                <w:sz w:val="24"/>
                <w:szCs w:val="24"/>
              </w:rPr>
              <w:t>Engineering, Dharmsinh Desai University, Nadiad.</w:t>
            </w:r>
          </w:p>
        </w:tc>
      </w:tr>
    </w:tbl>
    <w:p w14:paraId="1F33DEED" w14:textId="77777777" w:rsidR="009852C4" w:rsidRPr="006C2754" w:rsidRDefault="009852C4" w:rsidP="009852C4">
      <w:pPr>
        <w:pStyle w:val="Standard"/>
        <w:jc w:val="both"/>
        <w:rPr>
          <w:rFonts w:ascii="Palatia" w:hAnsi="Palatia"/>
          <w:sz w:val="24"/>
          <w:szCs w:val="24"/>
        </w:rPr>
      </w:pPr>
    </w:p>
    <w:p w14:paraId="23FBE97D" w14:textId="77777777" w:rsidR="009852C4" w:rsidRPr="006C2754" w:rsidRDefault="009852C4" w:rsidP="009852C4">
      <w:pPr>
        <w:pStyle w:val="Standard"/>
        <w:jc w:val="both"/>
        <w:rPr>
          <w:rFonts w:ascii="Palatia" w:hAnsi="Palatia"/>
          <w:sz w:val="24"/>
          <w:szCs w:val="24"/>
        </w:rPr>
      </w:pPr>
    </w:p>
    <w:p w14:paraId="08F72984" w14:textId="34CA62D8" w:rsidR="00EB3511" w:rsidRPr="001C0CFD" w:rsidRDefault="00EB3511" w:rsidP="00EB3511">
      <w:pPr>
        <w:spacing w:after="0"/>
        <w:rPr>
          <w:rFonts w:ascii="Palatia" w:eastAsia="Yu Gothic UI Light" w:hAnsi="Palatia" w:cs="Segoe UI Light"/>
          <w:b/>
          <w:bCs/>
        </w:rPr>
      </w:pPr>
    </w:p>
    <w:p w14:paraId="533EC6EB" w14:textId="19A9815A" w:rsidR="001B6826" w:rsidRPr="001C0CFD" w:rsidRDefault="001B6826" w:rsidP="00EB3511">
      <w:pPr>
        <w:spacing w:after="0"/>
        <w:rPr>
          <w:rFonts w:ascii="Palatia" w:eastAsia="Yu Gothic UI Light" w:hAnsi="Palatia" w:cs="Segoe UI Light"/>
          <w:b/>
          <w:bCs/>
        </w:rPr>
      </w:pPr>
    </w:p>
    <w:p w14:paraId="16D4193D" w14:textId="61D8EDD5" w:rsidR="00585F30" w:rsidRPr="001C0CFD" w:rsidRDefault="00585F30" w:rsidP="00EB3511">
      <w:pPr>
        <w:spacing w:after="0"/>
        <w:rPr>
          <w:rFonts w:ascii="Palatia" w:eastAsia="Yu Gothic UI Light" w:hAnsi="Palatia" w:cs="Segoe UI Light"/>
          <w:b/>
          <w:bCs/>
        </w:rPr>
      </w:pPr>
    </w:p>
    <w:p w14:paraId="5A28F8D1" w14:textId="77777777" w:rsidR="00585F30" w:rsidRPr="001C0CFD" w:rsidRDefault="00585F30" w:rsidP="00EB3511">
      <w:pPr>
        <w:spacing w:after="0"/>
        <w:rPr>
          <w:rFonts w:ascii="Palatia" w:eastAsia="Yu Gothic UI Light" w:hAnsi="Palatia" w:cs="Segoe UI Light"/>
          <w:b/>
          <w:bCs/>
        </w:rPr>
      </w:pPr>
    </w:p>
    <w:p w14:paraId="0D8E2086" w14:textId="20827053" w:rsidR="001B6826" w:rsidRPr="001C0CFD" w:rsidRDefault="001B6826" w:rsidP="00EB3511">
      <w:pPr>
        <w:spacing w:after="0"/>
        <w:rPr>
          <w:rFonts w:ascii="Palatia" w:eastAsia="Yu Gothic UI Light" w:hAnsi="Palatia" w:cs="Segoe UI Light"/>
          <w:b/>
          <w:bCs/>
        </w:rPr>
      </w:pPr>
    </w:p>
    <w:p w14:paraId="471BEA1B" w14:textId="14F0F25E" w:rsidR="001B6826" w:rsidRPr="001C0CFD" w:rsidRDefault="001B6826" w:rsidP="00EB3511">
      <w:pPr>
        <w:spacing w:after="0"/>
        <w:rPr>
          <w:rFonts w:ascii="Palatia" w:eastAsia="Yu Gothic UI Light" w:hAnsi="Palatia" w:cs="Segoe UI Light"/>
          <w:b/>
          <w:bCs/>
        </w:rPr>
      </w:pPr>
    </w:p>
    <w:p w14:paraId="4A4B83C3" w14:textId="4E0A9A6E" w:rsidR="001B6826" w:rsidRPr="001C0CFD" w:rsidRDefault="001B6826" w:rsidP="00EB3511">
      <w:pPr>
        <w:spacing w:after="0"/>
        <w:rPr>
          <w:rFonts w:ascii="Palatia" w:eastAsia="Yu Gothic UI Light" w:hAnsi="Palatia" w:cs="Segoe UI Light"/>
          <w:b/>
          <w:bCs/>
        </w:rPr>
      </w:pPr>
    </w:p>
    <w:p w14:paraId="07D3542B" w14:textId="77777777" w:rsidR="001B6826" w:rsidRPr="001C0CFD" w:rsidRDefault="001B6826" w:rsidP="00EB3511">
      <w:pPr>
        <w:spacing w:after="0"/>
        <w:rPr>
          <w:rFonts w:ascii="Palatia" w:eastAsia="Yu Gothic UI Light" w:hAnsi="Palatia" w:cs="Segoe UI Light"/>
          <w:b/>
          <w:bCs/>
        </w:rPr>
      </w:pPr>
    </w:p>
    <w:sdt>
      <w:sdtPr>
        <w:rPr>
          <w:rFonts w:ascii="Palatia" w:hAnsi="Palatia"/>
        </w:rPr>
        <w:id w:val="1314988591"/>
        <w:docPartObj>
          <w:docPartGallery w:val="Table of Contents"/>
          <w:docPartUnique/>
        </w:docPartObj>
      </w:sdtPr>
      <w:sdtEndPr>
        <w:rPr>
          <w:rFonts w:eastAsiaTheme="minorHAnsi" w:cstheme="minorBidi"/>
          <w:b/>
          <w:bCs/>
          <w:noProof/>
          <w:color w:val="auto"/>
          <w:sz w:val="22"/>
          <w:szCs w:val="22"/>
          <w:lang w:val="en-IN"/>
        </w:rPr>
      </w:sdtEndPr>
      <w:sdtContent>
        <w:p w14:paraId="3ABD2884" w14:textId="08DDE17C" w:rsidR="001C0CFD" w:rsidRPr="001C0CFD" w:rsidRDefault="001C0CFD">
          <w:pPr>
            <w:pStyle w:val="TOCHeading"/>
            <w:rPr>
              <w:rFonts w:ascii="Palatia" w:hAnsi="Palatia"/>
            </w:rPr>
          </w:pPr>
          <w:r w:rsidRPr="001C0CFD">
            <w:rPr>
              <w:rFonts w:ascii="Palatia" w:hAnsi="Palatia"/>
            </w:rPr>
            <w:t>Table of Contents</w:t>
          </w:r>
        </w:p>
        <w:p w14:paraId="598D2389" w14:textId="605A209C" w:rsidR="001C0CFD" w:rsidRPr="001C0CFD" w:rsidRDefault="001C0CFD">
          <w:pPr>
            <w:pStyle w:val="TOC2"/>
            <w:tabs>
              <w:tab w:val="right" w:leader="dot" w:pos="9016"/>
            </w:tabs>
            <w:rPr>
              <w:rFonts w:ascii="Palatia" w:hAnsi="Palatia"/>
              <w:noProof/>
            </w:rPr>
          </w:pPr>
          <w:r w:rsidRPr="001C0CFD">
            <w:rPr>
              <w:rFonts w:ascii="Palatia" w:hAnsi="Palatia"/>
            </w:rPr>
            <w:fldChar w:fldCharType="begin"/>
          </w:r>
          <w:r w:rsidRPr="001C0CFD">
            <w:rPr>
              <w:rFonts w:ascii="Palatia" w:hAnsi="Palatia"/>
            </w:rPr>
            <w:instrText xml:space="preserve"> TOC \o "1-3" \h \z \u </w:instrText>
          </w:r>
          <w:r w:rsidRPr="001C0CFD">
            <w:rPr>
              <w:rFonts w:ascii="Palatia" w:hAnsi="Palatia"/>
            </w:rPr>
            <w:fldChar w:fldCharType="separate"/>
          </w:r>
          <w:hyperlink w:anchor="_Toc55237543" w:history="1">
            <w:r w:rsidRPr="001C0CFD">
              <w:rPr>
                <w:rStyle w:val="Hyperlink"/>
                <w:rFonts w:ascii="Palatia" w:eastAsia="Yu Gothic UI Light" w:hAnsi="Palatia"/>
                <w:noProof/>
              </w:rPr>
              <w:t>Abstract</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43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4</w:t>
            </w:r>
            <w:r w:rsidRPr="001C0CFD">
              <w:rPr>
                <w:rFonts w:ascii="Palatia" w:hAnsi="Palatia"/>
                <w:noProof/>
                <w:webHidden/>
              </w:rPr>
              <w:fldChar w:fldCharType="end"/>
            </w:r>
          </w:hyperlink>
        </w:p>
        <w:p w14:paraId="16992BCB" w14:textId="2A37E5B8" w:rsidR="001C0CFD" w:rsidRPr="001C0CFD" w:rsidRDefault="001C0CFD">
          <w:pPr>
            <w:pStyle w:val="TOC2"/>
            <w:tabs>
              <w:tab w:val="right" w:leader="dot" w:pos="9016"/>
            </w:tabs>
            <w:rPr>
              <w:rFonts w:ascii="Palatia" w:hAnsi="Palatia"/>
              <w:noProof/>
            </w:rPr>
          </w:pPr>
          <w:hyperlink w:anchor="_Toc55237544" w:history="1">
            <w:r w:rsidRPr="001C0CFD">
              <w:rPr>
                <w:rStyle w:val="Hyperlink"/>
                <w:rFonts w:ascii="Palatia" w:eastAsia="Yu Gothic UI Light" w:hAnsi="Palatia"/>
                <w:noProof/>
              </w:rPr>
              <w:t>Introduction</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44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4</w:t>
            </w:r>
            <w:r w:rsidRPr="001C0CFD">
              <w:rPr>
                <w:rFonts w:ascii="Palatia" w:hAnsi="Palatia"/>
                <w:noProof/>
                <w:webHidden/>
              </w:rPr>
              <w:fldChar w:fldCharType="end"/>
            </w:r>
          </w:hyperlink>
        </w:p>
        <w:p w14:paraId="0D31C93D" w14:textId="3CBE20A9" w:rsidR="001C0CFD" w:rsidRPr="001C0CFD" w:rsidRDefault="001C0CFD">
          <w:pPr>
            <w:pStyle w:val="TOC2"/>
            <w:tabs>
              <w:tab w:val="right" w:leader="dot" w:pos="9016"/>
            </w:tabs>
            <w:rPr>
              <w:rFonts w:ascii="Palatia" w:hAnsi="Palatia"/>
              <w:noProof/>
            </w:rPr>
          </w:pPr>
          <w:hyperlink w:anchor="_Toc55237545" w:history="1">
            <w:r w:rsidRPr="001C0CFD">
              <w:rPr>
                <w:rStyle w:val="Hyperlink"/>
                <w:rFonts w:ascii="Palatia" w:eastAsia="Yu Gothic UI Light" w:hAnsi="Palatia"/>
                <w:noProof/>
              </w:rPr>
              <w:t>Software Requirement Specification</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45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4</w:t>
            </w:r>
            <w:r w:rsidRPr="001C0CFD">
              <w:rPr>
                <w:rFonts w:ascii="Palatia" w:hAnsi="Palatia"/>
                <w:noProof/>
                <w:webHidden/>
              </w:rPr>
              <w:fldChar w:fldCharType="end"/>
            </w:r>
          </w:hyperlink>
        </w:p>
        <w:p w14:paraId="4A01EF5E" w14:textId="1343F48E" w:rsidR="001C0CFD" w:rsidRPr="001C0CFD" w:rsidRDefault="001C0CFD">
          <w:pPr>
            <w:pStyle w:val="TOC2"/>
            <w:tabs>
              <w:tab w:val="right" w:leader="dot" w:pos="9016"/>
            </w:tabs>
            <w:rPr>
              <w:rFonts w:ascii="Palatia" w:hAnsi="Palatia"/>
              <w:noProof/>
            </w:rPr>
          </w:pPr>
          <w:hyperlink w:anchor="_Toc55237546" w:history="1">
            <w:r w:rsidRPr="001C0CFD">
              <w:rPr>
                <w:rStyle w:val="Hyperlink"/>
                <w:rFonts w:ascii="Palatia" w:eastAsia="Yu Gothic UI Light" w:hAnsi="Palatia"/>
                <w:noProof/>
              </w:rPr>
              <w:t>Database Design</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46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6</w:t>
            </w:r>
            <w:r w:rsidRPr="001C0CFD">
              <w:rPr>
                <w:rFonts w:ascii="Palatia" w:hAnsi="Palatia"/>
                <w:noProof/>
                <w:webHidden/>
              </w:rPr>
              <w:fldChar w:fldCharType="end"/>
            </w:r>
          </w:hyperlink>
        </w:p>
        <w:p w14:paraId="4748CA8E" w14:textId="5BB75CFF" w:rsidR="001C0CFD" w:rsidRPr="001C0CFD" w:rsidRDefault="001C0CFD">
          <w:pPr>
            <w:pStyle w:val="TOC2"/>
            <w:tabs>
              <w:tab w:val="right" w:leader="dot" w:pos="9016"/>
            </w:tabs>
            <w:rPr>
              <w:rFonts w:ascii="Palatia" w:hAnsi="Palatia"/>
              <w:noProof/>
            </w:rPr>
          </w:pPr>
          <w:hyperlink w:anchor="_Toc55237547" w:history="1">
            <w:r w:rsidRPr="001C0CFD">
              <w:rPr>
                <w:rStyle w:val="Hyperlink"/>
                <w:rFonts w:ascii="Palatia" w:eastAsia="Yu Gothic UI Light" w:hAnsi="Palatia"/>
                <w:noProof/>
              </w:rPr>
              <w:t>Use Case Diagram</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47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7</w:t>
            </w:r>
            <w:r w:rsidRPr="001C0CFD">
              <w:rPr>
                <w:rFonts w:ascii="Palatia" w:hAnsi="Palatia"/>
                <w:noProof/>
                <w:webHidden/>
              </w:rPr>
              <w:fldChar w:fldCharType="end"/>
            </w:r>
          </w:hyperlink>
        </w:p>
        <w:p w14:paraId="4E8F8885" w14:textId="19C94525" w:rsidR="001C0CFD" w:rsidRPr="001C0CFD" w:rsidRDefault="001C0CFD">
          <w:pPr>
            <w:pStyle w:val="TOC2"/>
            <w:tabs>
              <w:tab w:val="right" w:leader="dot" w:pos="9016"/>
            </w:tabs>
            <w:rPr>
              <w:rFonts w:ascii="Palatia" w:hAnsi="Palatia"/>
              <w:noProof/>
            </w:rPr>
          </w:pPr>
          <w:hyperlink w:anchor="_Toc55237548" w:history="1">
            <w:r w:rsidRPr="001C0CFD">
              <w:rPr>
                <w:rStyle w:val="Hyperlink"/>
                <w:rFonts w:ascii="Palatia" w:eastAsia="Yu Gothic UI Light" w:hAnsi="Palatia"/>
                <w:noProof/>
              </w:rPr>
              <w:t>Activity Diagram</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48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8</w:t>
            </w:r>
            <w:r w:rsidRPr="001C0CFD">
              <w:rPr>
                <w:rFonts w:ascii="Palatia" w:hAnsi="Palatia"/>
                <w:noProof/>
                <w:webHidden/>
              </w:rPr>
              <w:fldChar w:fldCharType="end"/>
            </w:r>
          </w:hyperlink>
        </w:p>
        <w:p w14:paraId="73753579" w14:textId="7C078D7B" w:rsidR="001C0CFD" w:rsidRPr="001C0CFD" w:rsidRDefault="001C0CFD">
          <w:pPr>
            <w:pStyle w:val="TOC2"/>
            <w:tabs>
              <w:tab w:val="right" w:leader="dot" w:pos="9016"/>
            </w:tabs>
            <w:rPr>
              <w:rFonts w:ascii="Palatia" w:hAnsi="Palatia"/>
              <w:noProof/>
            </w:rPr>
          </w:pPr>
          <w:hyperlink w:anchor="_Toc55237549" w:history="1">
            <w:r w:rsidRPr="001C0CFD">
              <w:rPr>
                <w:rStyle w:val="Hyperlink"/>
                <w:rFonts w:ascii="Palatia" w:eastAsia="Yu Gothic UI Light" w:hAnsi="Palatia"/>
                <w:noProof/>
              </w:rPr>
              <w:t>Sequence Diagram</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49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0</w:t>
            </w:r>
            <w:r w:rsidRPr="001C0CFD">
              <w:rPr>
                <w:rFonts w:ascii="Palatia" w:hAnsi="Palatia"/>
                <w:noProof/>
                <w:webHidden/>
              </w:rPr>
              <w:fldChar w:fldCharType="end"/>
            </w:r>
          </w:hyperlink>
        </w:p>
        <w:p w14:paraId="72915705" w14:textId="49C62C43" w:rsidR="001C0CFD" w:rsidRPr="001C0CFD" w:rsidRDefault="001C0CFD">
          <w:pPr>
            <w:pStyle w:val="TOC2"/>
            <w:tabs>
              <w:tab w:val="right" w:leader="dot" w:pos="9016"/>
            </w:tabs>
            <w:rPr>
              <w:rFonts w:ascii="Palatia" w:hAnsi="Palatia"/>
              <w:noProof/>
            </w:rPr>
          </w:pPr>
          <w:hyperlink w:anchor="_Toc55237550" w:history="1">
            <w:r w:rsidRPr="001C0CFD">
              <w:rPr>
                <w:rStyle w:val="Hyperlink"/>
                <w:rFonts w:ascii="Palatia" w:eastAsia="Yu Gothic UI Light" w:hAnsi="Palatia"/>
                <w:noProof/>
              </w:rPr>
              <w:t>Implementation Details</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0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2</w:t>
            </w:r>
            <w:r w:rsidRPr="001C0CFD">
              <w:rPr>
                <w:rFonts w:ascii="Palatia" w:hAnsi="Palatia"/>
                <w:noProof/>
                <w:webHidden/>
              </w:rPr>
              <w:fldChar w:fldCharType="end"/>
            </w:r>
          </w:hyperlink>
        </w:p>
        <w:p w14:paraId="4CC44297" w14:textId="65FB05C5" w:rsidR="001C0CFD" w:rsidRPr="001C0CFD" w:rsidRDefault="001C0CFD">
          <w:pPr>
            <w:pStyle w:val="TOC3"/>
            <w:tabs>
              <w:tab w:val="right" w:leader="dot" w:pos="9016"/>
            </w:tabs>
            <w:rPr>
              <w:rFonts w:ascii="Palatia" w:hAnsi="Palatia"/>
              <w:noProof/>
            </w:rPr>
          </w:pPr>
          <w:hyperlink w:anchor="_Toc55237551" w:history="1">
            <w:r w:rsidRPr="001C0CFD">
              <w:rPr>
                <w:rStyle w:val="Hyperlink"/>
                <w:rFonts w:ascii="Palatia" w:eastAsia="Yu Gothic UI Light" w:hAnsi="Palatia"/>
                <w:noProof/>
              </w:rPr>
              <w:t>Scaping review from google.</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1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2</w:t>
            </w:r>
            <w:r w:rsidRPr="001C0CFD">
              <w:rPr>
                <w:rFonts w:ascii="Palatia" w:hAnsi="Palatia"/>
                <w:noProof/>
                <w:webHidden/>
              </w:rPr>
              <w:fldChar w:fldCharType="end"/>
            </w:r>
          </w:hyperlink>
        </w:p>
        <w:p w14:paraId="203B8ABA" w14:textId="67D2445E" w:rsidR="001C0CFD" w:rsidRPr="001C0CFD" w:rsidRDefault="001C0CFD">
          <w:pPr>
            <w:pStyle w:val="TOC3"/>
            <w:tabs>
              <w:tab w:val="right" w:leader="dot" w:pos="9016"/>
            </w:tabs>
            <w:rPr>
              <w:rFonts w:ascii="Palatia" w:hAnsi="Palatia"/>
              <w:noProof/>
            </w:rPr>
          </w:pPr>
          <w:hyperlink w:anchor="_Toc55237552" w:history="1">
            <w:r w:rsidRPr="001C0CFD">
              <w:rPr>
                <w:rStyle w:val="Hyperlink"/>
                <w:rFonts w:ascii="Palatia" w:eastAsia="Yu Gothic UI Light" w:hAnsi="Palatia"/>
                <w:noProof/>
              </w:rPr>
              <w:t>Cleaning Review</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2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2</w:t>
            </w:r>
            <w:r w:rsidRPr="001C0CFD">
              <w:rPr>
                <w:rFonts w:ascii="Palatia" w:hAnsi="Palatia"/>
                <w:noProof/>
                <w:webHidden/>
              </w:rPr>
              <w:fldChar w:fldCharType="end"/>
            </w:r>
          </w:hyperlink>
        </w:p>
        <w:p w14:paraId="2745BC51" w14:textId="72F42DB9" w:rsidR="001C0CFD" w:rsidRPr="001C0CFD" w:rsidRDefault="001C0CFD">
          <w:pPr>
            <w:pStyle w:val="TOC3"/>
            <w:tabs>
              <w:tab w:val="right" w:leader="dot" w:pos="9016"/>
            </w:tabs>
            <w:rPr>
              <w:rFonts w:ascii="Palatia" w:hAnsi="Palatia"/>
              <w:noProof/>
            </w:rPr>
          </w:pPr>
          <w:hyperlink w:anchor="_Toc55237553" w:history="1">
            <w:r w:rsidRPr="001C0CFD">
              <w:rPr>
                <w:rStyle w:val="Hyperlink"/>
                <w:rFonts w:ascii="Palatia" w:eastAsia="Yu Gothic UI Light" w:hAnsi="Palatia"/>
                <w:noProof/>
                <w:lang w:eastAsia="en-IN"/>
              </w:rPr>
              <w:t>Labelling our scraped reviews.</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3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4</w:t>
            </w:r>
            <w:r w:rsidRPr="001C0CFD">
              <w:rPr>
                <w:rFonts w:ascii="Palatia" w:hAnsi="Palatia"/>
                <w:noProof/>
                <w:webHidden/>
              </w:rPr>
              <w:fldChar w:fldCharType="end"/>
            </w:r>
          </w:hyperlink>
        </w:p>
        <w:p w14:paraId="3956327D" w14:textId="1AB3617C" w:rsidR="001C0CFD" w:rsidRPr="001C0CFD" w:rsidRDefault="001C0CFD">
          <w:pPr>
            <w:pStyle w:val="TOC3"/>
            <w:tabs>
              <w:tab w:val="right" w:leader="dot" w:pos="9016"/>
            </w:tabs>
            <w:rPr>
              <w:rFonts w:ascii="Palatia" w:hAnsi="Palatia"/>
              <w:noProof/>
            </w:rPr>
          </w:pPr>
          <w:hyperlink w:anchor="_Toc55237554" w:history="1">
            <w:r w:rsidRPr="001C0CFD">
              <w:rPr>
                <w:rStyle w:val="Hyperlink"/>
                <w:rFonts w:ascii="Palatia" w:eastAsia="Yu Gothic UI Light" w:hAnsi="Palatia"/>
                <w:noProof/>
                <w:lang w:eastAsia="en-IN"/>
              </w:rPr>
              <w:t>Training A Model.</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4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4</w:t>
            </w:r>
            <w:r w:rsidRPr="001C0CFD">
              <w:rPr>
                <w:rFonts w:ascii="Palatia" w:hAnsi="Palatia"/>
                <w:noProof/>
                <w:webHidden/>
              </w:rPr>
              <w:fldChar w:fldCharType="end"/>
            </w:r>
          </w:hyperlink>
        </w:p>
        <w:p w14:paraId="3ADBAEB1" w14:textId="5DADE258" w:rsidR="001C0CFD" w:rsidRPr="001C0CFD" w:rsidRDefault="001C0CFD">
          <w:pPr>
            <w:pStyle w:val="TOC3"/>
            <w:tabs>
              <w:tab w:val="right" w:leader="dot" w:pos="9016"/>
            </w:tabs>
            <w:rPr>
              <w:rFonts w:ascii="Palatia" w:hAnsi="Palatia"/>
              <w:noProof/>
            </w:rPr>
          </w:pPr>
          <w:hyperlink w:anchor="_Toc55237555" w:history="1">
            <w:r w:rsidRPr="001C0CFD">
              <w:rPr>
                <w:rStyle w:val="Hyperlink"/>
                <w:rFonts w:ascii="Palatia" w:eastAsia="Yu Gothic UI Light" w:hAnsi="Palatia"/>
                <w:noProof/>
                <w:lang w:eastAsia="en-IN"/>
              </w:rPr>
              <w:t>Cost function intuition</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5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6</w:t>
            </w:r>
            <w:r w:rsidRPr="001C0CFD">
              <w:rPr>
                <w:rFonts w:ascii="Palatia" w:hAnsi="Palatia"/>
                <w:noProof/>
                <w:webHidden/>
              </w:rPr>
              <w:fldChar w:fldCharType="end"/>
            </w:r>
          </w:hyperlink>
        </w:p>
        <w:p w14:paraId="18C98881" w14:textId="5D09C5DA" w:rsidR="001C0CFD" w:rsidRPr="001C0CFD" w:rsidRDefault="001C0CFD">
          <w:pPr>
            <w:pStyle w:val="TOC3"/>
            <w:tabs>
              <w:tab w:val="right" w:leader="dot" w:pos="9016"/>
            </w:tabs>
            <w:rPr>
              <w:rFonts w:ascii="Palatia" w:hAnsi="Palatia"/>
              <w:noProof/>
            </w:rPr>
          </w:pPr>
          <w:hyperlink w:anchor="_Toc55237556" w:history="1">
            <w:r w:rsidRPr="001C0CFD">
              <w:rPr>
                <w:rStyle w:val="Hyperlink"/>
                <w:rFonts w:ascii="Palatia" w:eastAsia="Yu Gothic UI Light" w:hAnsi="Palatia"/>
                <w:noProof/>
                <w:lang w:eastAsia="en-IN"/>
              </w:rPr>
              <w:t>Purpose of TF – IDF</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6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6</w:t>
            </w:r>
            <w:r w:rsidRPr="001C0CFD">
              <w:rPr>
                <w:rFonts w:ascii="Palatia" w:hAnsi="Palatia"/>
                <w:noProof/>
                <w:webHidden/>
              </w:rPr>
              <w:fldChar w:fldCharType="end"/>
            </w:r>
          </w:hyperlink>
        </w:p>
        <w:p w14:paraId="06868C4B" w14:textId="7C551336" w:rsidR="001C0CFD" w:rsidRPr="001C0CFD" w:rsidRDefault="001C0CFD">
          <w:pPr>
            <w:pStyle w:val="TOC3"/>
            <w:tabs>
              <w:tab w:val="right" w:leader="dot" w:pos="9016"/>
            </w:tabs>
            <w:rPr>
              <w:rFonts w:ascii="Palatia" w:hAnsi="Palatia"/>
              <w:noProof/>
            </w:rPr>
          </w:pPr>
          <w:hyperlink w:anchor="_Toc55237557" w:history="1">
            <w:r w:rsidRPr="001C0CFD">
              <w:rPr>
                <w:rStyle w:val="Hyperlink"/>
                <w:rFonts w:ascii="Palatia" w:eastAsia="Yu Gothic UI Light" w:hAnsi="Palatia"/>
                <w:noProof/>
                <w:lang w:eastAsia="en-IN"/>
              </w:rPr>
              <w:t>How TF-IDF is calculated?</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7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7</w:t>
            </w:r>
            <w:r w:rsidRPr="001C0CFD">
              <w:rPr>
                <w:rFonts w:ascii="Palatia" w:hAnsi="Palatia"/>
                <w:noProof/>
                <w:webHidden/>
              </w:rPr>
              <w:fldChar w:fldCharType="end"/>
            </w:r>
          </w:hyperlink>
        </w:p>
        <w:p w14:paraId="72C0BB09" w14:textId="2DBC53EB" w:rsidR="001C0CFD" w:rsidRPr="001C0CFD" w:rsidRDefault="001C0CFD">
          <w:pPr>
            <w:pStyle w:val="TOC3"/>
            <w:tabs>
              <w:tab w:val="right" w:leader="dot" w:pos="9016"/>
            </w:tabs>
            <w:rPr>
              <w:rFonts w:ascii="Palatia" w:hAnsi="Palatia"/>
              <w:noProof/>
            </w:rPr>
          </w:pPr>
          <w:hyperlink w:anchor="_Toc55237558" w:history="1">
            <w:r w:rsidRPr="001C0CFD">
              <w:rPr>
                <w:rStyle w:val="Hyperlink"/>
                <w:rFonts w:ascii="Palatia" w:eastAsia="Yu Gothic UI Light" w:hAnsi="Palatia"/>
                <w:noProof/>
                <w:lang w:eastAsia="en-IN"/>
              </w:rPr>
              <w:t>What is epoch? How is it helpful?</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8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18</w:t>
            </w:r>
            <w:r w:rsidRPr="001C0CFD">
              <w:rPr>
                <w:rFonts w:ascii="Palatia" w:hAnsi="Palatia"/>
                <w:noProof/>
                <w:webHidden/>
              </w:rPr>
              <w:fldChar w:fldCharType="end"/>
            </w:r>
          </w:hyperlink>
        </w:p>
        <w:p w14:paraId="66D44566" w14:textId="79B74982" w:rsidR="001C0CFD" w:rsidRPr="001C0CFD" w:rsidRDefault="001C0CFD">
          <w:pPr>
            <w:pStyle w:val="TOC3"/>
            <w:tabs>
              <w:tab w:val="right" w:leader="dot" w:pos="9016"/>
            </w:tabs>
            <w:rPr>
              <w:rFonts w:ascii="Palatia" w:hAnsi="Palatia"/>
              <w:noProof/>
            </w:rPr>
          </w:pPr>
          <w:hyperlink w:anchor="_Toc55237559" w:history="1">
            <w:r w:rsidRPr="001C0CFD">
              <w:rPr>
                <w:rStyle w:val="Hyperlink"/>
                <w:rFonts w:ascii="Palatia" w:eastAsia="Yu Gothic UI Light" w:hAnsi="Palatia"/>
                <w:noProof/>
                <w:lang w:eastAsia="en-IN"/>
              </w:rPr>
              <w:t>Word2vec !!!</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59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20</w:t>
            </w:r>
            <w:r w:rsidRPr="001C0CFD">
              <w:rPr>
                <w:rFonts w:ascii="Palatia" w:hAnsi="Palatia"/>
                <w:noProof/>
                <w:webHidden/>
              </w:rPr>
              <w:fldChar w:fldCharType="end"/>
            </w:r>
          </w:hyperlink>
        </w:p>
        <w:p w14:paraId="78774114" w14:textId="1D8115BF" w:rsidR="001C0CFD" w:rsidRPr="001C0CFD" w:rsidRDefault="001C0CFD">
          <w:pPr>
            <w:pStyle w:val="TOC2"/>
            <w:tabs>
              <w:tab w:val="right" w:leader="dot" w:pos="9016"/>
            </w:tabs>
            <w:rPr>
              <w:rFonts w:ascii="Palatia" w:hAnsi="Palatia"/>
              <w:noProof/>
            </w:rPr>
          </w:pPr>
          <w:hyperlink w:anchor="_Toc55237560" w:history="1">
            <w:r w:rsidRPr="001C0CFD">
              <w:rPr>
                <w:rStyle w:val="Hyperlink"/>
                <w:rFonts w:ascii="Palatia" w:hAnsi="Palatia"/>
                <w:noProof/>
              </w:rPr>
              <w:t>Creating WebApi to achieve Interoperability</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60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21</w:t>
            </w:r>
            <w:r w:rsidRPr="001C0CFD">
              <w:rPr>
                <w:rFonts w:ascii="Palatia" w:hAnsi="Palatia"/>
                <w:noProof/>
                <w:webHidden/>
              </w:rPr>
              <w:fldChar w:fldCharType="end"/>
            </w:r>
          </w:hyperlink>
        </w:p>
        <w:p w14:paraId="1208931B" w14:textId="405932E0" w:rsidR="001C0CFD" w:rsidRPr="001C0CFD" w:rsidRDefault="001C0CFD">
          <w:pPr>
            <w:pStyle w:val="TOC2"/>
            <w:tabs>
              <w:tab w:val="right" w:leader="dot" w:pos="9016"/>
            </w:tabs>
            <w:rPr>
              <w:rFonts w:ascii="Palatia" w:hAnsi="Palatia"/>
              <w:noProof/>
            </w:rPr>
          </w:pPr>
          <w:hyperlink w:anchor="_Toc55237561" w:history="1">
            <w:r w:rsidRPr="001C0CFD">
              <w:rPr>
                <w:rStyle w:val="Hyperlink"/>
                <w:rFonts w:ascii="Palatia" w:hAnsi="Palatia"/>
                <w:noProof/>
              </w:rPr>
              <w:t>Website Component Structure in React Framework</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61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22</w:t>
            </w:r>
            <w:r w:rsidRPr="001C0CFD">
              <w:rPr>
                <w:rFonts w:ascii="Palatia" w:hAnsi="Palatia"/>
                <w:noProof/>
                <w:webHidden/>
              </w:rPr>
              <w:fldChar w:fldCharType="end"/>
            </w:r>
          </w:hyperlink>
        </w:p>
        <w:p w14:paraId="6E002994" w14:textId="0CE2EF5D" w:rsidR="001C0CFD" w:rsidRPr="001C0CFD" w:rsidRDefault="001C0CFD">
          <w:pPr>
            <w:pStyle w:val="TOC2"/>
            <w:tabs>
              <w:tab w:val="right" w:leader="dot" w:pos="9016"/>
            </w:tabs>
            <w:rPr>
              <w:rFonts w:ascii="Palatia" w:hAnsi="Palatia"/>
              <w:noProof/>
            </w:rPr>
          </w:pPr>
          <w:hyperlink w:anchor="_Toc55237562" w:history="1">
            <w:r w:rsidRPr="001C0CFD">
              <w:rPr>
                <w:rStyle w:val="Hyperlink"/>
                <w:rFonts w:ascii="Palatia" w:eastAsia="Yu Gothic UI Light" w:hAnsi="Palatia"/>
                <w:noProof/>
                <w:lang w:eastAsia="en-IN"/>
              </w:rPr>
              <w:t>Testing</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62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23</w:t>
            </w:r>
            <w:r w:rsidRPr="001C0CFD">
              <w:rPr>
                <w:rFonts w:ascii="Palatia" w:hAnsi="Palatia"/>
                <w:noProof/>
                <w:webHidden/>
              </w:rPr>
              <w:fldChar w:fldCharType="end"/>
            </w:r>
          </w:hyperlink>
        </w:p>
        <w:p w14:paraId="17480A81" w14:textId="61183FB3" w:rsidR="001C0CFD" w:rsidRPr="001C0CFD" w:rsidRDefault="001C0CFD">
          <w:pPr>
            <w:pStyle w:val="TOC2"/>
            <w:tabs>
              <w:tab w:val="right" w:leader="dot" w:pos="9016"/>
            </w:tabs>
            <w:rPr>
              <w:rFonts w:ascii="Palatia" w:hAnsi="Palatia"/>
              <w:noProof/>
            </w:rPr>
          </w:pPr>
          <w:hyperlink w:anchor="_Toc55237563" w:history="1">
            <w:r w:rsidRPr="001C0CFD">
              <w:rPr>
                <w:rStyle w:val="Hyperlink"/>
                <w:rFonts w:ascii="Palatia" w:eastAsia="Yu Gothic UI Light" w:hAnsi="Palatia"/>
                <w:noProof/>
              </w:rPr>
              <w:t>Screenshot</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63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23</w:t>
            </w:r>
            <w:r w:rsidRPr="001C0CFD">
              <w:rPr>
                <w:rFonts w:ascii="Palatia" w:hAnsi="Palatia"/>
                <w:noProof/>
                <w:webHidden/>
              </w:rPr>
              <w:fldChar w:fldCharType="end"/>
            </w:r>
          </w:hyperlink>
        </w:p>
        <w:p w14:paraId="41C7B488" w14:textId="03CDD9BB" w:rsidR="001C0CFD" w:rsidRPr="001C0CFD" w:rsidRDefault="001C0CFD">
          <w:pPr>
            <w:pStyle w:val="TOC2"/>
            <w:tabs>
              <w:tab w:val="right" w:leader="dot" w:pos="9016"/>
            </w:tabs>
            <w:rPr>
              <w:rFonts w:ascii="Palatia" w:hAnsi="Palatia"/>
              <w:noProof/>
            </w:rPr>
          </w:pPr>
          <w:hyperlink w:anchor="_Toc55237564" w:history="1">
            <w:r w:rsidRPr="001C0CFD">
              <w:rPr>
                <w:rStyle w:val="Hyperlink"/>
                <w:rFonts w:ascii="Palatia" w:eastAsia="Yu Gothic UI Light" w:hAnsi="Palatia"/>
                <w:noProof/>
              </w:rPr>
              <w:t>Conclusion</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64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31</w:t>
            </w:r>
            <w:r w:rsidRPr="001C0CFD">
              <w:rPr>
                <w:rFonts w:ascii="Palatia" w:hAnsi="Palatia"/>
                <w:noProof/>
                <w:webHidden/>
              </w:rPr>
              <w:fldChar w:fldCharType="end"/>
            </w:r>
          </w:hyperlink>
        </w:p>
        <w:p w14:paraId="25658BB1" w14:textId="63D8854B" w:rsidR="001C0CFD" w:rsidRPr="001C0CFD" w:rsidRDefault="001C0CFD">
          <w:pPr>
            <w:pStyle w:val="TOC2"/>
            <w:tabs>
              <w:tab w:val="right" w:leader="dot" w:pos="9016"/>
            </w:tabs>
            <w:rPr>
              <w:rFonts w:ascii="Palatia" w:hAnsi="Palatia"/>
              <w:noProof/>
            </w:rPr>
          </w:pPr>
          <w:hyperlink w:anchor="_Toc55237565" w:history="1">
            <w:r w:rsidRPr="001C0CFD">
              <w:rPr>
                <w:rStyle w:val="Hyperlink"/>
                <w:rFonts w:ascii="Palatia" w:eastAsia="Yu Gothic UI Light" w:hAnsi="Palatia"/>
                <w:noProof/>
              </w:rPr>
              <w:t>Limitation</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65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31</w:t>
            </w:r>
            <w:r w:rsidRPr="001C0CFD">
              <w:rPr>
                <w:rFonts w:ascii="Palatia" w:hAnsi="Palatia"/>
                <w:noProof/>
                <w:webHidden/>
              </w:rPr>
              <w:fldChar w:fldCharType="end"/>
            </w:r>
          </w:hyperlink>
        </w:p>
        <w:p w14:paraId="43ACC750" w14:textId="0414FB82" w:rsidR="001C0CFD" w:rsidRPr="001C0CFD" w:rsidRDefault="001C0CFD">
          <w:pPr>
            <w:pStyle w:val="TOC2"/>
            <w:tabs>
              <w:tab w:val="right" w:leader="dot" w:pos="9016"/>
            </w:tabs>
            <w:rPr>
              <w:rFonts w:ascii="Palatia" w:hAnsi="Palatia"/>
              <w:noProof/>
            </w:rPr>
          </w:pPr>
          <w:hyperlink w:anchor="_Toc55237566" w:history="1">
            <w:r w:rsidRPr="001C0CFD">
              <w:rPr>
                <w:rStyle w:val="Hyperlink"/>
                <w:rFonts w:ascii="Palatia" w:eastAsia="Yu Gothic UI Light" w:hAnsi="Palatia"/>
                <w:noProof/>
              </w:rPr>
              <w:t>Future Extension</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66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31</w:t>
            </w:r>
            <w:r w:rsidRPr="001C0CFD">
              <w:rPr>
                <w:rFonts w:ascii="Palatia" w:hAnsi="Palatia"/>
                <w:noProof/>
                <w:webHidden/>
              </w:rPr>
              <w:fldChar w:fldCharType="end"/>
            </w:r>
          </w:hyperlink>
        </w:p>
        <w:p w14:paraId="566722E0" w14:textId="33469622" w:rsidR="001C0CFD" w:rsidRPr="001C0CFD" w:rsidRDefault="001C0CFD">
          <w:pPr>
            <w:pStyle w:val="TOC2"/>
            <w:tabs>
              <w:tab w:val="right" w:leader="dot" w:pos="9016"/>
            </w:tabs>
            <w:rPr>
              <w:rFonts w:ascii="Palatia" w:hAnsi="Palatia"/>
              <w:noProof/>
            </w:rPr>
          </w:pPr>
          <w:hyperlink w:anchor="_Toc55237567" w:history="1">
            <w:r w:rsidRPr="001C0CFD">
              <w:rPr>
                <w:rStyle w:val="Hyperlink"/>
                <w:rFonts w:ascii="Palatia" w:eastAsia="Yu Gothic UI Light" w:hAnsi="Palatia"/>
                <w:noProof/>
              </w:rPr>
              <w:t>Bibliography</w:t>
            </w:r>
            <w:r w:rsidRPr="001C0CFD">
              <w:rPr>
                <w:rFonts w:ascii="Palatia" w:hAnsi="Palatia"/>
                <w:noProof/>
                <w:webHidden/>
              </w:rPr>
              <w:tab/>
            </w:r>
            <w:r w:rsidRPr="001C0CFD">
              <w:rPr>
                <w:rFonts w:ascii="Palatia" w:hAnsi="Palatia"/>
                <w:noProof/>
                <w:webHidden/>
              </w:rPr>
              <w:fldChar w:fldCharType="begin"/>
            </w:r>
            <w:r w:rsidRPr="001C0CFD">
              <w:rPr>
                <w:rFonts w:ascii="Palatia" w:hAnsi="Palatia"/>
                <w:noProof/>
                <w:webHidden/>
              </w:rPr>
              <w:instrText xml:space="preserve"> PAGEREF _Toc55237567 \h </w:instrText>
            </w:r>
            <w:r w:rsidRPr="001C0CFD">
              <w:rPr>
                <w:rFonts w:ascii="Palatia" w:hAnsi="Palatia"/>
                <w:noProof/>
                <w:webHidden/>
              </w:rPr>
            </w:r>
            <w:r w:rsidRPr="001C0CFD">
              <w:rPr>
                <w:rFonts w:ascii="Palatia" w:hAnsi="Palatia"/>
                <w:noProof/>
                <w:webHidden/>
              </w:rPr>
              <w:fldChar w:fldCharType="separate"/>
            </w:r>
            <w:r w:rsidR="00BF3C0B">
              <w:rPr>
                <w:rFonts w:ascii="Palatia" w:hAnsi="Palatia"/>
                <w:noProof/>
                <w:webHidden/>
              </w:rPr>
              <w:t>31</w:t>
            </w:r>
            <w:r w:rsidRPr="001C0CFD">
              <w:rPr>
                <w:rFonts w:ascii="Palatia" w:hAnsi="Palatia"/>
                <w:noProof/>
                <w:webHidden/>
              </w:rPr>
              <w:fldChar w:fldCharType="end"/>
            </w:r>
          </w:hyperlink>
        </w:p>
        <w:p w14:paraId="05C81D22" w14:textId="50974272" w:rsidR="001C0CFD" w:rsidRPr="001C0CFD" w:rsidRDefault="001C0CFD">
          <w:pPr>
            <w:rPr>
              <w:rFonts w:ascii="Palatia" w:hAnsi="Palatia"/>
            </w:rPr>
          </w:pPr>
          <w:r w:rsidRPr="001C0CFD">
            <w:rPr>
              <w:rFonts w:ascii="Palatia" w:hAnsi="Palatia"/>
              <w:b/>
              <w:bCs/>
              <w:noProof/>
            </w:rPr>
            <w:fldChar w:fldCharType="end"/>
          </w:r>
        </w:p>
      </w:sdtContent>
    </w:sdt>
    <w:p w14:paraId="709C2B2E" w14:textId="044867C9" w:rsidR="00EB3511" w:rsidRPr="001C0CFD" w:rsidRDefault="00EB3511" w:rsidP="00EB3511">
      <w:pPr>
        <w:spacing w:after="0"/>
        <w:rPr>
          <w:rFonts w:ascii="Palatia" w:eastAsia="Yu Gothic UI Light" w:hAnsi="Palatia" w:cs="Segoe UI Light"/>
          <w:b/>
          <w:bCs/>
        </w:rPr>
      </w:pPr>
    </w:p>
    <w:p w14:paraId="68C24F8D" w14:textId="0172C3A5" w:rsidR="00A051FF" w:rsidRPr="001C0CFD" w:rsidRDefault="00A051FF" w:rsidP="00EB3511">
      <w:pPr>
        <w:spacing w:after="0"/>
        <w:rPr>
          <w:rFonts w:ascii="Palatia" w:eastAsia="Yu Gothic UI Light" w:hAnsi="Palatia" w:cs="Segoe UI Light"/>
          <w:b/>
          <w:bCs/>
        </w:rPr>
      </w:pPr>
    </w:p>
    <w:p w14:paraId="2AC8483D" w14:textId="608827F2" w:rsidR="00A051FF" w:rsidRPr="001C0CFD" w:rsidRDefault="00A051FF" w:rsidP="00EB3511">
      <w:pPr>
        <w:spacing w:after="0"/>
        <w:rPr>
          <w:rFonts w:ascii="Palatia" w:eastAsia="Yu Gothic UI Light" w:hAnsi="Palatia" w:cs="Segoe UI Light"/>
          <w:b/>
          <w:bCs/>
        </w:rPr>
      </w:pPr>
    </w:p>
    <w:p w14:paraId="627167CF" w14:textId="33A86025" w:rsidR="00A051FF" w:rsidRPr="001C0CFD" w:rsidRDefault="00A051FF" w:rsidP="00EB3511">
      <w:pPr>
        <w:spacing w:after="0"/>
        <w:rPr>
          <w:rFonts w:ascii="Palatia" w:eastAsia="Yu Gothic UI Light" w:hAnsi="Palatia" w:cs="Segoe UI Light"/>
          <w:b/>
          <w:bCs/>
        </w:rPr>
      </w:pPr>
    </w:p>
    <w:p w14:paraId="5D7D2D27" w14:textId="263A1679" w:rsidR="00A051FF" w:rsidRPr="001C0CFD" w:rsidRDefault="00A051FF" w:rsidP="00EB3511">
      <w:pPr>
        <w:spacing w:after="0"/>
        <w:rPr>
          <w:rFonts w:ascii="Palatia" w:eastAsia="Yu Gothic UI Light" w:hAnsi="Palatia" w:cs="Segoe UI Light"/>
          <w:b/>
          <w:bCs/>
        </w:rPr>
      </w:pPr>
    </w:p>
    <w:p w14:paraId="1D7CE99D" w14:textId="5C1AF4B7" w:rsidR="00A051FF" w:rsidRPr="001C0CFD" w:rsidRDefault="00A051FF" w:rsidP="00EB3511">
      <w:pPr>
        <w:spacing w:after="0"/>
        <w:rPr>
          <w:rFonts w:ascii="Palatia" w:eastAsia="Yu Gothic UI Light" w:hAnsi="Palatia" w:cs="Segoe UI Light"/>
          <w:b/>
          <w:bCs/>
        </w:rPr>
      </w:pPr>
    </w:p>
    <w:p w14:paraId="112AF1AA" w14:textId="3785D0CA" w:rsidR="00A051FF" w:rsidRPr="001C0CFD" w:rsidRDefault="00A051FF" w:rsidP="00EB3511">
      <w:pPr>
        <w:spacing w:after="0"/>
        <w:rPr>
          <w:rFonts w:ascii="Palatia" w:eastAsia="Yu Gothic UI Light" w:hAnsi="Palatia" w:cs="Segoe UI Light"/>
          <w:b/>
          <w:bCs/>
        </w:rPr>
      </w:pPr>
    </w:p>
    <w:p w14:paraId="23A79A8B" w14:textId="6FE09312" w:rsidR="00A051FF" w:rsidRPr="001C0CFD" w:rsidRDefault="00A051FF" w:rsidP="00EB3511">
      <w:pPr>
        <w:spacing w:after="0"/>
        <w:rPr>
          <w:rFonts w:ascii="Palatia" w:eastAsia="Yu Gothic UI Light" w:hAnsi="Palatia" w:cs="Segoe UI Light"/>
          <w:b/>
          <w:bCs/>
        </w:rPr>
      </w:pPr>
    </w:p>
    <w:p w14:paraId="15770BCF" w14:textId="130CB7D4" w:rsidR="00A051FF" w:rsidRPr="001C0CFD" w:rsidRDefault="00A051FF" w:rsidP="00EB3511">
      <w:pPr>
        <w:spacing w:after="0"/>
        <w:rPr>
          <w:rFonts w:ascii="Palatia" w:eastAsia="Yu Gothic UI Light" w:hAnsi="Palatia" w:cs="Segoe UI Light"/>
          <w:b/>
          <w:bCs/>
        </w:rPr>
      </w:pPr>
    </w:p>
    <w:p w14:paraId="69F4F942" w14:textId="760B507C" w:rsidR="00A051FF" w:rsidRPr="001C0CFD" w:rsidRDefault="00A051FF" w:rsidP="00EB3511">
      <w:pPr>
        <w:spacing w:after="0"/>
        <w:rPr>
          <w:rFonts w:ascii="Palatia" w:eastAsia="Yu Gothic UI Light" w:hAnsi="Palatia" w:cs="Segoe UI Light"/>
          <w:b/>
          <w:bCs/>
        </w:rPr>
      </w:pPr>
    </w:p>
    <w:p w14:paraId="2C6D51B8" w14:textId="4118D884" w:rsidR="00A051FF" w:rsidRPr="001C0CFD" w:rsidRDefault="00A051FF" w:rsidP="00EB3511">
      <w:pPr>
        <w:spacing w:after="0"/>
        <w:rPr>
          <w:rFonts w:ascii="Palatia" w:eastAsia="Yu Gothic UI Light" w:hAnsi="Palatia" w:cs="Segoe UI Light"/>
          <w:b/>
          <w:bCs/>
        </w:rPr>
      </w:pPr>
    </w:p>
    <w:p w14:paraId="2CAAA747" w14:textId="2195BBD6" w:rsidR="00EB3511" w:rsidRDefault="00A051FF" w:rsidP="001B6826">
      <w:pPr>
        <w:pStyle w:val="Heading2"/>
        <w:rPr>
          <w:rFonts w:ascii="Palatia" w:eastAsia="Yu Gothic UI Light" w:hAnsi="Palatia"/>
        </w:rPr>
      </w:pPr>
      <w:bookmarkStart w:id="0" w:name="_Toc55237543"/>
      <w:r w:rsidRPr="001C0CFD">
        <w:rPr>
          <w:rFonts w:ascii="Palatia" w:eastAsia="Yu Gothic UI Light" w:hAnsi="Palatia"/>
        </w:rPr>
        <w:lastRenderedPageBreak/>
        <w:t>Abstract</w:t>
      </w:r>
      <w:bookmarkEnd w:id="0"/>
    </w:p>
    <w:p w14:paraId="0853D45E" w14:textId="77777777" w:rsidR="006C2754" w:rsidRPr="006C2754" w:rsidRDefault="006C2754" w:rsidP="006C2754"/>
    <w:p w14:paraId="3F23C4F1" w14:textId="1E18899A" w:rsidR="00EB3511" w:rsidRPr="001C0CFD" w:rsidRDefault="00A051FF" w:rsidP="00485355">
      <w:pPr>
        <w:pStyle w:val="ListParagraph"/>
        <w:spacing w:after="0"/>
        <w:rPr>
          <w:rFonts w:ascii="Palatia" w:eastAsia="Yu Gothic UI Light" w:hAnsi="Palatia" w:cs="Segoe UI Light"/>
        </w:rPr>
      </w:pPr>
      <w:r w:rsidRPr="001C0CFD">
        <w:rPr>
          <w:rFonts w:ascii="Palatia" w:eastAsia="Yu Gothic UI Light" w:hAnsi="Palatia" w:cs="Segoe UI Light"/>
          <w:b/>
          <w:bCs/>
        </w:rPr>
        <w:t xml:space="preserve">    </w:t>
      </w:r>
      <w:r w:rsidR="00485355" w:rsidRPr="001C0CFD">
        <w:rPr>
          <w:rFonts w:ascii="Palatia" w:eastAsia="Yu Gothic UI Light" w:hAnsi="Palatia" w:cs="Segoe UI Light"/>
        </w:rPr>
        <w:t>Our goal is to</w:t>
      </w:r>
      <w:r w:rsidRPr="001C0CFD">
        <w:rPr>
          <w:rFonts w:ascii="Palatia" w:eastAsia="Yu Gothic UI Light" w:hAnsi="Palatia" w:cs="Segoe UI Light"/>
        </w:rPr>
        <w:t xml:space="preserve"> creat</w:t>
      </w:r>
      <w:r w:rsidR="00485355" w:rsidRPr="001C0CFD">
        <w:rPr>
          <w:rFonts w:ascii="Palatia" w:eastAsia="Yu Gothic UI Light" w:hAnsi="Palatia" w:cs="Segoe UI Light"/>
        </w:rPr>
        <w:t>e</w:t>
      </w:r>
      <w:r w:rsidRPr="001C0CFD">
        <w:rPr>
          <w:rFonts w:ascii="Palatia" w:eastAsia="Yu Gothic UI Light" w:hAnsi="Palatia" w:cs="Segoe UI Light"/>
        </w:rPr>
        <w:t xml:space="preserve"> website which analyse user’</w:t>
      </w:r>
      <w:r w:rsidR="00485355" w:rsidRPr="001C0CFD">
        <w:rPr>
          <w:rFonts w:ascii="Palatia" w:eastAsia="Yu Gothic UI Light" w:hAnsi="Palatia" w:cs="Segoe UI Light"/>
        </w:rPr>
        <w:t>s</w:t>
      </w:r>
      <w:r w:rsidRPr="001C0CFD">
        <w:rPr>
          <w:rFonts w:ascii="Palatia" w:eastAsia="Yu Gothic UI Light" w:hAnsi="Palatia" w:cs="Segoe UI Light"/>
        </w:rPr>
        <w:t xml:space="preserve"> reviews and </w:t>
      </w:r>
      <w:r w:rsidR="00485355" w:rsidRPr="001C0CFD">
        <w:rPr>
          <w:rFonts w:ascii="Palatia" w:eastAsia="Yu Gothic UI Light" w:hAnsi="Palatia" w:cs="Segoe UI Light"/>
        </w:rPr>
        <w:t>give rating to that reviews and according to that reviews system gives rating to the movies.</w:t>
      </w:r>
    </w:p>
    <w:p w14:paraId="3C1C062B" w14:textId="1A2560BD" w:rsidR="00EB3511" w:rsidRPr="001C0CFD" w:rsidRDefault="00EB3511" w:rsidP="00EB3511">
      <w:pPr>
        <w:spacing w:after="0"/>
        <w:rPr>
          <w:rFonts w:ascii="Palatia" w:eastAsia="Yu Gothic UI Light" w:hAnsi="Palatia" w:cs="Segoe UI Light"/>
          <w:b/>
          <w:bCs/>
        </w:rPr>
      </w:pPr>
    </w:p>
    <w:p w14:paraId="26FCE038" w14:textId="4095C387" w:rsidR="00EB3511" w:rsidRDefault="00A051FF" w:rsidP="001B6826">
      <w:pPr>
        <w:pStyle w:val="Heading2"/>
        <w:rPr>
          <w:rFonts w:ascii="Palatia" w:eastAsia="Yu Gothic UI Light" w:hAnsi="Palatia"/>
        </w:rPr>
      </w:pPr>
      <w:bookmarkStart w:id="1" w:name="_Toc55237544"/>
      <w:r w:rsidRPr="001C0CFD">
        <w:rPr>
          <w:rFonts w:ascii="Palatia" w:eastAsia="Yu Gothic UI Light" w:hAnsi="Palatia"/>
        </w:rPr>
        <w:t>Introduction</w:t>
      </w:r>
      <w:bookmarkEnd w:id="1"/>
    </w:p>
    <w:p w14:paraId="4C7AE450" w14:textId="77777777" w:rsidR="006C2754" w:rsidRPr="006C2754" w:rsidRDefault="006C2754" w:rsidP="006C2754"/>
    <w:p w14:paraId="1BDCF9FA" w14:textId="20269173" w:rsidR="004D0D91" w:rsidRPr="001C0CFD" w:rsidRDefault="004D0D91" w:rsidP="004D0D91">
      <w:pPr>
        <w:pStyle w:val="ListParagraph"/>
        <w:spacing w:after="0"/>
        <w:ind w:left="0" w:firstLine="720"/>
        <w:rPr>
          <w:rFonts w:ascii="Palatia" w:eastAsia="Yu Gothic UI Light" w:hAnsi="Palatia" w:cs="Segoe UI Light"/>
        </w:rPr>
      </w:pPr>
      <w:r w:rsidRPr="001C0CFD">
        <w:rPr>
          <w:rFonts w:ascii="Palatia" w:eastAsia="Yu Gothic UI Light" w:hAnsi="Palatia" w:cs="Segoe UI Light"/>
        </w:rPr>
        <w:t xml:space="preserve">People always express their views and feelings about movies in the form of writing reviews on some of the well-known websites like </w:t>
      </w:r>
      <w:proofErr w:type="spellStart"/>
      <w:r w:rsidRPr="001C0CFD">
        <w:rPr>
          <w:rFonts w:ascii="Palatia" w:eastAsia="Yu Gothic UI Light" w:hAnsi="Palatia" w:cs="Segoe UI Light"/>
        </w:rPr>
        <w:t>imdb</w:t>
      </w:r>
      <w:proofErr w:type="spellEnd"/>
      <w:r w:rsidRPr="001C0CFD">
        <w:rPr>
          <w:rFonts w:ascii="Palatia" w:eastAsia="Yu Gothic UI Light" w:hAnsi="Palatia" w:cs="Segoe UI Light"/>
        </w:rPr>
        <w:t xml:space="preserve">, </w:t>
      </w:r>
      <w:proofErr w:type="spellStart"/>
      <w:r w:rsidRPr="001C0CFD">
        <w:rPr>
          <w:rFonts w:ascii="Palatia" w:eastAsia="Yu Gothic UI Light" w:hAnsi="Palatia" w:cs="Segoe UI Light"/>
        </w:rPr>
        <w:t>rottontomatoes</w:t>
      </w:r>
      <w:proofErr w:type="spellEnd"/>
      <w:r w:rsidRPr="001C0CFD">
        <w:rPr>
          <w:rFonts w:ascii="Palatia" w:eastAsia="Yu Gothic UI Light" w:hAnsi="Palatia" w:cs="Segoe UI Light"/>
        </w:rPr>
        <w:t>, google.</w:t>
      </w:r>
    </w:p>
    <w:p w14:paraId="00FDC4BB" w14:textId="77777777" w:rsidR="004D0D91" w:rsidRPr="001C0CFD" w:rsidRDefault="004D0D91" w:rsidP="004D0D91">
      <w:pPr>
        <w:spacing w:after="0"/>
        <w:rPr>
          <w:rFonts w:ascii="Palatia" w:eastAsia="Yu Gothic UI Light" w:hAnsi="Palatia" w:cs="Segoe UI Light"/>
        </w:rPr>
      </w:pPr>
      <w:r w:rsidRPr="001C0CFD">
        <w:rPr>
          <w:rFonts w:ascii="Palatia" w:eastAsia="Yu Gothic UI Light" w:hAnsi="Palatia" w:cs="Segoe UI Light"/>
        </w:rPr>
        <w:t>Our task is to gather that review data, clean that data and on that cleaned data train machine learning model and then predict review is it positive or negative? Based on number of total positive and negative review give ratings to movie from total 10 stars. We</w:t>
      </w:r>
    </w:p>
    <w:p w14:paraId="43F22380" w14:textId="35DA2CF9" w:rsidR="004D0D91" w:rsidRPr="001C0CFD" w:rsidRDefault="004D0D91" w:rsidP="004D0D91">
      <w:pPr>
        <w:spacing w:after="0"/>
        <w:rPr>
          <w:rFonts w:ascii="Palatia" w:eastAsia="Yu Gothic UI Light" w:hAnsi="Palatia" w:cs="Segoe UI Light"/>
        </w:rPr>
      </w:pPr>
      <w:r w:rsidRPr="001C0CFD">
        <w:rPr>
          <w:rFonts w:ascii="Palatia" w:eastAsia="Yu Gothic UI Light" w:hAnsi="Palatia" w:cs="Segoe UI Light"/>
        </w:rPr>
        <w:t>Also need to create our website to display our predicated rating and also users can write review</w:t>
      </w:r>
      <w:r w:rsidR="00142CA2" w:rsidRPr="001C0CFD">
        <w:rPr>
          <w:rFonts w:ascii="Palatia" w:eastAsia="Yu Gothic UI Light" w:hAnsi="Palatia" w:cs="Segoe UI Light"/>
        </w:rPr>
        <w:t xml:space="preserve">s </w:t>
      </w:r>
      <w:r w:rsidRPr="001C0CFD">
        <w:rPr>
          <w:rFonts w:ascii="Palatia" w:eastAsia="Yu Gothic UI Light" w:hAnsi="Palatia" w:cs="Segoe UI Light"/>
        </w:rPr>
        <w:t xml:space="preserve">so </w:t>
      </w:r>
      <w:r w:rsidR="00142CA2" w:rsidRPr="001C0CFD">
        <w:rPr>
          <w:rFonts w:ascii="Palatia" w:eastAsia="Yu Gothic UI Light" w:hAnsi="Palatia" w:cs="Segoe UI Light"/>
        </w:rPr>
        <w:t>that</w:t>
      </w:r>
      <w:r w:rsidRPr="001C0CFD">
        <w:rPr>
          <w:rFonts w:ascii="Palatia" w:eastAsia="Yu Gothic UI Light" w:hAnsi="Palatia" w:cs="Segoe UI Light"/>
        </w:rPr>
        <w:t xml:space="preserve"> no more we need to fetch review</w:t>
      </w:r>
      <w:r w:rsidR="00142CA2" w:rsidRPr="001C0CFD">
        <w:rPr>
          <w:rFonts w:ascii="Palatia" w:eastAsia="Yu Gothic UI Light" w:hAnsi="Palatia" w:cs="Segoe UI Light"/>
        </w:rPr>
        <w:t>s</w:t>
      </w:r>
      <w:r w:rsidRPr="001C0CFD">
        <w:rPr>
          <w:rFonts w:ascii="Palatia" w:eastAsia="Yu Gothic UI Light" w:hAnsi="Palatia" w:cs="Segoe UI Light"/>
        </w:rPr>
        <w:t xml:space="preserve"> from other websites</w:t>
      </w:r>
      <w:r w:rsidR="00406F51" w:rsidRPr="001C0CFD">
        <w:rPr>
          <w:rFonts w:ascii="Palatia" w:eastAsia="Yu Gothic UI Light" w:hAnsi="Palatia" w:cs="Segoe UI Light"/>
        </w:rPr>
        <w:t xml:space="preserve"> </w:t>
      </w:r>
      <w:r w:rsidR="00406F51" w:rsidRPr="001C0CFD">
        <w:rPr>
          <w:rFonts w:ascii="Segoe UI Emoji" w:eastAsia="Yu Gothic UI Light" w:hAnsi="Segoe UI Emoji" w:cs="Segoe UI Emoji"/>
        </w:rPr>
        <w:t>😅</w:t>
      </w:r>
      <w:r w:rsidR="00406F51" w:rsidRPr="001C0CFD">
        <w:rPr>
          <w:rFonts w:ascii="Palatia" w:eastAsia="Yu Gothic UI Light" w:hAnsi="Palatia" w:cs="Segoe UI Light"/>
        </w:rPr>
        <w:t xml:space="preserve"> </w:t>
      </w:r>
      <w:r w:rsidRPr="001C0CFD">
        <w:rPr>
          <w:rFonts w:ascii="Palatia" w:eastAsia="Yu Gothic UI Light" w:hAnsi="Palatia" w:cs="Segoe UI Light"/>
        </w:rPr>
        <w:t xml:space="preserve">. </w:t>
      </w:r>
    </w:p>
    <w:p w14:paraId="5A497440" w14:textId="7D339B51" w:rsidR="003D321F" w:rsidRPr="001C0CFD" w:rsidRDefault="003D321F" w:rsidP="004D0D91">
      <w:pPr>
        <w:spacing w:after="0"/>
        <w:rPr>
          <w:rFonts w:ascii="Palatia" w:eastAsia="Yu Gothic UI Light" w:hAnsi="Palatia" w:cs="Segoe UI Light"/>
        </w:rPr>
      </w:pPr>
    </w:p>
    <w:p w14:paraId="2BA0DB66" w14:textId="28BD8D88" w:rsidR="001B6826" w:rsidRPr="001C0CFD" w:rsidRDefault="00485355" w:rsidP="00585F30">
      <w:pPr>
        <w:pStyle w:val="Heading2"/>
        <w:rPr>
          <w:rFonts w:ascii="Palatia" w:eastAsia="Yu Gothic UI Light" w:hAnsi="Palatia"/>
        </w:rPr>
      </w:pPr>
      <w:bookmarkStart w:id="2" w:name="_Toc55237545"/>
      <w:r w:rsidRPr="001C0CFD">
        <w:rPr>
          <w:rFonts w:ascii="Palatia" w:eastAsia="Yu Gothic UI Light" w:hAnsi="Palatia"/>
        </w:rPr>
        <w:t>Software Requirement Specification</w:t>
      </w:r>
      <w:bookmarkEnd w:id="2"/>
    </w:p>
    <w:p w14:paraId="0AEB55D4" w14:textId="77777777" w:rsidR="00585F30" w:rsidRPr="001C0CFD" w:rsidRDefault="00585F30" w:rsidP="00585F30">
      <w:pPr>
        <w:rPr>
          <w:rFonts w:ascii="Palatia" w:hAnsi="Palatia"/>
        </w:rPr>
      </w:pPr>
    </w:p>
    <w:p w14:paraId="5B3BD437" w14:textId="1306C28A" w:rsidR="00BD6DBA" w:rsidRPr="006C2754" w:rsidRDefault="00BD6DBA" w:rsidP="00BD6DBA">
      <w:pPr>
        <w:spacing w:after="0"/>
        <w:ind w:left="1080"/>
        <w:rPr>
          <w:rFonts w:ascii="Palatia" w:eastAsia="Yu Gothic UI Light" w:hAnsi="Palatia" w:cs="Segoe UI Light"/>
          <w:sz w:val="28"/>
          <w:szCs w:val="28"/>
        </w:rPr>
      </w:pPr>
      <w:r w:rsidRPr="006C2754">
        <w:rPr>
          <w:rFonts w:ascii="Palatia" w:eastAsia="Yu Gothic UI Light" w:hAnsi="Palatia" w:cs="Segoe UI Light"/>
          <w:sz w:val="28"/>
          <w:szCs w:val="28"/>
        </w:rPr>
        <w:t>R1.Manage User:</w:t>
      </w:r>
    </w:p>
    <w:p w14:paraId="0561D7F1" w14:textId="77777777" w:rsidR="006C2754" w:rsidRPr="001C0CFD" w:rsidRDefault="006C2754" w:rsidP="00BD6DBA">
      <w:pPr>
        <w:spacing w:after="0"/>
        <w:ind w:left="1080"/>
        <w:rPr>
          <w:rFonts w:ascii="Palatia" w:eastAsia="Yu Gothic UI Light" w:hAnsi="Palatia" w:cs="Segoe UI Light"/>
        </w:rPr>
      </w:pPr>
    </w:p>
    <w:p w14:paraId="21493419" w14:textId="77777777" w:rsidR="00BD6DBA" w:rsidRPr="001C0CFD" w:rsidRDefault="00BD6DBA" w:rsidP="00BD6DBA">
      <w:pPr>
        <w:autoSpaceDE w:val="0"/>
        <w:autoSpaceDN w:val="0"/>
        <w:adjustRightInd w:val="0"/>
        <w:spacing w:after="0" w:line="240" w:lineRule="auto"/>
        <w:ind w:left="1440"/>
        <w:rPr>
          <w:rFonts w:ascii="Palatia" w:eastAsia="Yu Gothic UI" w:hAnsi="Palatia"/>
          <w:sz w:val="18"/>
          <w:szCs w:val="18"/>
        </w:rPr>
      </w:pPr>
      <w:r w:rsidRPr="001C0CFD">
        <w:rPr>
          <w:rFonts w:ascii="Palatia" w:eastAsia="Yu Gothic UI" w:hAnsi="Palatia"/>
          <w:sz w:val="18"/>
          <w:szCs w:val="18"/>
        </w:rPr>
        <w:t xml:space="preserve">DESCRIPTION: </w:t>
      </w:r>
      <w:r w:rsidRPr="001C0CFD">
        <w:rPr>
          <w:rFonts w:ascii="Palatia" w:eastAsia="Yu Gothic UI Light" w:hAnsi="Palatia"/>
          <w:sz w:val="18"/>
          <w:szCs w:val="18"/>
        </w:rPr>
        <w:t>Users can login and can create new account and view others users by searching using the username and using email address and delete his/her account. User can follow other users. User can update his/her profile details.</w:t>
      </w:r>
    </w:p>
    <w:p w14:paraId="10606F10" w14:textId="77777777" w:rsidR="00BD6DBA" w:rsidRPr="001C0CFD" w:rsidRDefault="00BD6DBA" w:rsidP="00BD6DBA">
      <w:pPr>
        <w:spacing w:after="0"/>
        <w:ind w:left="1080"/>
        <w:rPr>
          <w:rFonts w:ascii="Palatia" w:eastAsia="Yu Gothic UI Light" w:hAnsi="Palatia" w:cs="Segoe UI Light"/>
          <w:sz w:val="18"/>
          <w:szCs w:val="18"/>
        </w:rPr>
      </w:pPr>
    </w:p>
    <w:p w14:paraId="5E917354" w14:textId="15A5E7AF" w:rsidR="00BD6DBA" w:rsidRPr="006C2754" w:rsidRDefault="00BD6DBA" w:rsidP="00BD6DBA">
      <w:pPr>
        <w:spacing w:after="0"/>
        <w:ind w:left="1080"/>
        <w:rPr>
          <w:rFonts w:ascii="Palatia" w:eastAsia="Yu Gothic UI Light" w:hAnsi="Palatia" w:cs="Segoe UI Light"/>
        </w:rPr>
      </w:pPr>
      <w:r w:rsidRPr="001C0CFD">
        <w:rPr>
          <w:rFonts w:ascii="Palatia" w:eastAsia="Yu Gothic UI Light" w:hAnsi="Palatia" w:cs="Segoe UI Light"/>
          <w:sz w:val="18"/>
          <w:szCs w:val="18"/>
        </w:rPr>
        <w:tab/>
      </w:r>
      <w:r w:rsidRPr="006C2754">
        <w:rPr>
          <w:rFonts w:ascii="Palatia" w:eastAsia="Yu Gothic UI Light" w:hAnsi="Palatia" w:cs="Segoe UI Light"/>
        </w:rPr>
        <w:t>R1.1)Sign Up User:</w:t>
      </w:r>
    </w:p>
    <w:p w14:paraId="18B5E1B8" w14:textId="77777777" w:rsidR="006C2754" w:rsidRPr="001C0CFD" w:rsidRDefault="006C2754" w:rsidP="00BD6DBA">
      <w:pPr>
        <w:spacing w:after="0"/>
        <w:ind w:left="1080"/>
        <w:rPr>
          <w:rFonts w:ascii="Palatia" w:eastAsia="Yu Gothic UI Light" w:hAnsi="Palatia" w:cs="Segoe UI Light"/>
          <w:sz w:val="18"/>
          <w:szCs w:val="18"/>
        </w:rPr>
      </w:pPr>
    </w:p>
    <w:p w14:paraId="0D025867" w14:textId="77777777" w:rsidR="00BD6DBA" w:rsidRPr="001C0CFD" w:rsidRDefault="00BD6DBA" w:rsidP="001B6826">
      <w:pPr>
        <w:autoSpaceDE w:val="0"/>
        <w:autoSpaceDN w:val="0"/>
        <w:adjustRightInd w:val="0"/>
        <w:spacing w:after="0" w:line="240" w:lineRule="auto"/>
        <w:ind w:left="2160"/>
        <w:rPr>
          <w:rFonts w:ascii="Palatia" w:eastAsia="Yu Gothic UI" w:hAnsi="Palatia"/>
          <w:sz w:val="18"/>
          <w:szCs w:val="18"/>
        </w:rPr>
      </w:pPr>
      <w:r w:rsidRPr="001C0CFD">
        <w:rPr>
          <w:rFonts w:ascii="Palatia" w:eastAsia="Yu Gothic UI" w:hAnsi="Palatia"/>
          <w:sz w:val="18"/>
          <w:szCs w:val="18"/>
        </w:rPr>
        <w:t>DESCRIPTION</w:t>
      </w:r>
      <w:r w:rsidRPr="001C0CFD">
        <w:rPr>
          <w:rFonts w:ascii="Palatia" w:eastAsia="Yu Gothic UI Light" w:hAnsi="Palatia"/>
          <w:sz w:val="18"/>
          <w:szCs w:val="18"/>
        </w:rPr>
        <w:t>: Users can register to the application by providing his/her details like password, username, email address and date of birth information.</w:t>
      </w:r>
    </w:p>
    <w:p w14:paraId="2E0616B3" w14:textId="77777777" w:rsidR="00BD6DBA" w:rsidRPr="001C0CFD" w:rsidRDefault="00BD6DBA" w:rsidP="001B6826">
      <w:pPr>
        <w:autoSpaceDE w:val="0"/>
        <w:autoSpaceDN w:val="0"/>
        <w:adjustRightInd w:val="0"/>
        <w:spacing w:after="0" w:line="240" w:lineRule="auto"/>
        <w:ind w:left="1440" w:firstLine="720"/>
        <w:rPr>
          <w:rFonts w:ascii="Palatia" w:eastAsia="Yu Gothic UI Light" w:hAnsi="Palatia"/>
          <w:sz w:val="18"/>
          <w:szCs w:val="18"/>
        </w:rPr>
      </w:pPr>
      <w:r w:rsidRPr="001C0CFD">
        <w:rPr>
          <w:rFonts w:ascii="Palatia" w:eastAsia="Yu Gothic UI" w:hAnsi="Palatia"/>
          <w:sz w:val="18"/>
          <w:szCs w:val="18"/>
        </w:rPr>
        <w:t xml:space="preserve">INPUT: </w:t>
      </w:r>
      <w:r w:rsidRPr="001C0CFD">
        <w:rPr>
          <w:rFonts w:ascii="Palatia" w:eastAsia="Yu Gothic UI Light" w:hAnsi="Palatia"/>
          <w:sz w:val="18"/>
          <w:szCs w:val="18"/>
        </w:rPr>
        <w:t>Users information.</w:t>
      </w:r>
      <w:r w:rsidRPr="001C0CFD">
        <w:rPr>
          <w:rFonts w:ascii="Palatia" w:eastAsia="Yu Gothic UI Light" w:hAnsi="Palatia"/>
          <w:sz w:val="18"/>
          <w:szCs w:val="18"/>
        </w:rPr>
        <w:tab/>
      </w:r>
      <w:r w:rsidRPr="001C0CFD">
        <w:rPr>
          <w:rFonts w:ascii="Palatia" w:eastAsia="Yu Gothic UI Light" w:hAnsi="Palatia"/>
          <w:sz w:val="18"/>
          <w:szCs w:val="18"/>
        </w:rPr>
        <w:tab/>
      </w:r>
    </w:p>
    <w:p w14:paraId="3AA19C1B" w14:textId="77777777" w:rsidR="00BD6DBA" w:rsidRPr="001C0CFD" w:rsidRDefault="00BD6DBA" w:rsidP="001B6826">
      <w:pPr>
        <w:autoSpaceDE w:val="0"/>
        <w:autoSpaceDN w:val="0"/>
        <w:adjustRightInd w:val="0"/>
        <w:spacing w:after="0" w:line="240" w:lineRule="auto"/>
        <w:ind w:left="1440" w:firstLine="720"/>
        <w:rPr>
          <w:rFonts w:ascii="Palatia" w:eastAsia="Yu Gothic UI Light" w:hAnsi="Palatia"/>
          <w:sz w:val="18"/>
          <w:szCs w:val="18"/>
        </w:rPr>
      </w:pPr>
      <w:r w:rsidRPr="001C0CFD">
        <w:rPr>
          <w:rFonts w:ascii="Palatia" w:eastAsia="Yu Gothic UI" w:hAnsi="Palatia"/>
          <w:sz w:val="18"/>
          <w:szCs w:val="18"/>
        </w:rPr>
        <w:t xml:space="preserve">OUTPUT: </w:t>
      </w:r>
      <w:r w:rsidRPr="001C0CFD">
        <w:rPr>
          <w:rFonts w:ascii="Palatia" w:eastAsia="Yu Gothic UI Light" w:hAnsi="Palatia"/>
          <w:sz w:val="18"/>
          <w:szCs w:val="18"/>
        </w:rPr>
        <w:t>Redirect to Login page.</w:t>
      </w:r>
    </w:p>
    <w:p w14:paraId="64EE91CC" w14:textId="77777777" w:rsidR="00BD6DBA" w:rsidRPr="001C0CFD" w:rsidRDefault="00BD6DBA" w:rsidP="00BD6DBA">
      <w:pPr>
        <w:autoSpaceDE w:val="0"/>
        <w:autoSpaceDN w:val="0"/>
        <w:adjustRightInd w:val="0"/>
        <w:spacing w:after="0" w:line="240" w:lineRule="auto"/>
        <w:ind w:left="720" w:firstLine="720"/>
        <w:rPr>
          <w:rFonts w:ascii="Palatia" w:eastAsia="Yu Gothic UI" w:hAnsi="Palatia"/>
          <w:sz w:val="18"/>
          <w:szCs w:val="18"/>
        </w:rPr>
      </w:pPr>
    </w:p>
    <w:p w14:paraId="2F5C1EB8" w14:textId="14A10BB7" w:rsidR="00BD6DBA" w:rsidRPr="006C2754" w:rsidRDefault="00BD6DBA" w:rsidP="00BD6DBA">
      <w:pPr>
        <w:spacing w:after="0"/>
        <w:ind w:left="1080" w:firstLine="360"/>
        <w:rPr>
          <w:rFonts w:ascii="Palatia" w:eastAsia="Yu Gothic UI Light" w:hAnsi="Palatia" w:cs="Segoe UI Light"/>
        </w:rPr>
      </w:pPr>
      <w:r w:rsidRPr="006C2754">
        <w:rPr>
          <w:rFonts w:ascii="Palatia" w:eastAsia="Yu Gothic UI Light" w:hAnsi="Palatia" w:cs="Segoe UI Light"/>
        </w:rPr>
        <w:t>R1.2)Sign In User:</w:t>
      </w:r>
    </w:p>
    <w:p w14:paraId="014B23FB" w14:textId="77777777" w:rsidR="006C2754" w:rsidRPr="001C0CFD" w:rsidRDefault="006C2754" w:rsidP="00BD6DBA">
      <w:pPr>
        <w:spacing w:after="0"/>
        <w:ind w:left="1080" w:firstLine="360"/>
        <w:rPr>
          <w:rFonts w:ascii="Palatia" w:eastAsia="Yu Gothic UI Light" w:hAnsi="Palatia" w:cs="Segoe UI Light"/>
          <w:sz w:val="18"/>
          <w:szCs w:val="18"/>
        </w:rPr>
      </w:pPr>
    </w:p>
    <w:p w14:paraId="7C1349FD" w14:textId="77777777" w:rsidR="00BD6DBA" w:rsidRPr="001C0CFD" w:rsidRDefault="00BD6DBA" w:rsidP="001B6826">
      <w:pPr>
        <w:autoSpaceDE w:val="0"/>
        <w:autoSpaceDN w:val="0"/>
        <w:adjustRightInd w:val="0"/>
        <w:spacing w:after="0" w:line="240" w:lineRule="auto"/>
        <w:ind w:left="2160"/>
        <w:rPr>
          <w:rFonts w:ascii="Palatia" w:eastAsia="Yu Gothic UI Light" w:hAnsi="Palatia"/>
          <w:sz w:val="18"/>
          <w:szCs w:val="18"/>
        </w:rPr>
      </w:pPr>
      <w:r w:rsidRPr="001C0CFD">
        <w:rPr>
          <w:rFonts w:ascii="Palatia" w:eastAsia="Yu Gothic UI" w:hAnsi="Palatia"/>
          <w:sz w:val="18"/>
          <w:szCs w:val="18"/>
        </w:rPr>
        <w:t>DESCRIPTION</w:t>
      </w:r>
      <w:r w:rsidRPr="001C0CFD">
        <w:rPr>
          <w:rFonts w:ascii="Palatia" w:hAnsi="Palatia"/>
          <w:sz w:val="18"/>
          <w:szCs w:val="18"/>
        </w:rPr>
        <w:t xml:space="preserve">: </w:t>
      </w:r>
      <w:r w:rsidRPr="001C0CFD">
        <w:rPr>
          <w:rFonts w:ascii="Palatia" w:eastAsia="Yu Gothic UI Light" w:hAnsi="Palatia"/>
          <w:sz w:val="18"/>
          <w:szCs w:val="18"/>
        </w:rPr>
        <w:t>Users can sign-in to his/her account using his/her email and password or using his/her username.</w:t>
      </w:r>
    </w:p>
    <w:p w14:paraId="0B0A6440" w14:textId="77777777" w:rsidR="00BD6DBA" w:rsidRPr="001C0CFD" w:rsidRDefault="00BD6DBA" w:rsidP="001B6826">
      <w:pPr>
        <w:autoSpaceDE w:val="0"/>
        <w:autoSpaceDN w:val="0"/>
        <w:adjustRightInd w:val="0"/>
        <w:spacing w:after="0" w:line="240" w:lineRule="auto"/>
        <w:ind w:left="1440" w:firstLine="720"/>
        <w:rPr>
          <w:rFonts w:ascii="Palatia" w:eastAsia="Yu Gothic UI Light" w:hAnsi="Palatia"/>
          <w:sz w:val="18"/>
          <w:szCs w:val="18"/>
        </w:rPr>
      </w:pPr>
      <w:r w:rsidRPr="001C0CFD">
        <w:rPr>
          <w:rFonts w:ascii="Palatia" w:eastAsia="Yu Gothic UI" w:hAnsi="Palatia"/>
          <w:sz w:val="18"/>
          <w:szCs w:val="18"/>
        </w:rPr>
        <w:t xml:space="preserve">INPUT: </w:t>
      </w:r>
      <w:r w:rsidRPr="001C0CFD">
        <w:rPr>
          <w:rFonts w:ascii="Palatia" w:eastAsia="Yu Gothic UI Light" w:hAnsi="Palatia"/>
          <w:sz w:val="18"/>
          <w:szCs w:val="18"/>
        </w:rPr>
        <w:t>User information.</w:t>
      </w:r>
    </w:p>
    <w:p w14:paraId="28B4B01C" w14:textId="6453DCDA" w:rsidR="00BD6DBA" w:rsidRPr="001C0CFD" w:rsidRDefault="00BD6DBA" w:rsidP="001B6826">
      <w:pPr>
        <w:autoSpaceDE w:val="0"/>
        <w:autoSpaceDN w:val="0"/>
        <w:adjustRightInd w:val="0"/>
        <w:spacing w:after="0" w:line="240" w:lineRule="auto"/>
        <w:ind w:left="1440" w:firstLine="720"/>
        <w:rPr>
          <w:rFonts w:ascii="Palatia" w:eastAsia="Yu Gothic UI Light" w:hAnsi="Palatia"/>
          <w:sz w:val="18"/>
          <w:szCs w:val="18"/>
        </w:rPr>
      </w:pPr>
      <w:r w:rsidRPr="001C0CFD">
        <w:rPr>
          <w:rFonts w:ascii="Palatia" w:eastAsia="Yu Gothic UI" w:hAnsi="Palatia"/>
          <w:sz w:val="18"/>
          <w:szCs w:val="18"/>
        </w:rPr>
        <w:t xml:space="preserve">OUTPUT: </w:t>
      </w:r>
      <w:r w:rsidRPr="001C0CFD">
        <w:rPr>
          <w:rFonts w:ascii="Palatia" w:eastAsia="Yu Gothic UI Light" w:hAnsi="Palatia"/>
          <w:sz w:val="18"/>
          <w:szCs w:val="18"/>
        </w:rPr>
        <w:t>Sign-In to respective user profile.</w:t>
      </w:r>
    </w:p>
    <w:p w14:paraId="004C76F5" w14:textId="77777777" w:rsidR="001B6826" w:rsidRPr="001C0CFD" w:rsidRDefault="001B6826" w:rsidP="00BD6DBA">
      <w:pPr>
        <w:autoSpaceDE w:val="0"/>
        <w:autoSpaceDN w:val="0"/>
        <w:adjustRightInd w:val="0"/>
        <w:spacing w:after="0" w:line="240" w:lineRule="auto"/>
        <w:ind w:left="720" w:firstLine="720"/>
        <w:rPr>
          <w:rFonts w:ascii="Palatia" w:eastAsia="Yu Gothic UI" w:hAnsi="Palatia"/>
        </w:rPr>
      </w:pPr>
    </w:p>
    <w:p w14:paraId="0DE372EB" w14:textId="03C988D4" w:rsidR="006C2754" w:rsidRDefault="00BD6DBA" w:rsidP="006C2754">
      <w:pPr>
        <w:spacing w:after="0"/>
        <w:ind w:left="1080"/>
        <w:rPr>
          <w:rFonts w:ascii="Palatia" w:eastAsia="Yu Gothic UI Light" w:hAnsi="Palatia" w:cs="Segoe UI Light"/>
          <w:sz w:val="28"/>
          <w:szCs w:val="28"/>
        </w:rPr>
      </w:pPr>
      <w:r w:rsidRPr="006C2754">
        <w:rPr>
          <w:rFonts w:ascii="Palatia" w:eastAsia="Yu Gothic UI Light" w:hAnsi="Palatia" w:cs="Segoe UI Light"/>
          <w:sz w:val="28"/>
          <w:szCs w:val="28"/>
        </w:rPr>
        <w:t>R2.Manage Movies:</w:t>
      </w:r>
    </w:p>
    <w:p w14:paraId="6592D301" w14:textId="77777777" w:rsidR="006C2754" w:rsidRPr="006C2754" w:rsidRDefault="006C2754" w:rsidP="006C2754">
      <w:pPr>
        <w:spacing w:after="0"/>
        <w:ind w:left="1080"/>
        <w:rPr>
          <w:rFonts w:ascii="Palatia" w:eastAsia="Yu Gothic UI Light" w:hAnsi="Palatia" w:cs="Segoe UI Light"/>
          <w:sz w:val="28"/>
          <w:szCs w:val="28"/>
        </w:rPr>
      </w:pPr>
    </w:p>
    <w:p w14:paraId="236A758C" w14:textId="770D51A6" w:rsidR="00BD6DBA" w:rsidRDefault="00BD6DBA" w:rsidP="00BD6DBA">
      <w:pPr>
        <w:autoSpaceDE w:val="0"/>
        <w:autoSpaceDN w:val="0"/>
        <w:adjustRightInd w:val="0"/>
        <w:spacing w:after="0" w:line="240" w:lineRule="auto"/>
        <w:ind w:left="1440"/>
        <w:rPr>
          <w:rFonts w:ascii="Palatia" w:eastAsia="Yu Gothic UI Light" w:hAnsi="Palatia"/>
          <w:sz w:val="18"/>
          <w:szCs w:val="18"/>
        </w:rPr>
      </w:pPr>
      <w:r w:rsidRPr="001C0CFD">
        <w:rPr>
          <w:rFonts w:ascii="Palatia" w:eastAsia="Yu Gothic UI" w:hAnsi="Palatia"/>
          <w:sz w:val="18"/>
          <w:szCs w:val="18"/>
        </w:rPr>
        <w:t xml:space="preserve">DESCRIPTION: </w:t>
      </w:r>
      <w:r w:rsidRPr="001C0CFD">
        <w:rPr>
          <w:rFonts w:ascii="Palatia" w:eastAsia="Yu Gothic UI Light" w:hAnsi="Palatia"/>
          <w:sz w:val="18"/>
          <w:szCs w:val="18"/>
        </w:rPr>
        <w:t>User can search movies and add movies by providing appropriate details</w:t>
      </w:r>
    </w:p>
    <w:p w14:paraId="550255D3" w14:textId="77777777" w:rsidR="006C2754" w:rsidRPr="001C0CFD" w:rsidRDefault="006C2754" w:rsidP="00BD6DBA">
      <w:pPr>
        <w:autoSpaceDE w:val="0"/>
        <w:autoSpaceDN w:val="0"/>
        <w:adjustRightInd w:val="0"/>
        <w:spacing w:after="0" w:line="240" w:lineRule="auto"/>
        <w:ind w:left="1440"/>
        <w:rPr>
          <w:rFonts w:ascii="Palatia" w:eastAsia="Yu Gothic UI" w:hAnsi="Palatia"/>
          <w:sz w:val="18"/>
          <w:szCs w:val="18"/>
        </w:rPr>
      </w:pPr>
    </w:p>
    <w:p w14:paraId="462C5446" w14:textId="55A357B1" w:rsidR="00BD6DBA" w:rsidRPr="006C2754" w:rsidRDefault="00BD6DBA" w:rsidP="00BD6DBA">
      <w:pPr>
        <w:spacing w:after="0"/>
        <w:ind w:left="1080"/>
        <w:rPr>
          <w:rFonts w:ascii="Palatia" w:eastAsia="Yu Gothic UI Light" w:hAnsi="Palatia" w:cs="Segoe UI Light"/>
        </w:rPr>
      </w:pPr>
      <w:r w:rsidRPr="001C0CFD">
        <w:rPr>
          <w:rFonts w:ascii="Palatia" w:eastAsia="Yu Gothic UI Light" w:hAnsi="Palatia" w:cs="Segoe UI Light"/>
          <w:sz w:val="18"/>
          <w:szCs w:val="18"/>
        </w:rPr>
        <w:tab/>
      </w:r>
      <w:r w:rsidRPr="006C2754">
        <w:rPr>
          <w:rFonts w:ascii="Palatia" w:eastAsia="Yu Gothic UI Light" w:hAnsi="Palatia" w:cs="Segoe UI Light"/>
        </w:rPr>
        <w:t>R2.1) Add Review</w:t>
      </w:r>
    </w:p>
    <w:p w14:paraId="76680B8C" w14:textId="77777777" w:rsidR="006C2754" w:rsidRPr="001C0CFD" w:rsidRDefault="006C2754" w:rsidP="00BD6DBA">
      <w:pPr>
        <w:spacing w:after="0"/>
        <w:ind w:left="1080"/>
        <w:rPr>
          <w:rFonts w:ascii="Palatia" w:eastAsia="Yu Gothic UI Light" w:hAnsi="Palatia" w:cs="Segoe UI Light"/>
          <w:sz w:val="18"/>
          <w:szCs w:val="18"/>
        </w:rPr>
      </w:pPr>
    </w:p>
    <w:p w14:paraId="2DA9E828" w14:textId="77777777"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DESCRIPTION:</w:t>
      </w:r>
      <w:r w:rsidRPr="001C0CFD">
        <w:rPr>
          <w:rFonts w:ascii="Palatia" w:eastAsia="Yu Gothic UI Light" w:hAnsi="Palatia"/>
          <w:sz w:val="18"/>
          <w:szCs w:val="18"/>
        </w:rPr>
        <w:t xml:space="preserve"> Review of movie gets saved.</w:t>
      </w:r>
      <w:r w:rsidRPr="001C0CFD">
        <w:rPr>
          <w:rFonts w:ascii="Palatia" w:eastAsia="Yu Gothic UI Light" w:hAnsi="Palatia"/>
          <w:sz w:val="18"/>
          <w:szCs w:val="18"/>
        </w:rPr>
        <w:tab/>
      </w:r>
      <w:r w:rsidRPr="001C0CFD">
        <w:rPr>
          <w:rFonts w:ascii="Palatia" w:eastAsia="Yu Gothic UI Light" w:hAnsi="Palatia"/>
          <w:sz w:val="18"/>
          <w:szCs w:val="18"/>
        </w:rPr>
        <w:tab/>
      </w:r>
    </w:p>
    <w:p w14:paraId="6A3C217E" w14:textId="77777777"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 xml:space="preserve">INPUT: </w:t>
      </w:r>
      <w:r w:rsidRPr="001C0CFD">
        <w:rPr>
          <w:rFonts w:ascii="Palatia" w:eastAsia="Yu Gothic UI Light" w:hAnsi="Palatia"/>
          <w:sz w:val="18"/>
          <w:szCs w:val="18"/>
        </w:rPr>
        <w:t>Review title, content and stars.</w:t>
      </w:r>
    </w:p>
    <w:p w14:paraId="1FDDCC3F" w14:textId="64D66C7C"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 xml:space="preserve">OUTPUT: </w:t>
      </w:r>
      <w:r w:rsidRPr="001C0CFD">
        <w:rPr>
          <w:rFonts w:ascii="Palatia" w:eastAsia="Yu Gothic UI Light" w:hAnsi="Palatia"/>
          <w:sz w:val="18"/>
          <w:szCs w:val="18"/>
        </w:rPr>
        <w:t>Redirect to Same page.</w:t>
      </w:r>
    </w:p>
    <w:p w14:paraId="110CCDBB" w14:textId="77777777" w:rsidR="001B6826" w:rsidRPr="001C0CFD" w:rsidRDefault="001B6826" w:rsidP="001B6826">
      <w:pPr>
        <w:autoSpaceDE w:val="0"/>
        <w:autoSpaceDN w:val="0"/>
        <w:adjustRightInd w:val="0"/>
        <w:spacing w:after="0" w:line="240" w:lineRule="auto"/>
        <w:ind w:left="1080" w:firstLine="720"/>
        <w:rPr>
          <w:rFonts w:ascii="Palatia" w:eastAsia="Yu Gothic UI Light" w:hAnsi="Palatia"/>
          <w:sz w:val="18"/>
          <w:szCs w:val="18"/>
        </w:rPr>
      </w:pPr>
    </w:p>
    <w:p w14:paraId="1AF14ED4" w14:textId="108FE96E" w:rsidR="00BD6DBA" w:rsidRPr="006C2754" w:rsidRDefault="00BD6DBA" w:rsidP="00BD6DBA">
      <w:pPr>
        <w:spacing w:after="0"/>
        <w:ind w:left="1080"/>
        <w:rPr>
          <w:rFonts w:ascii="Palatia" w:eastAsia="Yu Gothic UI Light" w:hAnsi="Palatia" w:cs="Segoe UI Light"/>
        </w:rPr>
      </w:pPr>
      <w:r w:rsidRPr="006C2754">
        <w:rPr>
          <w:rFonts w:ascii="Palatia" w:eastAsia="Yu Gothic UI Light" w:hAnsi="Palatia" w:cs="Segoe UI Light"/>
        </w:rPr>
        <w:tab/>
        <w:t>R2.2) Add into watch later</w:t>
      </w:r>
    </w:p>
    <w:p w14:paraId="7BFAE644" w14:textId="77777777" w:rsidR="006C2754" w:rsidRPr="001C0CFD" w:rsidRDefault="006C2754" w:rsidP="00BD6DBA">
      <w:pPr>
        <w:spacing w:after="0"/>
        <w:ind w:left="1080"/>
        <w:rPr>
          <w:rFonts w:ascii="Palatia" w:eastAsia="Yu Gothic UI Light" w:hAnsi="Palatia" w:cs="Segoe UI Light"/>
          <w:sz w:val="18"/>
          <w:szCs w:val="18"/>
        </w:rPr>
      </w:pPr>
    </w:p>
    <w:p w14:paraId="3669C87F" w14:textId="77777777"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DESCRIPTION:</w:t>
      </w:r>
      <w:r w:rsidRPr="001C0CFD">
        <w:rPr>
          <w:rFonts w:ascii="Palatia" w:eastAsia="Yu Gothic UI Light" w:hAnsi="Palatia"/>
          <w:sz w:val="18"/>
          <w:szCs w:val="18"/>
        </w:rPr>
        <w:t xml:space="preserve"> Movie will get added into watch later list.</w:t>
      </w:r>
    </w:p>
    <w:p w14:paraId="133D93CB" w14:textId="77777777"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 xml:space="preserve">INPUT: </w:t>
      </w:r>
      <w:r w:rsidRPr="001C0CFD">
        <w:rPr>
          <w:rFonts w:ascii="Palatia" w:eastAsia="Yu Gothic UI Light" w:hAnsi="Palatia"/>
          <w:sz w:val="18"/>
          <w:szCs w:val="18"/>
        </w:rPr>
        <w:t>Movie detail and user detail</w:t>
      </w:r>
    </w:p>
    <w:p w14:paraId="3C5B9C8D" w14:textId="333D3C00"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 xml:space="preserve">OUTPUT: </w:t>
      </w:r>
      <w:r w:rsidRPr="001C0CFD">
        <w:rPr>
          <w:rFonts w:ascii="Palatia" w:eastAsia="Yu Gothic UI Light" w:hAnsi="Palatia"/>
          <w:sz w:val="18"/>
          <w:szCs w:val="18"/>
        </w:rPr>
        <w:t>Movie gets added into watch later list.</w:t>
      </w:r>
    </w:p>
    <w:p w14:paraId="4F33A743" w14:textId="6360BF94" w:rsidR="001B6826" w:rsidRDefault="001B6826" w:rsidP="001B6826">
      <w:pPr>
        <w:autoSpaceDE w:val="0"/>
        <w:autoSpaceDN w:val="0"/>
        <w:adjustRightInd w:val="0"/>
        <w:spacing w:after="0" w:line="240" w:lineRule="auto"/>
        <w:ind w:left="1080" w:firstLine="720"/>
        <w:rPr>
          <w:rFonts w:ascii="Palatia" w:eastAsia="Yu Gothic UI" w:hAnsi="Palatia"/>
          <w:sz w:val="18"/>
          <w:szCs w:val="18"/>
        </w:rPr>
      </w:pPr>
    </w:p>
    <w:p w14:paraId="1F676BF2" w14:textId="5DA4EE5E" w:rsidR="006C2754" w:rsidRDefault="006C2754" w:rsidP="001B6826">
      <w:pPr>
        <w:autoSpaceDE w:val="0"/>
        <w:autoSpaceDN w:val="0"/>
        <w:adjustRightInd w:val="0"/>
        <w:spacing w:after="0" w:line="240" w:lineRule="auto"/>
        <w:ind w:left="1080" w:firstLine="720"/>
        <w:rPr>
          <w:rFonts w:ascii="Palatia" w:eastAsia="Yu Gothic UI" w:hAnsi="Palatia"/>
          <w:sz w:val="18"/>
          <w:szCs w:val="18"/>
        </w:rPr>
      </w:pPr>
    </w:p>
    <w:p w14:paraId="1B59629E" w14:textId="77777777" w:rsidR="006C2754" w:rsidRPr="001C0CFD" w:rsidRDefault="006C2754" w:rsidP="001B6826">
      <w:pPr>
        <w:autoSpaceDE w:val="0"/>
        <w:autoSpaceDN w:val="0"/>
        <w:adjustRightInd w:val="0"/>
        <w:spacing w:after="0" w:line="240" w:lineRule="auto"/>
        <w:ind w:left="1080" w:firstLine="720"/>
        <w:rPr>
          <w:rFonts w:ascii="Palatia" w:eastAsia="Yu Gothic UI" w:hAnsi="Palatia"/>
          <w:sz w:val="18"/>
          <w:szCs w:val="18"/>
        </w:rPr>
      </w:pPr>
    </w:p>
    <w:p w14:paraId="2191A3D8" w14:textId="4F291267" w:rsidR="00BD6DBA" w:rsidRPr="006C2754" w:rsidRDefault="00BD6DBA" w:rsidP="00BD6DBA">
      <w:pPr>
        <w:spacing w:after="0"/>
        <w:ind w:left="1080" w:firstLine="360"/>
        <w:rPr>
          <w:rFonts w:ascii="Palatia" w:eastAsia="Yu Gothic UI Light" w:hAnsi="Palatia" w:cs="Segoe UI Light"/>
        </w:rPr>
      </w:pPr>
      <w:r w:rsidRPr="006C2754">
        <w:rPr>
          <w:rFonts w:ascii="Palatia" w:eastAsia="Yu Gothic UI Light" w:hAnsi="Palatia" w:cs="Segoe UI Light"/>
        </w:rPr>
        <w:lastRenderedPageBreak/>
        <w:t>R2.3) Fetch Movie</w:t>
      </w:r>
    </w:p>
    <w:p w14:paraId="75B3CC70" w14:textId="77777777" w:rsidR="006C2754" w:rsidRPr="001C0CFD" w:rsidRDefault="006C2754" w:rsidP="00BD6DBA">
      <w:pPr>
        <w:spacing w:after="0"/>
        <w:ind w:left="1080" w:firstLine="360"/>
        <w:rPr>
          <w:rFonts w:ascii="Palatia" w:eastAsia="Yu Gothic UI Light" w:hAnsi="Palatia" w:cs="Segoe UI Light"/>
          <w:sz w:val="18"/>
          <w:szCs w:val="18"/>
        </w:rPr>
      </w:pPr>
    </w:p>
    <w:p w14:paraId="6B47480B" w14:textId="77777777"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DESCRIPTION:</w:t>
      </w:r>
      <w:r w:rsidRPr="001C0CFD">
        <w:rPr>
          <w:rFonts w:ascii="Palatia" w:eastAsia="Yu Gothic UI Light" w:hAnsi="Palatia"/>
          <w:sz w:val="18"/>
          <w:szCs w:val="18"/>
        </w:rPr>
        <w:t xml:space="preserve"> Movie list as per specified requirement is obtained.</w:t>
      </w:r>
    </w:p>
    <w:p w14:paraId="28A3BF24" w14:textId="77777777"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 xml:space="preserve">INPUT: </w:t>
      </w:r>
      <w:r w:rsidRPr="001C0CFD">
        <w:rPr>
          <w:rFonts w:ascii="Palatia" w:eastAsia="Yu Gothic UI Light" w:hAnsi="Palatia"/>
          <w:sz w:val="18"/>
          <w:szCs w:val="18"/>
        </w:rPr>
        <w:t>Page number, limit, genre</w:t>
      </w:r>
    </w:p>
    <w:p w14:paraId="2CE88658" w14:textId="77777777" w:rsidR="00BD6DBA" w:rsidRPr="001C0CFD" w:rsidRDefault="00BD6DBA" w:rsidP="001B6826">
      <w:pPr>
        <w:autoSpaceDE w:val="0"/>
        <w:autoSpaceDN w:val="0"/>
        <w:adjustRightInd w:val="0"/>
        <w:spacing w:after="0" w:line="240" w:lineRule="auto"/>
        <w:ind w:left="1080" w:firstLine="720"/>
        <w:rPr>
          <w:rFonts w:ascii="Palatia" w:eastAsia="Yu Gothic UI" w:hAnsi="Palatia"/>
          <w:sz w:val="18"/>
          <w:szCs w:val="18"/>
        </w:rPr>
      </w:pPr>
      <w:r w:rsidRPr="001C0CFD">
        <w:rPr>
          <w:rFonts w:ascii="Palatia" w:eastAsia="Yu Gothic UI" w:hAnsi="Palatia"/>
          <w:sz w:val="18"/>
          <w:szCs w:val="18"/>
        </w:rPr>
        <w:t xml:space="preserve">OUTPUT: </w:t>
      </w:r>
      <w:r w:rsidRPr="001C0CFD">
        <w:rPr>
          <w:rFonts w:ascii="Palatia" w:eastAsia="Yu Gothic UI Light" w:hAnsi="Palatia"/>
          <w:sz w:val="18"/>
          <w:szCs w:val="18"/>
        </w:rPr>
        <w:t>Movies as per requirement.</w:t>
      </w:r>
    </w:p>
    <w:p w14:paraId="6F76B5A2" w14:textId="0BA49853"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 xml:space="preserve">STATE: </w:t>
      </w:r>
      <w:r w:rsidRPr="001C0CFD">
        <w:rPr>
          <w:rFonts w:ascii="Palatia" w:eastAsia="Yu Gothic UI Light" w:hAnsi="Palatia"/>
          <w:sz w:val="18"/>
          <w:szCs w:val="18"/>
        </w:rPr>
        <w:t>Admin</w:t>
      </w:r>
    </w:p>
    <w:p w14:paraId="4474599B" w14:textId="77777777" w:rsidR="001B6826" w:rsidRPr="001C0CFD" w:rsidRDefault="001B6826" w:rsidP="001B6826">
      <w:pPr>
        <w:autoSpaceDE w:val="0"/>
        <w:autoSpaceDN w:val="0"/>
        <w:adjustRightInd w:val="0"/>
        <w:spacing w:after="0" w:line="240" w:lineRule="auto"/>
        <w:ind w:left="1080" w:firstLine="720"/>
        <w:rPr>
          <w:rFonts w:ascii="Palatia" w:eastAsia="Yu Gothic UI Light" w:hAnsi="Palatia"/>
          <w:sz w:val="18"/>
          <w:szCs w:val="18"/>
        </w:rPr>
      </w:pPr>
    </w:p>
    <w:p w14:paraId="3822F59F" w14:textId="2B04494F" w:rsidR="00BD6DBA" w:rsidRPr="006C2754" w:rsidRDefault="00BD6DBA" w:rsidP="00BD6DBA">
      <w:pPr>
        <w:spacing w:after="0"/>
        <w:ind w:left="1080" w:firstLine="360"/>
        <w:rPr>
          <w:rFonts w:ascii="Palatia" w:eastAsia="Yu Gothic UI Light" w:hAnsi="Palatia" w:cs="Segoe UI Light"/>
        </w:rPr>
      </w:pPr>
      <w:r w:rsidRPr="006C2754">
        <w:rPr>
          <w:rFonts w:ascii="Palatia" w:eastAsia="Yu Gothic UI Light" w:hAnsi="Palatia" w:cs="Segoe UI Light"/>
        </w:rPr>
        <w:t>R2.4)</w:t>
      </w:r>
      <w:r w:rsidR="001B6826" w:rsidRPr="006C2754">
        <w:rPr>
          <w:rFonts w:ascii="Palatia" w:eastAsia="Yu Gothic UI Light" w:hAnsi="Palatia" w:cs="Segoe UI Light"/>
        </w:rPr>
        <w:t xml:space="preserve"> </w:t>
      </w:r>
      <w:r w:rsidRPr="006C2754">
        <w:rPr>
          <w:rFonts w:ascii="Palatia" w:eastAsia="Yu Gothic UI Light" w:hAnsi="Palatia" w:cs="Segoe UI Light"/>
        </w:rPr>
        <w:t>Delete Movie</w:t>
      </w:r>
    </w:p>
    <w:p w14:paraId="5E7D30E4" w14:textId="77777777" w:rsidR="006C2754" w:rsidRPr="001C0CFD" w:rsidRDefault="006C2754" w:rsidP="00BD6DBA">
      <w:pPr>
        <w:spacing w:after="0"/>
        <w:ind w:left="1080" w:firstLine="360"/>
        <w:rPr>
          <w:rFonts w:ascii="Palatia" w:eastAsia="Yu Gothic UI Light" w:hAnsi="Palatia" w:cs="Segoe UI Light"/>
          <w:sz w:val="18"/>
          <w:szCs w:val="18"/>
        </w:rPr>
      </w:pPr>
    </w:p>
    <w:p w14:paraId="3035B2A6" w14:textId="77777777"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 xml:space="preserve">INPUT: </w:t>
      </w:r>
      <w:r w:rsidRPr="001C0CFD">
        <w:rPr>
          <w:rFonts w:ascii="Palatia" w:eastAsia="Yu Gothic UI Light" w:hAnsi="Palatia"/>
          <w:sz w:val="18"/>
          <w:szCs w:val="18"/>
        </w:rPr>
        <w:t>Movie id</w:t>
      </w:r>
    </w:p>
    <w:p w14:paraId="171354A3" w14:textId="77777777" w:rsidR="00BD6DBA" w:rsidRPr="001C0CFD" w:rsidRDefault="00BD6DBA" w:rsidP="001B6826">
      <w:pPr>
        <w:autoSpaceDE w:val="0"/>
        <w:autoSpaceDN w:val="0"/>
        <w:adjustRightInd w:val="0"/>
        <w:spacing w:after="0" w:line="240" w:lineRule="auto"/>
        <w:ind w:left="1080" w:firstLine="720"/>
        <w:rPr>
          <w:rFonts w:ascii="Palatia" w:eastAsia="Yu Gothic UI" w:hAnsi="Palatia"/>
          <w:sz w:val="18"/>
          <w:szCs w:val="18"/>
        </w:rPr>
      </w:pPr>
      <w:r w:rsidRPr="001C0CFD">
        <w:rPr>
          <w:rFonts w:ascii="Palatia" w:eastAsia="Yu Gothic UI" w:hAnsi="Palatia"/>
          <w:sz w:val="18"/>
          <w:szCs w:val="18"/>
        </w:rPr>
        <w:t xml:space="preserve">OUTPUT: </w:t>
      </w:r>
      <w:r w:rsidRPr="001C0CFD">
        <w:rPr>
          <w:rFonts w:ascii="Palatia" w:eastAsia="Yu Gothic UI Light" w:hAnsi="Palatia"/>
          <w:sz w:val="18"/>
          <w:szCs w:val="18"/>
        </w:rPr>
        <w:t>Movies gets deleted</w:t>
      </w:r>
    </w:p>
    <w:p w14:paraId="5BA2ABE2" w14:textId="36A8D48D" w:rsidR="00BD6DBA" w:rsidRPr="001C0CFD" w:rsidRDefault="00BD6DBA" w:rsidP="001B6826">
      <w:pPr>
        <w:autoSpaceDE w:val="0"/>
        <w:autoSpaceDN w:val="0"/>
        <w:adjustRightInd w:val="0"/>
        <w:spacing w:after="0" w:line="240" w:lineRule="auto"/>
        <w:ind w:left="1080" w:firstLine="720"/>
        <w:rPr>
          <w:rFonts w:ascii="Palatia" w:eastAsia="Yu Gothic UI Light" w:hAnsi="Palatia"/>
          <w:sz w:val="18"/>
          <w:szCs w:val="18"/>
        </w:rPr>
      </w:pPr>
      <w:r w:rsidRPr="001C0CFD">
        <w:rPr>
          <w:rFonts w:ascii="Palatia" w:eastAsia="Yu Gothic UI" w:hAnsi="Palatia"/>
          <w:sz w:val="18"/>
          <w:szCs w:val="18"/>
        </w:rPr>
        <w:t xml:space="preserve">STATE: </w:t>
      </w:r>
      <w:r w:rsidRPr="001C0CFD">
        <w:rPr>
          <w:rFonts w:ascii="Palatia" w:eastAsia="Yu Gothic UI Light" w:hAnsi="Palatia"/>
          <w:sz w:val="18"/>
          <w:szCs w:val="18"/>
        </w:rPr>
        <w:t>Admin</w:t>
      </w:r>
    </w:p>
    <w:p w14:paraId="05EEF57A" w14:textId="77777777" w:rsidR="00585F30" w:rsidRPr="001C0CFD" w:rsidRDefault="00585F30" w:rsidP="001B6826">
      <w:pPr>
        <w:autoSpaceDE w:val="0"/>
        <w:autoSpaceDN w:val="0"/>
        <w:adjustRightInd w:val="0"/>
        <w:spacing w:after="0" w:line="240" w:lineRule="auto"/>
        <w:ind w:left="1080" w:firstLine="720"/>
        <w:rPr>
          <w:rFonts w:ascii="Palatia" w:eastAsia="Yu Gothic UI Light" w:hAnsi="Palatia"/>
          <w:sz w:val="18"/>
          <w:szCs w:val="18"/>
        </w:rPr>
      </w:pPr>
    </w:p>
    <w:p w14:paraId="3D92E288" w14:textId="0DB6C86C" w:rsidR="00585F30" w:rsidRPr="006C2754" w:rsidRDefault="00585F30" w:rsidP="00585F30">
      <w:pPr>
        <w:autoSpaceDE w:val="0"/>
        <w:autoSpaceDN w:val="0"/>
        <w:adjustRightInd w:val="0"/>
        <w:spacing w:after="0" w:line="240" w:lineRule="auto"/>
        <w:rPr>
          <w:rFonts w:ascii="Palatia" w:eastAsia="Yu Gothic UI Light" w:hAnsi="Palatia"/>
        </w:rPr>
      </w:pPr>
      <w:r w:rsidRPr="001C0CFD">
        <w:rPr>
          <w:rFonts w:ascii="Palatia" w:eastAsia="Yu Gothic UI" w:hAnsi="Palatia"/>
          <w:sz w:val="18"/>
          <w:szCs w:val="18"/>
        </w:rPr>
        <w:tab/>
      </w:r>
      <w:r w:rsidRPr="001C0CFD">
        <w:rPr>
          <w:rFonts w:ascii="Palatia" w:eastAsia="Yu Gothic UI" w:hAnsi="Palatia"/>
          <w:sz w:val="18"/>
          <w:szCs w:val="18"/>
        </w:rPr>
        <w:tab/>
      </w:r>
      <w:r w:rsidRPr="006C2754">
        <w:rPr>
          <w:rFonts w:ascii="Palatia" w:eastAsia="Yu Gothic UI" w:hAnsi="Palatia"/>
        </w:rPr>
        <w:t>R2.</w:t>
      </w:r>
      <w:r w:rsidRPr="006C2754">
        <w:rPr>
          <w:rFonts w:ascii="Palatia" w:eastAsia="Yu Gothic UI Light" w:hAnsi="Palatia"/>
        </w:rPr>
        <w:t>5) Predict Review’s Sentiment</w:t>
      </w:r>
    </w:p>
    <w:p w14:paraId="383381B8" w14:textId="77777777" w:rsidR="006C2754" w:rsidRPr="001C0CFD" w:rsidRDefault="006C2754" w:rsidP="00585F30">
      <w:pPr>
        <w:autoSpaceDE w:val="0"/>
        <w:autoSpaceDN w:val="0"/>
        <w:adjustRightInd w:val="0"/>
        <w:spacing w:after="0" w:line="240" w:lineRule="auto"/>
        <w:rPr>
          <w:rFonts w:ascii="Palatia" w:eastAsia="Yu Gothic UI Light" w:hAnsi="Palatia"/>
          <w:sz w:val="18"/>
          <w:szCs w:val="18"/>
        </w:rPr>
      </w:pPr>
    </w:p>
    <w:p w14:paraId="6A84AE6E" w14:textId="10825B4C" w:rsidR="00585F30" w:rsidRPr="001C0CFD" w:rsidRDefault="00585F30" w:rsidP="00585F30">
      <w:pPr>
        <w:autoSpaceDE w:val="0"/>
        <w:autoSpaceDN w:val="0"/>
        <w:adjustRightInd w:val="0"/>
        <w:spacing w:after="0" w:line="240" w:lineRule="auto"/>
        <w:rPr>
          <w:rFonts w:ascii="Palatia" w:eastAsia="Yu Gothic UI Light" w:hAnsi="Palatia"/>
          <w:sz w:val="18"/>
          <w:szCs w:val="18"/>
        </w:rPr>
      </w:pPr>
      <w:r w:rsidRPr="001C0CFD">
        <w:rPr>
          <w:rFonts w:ascii="Palatia" w:eastAsia="Yu Gothic UI Light" w:hAnsi="Palatia"/>
          <w:sz w:val="18"/>
          <w:szCs w:val="18"/>
        </w:rPr>
        <w:tab/>
      </w:r>
      <w:r w:rsidRPr="001C0CFD">
        <w:rPr>
          <w:rFonts w:ascii="Palatia" w:eastAsia="Yu Gothic UI Light" w:hAnsi="Palatia"/>
          <w:sz w:val="18"/>
          <w:szCs w:val="18"/>
        </w:rPr>
        <w:tab/>
      </w:r>
      <w:r w:rsidRPr="001C0CFD">
        <w:rPr>
          <w:rFonts w:ascii="Palatia" w:eastAsia="Yu Gothic UI Light" w:hAnsi="Palatia"/>
          <w:sz w:val="18"/>
          <w:szCs w:val="18"/>
        </w:rPr>
        <w:tab/>
        <w:t>INPUT : User enter movie review</w:t>
      </w:r>
    </w:p>
    <w:p w14:paraId="5EA6D248" w14:textId="4CB5AAB9" w:rsidR="00585F30" w:rsidRDefault="00585F30" w:rsidP="00585F30">
      <w:pPr>
        <w:autoSpaceDE w:val="0"/>
        <w:autoSpaceDN w:val="0"/>
        <w:adjustRightInd w:val="0"/>
        <w:spacing w:after="0" w:line="240" w:lineRule="auto"/>
        <w:rPr>
          <w:rFonts w:ascii="Palatia" w:eastAsia="Yu Gothic UI Light" w:hAnsi="Palatia"/>
          <w:sz w:val="18"/>
          <w:szCs w:val="18"/>
        </w:rPr>
      </w:pPr>
      <w:r w:rsidRPr="001C0CFD">
        <w:rPr>
          <w:rFonts w:ascii="Palatia" w:eastAsia="Yu Gothic UI Light" w:hAnsi="Palatia"/>
          <w:sz w:val="18"/>
          <w:szCs w:val="18"/>
        </w:rPr>
        <w:tab/>
      </w:r>
      <w:r w:rsidRPr="001C0CFD">
        <w:rPr>
          <w:rFonts w:ascii="Palatia" w:eastAsia="Yu Gothic UI Light" w:hAnsi="Palatia"/>
          <w:sz w:val="18"/>
          <w:szCs w:val="18"/>
        </w:rPr>
        <w:tab/>
      </w:r>
      <w:r w:rsidRPr="001C0CFD">
        <w:rPr>
          <w:rFonts w:ascii="Palatia" w:eastAsia="Yu Gothic UI Light" w:hAnsi="Palatia"/>
          <w:sz w:val="18"/>
          <w:szCs w:val="18"/>
        </w:rPr>
        <w:tab/>
        <w:t>OUTPUT: System predicts sentiment of review.</w:t>
      </w:r>
    </w:p>
    <w:p w14:paraId="7063617B" w14:textId="2F9FA990" w:rsidR="006C2754" w:rsidRDefault="006C2754" w:rsidP="00585F30">
      <w:pPr>
        <w:autoSpaceDE w:val="0"/>
        <w:autoSpaceDN w:val="0"/>
        <w:adjustRightInd w:val="0"/>
        <w:spacing w:after="0" w:line="240" w:lineRule="auto"/>
        <w:rPr>
          <w:rFonts w:ascii="Palatia" w:eastAsia="Yu Gothic UI Light" w:hAnsi="Palatia"/>
          <w:sz w:val="18"/>
          <w:szCs w:val="18"/>
        </w:rPr>
      </w:pPr>
    </w:p>
    <w:p w14:paraId="1B38D926" w14:textId="6EEF467E" w:rsidR="006C2754" w:rsidRDefault="006C2754" w:rsidP="00585F30">
      <w:pPr>
        <w:autoSpaceDE w:val="0"/>
        <w:autoSpaceDN w:val="0"/>
        <w:adjustRightInd w:val="0"/>
        <w:spacing w:after="0" w:line="240" w:lineRule="auto"/>
        <w:rPr>
          <w:rFonts w:ascii="Palatia" w:eastAsia="Yu Gothic UI Light" w:hAnsi="Palatia"/>
          <w:sz w:val="18"/>
          <w:szCs w:val="18"/>
        </w:rPr>
      </w:pPr>
    </w:p>
    <w:p w14:paraId="6C7038BF" w14:textId="283DE3A9" w:rsidR="006C2754" w:rsidRDefault="006C2754" w:rsidP="00585F30">
      <w:pPr>
        <w:autoSpaceDE w:val="0"/>
        <w:autoSpaceDN w:val="0"/>
        <w:adjustRightInd w:val="0"/>
        <w:spacing w:after="0" w:line="240" w:lineRule="auto"/>
        <w:rPr>
          <w:rFonts w:ascii="Palatia" w:eastAsia="Yu Gothic UI Light" w:hAnsi="Palatia"/>
          <w:sz w:val="18"/>
          <w:szCs w:val="18"/>
        </w:rPr>
      </w:pPr>
    </w:p>
    <w:p w14:paraId="69539000" w14:textId="45C84663" w:rsidR="006C2754" w:rsidRDefault="006C2754" w:rsidP="00585F30">
      <w:pPr>
        <w:autoSpaceDE w:val="0"/>
        <w:autoSpaceDN w:val="0"/>
        <w:adjustRightInd w:val="0"/>
        <w:spacing w:after="0" w:line="240" w:lineRule="auto"/>
        <w:rPr>
          <w:rFonts w:ascii="Palatia" w:eastAsia="Yu Gothic UI Light" w:hAnsi="Palatia"/>
          <w:sz w:val="18"/>
          <w:szCs w:val="18"/>
        </w:rPr>
      </w:pPr>
    </w:p>
    <w:p w14:paraId="2F411D81" w14:textId="7015BA06" w:rsidR="006C2754" w:rsidRDefault="006C2754" w:rsidP="00585F30">
      <w:pPr>
        <w:autoSpaceDE w:val="0"/>
        <w:autoSpaceDN w:val="0"/>
        <w:adjustRightInd w:val="0"/>
        <w:spacing w:after="0" w:line="240" w:lineRule="auto"/>
        <w:rPr>
          <w:rFonts w:ascii="Palatia" w:eastAsia="Yu Gothic UI Light" w:hAnsi="Palatia"/>
          <w:sz w:val="18"/>
          <w:szCs w:val="18"/>
        </w:rPr>
      </w:pPr>
    </w:p>
    <w:p w14:paraId="0C8E620F" w14:textId="4D547FE3" w:rsidR="006C2754" w:rsidRDefault="006C2754" w:rsidP="00585F30">
      <w:pPr>
        <w:autoSpaceDE w:val="0"/>
        <w:autoSpaceDN w:val="0"/>
        <w:adjustRightInd w:val="0"/>
        <w:spacing w:after="0" w:line="240" w:lineRule="auto"/>
        <w:rPr>
          <w:rFonts w:ascii="Palatia" w:eastAsia="Yu Gothic UI Light" w:hAnsi="Palatia"/>
          <w:sz w:val="18"/>
          <w:szCs w:val="18"/>
        </w:rPr>
      </w:pPr>
    </w:p>
    <w:p w14:paraId="3DBB0846" w14:textId="4B3932FB" w:rsidR="006C2754" w:rsidRDefault="006C2754" w:rsidP="00585F30">
      <w:pPr>
        <w:autoSpaceDE w:val="0"/>
        <w:autoSpaceDN w:val="0"/>
        <w:adjustRightInd w:val="0"/>
        <w:spacing w:after="0" w:line="240" w:lineRule="auto"/>
        <w:rPr>
          <w:rFonts w:ascii="Palatia" w:eastAsia="Yu Gothic UI Light" w:hAnsi="Palatia"/>
          <w:sz w:val="18"/>
          <w:szCs w:val="18"/>
        </w:rPr>
      </w:pPr>
    </w:p>
    <w:p w14:paraId="6C65A0F2" w14:textId="11DC54FC" w:rsidR="006C2754" w:rsidRDefault="006C2754" w:rsidP="00585F30">
      <w:pPr>
        <w:autoSpaceDE w:val="0"/>
        <w:autoSpaceDN w:val="0"/>
        <w:adjustRightInd w:val="0"/>
        <w:spacing w:after="0" w:line="240" w:lineRule="auto"/>
        <w:rPr>
          <w:rFonts w:ascii="Palatia" w:eastAsia="Yu Gothic UI Light" w:hAnsi="Palatia"/>
          <w:sz w:val="18"/>
          <w:szCs w:val="18"/>
        </w:rPr>
      </w:pPr>
    </w:p>
    <w:p w14:paraId="4CB4FEC5" w14:textId="569EA062" w:rsidR="006C2754" w:rsidRDefault="006C2754" w:rsidP="00585F30">
      <w:pPr>
        <w:autoSpaceDE w:val="0"/>
        <w:autoSpaceDN w:val="0"/>
        <w:adjustRightInd w:val="0"/>
        <w:spacing w:after="0" w:line="240" w:lineRule="auto"/>
        <w:rPr>
          <w:rFonts w:ascii="Palatia" w:eastAsia="Yu Gothic UI Light" w:hAnsi="Palatia"/>
          <w:sz w:val="18"/>
          <w:szCs w:val="18"/>
        </w:rPr>
      </w:pPr>
    </w:p>
    <w:p w14:paraId="1E7BC11F" w14:textId="0CAC7CDC" w:rsidR="006C2754" w:rsidRDefault="006C2754" w:rsidP="00585F30">
      <w:pPr>
        <w:autoSpaceDE w:val="0"/>
        <w:autoSpaceDN w:val="0"/>
        <w:adjustRightInd w:val="0"/>
        <w:spacing w:after="0" w:line="240" w:lineRule="auto"/>
        <w:rPr>
          <w:rFonts w:ascii="Palatia" w:eastAsia="Yu Gothic UI Light" w:hAnsi="Palatia"/>
          <w:sz w:val="18"/>
          <w:szCs w:val="18"/>
        </w:rPr>
      </w:pPr>
    </w:p>
    <w:p w14:paraId="503EB90C" w14:textId="114DD2E2" w:rsidR="006C2754" w:rsidRDefault="006C2754" w:rsidP="00585F30">
      <w:pPr>
        <w:autoSpaceDE w:val="0"/>
        <w:autoSpaceDN w:val="0"/>
        <w:adjustRightInd w:val="0"/>
        <w:spacing w:after="0" w:line="240" w:lineRule="auto"/>
        <w:rPr>
          <w:rFonts w:ascii="Palatia" w:eastAsia="Yu Gothic UI Light" w:hAnsi="Palatia"/>
          <w:sz w:val="18"/>
          <w:szCs w:val="18"/>
        </w:rPr>
      </w:pPr>
    </w:p>
    <w:p w14:paraId="719FF38D" w14:textId="204F650E" w:rsidR="006C2754" w:rsidRDefault="006C2754" w:rsidP="00585F30">
      <w:pPr>
        <w:autoSpaceDE w:val="0"/>
        <w:autoSpaceDN w:val="0"/>
        <w:adjustRightInd w:val="0"/>
        <w:spacing w:after="0" w:line="240" w:lineRule="auto"/>
        <w:rPr>
          <w:rFonts w:ascii="Palatia" w:eastAsia="Yu Gothic UI Light" w:hAnsi="Palatia"/>
          <w:sz w:val="18"/>
          <w:szCs w:val="18"/>
        </w:rPr>
      </w:pPr>
    </w:p>
    <w:p w14:paraId="20E4953E" w14:textId="7C3E261D" w:rsidR="006C2754" w:rsidRDefault="006C2754" w:rsidP="00585F30">
      <w:pPr>
        <w:autoSpaceDE w:val="0"/>
        <w:autoSpaceDN w:val="0"/>
        <w:adjustRightInd w:val="0"/>
        <w:spacing w:after="0" w:line="240" w:lineRule="auto"/>
        <w:rPr>
          <w:rFonts w:ascii="Palatia" w:eastAsia="Yu Gothic UI Light" w:hAnsi="Palatia"/>
          <w:sz w:val="18"/>
          <w:szCs w:val="18"/>
        </w:rPr>
      </w:pPr>
    </w:p>
    <w:p w14:paraId="77492862" w14:textId="4C9F2F90" w:rsidR="006C2754" w:rsidRDefault="006C2754" w:rsidP="00585F30">
      <w:pPr>
        <w:autoSpaceDE w:val="0"/>
        <w:autoSpaceDN w:val="0"/>
        <w:adjustRightInd w:val="0"/>
        <w:spacing w:after="0" w:line="240" w:lineRule="auto"/>
        <w:rPr>
          <w:rFonts w:ascii="Palatia" w:eastAsia="Yu Gothic UI Light" w:hAnsi="Palatia"/>
          <w:sz w:val="18"/>
          <w:szCs w:val="18"/>
        </w:rPr>
      </w:pPr>
    </w:p>
    <w:p w14:paraId="11F079D0" w14:textId="517DD383" w:rsidR="006C2754" w:rsidRDefault="006C2754" w:rsidP="00585F30">
      <w:pPr>
        <w:autoSpaceDE w:val="0"/>
        <w:autoSpaceDN w:val="0"/>
        <w:adjustRightInd w:val="0"/>
        <w:spacing w:after="0" w:line="240" w:lineRule="auto"/>
        <w:rPr>
          <w:rFonts w:ascii="Palatia" w:eastAsia="Yu Gothic UI Light" w:hAnsi="Palatia"/>
          <w:sz w:val="18"/>
          <w:szCs w:val="18"/>
        </w:rPr>
      </w:pPr>
    </w:p>
    <w:p w14:paraId="63283635" w14:textId="18B4857E" w:rsidR="006C2754" w:rsidRDefault="006C2754" w:rsidP="00585F30">
      <w:pPr>
        <w:autoSpaceDE w:val="0"/>
        <w:autoSpaceDN w:val="0"/>
        <w:adjustRightInd w:val="0"/>
        <w:spacing w:after="0" w:line="240" w:lineRule="auto"/>
        <w:rPr>
          <w:rFonts w:ascii="Palatia" w:eastAsia="Yu Gothic UI Light" w:hAnsi="Palatia"/>
          <w:sz w:val="18"/>
          <w:szCs w:val="18"/>
        </w:rPr>
      </w:pPr>
    </w:p>
    <w:p w14:paraId="6071FE60" w14:textId="10388D48" w:rsidR="006C2754" w:rsidRDefault="006C2754" w:rsidP="00585F30">
      <w:pPr>
        <w:autoSpaceDE w:val="0"/>
        <w:autoSpaceDN w:val="0"/>
        <w:adjustRightInd w:val="0"/>
        <w:spacing w:after="0" w:line="240" w:lineRule="auto"/>
        <w:rPr>
          <w:rFonts w:ascii="Palatia" w:eastAsia="Yu Gothic UI Light" w:hAnsi="Palatia"/>
          <w:sz w:val="18"/>
          <w:szCs w:val="18"/>
        </w:rPr>
      </w:pPr>
    </w:p>
    <w:p w14:paraId="6490C5EA" w14:textId="21059C25" w:rsidR="006C2754" w:rsidRDefault="006C2754" w:rsidP="00585F30">
      <w:pPr>
        <w:autoSpaceDE w:val="0"/>
        <w:autoSpaceDN w:val="0"/>
        <w:adjustRightInd w:val="0"/>
        <w:spacing w:after="0" w:line="240" w:lineRule="auto"/>
        <w:rPr>
          <w:rFonts w:ascii="Palatia" w:eastAsia="Yu Gothic UI Light" w:hAnsi="Palatia"/>
          <w:sz w:val="18"/>
          <w:szCs w:val="18"/>
        </w:rPr>
      </w:pPr>
    </w:p>
    <w:p w14:paraId="6F43EDC3" w14:textId="1C054622" w:rsidR="006C2754" w:rsidRDefault="006C2754" w:rsidP="00585F30">
      <w:pPr>
        <w:autoSpaceDE w:val="0"/>
        <w:autoSpaceDN w:val="0"/>
        <w:adjustRightInd w:val="0"/>
        <w:spacing w:after="0" w:line="240" w:lineRule="auto"/>
        <w:rPr>
          <w:rFonts w:ascii="Palatia" w:eastAsia="Yu Gothic UI Light" w:hAnsi="Palatia"/>
          <w:sz w:val="18"/>
          <w:szCs w:val="18"/>
        </w:rPr>
      </w:pPr>
    </w:p>
    <w:p w14:paraId="1160363C" w14:textId="330D51E5" w:rsidR="006C2754" w:rsidRDefault="006C2754" w:rsidP="00585F30">
      <w:pPr>
        <w:autoSpaceDE w:val="0"/>
        <w:autoSpaceDN w:val="0"/>
        <w:adjustRightInd w:val="0"/>
        <w:spacing w:after="0" w:line="240" w:lineRule="auto"/>
        <w:rPr>
          <w:rFonts w:ascii="Palatia" w:eastAsia="Yu Gothic UI Light" w:hAnsi="Palatia"/>
          <w:sz w:val="18"/>
          <w:szCs w:val="18"/>
        </w:rPr>
      </w:pPr>
    </w:p>
    <w:p w14:paraId="210B9D94" w14:textId="55A8F302" w:rsidR="006C2754" w:rsidRDefault="006C2754" w:rsidP="00585F30">
      <w:pPr>
        <w:autoSpaceDE w:val="0"/>
        <w:autoSpaceDN w:val="0"/>
        <w:adjustRightInd w:val="0"/>
        <w:spacing w:after="0" w:line="240" w:lineRule="auto"/>
        <w:rPr>
          <w:rFonts w:ascii="Palatia" w:eastAsia="Yu Gothic UI Light" w:hAnsi="Palatia"/>
          <w:sz w:val="18"/>
          <w:szCs w:val="18"/>
        </w:rPr>
      </w:pPr>
    </w:p>
    <w:p w14:paraId="4D7F6F10" w14:textId="2CD4A2C3" w:rsidR="006C2754" w:rsidRDefault="006C2754" w:rsidP="00585F30">
      <w:pPr>
        <w:autoSpaceDE w:val="0"/>
        <w:autoSpaceDN w:val="0"/>
        <w:adjustRightInd w:val="0"/>
        <w:spacing w:after="0" w:line="240" w:lineRule="auto"/>
        <w:rPr>
          <w:rFonts w:ascii="Palatia" w:eastAsia="Yu Gothic UI Light" w:hAnsi="Palatia"/>
          <w:sz w:val="18"/>
          <w:szCs w:val="18"/>
        </w:rPr>
      </w:pPr>
    </w:p>
    <w:p w14:paraId="7474E688" w14:textId="43BCEB7D" w:rsidR="006C2754" w:rsidRDefault="006C2754" w:rsidP="00585F30">
      <w:pPr>
        <w:autoSpaceDE w:val="0"/>
        <w:autoSpaceDN w:val="0"/>
        <w:adjustRightInd w:val="0"/>
        <w:spacing w:after="0" w:line="240" w:lineRule="auto"/>
        <w:rPr>
          <w:rFonts w:ascii="Palatia" w:eastAsia="Yu Gothic UI Light" w:hAnsi="Palatia"/>
          <w:sz w:val="18"/>
          <w:szCs w:val="18"/>
        </w:rPr>
      </w:pPr>
    </w:p>
    <w:p w14:paraId="41A2EC75" w14:textId="22561A60" w:rsidR="006C2754" w:rsidRDefault="006C2754" w:rsidP="00585F30">
      <w:pPr>
        <w:autoSpaceDE w:val="0"/>
        <w:autoSpaceDN w:val="0"/>
        <w:adjustRightInd w:val="0"/>
        <w:spacing w:after="0" w:line="240" w:lineRule="auto"/>
        <w:rPr>
          <w:rFonts w:ascii="Palatia" w:eastAsia="Yu Gothic UI Light" w:hAnsi="Palatia"/>
          <w:sz w:val="18"/>
          <w:szCs w:val="18"/>
        </w:rPr>
      </w:pPr>
    </w:p>
    <w:p w14:paraId="5C3E8E7E" w14:textId="66ED6BC3" w:rsidR="006C2754" w:rsidRDefault="006C2754" w:rsidP="00585F30">
      <w:pPr>
        <w:autoSpaceDE w:val="0"/>
        <w:autoSpaceDN w:val="0"/>
        <w:adjustRightInd w:val="0"/>
        <w:spacing w:after="0" w:line="240" w:lineRule="auto"/>
        <w:rPr>
          <w:rFonts w:ascii="Palatia" w:eastAsia="Yu Gothic UI Light" w:hAnsi="Palatia"/>
          <w:sz w:val="18"/>
          <w:szCs w:val="18"/>
        </w:rPr>
      </w:pPr>
    </w:p>
    <w:p w14:paraId="3D4BF893" w14:textId="268BE5FD" w:rsidR="006C2754" w:rsidRDefault="006C2754" w:rsidP="00585F30">
      <w:pPr>
        <w:autoSpaceDE w:val="0"/>
        <w:autoSpaceDN w:val="0"/>
        <w:adjustRightInd w:val="0"/>
        <w:spacing w:after="0" w:line="240" w:lineRule="auto"/>
        <w:rPr>
          <w:rFonts w:ascii="Palatia" w:eastAsia="Yu Gothic UI Light" w:hAnsi="Palatia"/>
          <w:sz w:val="18"/>
          <w:szCs w:val="18"/>
        </w:rPr>
      </w:pPr>
    </w:p>
    <w:p w14:paraId="6002D26E" w14:textId="674FB6A7" w:rsidR="006C2754" w:rsidRDefault="006C2754" w:rsidP="00585F30">
      <w:pPr>
        <w:autoSpaceDE w:val="0"/>
        <w:autoSpaceDN w:val="0"/>
        <w:adjustRightInd w:val="0"/>
        <w:spacing w:after="0" w:line="240" w:lineRule="auto"/>
        <w:rPr>
          <w:rFonts w:ascii="Palatia" w:eastAsia="Yu Gothic UI Light" w:hAnsi="Palatia"/>
          <w:sz w:val="18"/>
          <w:szCs w:val="18"/>
        </w:rPr>
      </w:pPr>
    </w:p>
    <w:p w14:paraId="781F05B2" w14:textId="592A867B" w:rsidR="006C2754" w:rsidRDefault="006C2754" w:rsidP="00585F30">
      <w:pPr>
        <w:autoSpaceDE w:val="0"/>
        <w:autoSpaceDN w:val="0"/>
        <w:adjustRightInd w:val="0"/>
        <w:spacing w:after="0" w:line="240" w:lineRule="auto"/>
        <w:rPr>
          <w:rFonts w:ascii="Palatia" w:eastAsia="Yu Gothic UI Light" w:hAnsi="Palatia"/>
          <w:sz w:val="18"/>
          <w:szCs w:val="18"/>
        </w:rPr>
      </w:pPr>
    </w:p>
    <w:p w14:paraId="4F761099" w14:textId="7F679758" w:rsidR="006C2754" w:rsidRDefault="006C2754" w:rsidP="00585F30">
      <w:pPr>
        <w:autoSpaceDE w:val="0"/>
        <w:autoSpaceDN w:val="0"/>
        <w:adjustRightInd w:val="0"/>
        <w:spacing w:after="0" w:line="240" w:lineRule="auto"/>
        <w:rPr>
          <w:rFonts w:ascii="Palatia" w:eastAsia="Yu Gothic UI Light" w:hAnsi="Palatia"/>
          <w:sz w:val="18"/>
          <w:szCs w:val="18"/>
        </w:rPr>
      </w:pPr>
    </w:p>
    <w:p w14:paraId="4425FC09" w14:textId="0042C2DC" w:rsidR="006C2754" w:rsidRDefault="006C2754" w:rsidP="00585F30">
      <w:pPr>
        <w:autoSpaceDE w:val="0"/>
        <w:autoSpaceDN w:val="0"/>
        <w:adjustRightInd w:val="0"/>
        <w:spacing w:after="0" w:line="240" w:lineRule="auto"/>
        <w:rPr>
          <w:rFonts w:ascii="Palatia" w:eastAsia="Yu Gothic UI Light" w:hAnsi="Palatia"/>
          <w:sz w:val="18"/>
          <w:szCs w:val="18"/>
        </w:rPr>
      </w:pPr>
    </w:p>
    <w:p w14:paraId="1C3A2061" w14:textId="7CF8F464" w:rsidR="006C2754" w:rsidRDefault="006C2754" w:rsidP="00585F30">
      <w:pPr>
        <w:autoSpaceDE w:val="0"/>
        <w:autoSpaceDN w:val="0"/>
        <w:adjustRightInd w:val="0"/>
        <w:spacing w:after="0" w:line="240" w:lineRule="auto"/>
        <w:rPr>
          <w:rFonts w:ascii="Palatia" w:eastAsia="Yu Gothic UI Light" w:hAnsi="Palatia"/>
          <w:sz w:val="18"/>
          <w:szCs w:val="18"/>
        </w:rPr>
      </w:pPr>
    </w:p>
    <w:p w14:paraId="75C48FAB" w14:textId="10C89054" w:rsidR="006C2754" w:rsidRDefault="006C2754" w:rsidP="00585F30">
      <w:pPr>
        <w:autoSpaceDE w:val="0"/>
        <w:autoSpaceDN w:val="0"/>
        <w:adjustRightInd w:val="0"/>
        <w:spacing w:after="0" w:line="240" w:lineRule="auto"/>
        <w:rPr>
          <w:rFonts w:ascii="Palatia" w:eastAsia="Yu Gothic UI Light" w:hAnsi="Palatia"/>
          <w:sz w:val="18"/>
          <w:szCs w:val="18"/>
        </w:rPr>
      </w:pPr>
    </w:p>
    <w:p w14:paraId="7955AE12" w14:textId="6703D449" w:rsidR="006C2754" w:rsidRDefault="006C2754" w:rsidP="00585F30">
      <w:pPr>
        <w:autoSpaceDE w:val="0"/>
        <w:autoSpaceDN w:val="0"/>
        <w:adjustRightInd w:val="0"/>
        <w:spacing w:after="0" w:line="240" w:lineRule="auto"/>
        <w:rPr>
          <w:rFonts w:ascii="Palatia" w:eastAsia="Yu Gothic UI Light" w:hAnsi="Palatia"/>
          <w:sz w:val="18"/>
          <w:szCs w:val="18"/>
        </w:rPr>
      </w:pPr>
    </w:p>
    <w:p w14:paraId="18F3D627" w14:textId="5D6B63A4" w:rsidR="006C2754" w:rsidRDefault="006C2754" w:rsidP="00585F30">
      <w:pPr>
        <w:autoSpaceDE w:val="0"/>
        <w:autoSpaceDN w:val="0"/>
        <w:adjustRightInd w:val="0"/>
        <w:spacing w:after="0" w:line="240" w:lineRule="auto"/>
        <w:rPr>
          <w:rFonts w:ascii="Palatia" w:eastAsia="Yu Gothic UI Light" w:hAnsi="Palatia"/>
          <w:sz w:val="18"/>
          <w:szCs w:val="18"/>
        </w:rPr>
      </w:pPr>
    </w:p>
    <w:p w14:paraId="7BDA83BC" w14:textId="08FCB87D" w:rsidR="006C2754" w:rsidRDefault="006C2754" w:rsidP="00585F30">
      <w:pPr>
        <w:autoSpaceDE w:val="0"/>
        <w:autoSpaceDN w:val="0"/>
        <w:adjustRightInd w:val="0"/>
        <w:spacing w:after="0" w:line="240" w:lineRule="auto"/>
        <w:rPr>
          <w:rFonts w:ascii="Palatia" w:eastAsia="Yu Gothic UI Light" w:hAnsi="Palatia"/>
          <w:sz w:val="18"/>
          <w:szCs w:val="18"/>
        </w:rPr>
      </w:pPr>
    </w:p>
    <w:p w14:paraId="623E4A2E" w14:textId="0AB0BE73" w:rsidR="006C2754" w:rsidRDefault="006C2754" w:rsidP="00585F30">
      <w:pPr>
        <w:autoSpaceDE w:val="0"/>
        <w:autoSpaceDN w:val="0"/>
        <w:adjustRightInd w:val="0"/>
        <w:spacing w:after="0" w:line="240" w:lineRule="auto"/>
        <w:rPr>
          <w:rFonts w:ascii="Palatia" w:eastAsia="Yu Gothic UI Light" w:hAnsi="Palatia"/>
          <w:sz w:val="18"/>
          <w:szCs w:val="18"/>
        </w:rPr>
      </w:pPr>
    </w:p>
    <w:p w14:paraId="3986FF4B" w14:textId="0AFCBEF6" w:rsidR="006C2754" w:rsidRDefault="006C2754" w:rsidP="00585F30">
      <w:pPr>
        <w:autoSpaceDE w:val="0"/>
        <w:autoSpaceDN w:val="0"/>
        <w:adjustRightInd w:val="0"/>
        <w:spacing w:after="0" w:line="240" w:lineRule="auto"/>
        <w:rPr>
          <w:rFonts w:ascii="Palatia" w:eastAsia="Yu Gothic UI Light" w:hAnsi="Palatia"/>
          <w:sz w:val="18"/>
          <w:szCs w:val="18"/>
        </w:rPr>
      </w:pPr>
    </w:p>
    <w:p w14:paraId="1D368743" w14:textId="4FEFC90A" w:rsidR="006C2754" w:rsidRDefault="006C2754" w:rsidP="00585F30">
      <w:pPr>
        <w:autoSpaceDE w:val="0"/>
        <w:autoSpaceDN w:val="0"/>
        <w:adjustRightInd w:val="0"/>
        <w:spacing w:after="0" w:line="240" w:lineRule="auto"/>
        <w:rPr>
          <w:rFonts w:ascii="Palatia" w:eastAsia="Yu Gothic UI Light" w:hAnsi="Palatia"/>
          <w:sz w:val="18"/>
          <w:szCs w:val="18"/>
        </w:rPr>
      </w:pPr>
    </w:p>
    <w:p w14:paraId="3D006B36" w14:textId="541DC3A4" w:rsidR="006C2754" w:rsidRDefault="006C2754" w:rsidP="00585F30">
      <w:pPr>
        <w:autoSpaceDE w:val="0"/>
        <w:autoSpaceDN w:val="0"/>
        <w:adjustRightInd w:val="0"/>
        <w:spacing w:after="0" w:line="240" w:lineRule="auto"/>
        <w:rPr>
          <w:rFonts w:ascii="Palatia" w:eastAsia="Yu Gothic UI Light" w:hAnsi="Palatia"/>
          <w:sz w:val="18"/>
          <w:szCs w:val="18"/>
        </w:rPr>
      </w:pPr>
    </w:p>
    <w:p w14:paraId="14E7604B" w14:textId="0B65DE70" w:rsidR="006C2754" w:rsidRDefault="006C2754" w:rsidP="00585F30">
      <w:pPr>
        <w:autoSpaceDE w:val="0"/>
        <w:autoSpaceDN w:val="0"/>
        <w:adjustRightInd w:val="0"/>
        <w:spacing w:after="0" w:line="240" w:lineRule="auto"/>
        <w:rPr>
          <w:rFonts w:ascii="Palatia" w:eastAsia="Yu Gothic UI Light" w:hAnsi="Palatia"/>
          <w:sz w:val="18"/>
          <w:szCs w:val="18"/>
        </w:rPr>
      </w:pPr>
    </w:p>
    <w:p w14:paraId="5E132336" w14:textId="1F3AB51F" w:rsidR="006C2754" w:rsidRDefault="006C2754" w:rsidP="00585F30">
      <w:pPr>
        <w:autoSpaceDE w:val="0"/>
        <w:autoSpaceDN w:val="0"/>
        <w:adjustRightInd w:val="0"/>
        <w:spacing w:after="0" w:line="240" w:lineRule="auto"/>
        <w:rPr>
          <w:rFonts w:ascii="Palatia" w:eastAsia="Yu Gothic UI Light" w:hAnsi="Palatia"/>
          <w:sz w:val="18"/>
          <w:szCs w:val="18"/>
        </w:rPr>
      </w:pPr>
    </w:p>
    <w:p w14:paraId="2A432C52" w14:textId="6E081942" w:rsidR="006C2754" w:rsidRDefault="006C2754" w:rsidP="00585F30">
      <w:pPr>
        <w:autoSpaceDE w:val="0"/>
        <w:autoSpaceDN w:val="0"/>
        <w:adjustRightInd w:val="0"/>
        <w:spacing w:after="0" w:line="240" w:lineRule="auto"/>
        <w:rPr>
          <w:rFonts w:ascii="Palatia" w:eastAsia="Yu Gothic UI Light" w:hAnsi="Palatia"/>
          <w:sz w:val="18"/>
          <w:szCs w:val="18"/>
        </w:rPr>
      </w:pPr>
    </w:p>
    <w:p w14:paraId="47BDE027" w14:textId="5A4D16A7" w:rsidR="006C2754" w:rsidRDefault="006C2754" w:rsidP="00585F30">
      <w:pPr>
        <w:autoSpaceDE w:val="0"/>
        <w:autoSpaceDN w:val="0"/>
        <w:adjustRightInd w:val="0"/>
        <w:spacing w:after="0" w:line="240" w:lineRule="auto"/>
        <w:rPr>
          <w:rFonts w:ascii="Palatia" w:eastAsia="Yu Gothic UI Light" w:hAnsi="Palatia"/>
          <w:sz w:val="18"/>
          <w:szCs w:val="18"/>
        </w:rPr>
      </w:pPr>
    </w:p>
    <w:p w14:paraId="5A6AE061" w14:textId="512ECFAA" w:rsidR="006C2754" w:rsidRDefault="006C2754" w:rsidP="00585F30">
      <w:pPr>
        <w:autoSpaceDE w:val="0"/>
        <w:autoSpaceDN w:val="0"/>
        <w:adjustRightInd w:val="0"/>
        <w:spacing w:after="0" w:line="240" w:lineRule="auto"/>
        <w:rPr>
          <w:rFonts w:ascii="Palatia" w:eastAsia="Yu Gothic UI Light" w:hAnsi="Palatia"/>
          <w:sz w:val="18"/>
          <w:szCs w:val="18"/>
        </w:rPr>
      </w:pPr>
    </w:p>
    <w:p w14:paraId="0BE19237" w14:textId="0386650B" w:rsidR="006C2754" w:rsidRDefault="006C2754" w:rsidP="00585F30">
      <w:pPr>
        <w:autoSpaceDE w:val="0"/>
        <w:autoSpaceDN w:val="0"/>
        <w:adjustRightInd w:val="0"/>
        <w:spacing w:after="0" w:line="240" w:lineRule="auto"/>
        <w:rPr>
          <w:rFonts w:ascii="Palatia" w:eastAsia="Yu Gothic UI Light" w:hAnsi="Palatia"/>
          <w:sz w:val="18"/>
          <w:szCs w:val="18"/>
        </w:rPr>
      </w:pPr>
    </w:p>
    <w:p w14:paraId="55DF0C92" w14:textId="77777777" w:rsidR="006C2754" w:rsidRDefault="006C2754" w:rsidP="00585F30">
      <w:pPr>
        <w:autoSpaceDE w:val="0"/>
        <w:autoSpaceDN w:val="0"/>
        <w:adjustRightInd w:val="0"/>
        <w:spacing w:after="0" w:line="240" w:lineRule="auto"/>
        <w:rPr>
          <w:rFonts w:ascii="Palatia" w:eastAsia="Yu Gothic UI Light" w:hAnsi="Palatia"/>
          <w:sz w:val="18"/>
          <w:szCs w:val="18"/>
        </w:rPr>
      </w:pPr>
    </w:p>
    <w:p w14:paraId="0B9D26CE" w14:textId="77777777" w:rsidR="006C2754" w:rsidRPr="001C0CFD" w:rsidRDefault="006C2754" w:rsidP="00585F30">
      <w:pPr>
        <w:autoSpaceDE w:val="0"/>
        <w:autoSpaceDN w:val="0"/>
        <w:adjustRightInd w:val="0"/>
        <w:spacing w:after="0" w:line="240" w:lineRule="auto"/>
        <w:rPr>
          <w:rFonts w:ascii="Palatia" w:eastAsia="Yu Gothic UI Light" w:hAnsi="Palatia"/>
          <w:sz w:val="18"/>
          <w:szCs w:val="18"/>
        </w:rPr>
      </w:pPr>
    </w:p>
    <w:p w14:paraId="5B9100BE" w14:textId="77777777" w:rsidR="001B6826" w:rsidRPr="001C0CFD" w:rsidRDefault="001B6826" w:rsidP="00BB7E2F">
      <w:pPr>
        <w:spacing w:after="0"/>
        <w:rPr>
          <w:rFonts w:ascii="Palatia" w:eastAsia="Yu Gothic UI Light" w:hAnsi="Palatia" w:cs="Segoe UI Light"/>
        </w:rPr>
      </w:pPr>
    </w:p>
    <w:p w14:paraId="29883293" w14:textId="32B04585" w:rsidR="00485355" w:rsidRPr="001C0CFD" w:rsidRDefault="00485355" w:rsidP="00585F30">
      <w:pPr>
        <w:pStyle w:val="Heading2"/>
        <w:rPr>
          <w:rFonts w:ascii="Palatia" w:eastAsia="Yu Gothic UI Light" w:hAnsi="Palatia"/>
        </w:rPr>
      </w:pPr>
      <w:r w:rsidRPr="001C0CFD">
        <w:rPr>
          <w:rFonts w:ascii="Palatia" w:eastAsia="Yu Gothic UI Light" w:hAnsi="Palatia"/>
        </w:rPr>
        <w:lastRenderedPageBreak/>
        <w:t xml:space="preserve"> </w:t>
      </w:r>
      <w:bookmarkStart w:id="3" w:name="_Toc55237546"/>
      <w:r w:rsidRPr="001C0CFD">
        <w:rPr>
          <w:rFonts w:ascii="Palatia" w:eastAsia="Yu Gothic UI Light" w:hAnsi="Palatia"/>
        </w:rPr>
        <w:t>Database Desi</w:t>
      </w:r>
      <w:r w:rsidR="003308A0" w:rsidRPr="001C0CFD">
        <w:rPr>
          <w:rFonts w:ascii="Palatia" w:eastAsia="Yu Gothic UI Light" w:hAnsi="Palatia"/>
        </w:rPr>
        <w:t>g</w:t>
      </w:r>
      <w:r w:rsidRPr="001C0CFD">
        <w:rPr>
          <w:rFonts w:ascii="Palatia" w:eastAsia="Yu Gothic UI Light" w:hAnsi="Palatia"/>
        </w:rPr>
        <w:t>n</w:t>
      </w:r>
      <w:bookmarkEnd w:id="3"/>
    </w:p>
    <w:p w14:paraId="2F67C693" w14:textId="5309206F" w:rsidR="00BB7E2F" w:rsidRPr="001C0CFD" w:rsidRDefault="00BB7E2F" w:rsidP="00BB7E2F">
      <w:pPr>
        <w:pStyle w:val="ListParagraph"/>
        <w:spacing w:after="0"/>
        <w:ind w:left="1080"/>
        <w:rPr>
          <w:rFonts w:ascii="Palatia" w:eastAsia="Yu Gothic UI Light" w:hAnsi="Palatia" w:cs="Segoe UI Light"/>
        </w:rPr>
      </w:pPr>
      <w:r w:rsidRPr="001C0CFD">
        <w:rPr>
          <w:rFonts w:ascii="Palatia" w:eastAsia="Yu Gothic UI Light" w:hAnsi="Palatia" w:cs="Segoe UI Light"/>
        </w:rPr>
        <w:t>We have only one main table which have all data related to movie.</w:t>
      </w:r>
    </w:p>
    <w:p w14:paraId="202E1CEA" w14:textId="77777777" w:rsidR="00585F30" w:rsidRPr="001C0CFD" w:rsidRDefault="00585F30" w:rsidP="00BB7E2F">
      <w:pPr>
        <w:pStyle w:val="ListParagraph"/>
        <w:spacing w:after="0"/>
        <w:ind w:left="1080"/>
        <w:rPr>
          <w:rFonts w:ascii="Palatia" w:eastAsia="Yu Gothic UI Light" w:hAnsi="Palatia" w:cs="Segoe UI Light"/>
        </w:rPr>
      </w:pPr>
    </w:p>
    <w:p w14:paraId="1E382710" w14:textId="66D119A7" w:rsidR="00485355" w:rsidRPr="001C0CFD" w:rsidRDefault="00BB7E2F" w:rsidP="00B9206C">
      <w:pPr>
        <w:pStyle w:val="ListParagraph"/>
        <w:spacing w:after="0"/>
        <w:rPr>
          <w:rFonts w:ascii="Palatia" w:eastAsia="Yu Gothic UI Light" w:hAnsi="Palatia" w:cs="Segoe UI Light"/>
        </w:rPr>
      </w:pPr>
      <w:r w:rsidRPr="001C0CFD">
        <w:rPr>
          <w:rFonts w:ascii="Palatia" w:hAnsi="Palatia"/>
          <w:noProof/>
        </w:rPr>
        <w:drawing>
          <wp:inline distT="0" distB="0" distL="0" distR="0" wp14:anchorId="6672D898" wp14:editId="27FBBE90">
            <wp:extent cx="5731510" cy="67665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766560"/>
                    </a:xfrm>
                    <a:prstGeom prst="rect">
                      <a:avLst/>
                    </a:prstGeom>
                    <a:noFill/>
                    <a:ln>
                      <a:noFill/>
                    </a:ln>
                  </pic:spPr>
                </pic:pic>
              </a:graphicData>
            </a:graphic>
          </wp:inline>
        </w:drawing>
      </w:r>
    </w:p>
    <w:p w14:paraId="0C367052" w14:textId="184E7CB9" w:rsidR="00485355" w:rsidRPr="001C0CFD" w:rsidRDefault="00485355" w:rsidP="00485355">
      <w:pPr>
        <w:spacing w:after="0"/>
        <w:rPr>
          <w:rFonts w:ascii="Palatia" w:eastAsia="Yu Gothic UI Light" w:hAnsi="Palatia" w:cs="Segoe UI Light"/>
        </w:rPr>
      </w:pPr>
    </w:p>
    <w:p w14:paraId="50E7FE8E" w14:textId="1528CC97" w:rsidR="00485355" w:rsidRPr="001C0CFD" w:rsidRDefault="00B9206C" w:rsidP="00585F30">
      <w:pPr>
        <w:spacing w:after="0"/>
        <w:jc w:val="center"/>
        <w:rPr>
          <w:rFonts w:ascii="Palatia" w:eastAsia="Yu Gothic UI Light" w:hAnsi="Palatia" w:cs="Segoe UI Light"/>
        </w:rPr>
      </w:pPr>
      <w:r w:rsidRPr="001C0CFD">
        <w:rPr>
          <w:rFonts w:ascii="Palatia" w:eastAsia="Yu Gothic UI Light" w:hAnsi="Palatia" w:cs="Segoe UI Light"/>
          <w:noProof/>
        </w:rPr>
        <w:drawing>
          <wp:inline distT="0" distB="0" distL="0" distR="0" wp14:anchorId="2050776A" wp14:editId="115B3A82">
            <wp:extent cx="3146080" cy="161489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9725" cy="1621899"/>
                    </a:xfrm>
                    <a:prstGeom prst="rect">
                      <a:avLst/>
                    </a:prstGeom>
                    <a:noFill/>
                    <a:ln>
                      <a:noFill/>
                    </a:ln>
                  </pic:spPr>
                </pic:pic>
              </a:graphicData>
            </a:graphic>
          </wp:inline>
        </w:drawing>
      </w:r>
    </w:p>
    <w:p w14:paraId="5EA4D9B6" w14:textId="7541153F" w:rsidR="00B9206C" w:rsidRPr="001C0CFD" w:rsidRDefault="00B9206C" w:rsidP="00485355">
      <w:pPr>
        <w:spacing w:after="0"/>
        <w:rPr>
          <w:rFonts w:ascii="Palatia" w:eastAsia="Yu Gothic UI Light" w:hAnsi="Palatia" w:cs="Segoe UI Light"/>
        </w:rPr>
      </w:pPr>
    </w:p>
    <w:p w14:paraId="5CD914EF" w14:textId="77777777" w:rsidR="00B9206C" w:rsidRPr="001C0CFD" w:rsidRDefault="00B9206C" w:rsidP="00485355">
      <w:pPr>
        <w:spacing w:after="0"/>
        <w:rPr>
          <w:rFonts w:ascii="Palatia" w:eastAsia="Yu Gothic UI Light" w:hAnsi="Palatia" w:cs="Segoe UI Light"/>
        </w:rPr>
      </w:pPr>
    </w:p>
    <w:p w14:paraId="32BF7664" w14:textId="40DAAC20" w:rsidR="00485355" w:rsidRPr="001C0CFD" w:rsidRDefault="00485355" w:rsidP="00585F30">
      <w:pPr>
        <w:pStyle w:val="Heading2"/>
        <w:rPr>
          <w:rFonts w:ascii="Palatia" w:eastAsia="Yu Gothic UI Light" w:hAnsi="Palatia"/>
        </w:rPr>
      </w:pPr>
      <w:bookmarkStart w:id="4" w:name="_Toc55237547"/>
      <w:r w:rsidRPr="001C0CFD">
        <w:rPr>
          <w:rFonts w:ascii="Palatia" w:eastAsia="Yu Gothic UI Light" w:hAnsi="Palatia"/>
        </w:rPr>
        <w:lastRenderedPageBreak/>
        <w:t>Use Case Diagram</w:t>
      </w:r>
      <w:bookmarkEnd w:id="4"/>
    </w:p>
    <w:p w14:paraId="4F71A94E" w14:textId="77777777" w:rsidR="00485355" w:rsidRPr="001C0CFD" w:rsidRDefault="00485355" w:rsidP="00485355">
      <w:pPr>
        <w:spacing w:after="0"/>
        <w:rPr>
          <w:rFonts w:ascii="Palatia" w:eastAsia="Yu Gothic UI Light" w:hAnsi="Palatia" w:cs="Segoe UI Light"/>
        </w:rPr>
      </w:pPr>
    </w:p>
    <w:p w14:paraId="497EF9DA" w14:textId="76B6731C" w:rsidR="00585F30" w:rsidRPr="001C0CFD" w:rsidRDefault="00485355" w:rsidP="00585F30">
      <w:pPr>
        <w:pStyle w:val="ListParagraph"/>
        <w:spacing w:after="0"/>
        <w:rPr>
          <w:rFonts w:ascii="Palatia" w:eastAsia="Yu Gothic UI Light" w:hAnsi="Palatia" w:cs="Segoe UI Light"/>
        </w:rPr>
      </w:pPr>
      <w:r w:rsidRPr="001C0CFD">
        <w:rPr>
          <w:rFonts w:ascii="Palatia" w:hAnsi="Palatia"/>
          <w:noProof/>
        </w:rPr>
        <w:drawing>
          <wp:inline distT="0" distB="0" distL="0" distR="0" wp14:anchorId="349E06D8" wp14:editId="3EEA45C3">
            <wp:extent cx="5731510" cy="46342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634230"/>
                    </a:xfrm>
                    <a:prstGeom prst="rect">
                      <a:avLst/>
                    </a:prstGeom>
                    <a:noFill/>
                    <a:ln>
                      <a:noFill/>
                    </a:ln>
                  </pic:spPr>
                </pic:pic>
              </a:graphicData>
            </a:graphic>
          </wp:inline>
        </w:drawing>
      </w:r>
    </w:p>
    <w:p w14:paraId="506AF2A1" w14:textId="5CC01F11" w:rsidR="00585F30" w:rsidRPr="001C0CFD" w:rsidRDefault="00585F30" w:rsidP="00585F30">
      <w:pPr>
        <w:pStyle w:val="ListParagraph"/>
        <w:spacing w:after="0"/>
        <w:rPr>
          <w:rFonts w:ascii="Palatia" w:eastAsia="Yu Gothic UI Light" w:hAnsi="Palatia" w:cs="Segoe UI Light"/>
        </w:rPr>
      </w:pPr>
    </w:p>
    <w:p w14:paraId="5174A4AB" w14:textId="02DE17A1" w:rsidR="00585F30" w:rsidRPr="001C0CFD" w:rsidRDefault="00585F30" w:rsidP="00585F30">
      <w:pPr>
        <w:pStyle w:val="ListParagraph"/>
        <w:spacing w:after="0"/>
        <w:rPr>
          <w:rFonts w:ascii="Palatia" w:eastAsia="Yu Gothic UI Light" w:hAnsi="Palatia" w:cs="Segoe UI Light"/>
        </w:rPr>
      </w:pPr>
    </w:p>
    <w:p w14:paraId="1D3D375C" w14:textId="50817CEB" w:rsidR="00585F30" w:rsidRPr="001C0CFD" w:rsidRDefault="00585F30" w:rsidP="00585F30">
      <w:pPr>
        <w:pStyle w:val="ListParagraph"/>
        <w:spacing w:after="0"/>
        <w:rPr>
          <w:rFonts w:ascii="Palatia" w:eastAsia="Yu Gothic UI Light" w:hAnsi="Palatia" w:cs="Segoe UI Light"/>
        </w:rPr>
      </w:pPr>
    </w:p>
    <w:p w14:paraId="12A23291" w14:textId="737AAD6E" w:rsidR="00585F30" w:rsidRPr="001C0CFD" w:rsidRDefault="00585F30" w:rsidP="00585F30">
      <w:pPr>
        <w:pStyle w:val="ListParagraph"/>
        <w:spacing w:after="0"/>
        <w:rPr>
          <w:rFonts w:ascii="Palatia" w:eastAsia="Yu Gothic UI Light" w:hAnsi="Palatia" w:cs="Segoe UI Light"/>
        </w:rPr>
      </w:pPr>
    </w:p>
    <w:p w14:paraId="445C3D1D" w14:textId="21A14798" w:rsidR="00585F30" w:rsidRPr="001C0CFD" w:rsidRDefault="00585F30" w:rsidP="00585F30">
      <w:pPr>
        <w:pStyle w:val="ListParagraph"/>
        <w:spacing w:after="0"/>
        <w:rPr>
          <w:rFonts w:ascii="Palatia" w:eastAsia="Yu Gothic UI Light" w:hAnsi="Palatia" w:cs="Segoe UI Light"/>
        </w:rPr>
      </w:pPr>
    </w:p>
    <w:p w14:paraId="434465B0" w14:textId="31FDF81D" w:rsidR="00585F30" w:rsidRPr="001C0CFD" w:rsidRDefault="00585F30" w:rsidP="00585F30">
      <w:pPr>
        <w:pStyle w:val="ListParagraph"/>
        <w:spacing w:after="0"/>
        <w:rPr>
          <w:rFonts w:ascii="Palatia" w:eastAsia="Yu Gothic UI Light" w:hAnsi="Palatia" w:cs="Segoe UI Light"/>
        </w:rPr>
      </w:pPr>
    </w:p>
    <w:p w14:paraId="77244EF1" w14:textId="46F56EA8" w:rsidR="00585F30" w:rsidRPr="001C0CFD" w:rsidRDefault="00585F30" w:rsidP="00585F30">
      <w:pPr>
        <w:pStyle w:val="ListParagraph"/>
        <w:spacing w:after="0"/>
        <w:rPr>
          <w:rFonts w:ascii="Palatia" w:eastAsia="Yu Gothic UI Light" w:hAnsi="Palatia" w:cs="Segoe UI Light"/>
        </w:rPr>
      </w:pPr>
    </w:p>
    <w:p w14:paraId="50A30DA7" w14:textId="1A4FABB8" w:rsidR="00585F30" w:rsidRPr="001C0CFD" w:rsidRDefault="00585F30" w:rsidP="00585F30">
      <w:pPr>
        <w:pStyle w:val="ListParagraph"/>
        <w:spacing w:after="0"/>
        <w:rPr>
          <w:rFonts w:ascii="Palatia" w:eastAsia="Yu Gothic UI Light" w:hAnsi="Palatia" w:cs="Segoe UI Light"/>
        </w:rPr>
      </w:pPr>
    </w:p>
    <w:p w14:paraId="7D7B6278" w14:textId="017D9161" w:rsidR="00585F30" w:rsidRPr="001C0CFD" w:rsidRDefault="00585F30" w:rsidP="00585F30">
      <w:pPr>
        <w:pStyle w:val="ListParagraph"/>
        <w:spacing w:after="0"/>
        <w:rPr>
          <w:rFonts w:ascii="Palatia" w:eastAsia="Yu Gothic UI Light" w:hAnsi="Palatia" w:cs="Segoe UI Light"/>
        </w:rPr>
      </w:pPr>
    </w:p>
    <w:p w14:paraId="493EEC69" w14:textId="0E005E80" w:rsidR="00585F30" w:rsidRPr="001C0CFD" w:rsidRDefault="00585F30" w:rsidP="00585F30">
      <w:pPr>
        <w:pStyle w:val="ListParagraph"/>
        <w:spacing w:after="0"/>
        <w:rPr>
          <w:rFonts w:ascii="Palatia" w:eastAsia="Yu Gothic UI Light" w:hAnsi="Palatia" w:cs="Segoe UI Light"/>
        </w:rPr>
      </w:pPr>
    </w:p>
    <w:p w14:paraId="3F361816" w14:textId="1946D7B1" w:rsidR="00585F30" w:rsidRPr="001C0CFD" w:rsidRDefault="00585F30" w:rsidP="00585F30">
      <w:pPr>
        <w:pStyle w:val="ListParagraph"/>
        <w:spacing w:after="0"/>
        <w:rPr>
          <w:rFonts w:ascii="Palatia" w:eastAsia="Yu Gothic UI Light" w:hAnsi="Palatia" w:cs="Segoe UI Light"/>
        </w:rPr>
      </w:pPr>
    </w:p>
    <w:p w14:paraId="4DCD50A8" w14:textId="589C0F14" w:rsidR="00585F30" w:rsidRPr="001C0CFD" w:rsidRDefault="00585F30" w:rsidP="00585F30">
      <w:pPr>
        <w:pStyle w:val="ListParagraph"/>
        <w:spacing w:after="0"/>
        <w:rPr>
          <w:rFonts w:ascii="Palatia" w:eastAsia="Yu Gothic UI Light" w:hAnsi="Palatia" w:cs="Segoe UI Light"/>
        </w:rPr>
      </w:pPr>
    </w:p>
    <w:p w14:paraId="75FB4821" w14:textId="440B2056" w:rsidR="00585F30" w:rsidRPr="001C0CFD" w:rsidRDefault="00585F30" w:rsidP="00585F30">
      <w:pPr>
        <w:pStyle w:val="ListParagraph"/>
        <w:spacing w:after="0"/>
        <w:rPr>
          <w:rFonts w:ascii="Palatia" w:eastAsia="Yu Gothic UI Light" w:hAnsi="Palatia" w:cs="Segoe UI Light"/>
        </w:rPr>
      </w:pPr>
    </w:p>
    <w:p w14:paraId="79E450F1" w14:textId="47021540" w:rsidR="00585F30" w:rsidRPr="001C0CFD" w:rsidRDefault="00585F30" w:rsidP="00585F30">
      <w:pPr>
        <w:pStyle w:val="ListParagraph"/>
        <w:spacing w:after="0"/>
        <w:rPr>
          <w:rFonts w:ascii="Palatia" w:eastAsia="Yu Gothic UI Light" w:hAnsi="Palatia" w:cs="Segoe UI Light"/>
        </w:rPr>
      </w:pPr>
    </w:p>
    <w:p w14:paraId="35F62113" w14:textId="3E5FB42A" w:rsidR="00585F30" w:rsidRPr="001C0CFD" w:rsidRDefault="00585F30" w:rsidP="00585F30">
      <w:pPr>
        <w:pStyle w:val="ListParagraph"/>
        <w:spacing w:after="0"/>
        <w:rPr>
          <w:rFonts w:ascii="Palatia" w:eastAsia="Yu Gothic UI Light" w:hAnsi="Palatia" w:cs="Segoe UI Light"/>
        </w:rPr>
      </w:pPr>
    </w:p>
    <w:p w14:paraId="788F7610" w14:textId="32B1369B" w:rsidR="00585F30" w:rsidRPr="001C0CFD" w:rsidRDefault="00585F30" w:rsidP="00585F30">
      <w:pPr>
        <w:pStyle w:val="ListParagraph"/>
        <w:spacing w:after="0"/>
        <w:rPr>
          <w:rFonts w:ascii="Palatia" w:eastAsia="Yu Gothic UI Light" w:hAnsi="Palatia" w:cs="Segoe UI Light"/>
        </w:rPr>
      </w:pPr>
    </w:p>
    <w:p w14:paraId="53889646" w14:textId="39F9DD96" w:rsidR="00585F30" w:rsidRPr="001C0CFD" w:rsidRDefault="00585F30" w:rsidP="00585F30">
      <w:pPr>
        <w:pStyle w:val="ListParagraph"/>
        <w:spacing w:after="0"/>
        <w:rPr>
          <w:rFonts w:ascii="Palatia" w:eastAsia="Yu Gothic UI Light" w:hAnsi="Palatia" w:cs="Segoe UI Light"/>
        </w:rPr>
      </w:pPr>
    </w:p>
    <w:p w14:paraId="41B69B62" w14:textId="1573DAEB" w:rsidR="00585F30" w:rsidRPr="001C0CFD" w:rsidRDefault="00585F30" w:rsidP="00585F30">
      <w:pPr>
        <w:pStyle w:val="ListParagraph"/>
        <w:spacing w:after="0"/>
        <w:rPr>
          <w:rFonts w:ascii="Palatia" w:eastAsia="Yu Gothic UI Light" w:hAnsi="Palatia" w:cs="Segoe UI Light"/>
        </w:rPr>
      </w:pPr>
    </w:p>
    <w:p w14:paraId="18A21475" w14:textId="1CF790FE" w:rsidR="00585F30" w:rsidRPr="001C0CFD" w:rsidRDefault="00585F30" w:rsidP="00585F30">
      <w:pPr>
        <w:pStyle w:val="ListParagraph"/>
        <w:spacing w:after="0"/>
        <w:rPr>
          <w:rFonts w:ascii="Palatia" w:eastAsia="Yu Gothic UI Light" w:hAnsi="Palatia" w:cs="Segoe UI Light"/>
        </w:rPr>
      </w:pPr>
    </w:p>
    <w:p w14:paraId="6082147F" w14:textId="79593D20" w:rsidR="00585F30" w:rsidRPr="001C0CFD" w:rsidRDefault="00585F30" w:rsidP="00585F30">
      <w:pPr>
        <w:pStyle w:val="ListParagraph"/>
        <w:spacing w:after="0"/>
        <w:rPr>
          <w:rFonts w:ascii="Palatia" w:eastAsia="Yu Gothic UI Light" w:hAnsi="Palatia" w:cs="Segoe UI Light"/>
        </w:rPr>
      </w:pPr>
    </w:p>
    <w:p w14:paraId="6F8AF187" w14:textId="4060C074" w:rsidR="00585F30" w:rsidRPr="001C0CFD" w:rsidRDefault="00585F30" w:rsidP="00585F30">
      <w:pPr>
        <w:pStyle w:val="ListParagraph"/>
        <w:spacing w:after="0"/>
        <w:rPr>
          <w:rFonts w:ascii="Palatia" w:eastAsia="Yu Gothic UI Light" w:hAnsi="Palatia" w:cs="Segoe UI Light"/>
        </w:rPr>
      </w:pPr>
    </w:p>
    <w:p w14:paraId="5AC3F815" w14:textId="2B112495" w:rsidR="00585F30" w:rsidRPr="001C0CFD" w:rsidRDefault="00585F30" w:rsidP="00585F30">
      <w:pPr>
        <w:pStyle w:val="ListParagraph"/>
        <w:spacing w:after="0"/>
        <w:rPr>
          <w:rFonts w:ascii="Palatia" w:eastAsia="Yu Gothic UI Light" w:hAnsi="Palatia" w:cs="Segoe UI Light"/>
        </w:rPr>
      </w:pPr>
    </w:p>
    <w:p w14:paraId="4BB531A2" w14:textId="77777777" w:rsidR="00585F30" w:rsidRPr="001C0CFD" w:rsidRDefault="00585F30" w:rsidP="00585F30">
      <w:pPr>
        <w:pStyle w:val="ListParagraph"/>
        <w:spacing w:after="0"/>
        <w:rPr>
          <w:rFonts w:ascii="Palatia" w:eastAsia="Yu Gothic UI Light" w:hAnsi="Palatia" w:cs="Segoe UI Light"/>
        </w:rPr>
      </w:pPr>
    </w:p>
    <w:p w14:paraId="1674C5B0" w14:textId="013DF4F6" w:rsidR="00485355" w:rsidRPr="001C0CFD" w:rsidRDefault="003308A0" w:rsidP="00585F30">
      <w:pPr>
        <w:pStyle w:val="Heading2"/>
        <w:rPr>
          <w:rFonts w:ascii="Palatia" w:eastAsia="Yu Gothic UI Light" w:hAnsi="Palatia"/>
        </w:rPr>
      </w:pPr>
      <w:bookmarkStart w:id="5" w:name="_Toc55237548"/>
      <w:r w:rsidRPr="001C0CFD">
        <w:rPr>
          <w:rFonts w:ascii="Palatia" w:eastAsia="Yu Gothic UI Light" w:hAnsi="Palatia"/>
        </w:rPr>
        <w:lastRenderedPageBreak/>
        <w:t>Activity Diagram</w:t>
      </w:r>
      <w:bookmarkEnd w:id="5"/>
    </w:p>
    <w:p w14:paraId="40EB446E" w14:textId="77777777" w:rsidR="00585F30" w:rsidRPr="001C0CFD" w:rsidRDefault="00585F30" w:rsidP="00585F30">
      <w:pPr>
        <w:rPr>
          <w:rFonts w:ascii="Palatia" w:hAnsi="Palatia"/>
        </w:rPr>
      </w:pPr>
    </w:p>
    <w:p w14:paraId="77285ACD"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r w:rsidRPr="001C0CFD">
        <w:rPr>
          <w:rFonts w:ascii="Palatia" w:eastAsia="Yu Gothic UI Light" w:hAnsi="Palatia" w:cs="Segoe UI Light"/>
        </w:rPr>
        <w:t xml:space="preserve">  </w:t>
      </w:r>
      <w:r w:rsidRPr="001C0CFD">
        <w:rPr>
          <w:rFonts w:ascii="Palatia" w:eastAsia="Yu Gothic UI Light" w:hAnsi="Palatia" w:cs="Courier New"/>
          <w:color w:val="222222"/>
          <w:lang w:eastAsia="en-IN" w:bidi="hi-IN"/>
        </w:rPr>
        <w:t>Add Movie :</w:t>
      </w:r>
    </w:p>
    <w:p w14:paraId="6230741D"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77E3704C"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r w:rsidRPr="001C0CFD">
        <w:rPr>
          <w:rFonts w:ascii="Palatia" w:hAnsi="Palatia"/>
          <w:noProof/>
        </w:rPr>
        <w:drawing>
          <wp:inline distT="0" distB="0" distL="0" distR="0" wp14:anchorId="1BDD5868" wp14:editId="15954562">
            <wp:extent cx="5731510" cy="58146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814695"/>
                    </a:xfrm>
                    <a:prstGeom prst="rect">
                      <a:avLst/>
                    </a:prstGeom>
                    <a:noFill/>
                    <a:ln>
                      <a:noFill/>
                    </a:ln>
                  </pic:spPr>
                </pic:pic>
              </a:graphicData>
            </a:graphic>
          </wp:inline>
        </w:drawing>
      </w:r>
    </w:p>
    <w:p w14:paraId="6B5805CC"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2AE35C6B"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6F5D51B4" w14:textId="6A4973C4" w:rsidR="003308A0" w:rsidRPr="001C0CFD" w:rsidRDefault="003308A0" w:rsidP="003308A0">
      <w:pPr>
        <w:spacing w:after="0"/>
        <w:ind w:left="1418" w:hanging="1276"/>
        <w:rPr>
          <w:rFonts w:ascii="Palatia" w:eastAsia="Yu Gothic UI Light" w:hAnsi="Palatia" w:cs="Courier New"/>
          <w:color w:val="222222"/>
          <w:lang w:eastAsia="en-IN" w:bidi="hi-IN"/>
        </w:rPr>
      </w:pPr>
    </w:p>
    <w:p w14:paraId="1EEB1121" w14:textId="77777777" w:rsidR="00E5752E" w:rsidRPr="001C0CFD" w:rsidRDefault="00E5752E" w:rsidP="003308A0">
      <w:pPr>
        <w:spacing w:after="0"/>
        <w:ind w:left="1418" w:hanging="1276"/>
        <w:rPr>
          <w:rFonts w:ascii="Palatia" w:eastAsia="Yu Gothic UI Light" w:hAnsi="Palatia" w:cs="Courier New"/>
          <w:color w:val="222222"/>
          <w:lang w:eastAsia="en-IN" w:bidi="hi-IN"/>
        </w:rPr>
      </w:pPr>
    </w:p>
    <w:p w14:paraId="6A14689D"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2BFE438D"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54723D02" w14:textId="1CACF93F" w:rsidR="003308A0" w:rsidRPr="001C0CFD" w:rsidRDefault="003308A0" w:rsidP="003308A0">
      <w:pPr>
        <w:spacing w:after="0"/>
        <w:rPr>
          <w:rFonts w:ascii="Palatia" w:eastAsia="Yu Gothic UI Light" w:hAnsi="Palatia" w:cs="Courier New"/>
          <w:color w:val="222222"/>
          <w:lang w:eastAsia="en-IN" w:bidi="hi-IN"/>
        </w:rPr>
      </w:pPr>
    </w:p>
    <w:p w14:paraId="32E29731" w14:textId="39CEFA35" w:rsidR="00585F30" w:rsidRPr="001C0CFD" w:rsidRDefault="00585F30" w:rsidP="003308A0">
      <w:pPr>
        <w:spacing w:after="0"/>
        <w:rPr>
          <w:rFonts w:ascii="Palatia" w:eastAsia="Yu Gothic UI Light" w:hAnsi="Palatia" w:cs="Courier New"/>
          <w:color w:val="222222"/>
          <w:lang w:eastAsia="en-IN" w:bidi="hi-IN"/>
        </w:rPr>
      </w:pPr>
    </w:p>
    <w:p w14:paraId="5461A110" w14:textId="406CCC89" w:rsidR="00585F30" w:rsidRPr="001C0CFD" w:rsidRDefault="00585F30" w:rsidP="003308A0">
      <w:pPr>
        <w:spacing w:after="0"/>
        <w:rPr>
          <w:rFonts w:ascii="Palatia" w:eastAsia="Yu Gothic UI Light" w:hAnsi="Palatia" w:cs="Courier New"/>
          <w:color w:val="222222"/>
          <w:lang w:eastAsia="en-IN" w:bidi="hi-IN"/>
        </w:rPr>
      </w:pPr>
    </w:p>
    <w:p w14:paraId="28EF88ED" w14:textId="0864A7D2" w:rsidR="00585F30" w:rsidRPr="001C0CFD" w:rsidRDefault="00585F30" w:rsidP="003308A0">
      <w:pPr>
        <w:spacing w:after="0"/>
        <w:rPr>
          <w:rFonts w:ascii="Palatia" w:eastAsia="Yu Gothic UI Light" w:hAnsi="Palatia" w:cs="Courier New"/>
          <w:color w:val="222222"/>
          <w:lang w:eastAsia="en-IN" w:bidi="hi-IN"/>
        </w:rPr>
      </w:pPr>
    </w:p>
    <w:p w14:paraId="1886CDDA" w14:textId="0693DE45" w:rsidR="00585F30" w:rsidRPr="001C0CFD" w:rsidRDefault="00585F30" w:rsidP="003308A0">
      <w:pPr>
        <w:spacing w:after="0"/>
        <w:rPr>
          <w:rFonts w:ascii="Palatia" w:eastAsia="Yu Gothic UI Light" w:hAnsi="Palatia" w:cs="Courier New"/>
          <w:color w:val="222222"/>
          <w:lang w:eastAsia="en-IN" w:bidi="hi-IN"/>
        </w:rPr>
      </w:pPr>
    </w:p>
    <w:p w14:paraId="71C2A7C6" w14:textId="53AB454C" w:rsidR="00585F30" w:rsidRPr="001C0CFD" w:rsidRDefault="00585F30" w:rsidP="003308A0">
      <w:pPr>
        <w:spacing w:after="0"/>
        <w:rPr>
          <w:rFonts w:ascii="Palatia" w:eastAsia="Yu Gothic UI Light" w:hAnsi="Palatia" w:cs="Courier New"/>
          <w:color w:val="222222"/>
          <w:lang w:eastAsia="en-IN" w:bidi="hi-IN"/>
        </w:rPr>
      </w:pPr>
    </w:p>
    <w:p w14:paraId="6C8E63E0" w14:textId="2D9A7E77" w:rsidR="00585F30" w:rsidRPr="001C0CFD" w:rsidRDefault="00585F30" w:rsidP="003308A0">
      <w:pPr>
        <w:spacing w:after="0"/>
        <w:rPr>
          <w:rFonts w:ascii="Palatia" w:eastAsia="Yu Gothic UI Light" w:hAnsi="Palatia" w:cs="Courier New"/>
          <w:color w:val="222222"/>
          <w:lang w:eastAsia="en-IN" w:bidi="hi-IN"/>
        </w:rPr>
      </w:pPr>
    </w:p>
    <w:p w14:paraId="1AF258E6" w14:textId="5E4935D6" w:rsidR="00585F30" w:rsidRPr="001C0CFD" w:rsidRDefault="00585F30" w:rsidP="003308A0">
      <w:pPr>
        <w:spacing w:after="0"/>
        <w:rPr>
          <w:rFonts w:ascii="Palatia" w:eastAsia="Yu Gothic UI Light" w:hAnsi="Palatia" w:cs="Courier New"/>
          <w:color w:val="222222"/>
          <w:lang w:eastAsia="en-IN" w:bidi="hi-IN"/>
        </w:rPr>
      </w:pPr>
    </w:p>
    <w:p w14:paraId="39A33B1E" w14:textId="461FC8B6" w:rsidR="00585F30" w:rsidRPr="001C0CFD" w:rsidRDefault="00585F30" w:rsidP="003308A0">
      <w:pPr>
        <w:spacing w:after="0"/>
        <w:rPr>
          <w:rFonts w:ascii="Palatia" w:eastAsia="Yu Gothic UI Light" w:hAnsi="Palatia" w:cs="Courier New"/>
          <w:color w:val="222222"/>
          <w:lang w:eastAsia="en-IN" w:bidi="hi-IN"/>
        </w:rPr>
      </w:pPr>
    </w:p>
    <w:p w14:paraId="307EDCEE" w14:textId="77777777" w:rsidR="00585F30" w:rsidRPr="001C0CFD" w:rsidRDefault="00585F30" w:rsidP="003308A0">
      <w:pPr>
        <w:spacing w:after="0"/>
        <w:rPr>
          <w:rFonts w:ascii="Palatia" w:eastAsia="Yu Gothic UI Light" w:hAnsi="Palatia" w:cs="Courier New"/>
          <w:color w:val="222222"/>
          <w:lang w:eastAsia="en-IN" w:bidi="hi-IN"/>
        </w:rPr>
      </w:pPr>
    </w:p>
    <w:p w14:paraId="3D9B45D3" w14:textId="77777777" w:rsidR="003308A0" w:rsidRPr="001C0CFD" w:rsidRDefault="003308A0" w:rsidP="003308A0">
      <w:pPr>
        <w:spacing w:after="0"/>
        <w:ind w:left="1560" w:hanging="1276"/>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 Remove Movie :</w:t>
      </w:r>
    </w:p>
    <w:p w14:paraId="08D2902A" w14:textId="77777777" w:rsidR="003308A0" w:rsidRPr="001C0CFD" w:rsidRDefault="003308A0" w:rsidP="003308A0">
      <w:pPr>
        <w:spacing w:after="0"/>
        <w:ind w:hanging="1276"/>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br/>
      </w:r>
      <w:r w:rsidRPr="001C0CFD">
        <w:rPr>
          <w:rFonts w:ascii="Palatia" w:hAnsi="Palatia"/>
          <w:noProof/>
        </w:rPr>
        <w:drawing>
          <wp:inline distT="0" distB="0" distL="0" distR="0" wp14:anchorId="1A936B8A" wp14:editId="249143AF">
            <wp:extent cx="4874455" cy="3362271"/>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0339" cy="3373227"/>
                    </a:xfrm>
                    <a:prstGeom prst="rect">
                      <a:avLst/>
                    </a:prstGeom>
                    <a:noFill/>
                    <a:ln>
                      <a:noFill/>
                    </a:ln>
                  </pic:spPr>
                </pic:pic>
              </a:graphicData>
            </a:graphic>
          </wp:inline>
        </w:drawing>
      </w:r>
    </w:p>
    <w:p w14:paraId="10F14CF0"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14215713"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Update Profile :</w:t>
      </w:r>
    </w:p>
    <w:p w14:paraId="5E163D1B"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r w:rsidRPr="001C0CFD">
        <w:rPr>
          <w:rFonts w:ascii="Palatia" w:hAnsi="Palatia"/>
          <w:noProof/>
        </w:rPr>
        <w:drawing>
          <wp:inline distT="0" distB="0" distL="0" distR="0" wp14:anchorId="73DE4D0A" wp14:editId="323E68E0">
            <wp:extent cx="4664944" cy="3158197"/>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75666" cy="3165456"/>
                    </a:xfrm>
                    <a:prstGeom prst="rect">
                      <a:avLst/>
                    </a:prstGeom>
                    <a:noFill/>
                    <a:ln>
                      <a:noFill/>
                    </a:ln>
                  </pic:spPr>
                </pic:pic>
              </a:graphicData>
            </a:graphic>
          </wp:inline>
        </w:drawing>
      </w:r>
    </w:p>
    <w:p w14:paraId="16332069"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426F0954" w14:textId="231C2748" w:rsidR="003308A0" w:rsidRPr="001C0CFD" w:rsidRDefault="003308A0" w:rsidP="003308A0">
      <w:pPr>
        <w:spacing w:after="0"/>
        <w:ind w:left="1418" w:hanging="1276"/>
        <w:rPr>
          <w:rFonts w:ascii="Palatia" w:eastAsia="Yu Gothic UI Light" w:hAnsi="Palatia" w:cs="Courier New"/>
          <w:color w:val="222222"/>
          <w:lang w:eastAsia="en-IN" w:bidi="hi-IN"/>
        </w:rPr>
      </w:pPr>
    </w:p>
    <w:p w14:paraId="0A1BB7FF" w14:textId="1C33F5A9" w:rsidR="003308A0" w:rsidRPr="001C0CFD" w:rsidRDefault="003308A0" w:rsidP="003308A0">
      <w:pPr>
        <w:spacing w:after="0"/>
        <w:ind w:left="1418" w:hanging="1276"/>
        <w:rPr>
          <w:rFonts w:ascii="Palatia" w:eastAsia="Yu Gothic UI Light" w:hAnsi="Palatia" w:cs="Courier New"/>
          <w:color w:val="222222"/>
          <w:lang w:eastAsia="en-IN" w:bidi="hi-IN"/>
        </w:rPr>
      </w:pPr>
    </w:p>
    <w:p w14:paraId="1064136A" w14:textId="0DEE5ACD" w:rsidR="00E5752E" w:rsidRPr="001C0CFD" w:rsidRDefault="00E5752E" w:rsidP="003308A0">
      <w:pPr>
        <w:spacing w:after="0"/>
        <w:ind w:left="1418" w:hanging="1276"/>
        <w:rPr>
          <w:rFonts w:ascii="Palatia" w:eastAsia="Yu Gothic UI Light" w:hAnsi="Palatia" w:cs="Courier New"/>
          <w:color w:val="222222"/>
          <w:lang w:eastAsia="en-IN" w:bidi="hi-IN"/>
        </w:rPr>
      </w:pPr>
    </w:p>
    <w:p w14:paraId="0C1E10C4" w14:textId="7875DBB5" w:rsidR="00585F30" w:rsidRPr="001C0CFD" w:rsidRDefault="00585F30" w:rsidP="003308A0">
      <w:pPr>
        <w:spacing w:after="0"/>
        <w:ind w:left="1418" w:hanging="1276"/>
        <w:rPr>
          <w:rFonts w:ascii="Palatia" w:eastAsia="Yu Gothic UI Light" w:hAnsi="Palatia" w:cs="Courier New"/>
          <w:color w:val="222222"/>
          <w:lang w:eastAsia="en-IN" w:bidi="hi-IN"/>
        </w:rPr>
      </w:pPr>
    </w:p>
    <w:p w14:paraId="5C7AAAE9" w14:textId="68FB85BB" w:rsidR="00585F30" w:rsidRPr="001C0CFD" w:rsidRDefault="00585F30" w:rsidP="003308A0">
      <w:pPr>
        <w:spacing w:after="0"/>
        <w:ind w:left="1418" w:hanging="1276"/>
        <w:rPr>
          <w:rFonts w:ascii="Palatia" w:eastAsia="Yu Gothic UI Light" w:hAnsi="Palatia" w:cs="Courier New"/>
          <w:color w:val="222222"/>
          <w:lang w:eastAsia="en-IN" w:bidi="hi-IN"/>
        </w:rPr>
      </w:pPr>
    </w:p>
    <w:p w14:paraId="14465604" w14:textId="695E8D53" w:rsidR="00585F30" w:rsidRPr="001C0CFD" w:rsidRDefault="00585F30" w:rsidP="003308A0">
      <w:pPr>
        <w:spacing w:after="0"/>
        <w:ind w:left="1418" w:hanging="1276"/>
        <w:rPr>
          <w:rFonts w:ascii="Palatia" w:eastAsia="Yu Gothic UI Light" w:hAnsi="Palatia" w:cs="Courier New"/>
          <w:color w:val="222222"/>
          <w:lang w:eastAsia="en-IN" w:bidi="hi-IN"/>
        </w:rPr>
      </w:pPr>
    </w:p>
    <w:p w14:paraId="6B6099FE" w14:textId="7400943D" w:rsidR="00585F30" w:rsidRPr="001C0CFD" w:rsidRDefault="00585F30" w:rsidP="003308A0">
      <w:pPr>
        <w:spacing w:after="0"/>
        <w:ind w:left="1418" w:hanging="1276"/>
        <w:rPr>
          <w:rFonts w:ascii="Palatia" w:eastAsia="Yu Gothic UI Light" w:hAnsi="Palatia" w:cs="Courier New"/>
          <w:color w:val="222222"/>
          <w:lang w:eastAsia="en-IN" w:bidi="hi-IN"/>
        </w:rPr>
      </w:pPr>
    </w:p>
    <w:p w14:paraId="5543E8D0" w14:textId="294748C2" w:rsidR="00585F30" w:rsidRPr="001C0CFD" w:rsidRDefault="00585F30" w:rsidP="003308A0">
      <w:pPr>
        <w:spacing w:after="0"/>
        <w:ind w:left="1418" w:hanging="1276"/>
        <w:rPr>
          <w:rFonts w:ascii="Palatia" w:eastAsia="Yu Gothic UI Light" w:hAnsi="Palatia" w:cs="Courier New"/>
          <w:color w:val="222222"/>
          <w:lang w:eastAsia="en-IN" w:bidi="hi-IN"/>
        </w:rPr>
      </w:pPr>
    </w:p>
    <w:p w14:paraId="2EBF021C" w14:textId="70C0B885" w:rsidR="00585F30" w:rsidRPr="001C0CFD" w:rsidRDefault="00585F30" w:rsidP="003308A0">
      <w:pPr>
        <w:spacing w:after="0"/>
        <w:ind w:left="1418" w:hanging="1276"/>
        <w:rPr>
          <w:rFonts w:ascii="Palatia" w:eastAsia="Yu Gothic UI Light" w:hAnsi="Palatia" w:cs="Courier New"/>
          <w:color w:val="222222"/>
          <w:lang w:eastAsia="en-IN" w:bidi="hi-IN"/>
        </w:rPr>
      </w:pPr>
    </w:p>
    <w:p w14:paraId="2C73CA0B" w14:textId="77777777" w:rsidR="00585F30" w:rsidRPr="001C0CFD" w:rsidRDefault="00585F30" w:rsidP="003308A0">
      <w:pPr>
        <w:spacing w:after="0"/>
        <w:ind w:left="1418" w:hanging="1276"/>
        <w:rPr>
          <w:rFonts w:ascii="Palatia" w:eastAsia="Yu Gothic UI Light" w:hAnsi="Palatia" w:cs="Courier New"/>
          <w:color w:val="222222"/>
          <w:lang w:eastAsia="en-IN" w:bidi="hi-IN"/>
        </w:rPr>
      </w:pPr>
    </w:p>
    <w:p w14:paraId="65CE9FAC"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38C5A34C"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Predict Review Sentiment :</w:t>
      </w:r>
    </w:p>
    <w:p w14:paraId="111674E7"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r w:rsidRPr="001C0CFD">
        <w:rPr>
          <w:rFonts w:ascii="Palatia" w:hAnsi="Palatia"/>
          <w:noProof/>
        </w:rPr>
        <w:drawing>
          <wp:inline distT="0" distB="0" distL="0" distR="0" wp14:anchorId="1F4A371D" wp14:editId="7D310FED">
            <wp:extent cx="5725160" cy="4580255"/>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258F70AD"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0AE25D84"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292A3B11"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5428B1CC" w14:textId="77777777" w:rsidR="003308A0" w:rsidRPr="001C0CFD" w:rsidRDefault="003308A0" w:rsidP="003308A0">
      <w:pPr>
        <w:spacing w:after="0"/>
        <w:ind w:left="1418" w:hanging="1276"/>
        <w:rPr>
          <w:rFonts w:ascii="Palatia" w:eastAsia="Yu Gothic UI Light" w:hAnsi="Palatia" w:cs="Courier New"/>
          <w:color w:val="222222"/>
          <w:lang w:eastAsia="en-IN" w:bidi="hi-IN"/>
        </w:rPr>
      </w:pPr>
    </w:p>
    <w:p w14:paraId="7BCF8DDE" w14:textId="3839C8E9" w:rsidR="003308A0" w:rsidRPr="001C0CFD" w:rsidRDefault="003308A0" w:rsidP="003308A0">
      <w:pPr>
        <w:pStyle w:val="ListParagraph"/>
        <w:spacing w:after="0"/>
        <w:rPr>
          <w:rFonts w:ascii="Palatia" w:eastAsia="Yu Gothic UI Light" w:hAnsi="Palatia" w:cs="Segoe UI Light"/>
        </w:rPr>
      </w:pPr>
    </w:p>
    <w:p w14:paraId="2D74ABB5" w14:textId="7CEA2A4E" w:rsidR="003308A0" w:rsidRPr="001C0CFD" w:rsidRDefault="003308A0" w:rsidP="003308A0">
      <w:pPr>
        <w:pStyle w:val="ListParagraph"/>
        <w:spacing w:after="0"/>
        <w:rPr>
          <w:rFonts w:ascii="Palatia" w:eastAsia="Yu Gothic UI Light" w:hAnsi="Palatia" w:cs="Segoe UI Light"/>
        </w:rPr>
      </w:pPr>
    </w:p>
    <w:p w14:paraId="3E65DD69" w14:textId="64EBCE59" w:rsidR="00BB7E2F" w:rsidRPr="001C0CFD" w:rsidRDefault="00BB7E2F" w:rsidP="003308A0">
      <w:pPr>
        <w:pStyle w:val="ListParagraph"/>
        <w:spacing w:after="0"/>
        <w:rPr>
          <w:rFonts w:ascii="Palatia" w:eastAsia="Yu Gothic UI Light" w:hAnsi="Palatia" w:cs="Segoe UI Light"/>
        </w:rPr>
      </w:pPr>
    </w:p>
    <w:p w14:paraId="455817EE" w14:textId="5F9AD901" w:rsidR="00BB7E2F" w:rsidRPr="001C0CFD" w:rsidRDefault="00BB7E2F" w:rsidP="003308A0">
      <w:pPr>
        <w:pStyle w:val="ListParagraph"/>
        <w:spacing w:after="0"/>
        <w:rPr>
          <w:rFonts w:ascii="Palatia" w:eastAsia="Yu Gothic UI Light" w:hAnsi="Palatia" w:cs="Segoe UI Light"/>
        </w:rPr>
      </w:pPr>
    </w:p>
    <w:p w14:paraId="5283E982" w14:textId="29A1FA84" w:rsidR="00BB7E2F" w:rsidRPr="001C0CFD" w:rsidRDefault="00BB7E2F" w:rsidP="003308A0">
      <w:pPr>
        <w:pStyle w:val="ListParagraph"/>
        <w:spacing w:after="0"/>
        <w:rPr>
          <w:rFonts w:ascii="Palatia" w:eastAsia="Yu Gothic UI Light" w:hAnsi="Palatia" w:cs="Segoe UI Light"/>
        </w:rPr>
      </w:pPr>
    </w:p>
    <w:p w14:paraId="46146F12" w14:textId="18F5EC91" w:rsidR="00BB7E2F" w:rsidRPr="001C0CFD" w:rsidRDefault="00BB7E2F" w:rsidP="003308A0">
      <w:pPr>
        <w:pStyle w:val="ListParagraph"/>
        <w:spacing w:after="0"/>
        <w:rPr>
          <w:rFonts w:ascii="Palatia" w:eastAsia="Yu Gothic UI Light" w:hAnsi="Palatia" w:cs="Segoe UI Light"/>
        </w:rPr>
      </w:pPr>
    </w:p>
    <w:p w14:paraId="56E8842E" w14:textId="711AC80F" w:rsidR="00BB7E2F" w:rsidRPr="001C0CFD" w:rsidRDefault="00BB7E2F" w:rsidP="003308A0">
      <w:pPr>
        <w:pStyle w:val="ListParagraph"/>
        <w:spacing w:after="0"/>
        <w:rPr>
          <w:rFonts w:ascii="Palatia" w:eastAsia="Yu Gothic UI Light" w:hAnsi="Palatia" w:cs="Segoe UI Light"/>
        </w:rPr>
      </w:pPr>
    </w:p>
    <w:p w14:paraId="2B79CCE7" w14:textId="7AB691A8" w:rsidR="00585F30" w:rsidRPr="001C0CFD" w:rsidRDefault="00585F30" w:rsidP="003308A0">
      <w:pPr>
        <w:pStyle w:val="ListParagraph"/>
        <w:spacing w:after="0"/>
        <w:rPr>
          <w:rFonts w:ascii="Palatia" w:eastAsia="Yu Gothic UI Light" w:hAnsi="Palatia" w:cs="Segoe UI Light"/>
        </w:rPr>
      </w:pPr>
    </w:p>
    <w:p w14:paraId="48FECEC5" w14:textId="724F3567" w:rsidR="00585F30" w:rsidRPr="001C0CFD" w:rsidRDefault="00585F30" w:rsidP="003308A0">
      <w:pPr>
        <w:pStyle w:val="ListParagraph"/>
        <w:spacing w:after="0"/>
        <w:rPr>
          <w:rFonts w:ascii="Palatia" w:eastAsia="Yu Gothic UI Light" w:hAnsi="Palatia" w:cs="Segoe UI Light"/>
        </w:rPr>
      </w:pPr>
    </w:p>
    <w:p w14:paraId="63C0A874" w14:textId="710B43AD" w:rsidR="00585F30" w:rsidRPr="001C0CFD" w:rsidRDefault="00585F30" w:rsidP="003308A0">
      <w:pPr>
        <w:pStyle w:val="ListParagraph"/>
        <w:spacing w:after="0"/>
        <w:rPr>
          <w:rFonts w:ascii="Palatia" w:eastAsia="Yu Gothic UI Light" w:hAnsi="Palatia" w:cs="Segoe UI Light"/>
        </w:rPr>
      </w:pPr>
    </w:p>
    <w:p w14:paraId="5830465F" w14:textId="4F089489" w:rsidR="00585F30" w:rsidRPr="001C0CFD" w:rsidRDefault="00585F30" w:rsidP="003308A0">
      <w:pPr>
        <w:pStyle w:val="ListParagraph"/>
        <w:spacing w:after="0"/>
        <w:rPr>
          <w:rFonts w:ascii="Palatia" w:eastAsia="Yu Gothic UI Light" w:hAnsi="Palatia" w:cs="Segoe UI Light"/>
        </w:rPr>
      </w:pPr>
    </w:p>
    <w:p w14:paraId="17372670" w14:textId="39CA41EC" w:rsidR="00585F30" w:rsidRPr="001C0CFD" w:rsidRDefault="00585F30" w:rsidP="003308A0">
      <w:pPr>
        <w:pStyle w:val="ListParagraph"/>
        <w:spacing w:after="0"/>
        <w:rPr>
          <w:rFonts w:ascii="Palatia" w:eastAsia="Yu Gothic UI Light" w:hAnsi="Palatia" w:cs="Segoe UI Light"/>
        </w:rPr>
      </w:pPr>
    </w:p>
    <w:p w14:paraId="1F4FCD28" w14:textId="537E49E0" w:rsidR="00585F30" w:rsidRPr="001C0CFD" w:rsidRDefault="00585F30" w:rsidP="003308A0">
      <w:pPr>
        <w:pStyle w:val="ListParagraph"/>
        <w:spacing w:after="0"/>
        <w:rPr>
          <w:rFonts w:ascii="Palatia" w:eastAsia="Yu Gothic UI Light" w:hAnsi="Palatia" w:cs="Segoe UI Light"/>
        </w:rPr>
      </w:pPr>
    </w:p>
    <w:p w14:paraId="2EE5081E" w14:textId="23753666" w:rsidR="00585F30" w:rsidRPr="001C0CFD" w:rsidRDefault="00585F30" w:rsidP="003308A0">
      <w:pPr>
        <w:pStyle w:val="ListParagraph"/>
        <w:spacing w:after="0"/>
        <w:rPr>
          <w:rFonts w:ascii="Palatia" w:eastAsia="Yu Gothic UI Light" w:hAnsi="Palatia" w:cs="Segoe UI Light"/>
        </w:rPr>
      </w:pPr>
    </w:p>
    <w:p w14:paraId="62B4B62D" w14:textId="49BDD55B" w:rsidR="00585F30" w:rsidRPr="001C0CFD" w:rsidRDefault="00585F30" w:rsidP="003308A0">
      <w:pPr>
        <w:pStyle w:val="ListParagraph"/>
        <w:spacing w:after="0"/>
        <w:rPr>
          <w:rFonts w:ascii="Palatia" w:eastAsia="Yu Gothic UI Light" w:hAnsi="Palatia" w:cs="Segoe UI Light"/>
        </w:rPr>
      </w:pPr>
    </w:p>
    <w:p w14:paraId="12AEEB50" w14:textId="5B861B13" w:rsidR="00585F30" w:rsidRPr="001C0CFD" w:rsidRDefault="00585F30" w:rsidP="003308A0">
      <w:pPr>
        <w:pStyle w:val="ListParagraph"/>
        <w:spacing w:after="0"/>
        <w:rPr>
          <w:rFonts w:ascii="Palatia" w:eastAsia="Yu Gothic UI Light" w:hAnsi="Palatia" w:cs="Segoe UI Light"/>
        </w:rPr>
      </w:pPr>
    </w:p>
    <w:p w14:paraId="42C99EE3" w14:textId="4BE15563" w:rsidR="00585F30" w:rsidRPr="001C0CFD" w:rsidRDefault="00585F30" w:rsidP="003308A0">
      <w:pPr>
        <w:pStyle w:val="ListParagraph"/>
        <w:spacing w:after="0"/>
        <w:rPr>
          <w:rFonts w:ascii="Palatia" w:eastAsia="Yu Gothic UI Light" w:hAnsi="Palatia" w:cs="Segoe UI Light"/>
        </w:rPr>
      </w:pPr>
    </w:p>
    <w:p w14:paraId="1E959886" w14:textId="6C09132F" w:rsidR="00585F30" w:rsidRPr="001C0CFD" w:rsidRDefault="00585F30" w:rsidP="003308A0">
      <w:pPr>
        <w:pStyle w:val="ListParagraph"/>
        <w:spacing w:after="0"/>
        <w:rPr>
          <w:rFonts w:ascii="Palatia" w:eastAsia="Yu Gothic UI Light" w:hAnsi="Palatia" w:cs="Segoe UI Light"/>
        </w:rPr>
      </w:pPr>
    </w:p>
    <w:p w14:paraId="3331EF5B" w14:textId="77777777" w:rsidR="00585F30" w:rsidRPr="001C0CFD" w:rsidRDefault="00585F30" w:rsidP="003308A0">
      <w:pPr>
        <w:pStyle w:val="ListParagraph"/>
        <w:spacing w:after="0"/>
        <w:rPr>
          <w:rFonts w:ascii="Palatia" w:eastAsia="Yu Gothic UI Light" w:hAnsi="Palatia" w:cs="Segoe UI Light"/>
        </w:rPr>
      </w:pPr>
    </w:p>
    <w:p w14:paraId="1835E7D5" w14:textId="006DB60A" w:rsidR="003308A0" w:rsidRPr="001C0CFD" w:rsidRDefault="003308A0" w:rsidP="00585F30">
      <w:pPr>
        <w:pStyle w:val="Heading2"/>
        <w:rPr>
          <w:rFonts w:ascii="Palatia" w:eastAsia="Yu Gothic UI Light" w:hAnsi="Palatia"/>
        </w:rPr>
      </w:pPr>
      <w:bookmarkStart w:id="6" w:name="_Toc55237549"/>
      <w:r w:rsidRPr="001C0CFD">
        <w:rPr>
          <w:rFonts w:ascii="Palatia" w:eastAsia="Yu Gothic UI Light" w:hAnsi="Palatia"/>
        </w:rPr>
        <w:t>Sequence Diagram</w:t>
      </w:r>
      <w:bookmarkEnd w:id="6"/>
    </w:p>
    <w:p w14:paraId="0BED3EFB" w14:textId="07BABEC3" w:rsidR="00BB7E2F" w:rsidRPr="001C0CFD" w:rsidRDefault="00BB7E2F" w:rsidP="00BB7E2F">
      <w:pPr>
        <w:spacing w:after="0"/>
        <w:rPr>
          <w:rFonts w:ascii="Palatia" w:eastAsia="Yu Gothic UI Light" w:hAnsi="Palatia" w:cs="Segoe UI Light"/>
        </w:rPr>
      </w:pPr>
    </w:p>
    <w:p w14:paraId="2234E428" w14:textId="77777777" w:rsidR="00D56152" w:rsidRPr="001C0CFD" w:rsidRDefault="00D56152" w:rsidP="00BB7E2F">
      <w:pPr>
        <w:spacing w:after="0"/>
        <w:rPr>
          <w:rFonts w:ascii="Palatia" w:eastAsia="Yu Gothic UI Light" w:hAnsi="Palatia" w:cs="Segoe UI Light"/>
        </w:rPr>
      </w:pPr>
    </w:p>
    <w:p w14:paraId="5A70DFA7" w14:textId="77777777" w:rsidR="00D56152" w:rsidRPr="001C0CFD" w:rsidRDefault="00D56152" w:rsidP="00D56152">
      <w:pPr>
        <w:spacing w:after="0"/>
        <w:ind w:left="72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Add Movie :</w:t>
      </w:r>
    </w:p>
    <w:p w14:paraId="3740F5B7" w14:textId="77777777" w:rsidR="00D56152" w:rsidRPr="001C0CFD" w:rsidRDefault="00D56152" w:rsidP="00D56152">
      <w:pPr>
        <w:spacing w:after="0"/>
        <w:ind w:left="720"/>
        <w:rPr>
          <w:rFonts w:ascii="Palatia" w:eastAsia="Yu Gothic UI Light" w:hAnsi="Palatia" w:cs="Segoe UI Light"/>
        </w:rPr>
      </w:pPr>
      <w:r w:rsidRPr="001C0CFD">
        <w:rPr>
          <w:rFonts w:ascii="Palatia" w:hAnsi="Palatia"/>
          <w:noProof/>
        </w:rPr>
        <w:drawing>
          <wp:inline distT="0" distB="0" distL="0" distR="0" wp14:anchorId="3B591962" wp14:editId="642FAA0D">
            <wp:extent cx="4206240" cy="22860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6240" cy="2286000"/>
                    </a:xfrm>
                    <a:prstGeom prst="rect">
                      <a:avLst/>
                    </a:prstGeom>
                    <a:noFill/>
                    <a:ln>
                      <a:noFill/>
                    </a:ln>
                  </pic:spPr>
                </pic:pic>
              </a:graphicData>
            </a:graphic>
          </wp:inline>
        </w:drawing>
      </w:r>
    </w:p>
    <w:p w14:paraId="521F4479" w14:textId="77777777" w:rsidR="00D56152" w:rsidRPr="001C0CFD" w:rsidRDefault="00D56152" w:rsidP="00D56152">
      <w:pPr>
        <w:spacing w:after="0"/>
        <w:ind w:left="72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Remove Movie :</w:t>
      </w:r>
    </w:p>
    <w:p w14:paraId="1492AB61" w14:textId="77777777" w:rsidR="00D56152" w:rsidRPr="001C0CFD" w:rsidRDefault="00D56152" w:rsidP="00D56152">
      <w:pPr>
        <w:spacing w:after="0"/>
        <w:ind w:left="720"/>
        <w:rPr>
          <w:rFonts w:ascii="Palatia" w:eastAsia="Yu Gothic UI Light" w:hAnsi="Palatia" w:cs="Segoe UI Light"/>
        </w:rPr>
      </w:pPr>
      <w:r w:rsidRPr="001C0CFD">
        <w:rPr>
          <w:rFonts w:ascii="Palatia" w:hAnsi="Palatia"/>
          <w:noProof/>
        </w:rPr>
        <w:drawing>
          <wp:inline distT="0" distB="0" distL="0" distR="0" wp14:anchorId="139BB2AE" wp14:editId="57227DA6">
            <wp:extent cx="3520440" cy="24841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0440" cy="2484120"/>
                    </a:xfrm>
                    <a:prstGeom prst="rect">
                      <a:avLst/>
                    </a:prstGeom>
                    <a:noFill/>
                    <a:ln>
                      <a:noFill/>
                    </a:ln>
                  </pic:spPr>
                </pic:pic>
              </a:graphicData>
            </a:graphic>
          </wp:inline>
        </w:drawing>
      </w:r>
    </w:p>
    <w:p w14:paraId="59C55E69" w14:textId="77777777" w:rsidR="00D56152" w:rsidRPr="001C0CFD" w:rsidRDefault="00D56152" w:rsidP="00D56152">
      <w:pPr>
        <w:spacing w:after="0"/>
        <w:ind w:left="72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Update Profile:</w:t>
      </w:r>
    </w:p>
    <w:p w14:paraId="03C3C880" w14:textId="1DB84483" w:rsidR="00D56152" w:rsidRPr="001C0CFD" w:rsidRDefault="00D56152" w:rsidP="00D56152">
      <w:pPr>
        <w:spacing w:after="0"/>
        <w:ind w:left="720"/>
        <w:rPr>
          <w:rFonts w:ascii="Palatia" w:eastAsia="Yu Gothic UI Light" w:hAnsi="Palatia" w:cs="Segoe UI Light"/>
        </w:rPr>
      </w:pPr>
      <w:r w:rsidRPr="001C0CFD">
        <w:rPr>
          <w:rFonts w:ascii="Palatia" w:hAnsi="Palatia"/>
          <w:noProof/>
        </w:rPr>
        <w:drawing>
          <wp:inline distT="0" distB="0" distL="0" distR="0" wp14:anchorId="613B2B3C" wp14:editId="35F68626">
            <wp:extent cx="3253740" cy="232410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3740" cy="2324100"/>
                    </a:xfrm>
                    <a:prstGeom prst="rect">
                      <a:avLst/>
                    </a:prstGeom>
                    <a:noFill/>
                    <a:ln>
                      <a:noFill/>
                    </a:ln>
                  </pic:spPr>
                </pic:pic>
              </a:graphicData>
            </a:graphic>
          </wp:inline>
        </w:drawing>
      </w:r>
    </w:p>
    <w:p w14:paraId="41290FE2" w14:textId="5F533714" w:rsidR="00585F30" w:rsidRPr="001C0CFD" w:rsidRDefault="00585F30" w:rsidP="00D56152">
      <w:pPr>
        <w:spacing w:after="0"/>
        <w:ind w:left="720"/>
        <w:rPr>
          <w:rFonts w:ascii="Palatia" w:eastAsia="Yu Gothic UI Light" w:hAnsi="Palatia" w:cs="Segoe UI Light"/>
        </w:rPr>
      </w:pPr>
    </w:p>
    <w:p w14:paraId="1674DC46" w14:textId="1C333363" w:rsidR="00585F30" w:rsidRPr="001C0CFD" w:rsidRDefault="00585F30" w:rsidP="00D56152">
      <w:pPr>
        <w:spacing w:after="0"/>
        <w:ind w:left="720"/>
        <w:rPr>
          <w:rFonts w:ascii="Palatia" w:eastAsia="Yu Gothic UI Light" w:hAnsi="Palatia" w:cs="Segoe UI Light"/>
        </w:rPr>
      </w:pPr>
    </w:p>
    <w:p w14:paraId="73471B27" w14:textId="09E99E3C" w:rsidR="00585F30" w:rsidRPr="001C0CFD" w:rsidRDefault="00585F30" w:rsidP="00D56152">
      <w:pPr>
        <w:spacing w:after="0"/>
        <w:ind w:left="720"/>
        <w:rPr>
          <w:rFonts w:ascii="Palatia" w:eastAsia="Yu Gothic UI Light" w:hAnsi="Palatia" w:cs="Segoe UI Light"/>
        </w:rPr>
      </w:pPr>
    </w:p>
    <w:p w14:paraId="62680909" w14:textId="4C2F82AC" w:rsidR="00585F30" w:rsidRPr="001C0CFD" w:rsidRDefault="00585F30" w:rsidP="00D56152">
      <w:pPr>
        <w:spacing w:after="0"/>
        <w:ind w:left="720"/>
        <w:rPr>
          <w:rFonts w:ascii="Palatia" w:eastAsia="Yu Gothic UI Light" w:hAnsi="Palatia" w:cs="Segoe UI Light"/>
        </w:rPr>
      </w:pPr>
    </w:p>
    <w:p w14:paraId="55B4E99C" w14:textId="1872D972" w:rsidR="00585F30" w:rsidRPr="001C0CFD" w:rsidRDefault="00585F30" w:rsidP="00D56152">
      <w:pPr>
        <w:spacing w:after="0"/>
        <w:ind w:left="720"/>
        <w:rPr>
          <w:rFonts w:ascii="Palatia" w:eastAsia="Yu Gothic UI Light" w:hAnsi="Palatia" w:cs="Segoe UI Light"/>
        </w:rPr>
      </w:pPr>
    </w:p>
    <w:p w14:paraId="090CA0BE" w14:textId="42C255E9" w:rsidR="00585F30" w:rsidRDefault="00585F30" w:rsidP="00D56152">
      <w:pPr>
        <w:spacing w:after="0"/>
        <w:ind w:left="720"/>
        <w:rPr>
          <w:rFonts w:ascii="Palatia" w:eastAsia="Yu Gothic UI Light" w:hAnsi="Palatia" w:cs="Segoe UI Light"/>
        </w:rPr>
      </w:pPr>
    </w:p>
    <w:p w14:paraId="346696CC" w14:textId="5EB3F111" w:rsidR="001C0CFD" w:rsidRDefault="001C0CFD" w:rsidP="00D56152">
      <w:pPr>
        <w:spacing w:after="0"/>
        <w:ind w:left="720"/>
        <w:rPr>
          <w:rFonts w:ascii="Palatia" w:eastAsia="Yu Gothic UI Light" w:hAnsi="Palatia" w:cs="Segoe UI Light"/>
        </w:rPr>
      </w:pPr>
    </w:p>
    <w:p w14:paraId="3833F4AA" w14:textId="3C3DEF48" w:rsidR="001C0CFD" w:rsidRDefault="001C0CFD" w:rsidP="00D56152">
      <w:pPr>
        <w:spacing w:after="0"/>
        <w:ind w:left="720"/>
        <w:rPr>
          <w:rFonts w:ascii="Palatia" w:eastAsia="Yu Gothic UI Light" w:hAnsi="Palatia" w:cs="Segoe UI Light"/>
        </w:rPr>
      </w:pPr>
    </w:p>
    <w:p w14:paraId="2F11689C" w14:textId="49E6FF24" w:rsidR="001C0CFD" w:rsidRDefault="001C0CFD" w:rsidP="00D56152">
      <w:pPr>
        <w:spacing w:after="0"/>
        <w:ind w:left="720"/>
        <w:rPr>
          <w:rFonts w:ascii="Palatia" w:eastAsia="Yu Gothic UI Light" w:hAnsi="Palatia" w:cs="Segoe UI Light"/>
        </w:rPr>
      </w:pPr>
    </w:p>
    <w:p w14:paraId="3DD6D315" w14:textId="77777777" w:rsidR="001C0CFD" w:rsidRPr="001C0CFD" w:rsidRDefault="001C0CFD" w:rsidP="00D56152">
      <w:pPr>
        <w:spacing w:after="0"/>
        <w:ind w:left="720"/>
        <w:rPr>
          <w:rFonts w:ascii="Palatia" w:eastAsia="Yu Gothic UI Light" w:hAnsi="Palatia" w:cs="Segoe UI Light"/>
        </w:rPr>
      </w:pPr>
    </w:p>
    <w:p w14:paraId="08EF8EA0" w14:textId="77777777" w:rsidR="00D56152" w:rsidRPr="001C0CFD" w:rsidRDefault="00D56152" w:rsidP="00D56152">
      <w:pPr>
        <w:spacing w:after="0"/>
        <w:ind w:left="72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Predict Review Sentiment:</w:t>
      </w:r>
    </w:p>
    <w:p w14:paraId="693F4579" w14:textId="77777777" w:rsidR="00D56152" w:rsidRPr="001C0CFD" w:rsidRDefault="00D56152" w:rsidP="00D56152">
      <w:pPr>
        <w:spacing w:after="0"/>
        <w:ind w:left="720"/>
        <w:rPr>
          <w:rFonts w:ascii="Palatia" w:eastAsia="Yu Gothic UI Light" w:hAnsi="Palatia" w:cs="Segoe UI Light"/>
        </w:rPr>
      </w:pPr>
      <w:r w:rsidRPr="001C0CFD">
        <w:rPr>
          <w:rFonts w:ascii="Palatia" w:hAnsi="Palatia"/>
          <w:noProof/>
        </w:rPr>
        <w:drawing>
          <wp:inline distT="0" distB="0" distL="0" distR="0" wp14:anchorId="4D85221E" wp14:editId="077AA93A">
            <wp:extent cx="3215640" cy="217932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5640" cy="2179320"/>
                    </a:xfrm>
                    <a:prstGeom prst="rect">
                      <a:avLst/>
                    </a:prstGeom>
                    <a:noFill/>
                    <a:ln>
                      <a:noFill/>
                    </a:ln>
                  </pic:spPr>
                </pic:pic>
              </a:graphicData>
            </a:graphic>
          </wp:inline>
        </w:drawing>
      </w:r>
    </w:p>
    <w:p w14:paraId="4D48F759" w14:textId="0345F7FD" w:rsidR="00BB7E2F" w:rsidRPr="001C0CFD" w:rsidRDefault="00BB7E2F" w:rsidP="00BB7E2F">
      <w:pPr>
        <w:spacing w:after="0"/>
        <w:rPr>
          <w:rFonts w:ascii="Palatia" w:eastAsia="Yu Gothic UI Light" w:hAnsi="Palatia" w:cs="Segoe UI Light"/>
        </w:rPr>
      </w:pPr>
    </w:p>
    <w:p w14:paraId="5CD4B626" w14:textId="675CBA20" w:rsidR="00D56152" w:rsidRPr="001C0CFD" w:rsidRDefault="00D56152" w:rsidP="00BB7E2F">
      <w:pPr>
        <w:spacing w:after="0"/>
        <w:rPr>
          <w:rFonts w:ascii="Palatia" w:eastAsia="Yu Gothic UI Light" w:hAnsi="Palatia" w:cs="Segoe UI Light"/>
        </w:rPr>
      </w:pPr>
    </w:p>
    <w:p w14:paraId="6B5D5429" w14:textId="77777777" w:rsidR="00D56152" w:rsidRPr="001C0CFD" w:rsidRDefault="00D56152" w:rsidP="00BB7E2F">
      <w:pPr>
        <w:spacing w:after="0"/>
        <w:rPr>
          <w:rFonts w:ascii="Palatia" w:eastAsia="Yu Gothic UI Light" w:hAnsi="Palatia" w:cs="Segoe UI Light"/>
        </w:rPr>
      </w:pPr>
    </w:p>
    <w:p w14:paraId="07A8CD8A" w14:textId="51AEBA42" w:rsidR="003308A0" w:rsidRPr="001C0CFD" w:rsidRDefault="003308A0" w:rsidP="00585F30">
      <w:pPr>
        <w:pStyle w:val="Heading2"/>
        <w:rPr>
          <w:rFonts w:ascii="Palatia" w:eastAsia="Yu Gothic UI Light" w:hAnsi="Palatia"/>
        </w:rPr>
      </w:pPr>
      <w:r w:rsidRPr="001C0CFD">
        <w:rPr>
          <w:rFonts w:ascii="Palatia" w:eastAsia="Yu Gothic UI Light" w:hAnsi="Palatia"/>
        </w:rPr>
        <w:t xml:space="preserve"> </w:t>
      </w:r>
      <w:bookmarkStart w:id="7" w:name="_Toc55237550"/>
      <w:r w:rsidRPr="001C0CFD">
        <w:rPr>
          <w:rFonts w:ascii="Palatia" w:eastAsia="Yu Gothic UI Light" w:hAnsi="Palatia"/>
        </w:rPr>
        <w:t>Impl</w:t>
      </w:r>
      <w:r w:rsidR="00BB7E2F" w:rsidRPr="001C0CFD">
        <w:rPr>
          <w:rFonts w:ascii="Palatia" w:eastAsia="Yu Gothic UI Light" w:hAnsi="Palatia"/>
        </w:rPr>
        <w:t>ementation Details</w:t>
      </w:r>
      <w:bookmarkEnd w:id="7"/>
    </w:p>
    <w:p w14:paraId="7D199E72" w14:textId="77777777" w:rsidR="00485355" w:rsidRPr="001C0CFD" w:rsidRDefault="00485355" w:rsidP="004D0D91">
      <w:pPr>
        <w:spacing w:after="0"/>
        <w:rPr>
          <w:rFonts w:ascii="Palatia" w:eastAsia="Yu Gothic UI Light" w:hAnsi="Palatia" w:cs="Segoe UI Light"/>
        </w:rPr>
      </w:pPr>
    </w:p>
    <w:p w14:paraId="2561F5E3" w14:textId="38EC9CAB" w:rsidR="003D321F" w:rsidRPr="001C0CFD" w:rsidRDefault="003D321F" w:rsidP="00BB7E2F">
      <w:pPr>
        <w:spacing w:after="0"/>
        <w:ind w:left="720"/>
        <w:rPr>
          <w:rFonts w:ascii="Palatia" w:eastAsia="Yu Gothic UI Light" w:hAnsi="Palatia" w:cs="Segoe UI Light"/>
        </w:rPr>
      </w:pPr>
      <w:r w:rsidRPr="001C0CFD">
        <w:rPr>
          <w:rFonts w:ascii="Palatia" w:eastAsia="Yu Gothic UI Light" w:hAnsi="Palatia" w:cs="Segoe UI Light"/>
        </w:rPr>
        <w:t>Our Workflow for Creating model.</w:t>
      </w:r>
    </w:p>
    <w:p w14:paraId="715F33B2" w14:textId="756C9FA6" w:rsidR="003D321F" w:rsidRDefault="003D321F" w:rsidP="00BB7E2F">
      <w:pPr>
        <w:spacing w:after="0"/>
        <w:ind w:left="720"/>
        <w:rPr>
          <w:rFonts w:ascii="Palatia" w:eastAsia="Yu Gothic UI Light" w:hAnsi="Palatia" w:cs="Segoe UI Light"/>
        </w:rPr>
      </w:pPr>
      <w:r w:rsidRPr="001C0CFD">
        <w:rPr>
          <w:rFonts w:ascii="Palatia" w:eastAsia="Yu Gothic UI Light" w:hAnsi="Palatia" w:cs="Segoe UI Light"/>
        </w:rPr>
        <w:t xml:space="preserve">Steps: </w:t>
      </w:r>
    </w:p>
    <w:p w14:paraId="63358708" w14:textId="77777777" w:rsidR="001C0CFD" w:rsidRPr="001C0CFD" w:rsidRDefault="001C0CFD" w:rsidP="00BB7E2F">
      <w:pPr>
        <w:spacing w:after="0"/>
        <w:ind w:left="720"/>
        <w:rPr>
          <w:rFonts w:ascii="Palatia" w:eastAsia="Yu Gothic UI Light" w:hAnsi="Palatia" w:cs="Segoe UI Light"/>
        </w:rPr>
      </w:pPr>
    </w:p>
    <w:p w14:paraId="00083BB4" w14:textId="131C59FB" w:rsidR="003D321F" w:rsidRDefault="003D321F" w:rsidP="00585F30">
      <w:pPr>
        <w:pStyle w:val="Heading3"/>
        <w:ind w:firstLine="720"/>
        <w:rPr>
          <w:rFonts w:ascii="Palatia" w:eastAsia="Yu Gothic UI Light" w:hAnsi="Palatia"/>
        </w:rPr>
      </w:pPr>
      <w:bookmarkStart w:id="8" w:name="_Toc55237551"/>
      <w:r w:rsidRPr="001C0CFD">
        <w:rPr>
          <w:rFonts w:ascii="Palatia" w:eastAsia="Yu Gothic UI Light" w:hAnsi="Palatia"/>
        </w:rPr>
        <w:t>S</w:t>
      </w:r>
      <w:r w:rsidR="000876E0" w:rsidRPr="001C0CFD">
        <w:rPr>
          <w:rFonts w:ascii="Palatia" w:eastAsia="Yu Gothic UI Light" w:hAnsi="Palatia"/>
        </w:rPr>
        <w:t>caping review from google.</w:t>
      </w:r>
      <w:bookmarkEnd w:id="8"/>
    </w:p>
    <w:p w14:paraId="41B4B9D1" w14:textId="77777777" w:rsidR="001C0CFD" w:rsidRPr="001C0CFD" w:rsidRDefault="001C0CFD" w:rsidP="001C0CFD"/>
    <w:p w14:paraId="7DCBFF9C" w14:textId="494F6C5A" w:rsidR="00EB3511" w:rsidRDefault="000876E0" w:rsidP="00EB3511">
      <w:pPr>
        <w:pStyle w:val="ListParagraph"/>
        <w:numPr>
          <w:ilvl w:val="0"/>
          <w:numId w:val="5"/>
        </w:numPr>
        <w:spacing w:after="0"/>
        <w:rPr>
          <w:rFonts w:ascii="Palatia" w:eastAsia="Yu Gothic UI Light" w:hAnsi="Palatia" w:cs="Segoe UI Light"/>
        </w:rPr>
      </w:pPr>
      <w:r w:rsidRPr="001C0CFD">
        <w:rPr>
          <w:rFonts w:ascii="Palatia" w:eastAsia="Yu Gothic UI Light" w:hAnsi="Palatia" w:cs="Segoe UI Light"/>
        </w:rPr>
        <w:t xml:space="preserve">We find already created good dataset of </w:t>
      </w:r>
      <w:proofErr w:type="spellStart"/>
      <w:r w:rsidRPr="001C0CFD">
        <w:rPr>
          <w:rFonts w:ascii="Palatia" w:eastAsia="Yu Gothic UI Light" w:hAnsi="Palatia" w:cs="Segoe UI Light"/>
        </w:rPr>
        <w:t>imdb</w:t>
      </w:r>
      <w:proofErr w:type="spellEnd"/>
      <w:r w:rsidRPr="001C0CFD">
        <w:rPr>
          <w:rFonts w:ascii="Palatia" w:eastAsia="Yu Gothic UI Light" w:hAnsi="Palatia" w:cs="Segoe UI Light"/>
        </w:rPr>
        <w:t xml:space="preserve"> movie reviews. But we don’t want use that so…… we scraped reviews from google using </w:t>
      </w:r>
      <w:r w:rsidR="008D5218" w:rsidRPr="001C0CFD">
        <w:rPr>
          <w:rFonts w:ascii="Palatia" w:eastAsia="Yu Gothic UI Light" w:hAnsi="Palatia" w:cs="Segoe UI Light"/>
        </w:rPr>
        <w:t>NodeJS</w:t>
      </w:r>
      <w:r w:rsidRPr="001C0CFD">
        <w:rPr>
          <w:rFonts w:ascii="Palatia" w:eastAsia="Yu Gothic UI Light" w:hAnsi="Palatia" w:cs="Segoe UI Light"/>
        </w:rPr>
        <w:t xml:space="preserve"> with puppeteer library ( we wasted our so much precious internet data and it take so much time to scape more than 1000 movie’s reviews. ).</w:t>
      </w:r>
    </w:p>
    <w:p w14:paraId="06FC9A68" w14:textId="77777777" w:rsidR="00BF3C0B" w:rsidRPr="001C0CFD" w:rsidRDefault="00BF3C0B" w:rsidP="00BF3C0B">
      <w:pPr>
        <w:pStyle w:val="ListParagraph"/>
        <w:spacing w:after="0"/>
        <w:ind w:left="1510"/>
        <w:rPr>
          <w:rFonts w:ascii="Palatia" w:eastAsia="Yu Gothic UI Light" w:hAnsi="Palatia" w:cs="Segoe UI Light"/>
        </w:rPr>
      </w:pPr>
    </w:p>
    <w:p w14:paraId="2A9F2221" w14:textId="23BC35DD" w:rsidR="000876E0" w:rsidRDefault="000876E0" w:rsidP="00EB3511">
      <w:pPr>
        <w:pStyle w:val="ListParagraph"/>
        <w:numPr>
          <w:ilvl w:val="0"/>
          <w:numId w:val="5"/>
        </w:numPr>
        <w:spacing w:after="0"/>
        <w:rPr>
          <w:rFonts w:ascii="Palatia" w:eastAsia="Yu Gothic UI Light" w:hAnsi="Palatia" w:cs="Segoe UI Light"/>
        </w:rPr>
      </w:pPr>
      <w:r w:rsidRPr="001C0CFD">
        <w:rPr>
          <w:rFonts w:ascii="Palatia" w:eastAsia="Yu Gothic UI Light" w:hAnsi="Palatia" w:cs="Segoe UI Light"/>
        </w:rPr>
        <w:t xml:space="preserve">How we did </w:t>
      </w:r>
      <w:proofErr w:type="gramStart"/>
      <w:r w:rsidR="00B30A8C" w:rsidRPr="001C0CFD">
        <w:rPr>
          <w:rFonts w:ascii="Palatia" w:eastAsia="Yu Gothic UI Light" w:hAnsi="Palatia" w:cs="Segoe UI Light"/>
        </w:rPr>
        <w:t>scraping</w:t>
      </w:r>
      <w:proofErr w:type="gramEnd"/>
      <w:r w:rsidRPr="001C0CFD">
        <w:rPr>
          <w:rFonts w:ascii="Palatia" w:eastAsia="Yu Gothic UI Light" w:hAnsi="Palatia" w:cs="Segoe UI Light"/>
        </w:rPr>
        <w:t>?</w:t>
      </w:r>
    </w:p>
    <w:p w14:paraId="066B2DF7" w14:textId="77777777" w:rsidR="00BF3C0B" w:rsidRPr="00BF3C0B" w:rsidRDefault="00BF3C0B" w:rsidP="00BF3C0B">
      <w:pPr>
        <w:spacing w:after="0"/>
        <w:rPr>
          <w:rFonts w:ascii="Palatia" w:eastAsia="Yu Gothic UI Light" w:hAnsi="Palatia" w:cs="Segoe UI Light"/>
        </w:rPr>
      </w:pPr>
    </w:p>
    <w:p w14:paraId="745327E5" w14:textId="6163B624" w:rsidR="000876E0" w:rsidRPr="001C0CFD" w:rsidRDefault="00B30A8C" w:rsidP="00B30A8C">
      <w:pPr>
        <w:spacing w:after="0"/>
        <w:rPr>
          <w:rFonts w:ascii="Palatia" w:eastAsia="Yu Gothic UI Light" w:hAnsi="Palatia" w:cs="Segoe UI Light"/>
        </w:rPr>
      </w:pPr>
      <w:r w:rsidRPr="001C0CFD">
        <w:rPr>
          <w:rFonts w:ascii="Palatia" w:eastAsia="Yu Gothic UI Light" w:hAnsi="Palatia" w:cs="Segoe UI Light"/>
        </w:rPr>
        <w:t xml:space="preserve">                        </w:t>
      </w:r>
      <w:r w:rsidR="00BF3C0B">
        <w:rPr>
          <w:rFonts w:ascii="Palatia" w:eastAsia="Yu Gothic UI Light" w:hAnsi="Palatia" w:cs="Segoe UI Light"/>
        </w:rPr>
        <w:t xml:space="preserve">    </w:t>
      </w:r>
      <w:r w:rsidR="000876E0" w:rsidRPr="001C0CFD">
        <w:rPr>
          <w:rFonts w:ascii="Palatia" w:eastAsia="Yu Gothic UI Light" w:hAnsi="Palatia" w:cs="Segoe UI Light"/>
        </w:rPr>
        <w:t xml:space="preserve">We download csv file which contains </w:t>
      </w:r>
      <w:hyperlink r:id="rId21" w:history="1">
        <w:r w:rsidR="000876E0" w:rsidRPr="001C0CFD">
          <w:rPr>
            <w:rStyle w:val="Hyperlink"/>
            <w:rFonts w:ascii="Palatia" w:eastAsia="Yu Gothic UI Light" w:hAnsi="Palatia" w:cs="Segoe UI Light"/>
          </w:rPr>
          <w:t>list of Bollywood movies</w:t>
        </w:r>
      </w:hyperlink>
      <w:r w:rsidR="000876E0" w:rsidRPr="001C0CFD">
        <w:rPr>
          <w:rFonts w:ascii="Palatia" w:eastAsia="Yu Gothic UI Light" w:hAnsi="Palatia" w:cs="Segoe UI Light"/>
        </w:rPr>
        <w:t>.</w:t>
      </w:r>
    </w:p>
    <w:p w14:paraId="4EE691B1" w14:textId="71FBEE9A" w:rsidR="000876E0" w:rsidRPr="001C0CFD" w:rsidRDefault="000876E0" w:rsidP="000876E0">
      <w:pPr>
        <w:spacing w:after="0"/>
        <w:rPr>
          <w:rFonts w:ascii="Palatia" w:eastAsia="Yu Gothic UI Light" w:hAnsi="Palatia" w:cs="Segoe UI Light"/>
        </w:rPr>
      </w:pPr>
      <w:r w:rsidRPr="001C0CFD">
        <w:rPr>
          <w:rFonts w:ascii="Palatia" w:eastAsia="Yu Gothic UI Light" w:hAnsi="Palatia" w:cs="Segoe UI Light"/>
        </w:rPr>
        <w:tab/>
      </w:r>
      <w:r w:rsidRPr="001C0CFD">
        <w:rPr>
          <w:rFonts w:ascii="Palatia" w:eastAsia="Yu Gothic UI Light" w:hAnsi="Palatia" w:cs="Segoe UI Light"/>
        </w:rPr>
        <w:tab/>
        <w:t xml:space="preserve">  </w:t>
      </w:r>
      <w:r w:rsidR="00B30A8C" w:rsidRPr="001C0CFD">
        <w:rPr>
          <w:rFonts w:ascii="Palatia" w:eastAsia="Yu Gothic UI Light" w:hAnsi="Palatia" w:cs="Segoe UI Light"/>
        </w:rPr>
        <w:t xml:space="preserve">We read csv file and then combine movie name with </w:t>
      </w:r>
      <w:proofErr w:type="spellStart"/>
      <w:r w:rsidR="00B30A8C" w:rsidRPr="001C0CFD">
        <w:rPr>
          <w:rFonts w:ascii="Palatia" w:eastAsia="Yu Gothic UI Light" w:hAnsi="Palatia" w:cs="Segoe UI Light"/>
        </w:rPr>
        <w:t>it’s</w:t>
      </w:r>
      <w:proofErr w:type="spellEnd"/>
      <w:r w:rsidR="00B30A8C" w:rsidRPr="001C0CFD">
        <w:rPr>
          <w:rFonts w:ascii="Palatia" w:eastAsia="Yu Gothic UI Light" w:hAnsi="Palatia" w:cs="Segoe UI Light"/>
        </w:rPr>
        <w:t xml:space="preserve"> release year</w:t>
      </w:r>
    </w:p>
    <w:p w14:paraId="1534AB2C" w14:textId="6EB371FF" w:rsidR="00B30A8C" w:rsidRPr="001C0CFD" w:rsidRDefault="00B30A8C" w:rsidP="00B30A8C">
      <w:pPr>
        <w:spacing w:after="0"/>
        <w:ind w:left="1560"/>
        <w:rPr>
          <w:rFonts w:ascii="Palatia" w:eastAsia="Yu Gothic UI Light" w:hAnsi="Palatia" w:cs="Segoe UI Light"/>
        </w:rPr>
      </w:pPr>
      <w:r w:rsidRPr="001C0CFD">
        <w:rPr>
          <w:rFonts w:ascii="Palatia" w:eastAsia="Yu Gothic UI Light" w:hAnsi="Palatia" w:cs="Segoe UI Light"/>
        </w:rPr>
        <w:t xml:space="preserve">and used that for searching in google (only movie name is sometimes not working). after loading movie page we search for particular html tag which gives us list of reviews and then we store that reviews in json file. </w:t>
      </w:r>
      <w:r w:rsidR="00B0273B" w:rsidRPr="001C0CFD">
        <w:rPr>
          <w:rFonts w:ascii="Palatia" w:eastAsia="Yu Gothic UI Light" w:hAnsi="Palatia" w:cs="Segoe UI Light"/>
        </w:rPr>
        <w:t xml:space="preserve"> Hey we know that you have question about labelling review it’s in 3</w:t>
      </w:r>
      <w:r w:rsidR="00B0273B" w:rsidRPr="001C0CFD">
        <w:rPr>
          <w:rFonts w:ascii="Palatia" w:eastAsia="Yu Gothic UI Light" w:hAnsi="Palatia" w:cs="Segoe UI Light"/>
          <w:vertAlign w:val="superscript"/>
        </w:rPr>
        <w:t>rd</w:t>
      </w:r>
      <w:r w:rsidR="00B0273B" w:rsidRPr="001C0CFD">
        <w:rPr>
          <w:rFonts w:ascii="Palatia" w:eastAsia="Yu Gothic UI Light" w:hAnsi="Palatia" w:cs="Segoe UI Light"/>
        </w:rPr>
        <w:t xml:space="preserve"> step but don’t skip step 2.</w:t>
      </w:r>
    </w:p>
    <w:p w14:paraId="49D63298" w14:textId="33420F69" w:rsidR="00B0273B" w:rsidRPr="001C0CFD" w:rsidRDefault="00B0273B" w:rsidP="00B0273B">
      <w:pPr>
        <w:spacing w:after="0"/>
        <w:rPr>
          <w:rFonts w:ascii="Palatia" w:eastAsia="Yu Gothic UI Light" w:hAnsi="Palatia" w:cs="Segoe UI Light"/>
        </w:rPr>
      </w:pPr>
    </w:p>
    <w:p w14:paraId="7FAC74FE" w14:textId="178A351F" w:rsidR="00B30A8C" w:rsidRDefault="00B0273B" w:rsidP="00585F30">
      <w:pPr>
        <w:pStyle w:val="Heading3"/>
        <w:ind w:firstLine="720"/>
        <w:rPr>
          <w:rFonts w:ascii="Palatia" w:eastAsia="Yu Gothic UI Light" w:hAnsi="Palatia"/>
        </w:rPr>
      </w:pPr>
      <w:bookmarkStart w:id="9" w:name="_Toc55237552"/>
      <w:r w:rsidRPr="001C0CFD">
        <w:rPr>
          <w:rFonts w:ascii="Palatia" w:eastAsia="Yu Gothic UI Light" w:hAnsi="Palatia"/>
        </w:rPr>
        <w:t>Cleaning Review</w:t>
      </w:r>
      <w:bookmarkEnd w:id="9"/>
    </w:p>
    <w:p w14:paraId="2C24995D" w14:textId="77777777" w:rsidR="001C0CFD" w:rsidRPr="001C0CFD" w:rsidRDefault="001C0CFD" w:rsidP="001C0CFD"/>
    <w:p w14:paraId="72114D3D" w14:textId="5F19B18E" w:rsidR="00B0273B" w:rsidRPr="001C0CFD" w:rsidRDefault="00B0273B" w:rsidP="00B0273B">
      <w:pPr>
        <w:pStyle w:val="ListParagraph"/>
        <w:numPr>
          <w:ilvl w:val="0"/>
          <w:numId w:val="5"/>
        </w:numPr>
        <w:spacing w:after="0"/>
        <w:rPr>
          <w:rFonts w:ascii="Palatia" w:eastAsia="Yu Gothic UI Light" w:hAnsi="Palatia" w:cs="Segoe UI Light"/>
        </w:rPr>
      </w:pPr>
      <w:r w:rsidRPr="001C0CFD">
        <w:rPr>
          <w:rFonts w:ascii="Palatia" w:eastAsia="Yu Gothic UI Light" w:hAnsi="Palatia" w:cs="Segoe UI Light"/>
        </w:rPr>
        <w:t xml:space="preserve">It’s most important step for training your model. Why? Because </w:t>
      </w:r>
      <w:r w:rsidR="00470E92" w:rsidRPr="001C0CFD">
        <w:rPr>
          <w:rFonts w:ascii="Palatia" w:eastAsia="Yu Gothic UI Light" w:hAnsi="Palatia" w:cs="Segoe UI Light"/>
        </w:rPr>
        <w:t>raw text contains maybe spelling mistakes, punctuation marks, emojis, words</w:t>
      </w:r>
      <w:r w:rsidR="008C3144" w:rsidRPr="001C0CFD">
        <w:rPr>
          <w:rFonts w:ascii="Palatia" w:eastAsia="Yu Gothic UI Light" w:hAnsi="Palatia" w:cs="Segoe UI Light"/>
        </w:rPr>
        <w:t xml:space="preserve"> </w:t>
      </w:r>
      <w:r w:rsidR="00470E92" w:rsidRPr="001C0CFD">
        <w:rPr>
          <w:rFonts w:ascii="Palatia" w:eastAsia="Yu Gothic UI Light" w:hAnsi="Palatia" w:cs="Segoe UI Light"/>
        </w:rPr>
        <w:t xml:space="preserve">like </w:t>
      </w:r>
      <w:proofErr w:type="spellStart"/>
      <w:r w:rsidR="00470E92" w:rsidRPr="001C0CFD">
        <w:rPr>
          <w:rFonts w:ascii="Palatia" w:eastAsia="Yu Gothic UI Light" w:hAnsi="Palatia" w:cs="Segoe UI Light"/>
        </w:rPr>
        <w:t>gooooo</w:t>
      </w:r>
      <w:r w:rsidR="008C3144" w:rsidRPr="001C0CFD">
        <w:rPr>
          <w:rFonts w:ascii="Palatia" w:eastAsia="Yu Gothic UI Light" w:hAnsi="Palatia" w:cs="Segoe UI Light"/>
        </w:rPr>
        <w:t>d</w:t>
      </w:r>
      <w:proofErr w:type="spellEnd"/>
      <w:r w:rsidR="008C3144" w:rsidRPr="001C0CFD">
        <w:rPr>
          <w:rFonts w:ascii="Palatia" w:eastAsia="Yu Gothic UI Light" w:hAnsi="Palatia" w:cs="Segoe UI Light"/>
        </w:rPr>
        <w:t>. and if we don’t clean that then our model is trained on this misspelled word and emojis and punctuation marks that we don’t want.</w:t>
      </w:r>
    </w:p>
    <w:p w14:paraId="2E4006E7" w14:textId="32A8B5E9" w:rsidR="00470E92" w:rsidRPr="001C0CFD" w:rsidRDefault="00470E92" w:rsidP="00B0273B">
      <w:pPr>
        <w:pStyle w:val="ListParagraph"/>
        <w:numPr>
          <w:ilvl w:val="0"/>
          <w:numId w:val="5"/>
        </w:numPr>
        <w:spacing w:after="0"/>
        <w:rPr>
          <w:rFonts w:ascii="Palatia" w:eastAsia="Yu Gothic UI Light" w:hAnsi="Palatia" w:cs="Segoe UI Light"/>
        </w:rPr>
      </w:pPr>
      <w:r w:rsidRPr="001C0CFD">
        <w:rPr>
          <w:rFonts w:ascii="Palatia" w:eastAsia="Yu Gothic UI Light" w:hAnsi="Palatia" w:cs="Segoe UI Light"/>
        </w:rPr>
        <w:t>How we cleaned our data?</w:t>
      </w:r>
    </w:p>
    <w:p w14:paraId="0B63EF17" w14:textId="4D495347" w:rsidR="00CE1FFA" w:rsidRDefault="00470E92" w:rsidP="00470E92">
      <w:pPr>
        <w:pStyle w:val="ListParagraph"/>
        <w:spacing w:after="0"/>
        <w:ind w:left="1510"/>
        <w:rPr>
          <w:rFonts w:ascii="Palatia" w:eastAsia="Yu Gothic UI Light" w:hAnsi="Palatia" w:cs="Segoe UI Light"/>
        </w:rPr>
      </w:pPr>
      <w:r w:rsidRPr="001C0CFD">
        <w:rPr>
          <w:rFonts w:ascii="Palatia" w:eastAsia="Yu Gothic UI Light" w:hAnsi="Palatia" w:cs="Segoe UI Light"/>
        </w:rPr>
        <w:t xml:space="preserve">We first observed some of </w:t>
      </w:r>
      <w:r w:rsidR="008C3144" w:rsidRPr="001C0CFD">
        <w:rPr>
          <w:rFonts w:ascii="Palatia" w:eastAsia="Yu Gothic UI Light" w:hAnsi="Palatia" w:cs="Segoe UI Light"/>
        </w:rPr>
        <w:t>our s</w:t>
      </w:r>
      <w:r w:rsidR="00CE1FFA" w:rsidRPr="001C0CFD">
        <w:rPr>
          <w:rFonts w:ascii="Palatia" w:eastAsia="Yu Gothic UI Light" w:hAnsi="Palatia" w:cs="Segoe UI Light"/>
        </w:rPr>
        <w:t>carped</w:t>
      </w:r>
      <w:r w:rsidR="008C3144" w:rsidRPr="001C0CFD">
        <w:rPr>
          <w:rFonts w:ascii="Palatia" w:eastAsia="Yu Gothic UI Light" w:hAnsi="Palatia" w:cs="Segoe UI Light"/>
        </w:rPr>
        <w:t xml:space="preserve"> reviews</w:t>
      </w:r>
      <w:r w:rsidR="00CE1FFA" w:rsidRPr="001C0CFD">
        <w:rPr>
          <w:rFonts w:ascii="Palatia" w:eastAsia="Yu Gothic UI Light" w:hAnsi="Palatia" w:cs="Segoe UI Light"/>
        </w:rPr>
        <w:t xml:space="preserve"> </w:t>
      </w:r>
      <w:r w:rsidR="008C3144" w:rsidRPr="001C0CFD">
        <w:rPr>
          <w:rFonts w:ascii="Palatia" w:eastAsia="Yu Gothic UI Light" w:hAnsi="Palatia" w:cs="Segoe UI Light"/>
        </w:rPr>
        <w:t>and</w:t>
      </w:r>
      <w:r w:rsidR="00CE1FFA" w:rsidRPr="001C0CFD">
        <w:rPr>
          <w:rFonts w:ascii="Palatia" w:eastAsia="Yu Gothic UI Light" w:hAnsi="Palatia" w:cs="Segoe UI Light"/>
        </w:rPr>
        <w:t xml:space="preserve"> we found that………..</w:t>
      </w:r>
    </w:p>
    <w:p w14:paraId="110CA828" w14:textId="77777777" w:rsidR="001C0CFD" w:rsidRPr="001C0CFD" w:rsidRDefault="001C0CFD" w:rsidP="00470E92">
      <w:pPr>
        <w:pStyle w:val="ListParagraph"/>
        <w:spacing w:after="0"/>
        <w:ind w:left="1510"/>
        <w:rPr>
          <w:rFonts w:ascii="Palatia" w:eastAsia="Yu Gothic UI Light" w:hAnsi="Palatia" w:cs="Segoe UI Light"/>
        </w:rPr>
      </w:pPr>
    </w:p>
    <w:p w14:paraId="626C32B0" w14:textId="799A99B1" w:rsidR="00406F51" w:rsidRPr="001C0CFD" w:rsidRDefault="00CE1FFA" w:rsidP="008D5218">
      <w:pPr>
        <w:pStyle w:val="ListParagraph"/>
        <w:numPr>
          <w:ilvl w:val="0"/>
          <w:numId w:val="8"/>
        </w:numPr>
        <w:spacing w:after="0"/>
        <w:ind w:left="1510"/>
        <w:rPr>
          <w:rFonts w:ascii="Palatia" w:eastAsia="Yu Gothic UI Light" w:hAnsi="Palatia" w:cs="Segoe UI Light"/>
        </w:rPr>
      </w:pPr>
      <w:r w:rsidRPr="001C0CFD">
        <w:rPr>
          <w:rFonts w:ascii="Palatia" w:eastAsia="Yu Gothic UI Light" w:hAnsi="Palatia" w:cs="Segoe UI Light"/>
        </w:rPr>
        <w:lastRenderedPageBreak/>
        <w:t>People uses emojis so much frequently. 6 out of 10 reviews has emojis so we can’t remove emojis from raw text because it’s important factor for identify positivity or negativity of review. So what we did? We created list of positive emojis and list of negative emojis and then replace positive emoji in our raw text with “</w:t>
      </w:r>
      <w:proofErr w:type="spellStart"/>
      <w:r w:rsidRPr="001C0CFD">
        <w:rPr>
          <w:rFonts w:ascii="Palatia" w:eastAsia="Yu Gothic UI Light" w:hAnsi="Palatia" w:cs="Segoe UI Light"/>
        </w:rPr>
        <w:t>emo_pos</w:t>
      </w:r>
      <w:proofErr w:type="spellEnd"/>
      <w:r w:rsidRPr="001C0CFD">
        <w:rPr>
          <w:rFonts w:ascii="Palatia" w:eastAsia="Yu Gothic UI Light" w:hAnsi="Palatia" w:cs="Segoe UI Light"/>
        </w:rPr>
        <w:t>” and negative emoji with “</w:t>
      </w:r>
      <w:proofErr w:type="spellStart"/>
      <w:r w:rsidRPr="001C0CFD">
        <w:rPr>
          <w:rFonts w:ascii="Palatia" w:eastAsia="Yu Gothic UI Light" w:hAnsi="Palatia" w:cs="Segoe UI Light"/>
        </w:rPr>
        <w:t>emo_neg</w:t>
      </w:r>
      <w:proofErr w:type="spellEnd"/>
      <w:r w:rsidR="00406F51" w:rsidRPr="001C0CFD">
        <w:rPr>
          <w:rFonts w:ascii="Palatia" w:eastAsia="Yu Gothic UI Light" w:hAnsi="Palatia" w:cs="Segoe UI Light"/>
        </w:rPr>
        <w:t>”.</w:t>
      </w:r>
    </w:p>
    <w:p w14:paraId="42220AEE" w14:textId="77533725" w:rsidR="00406F51" w:rsidRPr="001C0CFD" w:rsidRDefault="00406F51" w:rsidP="00406F51">
      <w:pPr>
        <w:pStyle w:val="ListParagraph"/>
        <w:spacing w:after="0"/>
        <w:ind w:left="1510"/>
        <w:rPr>
          <w:rFonts w:ascii="Palatia" w:eastAsia="Yu Gothic UI Light" w:hAnsi="Palatia" w:cs="Segoe UI Emoji"/>
          <w:noProof/>
        </w:rPr>
      </w:pPr>
      <w:proofErr w:type="spellStart"/>
      <w:r w:rsidRPr="001C0CFD">
        <w:rPr>
          <w:rFonts w:ascii="Palatia" w:eastAsia="Yu Gothic UI Light" w:hAnsi="Palatia" w:cs="Segoe UI Light"/>
        </w:rPr>
        <w:t>emo_pos</w:t>
      </w:r>
      <w:proofErr w:type="spellEnd"/>
      <w:r w:rsidRPr="001C0CFD">
        <w:rPr>
          <w:rFonts w:ascii="Palatia" w:eastAsia="Yu Gothic UI Light" w:hAnsi="Palatia" w:cs="Segoe UI Light"/>
        </w:rPr>
        <w:t xml:space="preserve"> - </w:t>
      </w:r>
      <w:r w:rsidRPr="001C0CFD">
        <w:rPr>
          <w:rFonts w:ascii="Palatia" w:eastAsia="Yu Gothic UI Light" w:hAnsi="Palatia" w:cs="Segoe UI Light"/>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and so many more…</w:t>
      </w:r>
    </w:p>
    <w:p w14:paraId="4E777A94" w14:textId="7AAC344C" w:rsidR="00406F51" w:rsidRPr="001C0CFD" w:rsidRDefault="00406F51" w:rsidP="00406F51">
      <w:pPr>
        <w:pStyle w:val="ListParagraph"/>
        <w:spacing w:after="0"/>
        <w:ind w:left="1510"/>
        <w:rPr>
          <w:rFonts w:ascii="Palatia" w:eastAsia="Yu Gothic UI Light" w:hAnsi="Palatia" w:cs="Segoe UI Emoji"/>
          <w:noProof/>
        </w:rPr>
      </w:pPr>
      <w:r w:rsidRPr="001C0CFD">
        <w:rPr>
          <w:rFonts w:ascii="Palatia" w:eastAsia="Yu Gothic UI Light" w:hAnsi="Palatia" w:cs="Segoe UI Emoji"/>
          <w:noProof/>
        </w:rPr>
        <w:t xml:space="preserve">emo_neg -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w:t>
      </w:r>
      <w:r w:rsidRPr="001C0CFD">
        <w:rPr>
          <w:rFonts w:ascii="Segoe UI Emoji" w:eastAsia="Yu Gothic UI Light" w:hAnsi="Segoe UI Emoji" w:cs="Segoe UI Emoji"/>
          <w:noProof/>
        </w:rPr>
        <w:t>👎</w:t>
      </w:r>
      <w:r w:rsidRPr="001C0CFD">
        <w:rPr>
          <w:rFonts w:ascii="Palatia" w:eastAsia="Yu Gothic UI Light" w:hAnsi="Palatia" w:cs="Segoe UI Emoji"/>
          <w:noProof/>
        </w:rPr>
        <w:t xml:space="preserve"> and so many more….</w:t>
      </w:r>
    </w:p>
    <w:p w14:paraId="7ADD1F44" w14:textId="2947ED10" w:rsidR="008D5218" w:rsidRPr="001C0CFD" w:rsidRDefault="00406F51" w:rsidP="008D5218">
      <w:pPr>
        <w:pStyle w:val="ListParagraph"/>
        <w:spacing w:after="0"/>
        <w:ind w:left="1510"/>
        <w:rPr>
          <w:rFonts w:ascii="Palatia" w:eastAsia="Yu Gothic UI Light" w:hAnsi="Palatia" w:cs="Segoe UI Emoji"/>
          <w:noProof/>
        </w:rPr>
      </w:pPr>
      <w:r w:rsidRPr="001C0CFD">
        <w:rPr>
          <w:rFonts w:ascii="Palatia" w:eastAsia="Yu Gothic UI Light" w:hAnsi="Palatia" w:cs="Segoe UI Emoji"/>
          <w:noProof/>
        </w:rPr>
        <w:t xml:space="preserve">We know that there are so many </w:t>
      </w:r>
      <w:r w:rsidR="008D5218" w:rsidRPr="001C0CFD">
        <w:rPr>
          <w:rFonts w:ascii="Palatia" w:eastAsia="Yu Gothic UI Light" w:hAnsi="Palatia" w:cs="Segoe UI Emoji"/>
          <w:noProof/>
        </w:rPr>
        <w:t>emojis but we repleced only few of them which we know that it is conveying meaning positivity or negativity.</w:t>
      </w:r>
    </w:p>
    <w:p w14:paraId="74522E88" w14:textId="1DF0C632" w:rsidR="008D5218" w:rsidRPr="001C0CFD" w:rsidRDefault="008D5218" w:rsidP="008D5218">
      <w:pPr>
        <w:spacing w:after="0"/>
        <w:rPr>
          <w:rFonts w:ascii="Palatia" w:eastAsia="Yu Gothic UI Light" w:hAnsi="Palatia" w:cs="Segoe UI Emoji"/>
          <w:noProof/>
        </w:rPr>
      </w:pPr>
    </w:p>
    <w:p w14:paraId="38F01F7E" w14:textId="2763A986" w:rsidR="008D5218" w:rsidRPr="001C0CFD" w:rsidRDefault="008D5218" w:rsidP="008D5218">
      <w:pPr>
        <w:pStyle w:val="ListParagraph"/>
        <w:numPr>
          <w:ilvl w:val="0"/>
          <w:numId w:val="8"/>
        </w:numPr>
        <w:spacing w:after="0"/>
        <w:ind w:left="1418" w:hanging="284"/>
        <w:rPr>
          <w:rFonts w:ascii="Palatia" w:eastAsia="Yu Gothic UI Light" w:hAnsi="Palatia" w:cs="Segoe UI Emoji"/>
          <w:noProof/>
        </w:rPr>
      </w:pPr>
      <w:r w:rsidRPr="001C0CFD">
        <w:rPr>
          <w:rFonts w:ascii="Palatia" w:eastAsia="Yu Gothic UI Light" w:hAnsi="Palatia" w:cs="Segoe UI Emoji"/>
          <w:noProof/>
        </w:rPr>
        <w:t xml:space="preserve">In raw text few words are in uppercase and others are in lowercase. We have to convert all words into lower case why? Because “good” and “Good” </w:t>
      </w:r>
    </w:p>
    <w:p w14:paraId="2F6DBD75" w14:textId="46ABB6F5" w:rsidR="008D5218" w:rsidRPr="001C0CFD" w:rsidRDefault="008D5218" w:rsidP="008D5218">
      <w:pPr>
        <w:pStyle w:val="ListParagraph"/>
        <w:spacing w:after="0"/>
        <w:ind w:left="1418"/>
        <w:rPr>
          <w:rFonts w:ascii="Palatia" w:eastAsia="Yu Gothic UI Light" w:hAnsi="Palatia" w:cs="Segoe UI Emoji"/>
          <w:noProof/>
        </w:rPr>
      </w:pPr>
      <w:r w:rsidRPr="001C0CFD">
        <w:rPr>
          <w:rFonts w:ascii="Palatia" w:eastAsia="Yu Gothic UI Light" w:hAnsi="Palatia" w:cs="Segoe UI Emoji"/>
          <w:noProof/>
        </w:rPr>
        <w:t>have same meaning for us but model treat them differently.</w:t>
      </w:r>
    </w:p>
    <w:p w14:paraId="4496BFED" w14:textId="77777777" w:rsidR="00BA297C" w:rsidRPr="001C0CFD" w:rsidRDefault="00BA297C" w:rsidP="008D5218">
      <w:pPr>
        <w:pStyle w:val="ListParagraph"/>
        <w:spacing w:after="0"/>
        <w:ind w:left="1418"/>
        <w:rPr>
          <w:rFonts w:ascii="Palatia" w:eastAsia="Yu Gothic UI Light" w:hAnsi="Palatia" w:cs="Segoe UI Emoji"/>
          <w:noProof/>
        </w:rPr>
      </w:pPr>
    </w:p>
    <w:p w14:paraId="0FD5D3C8" w14:textId="60EC6A9A" w:rsidR="00BA297C" w:rsidRPr="001C0CFD" w:rsidRDefault="00BA297C" w:rsidP="00BA297C">
      <w:pPr>
        <w:pStyle w:val="ListParagraph"/>
        <w:numPr>
          <w:ilvl w:val="0"/>
          <w:numId w:val="8"/>
        </w:numPr>
        <w:spacing w:after="0"/>
        <w:ind w:left="1418" w:hanging="284"/>
        <w:rPr>
          <w:rFonts w:ascii="Palatia" w:eastAsia="Yu Gothic UI Light" w:hAnsi="Palatia" w:cs="Segoe UI Emoji"/>
          <w:noProof/>
        </w:rPr>
      </w:pPr>
      <w:r w:rsidRPr="001C0CFD">
        <w:rPr>
          <w:rFonts w:ascii="Palatia" w:eastAsia="Yu Gothic UI Light" w:hAnsi="Palatia" w:cs="Segoe UI Emoji"/>
          <w:noProof/>
        </w:rPr>
        <w:t>There is unnecessary space in raw text so we removed them. There is puncution marks</w:t>
      </w:r>
      <w:r w:rsidR="00CF04AA" w:rsidRPr="001C0CFD">
        <w:rPr>
          <w:rFonts w:ascii="Palatia" w:eastAsia="Yu Gothic UI Light" w:hAnsi="Palatia" w:cs="Segoe UI Emoji"/>
          <w:noProof/>
        </w:rPr>
        <w:t>, symbols</w:t>
      </w:r>
      <w:r w:rsidRPr="001C0CFD">
        <w:rPr>
          <w:rFonts w:ascii="Palatia" w:eastAsia="Yu Gothic UI Light" w:hAnsi="Palatia" w:cs="Segoe UI Emoji"/>
          <w:noProof/>
        </w:rPr>
        <w:t xml:space="preserve"> and digits we also removed that because at the end our model is only going to work with words.</w:t>
      </w:r>
    </w:p>
    <w:p w14:paraId="0A3F7014" w14:textId="77777777" w:rsidR="00BA297C" w:rsidRPr="001C0CFD" w:rsidRDefault="00BA297C" w:rsidP="00BA297C">
      <w:pPr>
        <w:pStyle w:val="ListParagraph"/>
        <w:spacing w:after="0"/>
        <w:ind w:left="1418"/>
        <w:rPr>
          <w:rFonts w:ascii="Palatia" w:eastAsia="Yu Gothic UI Light" w:hAnsi="Palatia" w:cs="Segoe UI Emoji"/>
          <w:noProof/>
        </w:rPr>
      </w:pPr>
    </w:p>
    <w:p w14:paraId="72682544" w14:textId="5C90C43E" w:rsidR="001F2263" w:rsidRPr="001C0CFD" w:rsidRDefault="00BA297C" w:rsidP="001F2263">
      <w:pPr>
        <w:pStyle w:val="ListParagraph"/>
        <w:numPr>
          <w:ilvl w:val="0"/>
          <w:numId w:val="8"/>
        </w:numPr>
        <w:spacing w:after="0"/>
        <w:ind w:left="1418" w:hanging="284"/>
        <w:rPr>
          <w:rFonts w:ascii="Palatia" w:eastAsia="Yu Gothic UI Light" w:hAnsi="Palatia" w:cs="Segoe UI Emoji"/>
          <w:noProof/>
        </w:rPr>
      </w:pPr>
      <w:r w:rsidRPr="001C0CFD">
        <w:rPr>
          <w:rFonts w:ascii="Palatia" w:eastAsia="Yu Gothic UI Light" w:hAnsi="Palatia" w:cs="Segoe UI Emoji"/>
          <w:noProof/>
        </w:rPr>
        <w:t xml:space="preserve"> STOPWORDS -</w:t>
      </w:r>
      <w:r w:rsidR="001F2263" w:rsidRPr="001C0CFD">
        <w:rPr>
          <w:rFonts w:ascii="Palatia" w:eastAsia="Yu Gothic UI Light" w:hAnsi="Palatia" w:cs="Segoe UI Emoji"/>
          <w:noProof/>
        </w:rPr>
        <w:t xml:space="preserve"> </w:t>
      </w:r>
      <w:r w:rsidR="001F2263" w:rsidRPr="001C0CFD">
        <w:rPr>
          <w:rFonts w:ascii="Palatia" w:eastAsia="Yu Gothic UI Light" w:hAnsi="Palatia" w:cs="Arial"/>
          <w:color w:val="222222"/>
          <w:shd w:val="clear" w:color="auto" w:fill="FFFFFF"/>
        </w:rPr>
        <w:t>Stop words are generally the most common words in a language. e.</w:t>
      </w:r>
      <w:r w:rsidR="001F2263" w:rsidRPr="001C0CFD">
        <w:rPr>
          <w:rFonts w:ascii="Palatia" w:eastAsia="Yu Gothic UI Light" w:hAnsi="Palatia" w:cs="Segoe UI Emoji"/>
        </w:rPr>
        <w:t xml:space="preserve">g. the, is, a ,an, but, again, some, there, once, of, am, for, do, yours,…….. we have to remove them because they are not going to convey any positivity or negativity and it’s also </w:t>
      </w:r>
      <w:proofErr w:type="gramStart"/>
      <w:r w:rsidR="001F2263" w:rsidRPr="001C0CFD">
        <w:rPr>
          <w:rFonts w:ascii="Palatia" w:eastAsia="Yu Gothic UI Light" w:hAnsi="Palatia" w:cs="Segoe UI Emoji"/>
        </w:rPr>
        <w:t>reduce</w:t>
      </w:r>
      <w:proofErr w:type="gramEnd"/>
      <w:r w:rsidR="001F2263" w:rsidRPr="001C0CFD">
        <w:rPr>
          <w:rFonts w:ascii="Palatia" w:eastAsia="Yu Gothic UI Light" w:hAnsi="Palatia" w:cs="Segoe UI Emoji"/>
        </w:rPr>
        <w:t xml:space="preserve"> our dataset file size.</w:t>
      </w:r>
    </w:p>
    <w:p w14:paraId="0809605F" w14:textId="77777777" w:rsidR="00E1799A" w:rsidRPr="001C0CFD" w:rsidRDefault="00E1799A" w:rsidP="00E1799A">
      <w:pPr>
        <w:pStyle w:val="ListParagraph"/>
        <w:rPr>
          <w:rFonts w:ascii="Palatia" w:eastAsia="Yu Gothic UI Light" w:hAnsi="Palatia" w:cs="Segoe UI Emoji"/>
          <w:noProof/>
        </w:rPr>
      </w:pPr>
    </w:p>
    <w:p w14:paraId="12A58458" w14:textId="05E7A15E" w:rsidR="002B1625" w:rsidRPr="001C0CFD" w:rsidRDefault="002B1625" w:rsidP="002B1625">
      <w:pPr>
        <w:pStyle w:val="ListParagraph"/>
        <w:numPr>
          <w:ilvl w:val="0"/>
          <w:numId w:val="8"/>
        </w:numPr>
        <w:spacing w:after="0"/>
        <w:ind w:left="1418" w:hanging="284"/>
        <w:rPr>
          <w:rFonts w:ascii="Palatia" w:eastAsia="Yu Gothic UI Light" w:hAnsi="Palatia" w:cs="Segoe UI Emoji"/>
          <w:noProof/>
        </w:rPr>
      </w:pPr>
      <w:r w:rsidRPr="001C0CFD">
        <w:rPr>
          <w:rFonts w:ascii="Palatia" w:eastAsia="Yu Gothic UI Light" w:hAnsi="Palatia" w:cs="Segoe UI Emoji"/>
          <w:noProof/>
        </w:rPr>
        <w:t xml:space="preserve"> Stemming - </w:t>
      </w:r>
      <w:r w:rsidRPr="001C0CFD">
        <w:rPr>
          <w:rFonts w:ascii="Palatia" w:eastAsia="Yu Gothic UI Light" w:hAnsi="Palatia" w:cs="Arial"/>
          <w:color w:val="222222"/>
          <w:shd w:val="clear" w:color="auto" w:fill="FFFFFF"/>
        </w:rPr>
        <w:t xml:space="preserve">stemming is the process of reducing inflected (or sometimes derived) words to their word stem. </w:t>
      </w:r>
    </w:p>
    <w:p w14:paraId="26B51C76" w14:textId="77777777" w:rsidR="0059619E" w:rsidRPr="001C0CFD" w:rsidRDefault="0059619E" w:rsidP="002B1625">
      <w:pPr>
        <w:spacing w:after="0"/>
        <w:ind w:left="1418"/>
        <w:rPr>
          <w:rFonts w:ascii="Palatia" w:eastAsia="Yu Gothic UI Light" w:hAnsi="Palatia"/>
          <w:color w:val="3D4251"/>
          <w:shd w:val="clear" w:color="auto" w:fill="FFFFFF"/>
        </w:rPr>
      </w:pPr>
      <w:r w:rsidRPr="001C0CFD">
        <w:rPr>
          <w:rFonts w:ascii="Palatia" w:eastAsia="Yu Gothic UI Light" w:hAnsi="Palatia"/>
          <w:color w:val="3D4251"/>
          <w:shd w:val="clear" w:color="auto" w:fill="FFFFFF"/>
        </w:rPr>
        <w:t>There is Two type of popular stemming algorithm. (</w:t>
      </w:r>
      <w:proofErr w:type="spellStart"/>
      <w:r w:rsidRPr="001C0CFD">
        <w:rPr>
          <w:rFonts w:ascii="Palatia" w:eastAsia="Yu Gothic UI Light" w:hAnsi="Palatia"/>
          <w:color w:val="3D4251"/>
          <w:shd w:val="clear" w:color="auto" w:fill="FFFFFF"/>
        </w:rPr>
        <w:t>i</w:t>
      </w:r>
      <w:proofErr w:type="spellEnd"/>
      <w:r w:rsidRPr="001C0CFD">
        <w:rPr>
          <w:rFonts w:ascii="Palatia" w:eastAsia="Yu Gothic UI Light" w:hAnsi="Palatia"/>
          <w:color w:val="3D4251"/>
          <w:shd w:val="clear" w:color="auto" w:fill="FFFFFF"/>
        </w:rPr>
        <w:t>) Porter (ii) Lancaster.</w:t>
      </w:r>
    </w:p>
    <w:p w14:paraId="7265BDD9" w14:textId="39C5A76E" w:rsidR="00E503B0" w:rsidRPr="001C0CFD" w:rsidRDefault="0059619E" w:rsidP="00351997">
      <w:pPr>
        <w:spacing w:after="0"/>
        <w:ind w:left="1418"/>
        <w:rPr>
          <w:rFonts w:ascii="Palatia" w:eastAsia="Yu Gothic UI Light" w:hAnsi="Palatia"/>
          <w:color w:val="3D4251"/>
          <w:shd w:val="clear" w:color="auto" w:fill="FFFFFF"/>
        </w:rPr>
      </w:pPr>
      <w:r w:rsidRPr="001C0CFD">
        <w:rPr>
          <w:rFonts w:ascii="Palatia" w:eastAsia="Yu Gothic UI Light" w:hAnsi="Palatia"/>
          <w:color w:val="3D4251"/>
          <w:shd w:val="clear" w:color="auto" w:fill="FFFFFF"/>
        </w:rPr>
        <w:t>We used Porter stemmer which is less strict and faster.</w:t>
      </w:r>
    </w:p>
    <w:p w14:paraId="2BE390E9" w14:textId="4B5F0447" w:rsidR="0059619E" w:rsidRPr="001C0CFD" w:rsidRDefault="0059619E" w:rsidP="002B1625">
      <w:pPr>
        <w:spacing w:after="0"/>
        <w:ind w:left="1418"/>
        <w:rPr>
          <w:rFonts w:ascii="Palatia" w:hAnsi="Palatia"/>
          <w:color w:val="222222"/>
          <w:shd w:val="clear" w:color="auto" w:fill="FFFFFF"/>
        </w:rPr>
      </w:pPr>
      <w:r w:rsidRPr="001C0CFD">
        <w:rPr>
          <w:rFonts w:ascii="Palatia" w:eastAsia="Yu Gothic UI Light" w:hAnsi="Palatia"/>
          <w:color w:val="3D4251"/>
          <w:shd w:val="clear" w:color="auto" w:fill="FFFFFF"/>
        </w:rPr>
        <w:t xml:space="preserve">Lemmatization -  </w:t>
      </w:r>
      <w:r w:rsidR="00EA6D7D" w:rsidRPr="001C0CFD">
        <w:rPr>
          <w:rFonts w:ascii="Palatia" w:eastAsia="Yu Gothic UI Light" w:hAnsi="Palatia"/>
          <w:color w:val="222222"/>
          <w:shd w:val="clear" w:color="auto" w:fill="FFFFFF"/>
        </w:rPr>
        <w:t>Lemmatization usually refers to the morphological analysis of words, which aims to remove inflectional</w:t>
      </w:r>
      <w:r w:rsidR="00351997" w:rsidRPr="001C0CFD">
        <w:rPr>
          <w:rFonts w:ascii="Palatia" w:eastAsia="Yu Gothic UI Light" w:hAnsi="Palatia"/>
          <w:color w:val="222222"/>
          <w:shd w:val="clear" w:color="auto" w:fill="FFFFFF"/>
        </w:rPr>
        <w:t>(related)</w:t>
      </w:r>
      <w:r w:rsidR="00EA6D7D" w:rsidRPr="001C0CFD">
        <w:rPr>
          <w:rFonts w:ascii="Palatia" w:eastAsia="Yu Gothic UI Light" w:hAnsi="Palatia"/>
          <w:color w:val="222222"/>
          <w:shd w:val="clear" w:color="auto" w:fill="FFFFFF"/>
        </w:rPr>
        <w:t xml:space="preserve"> endings. </w:t>
      </w:r>
      <w:r w:rsidR="00351997" w:rsidRPr="001C0CFD">
        <w:rPr>
          <w:rFonts w:ascii="Palatia" w:eastAsia="Yu Gothic UI Light" w:hAnsi="Palatia"/>
          <w:color w:val="222222"/>
          <w:shd w:val="clear" w:color="auto" w:fill="FFFFFF"/>
        </w:rPr>
        <w:t xml:space="preserve">         </w:t>
      </w:r>
      <w:r w:rsidR="00EA6D7D" w:rsidRPr="001C0CFD">
        <w:rPr>
          <w:rFonts w:ascii="Palatia" w:eastAsia="Yu Gothic UI Light" w:hAnsi="Palatia"/>
          <w:color w:val="222222"/>
          <w:shd w:val="clear" w:color="auto" w:fill="FFFFFF"/>
        </w:rPr>
        <w:t>It helps in returning the base or dictionary form of a word, which is known as the lemma.</w:t>
      </w:r>
      <w:r w:rsidR="00EA6D7D" w:rsidRPr="001C0CFD">
        <w:rPr>
          <w:rFonts w:ascii="Palatia" w:hAnsi="Palatia"/>
          <w:color w:val="222222"/>
          <w:shd w:val="clear" w:color="auto" w:fill="FFFFFF"/>
        </w:rPr>
        <w:t> </w:t>
      </w:r>
    </w:p>
    <w:p w14:paraId="327C5617" w14:textId="7D9BFDBB" w:rsidR="00EA6D7D" w:rsidRPr="001C0CFD" w:rsidRDefault="00EA6D7D" w:rsidP="002B1625">
      <w:pPr>
        <w:spacing w:after="0"/>
        <w:ind w:left="1418"/>
        <w:rPr>
          <w:rFonts w:ascii="Palatia" w:eastAsia="Yu Gothic UI Light" w:hAnsi="Palatia"/>
          <w:color w:val="222222"/>
          <w:sz w:val="24"/>
          <w:szCs w:val="24"/>
          <w:shd w:val="clear" w:color="auto" w:fill="FFFFFF"/>
        </w:rPr>
      </w:pPr>
      <w:r w:rsidRPr="001C0CFD">
        <w:rPr>
          <w:rFonts w:ascii="Palatia" w:eastAsia="Yu Gothic UI Light" w:hAnsi="Palatia"/>
          <w:color w:val="222222"/>
          <w:sz w:val="24"/>
          <w:szCs w:val="24"/>
          <w:shd w:val="clear" w:color="auto" w:fill="FFFFFF"/>
        </w:rPr>
        <w:t xml:space="preserve">e.g. </w:t>
      </w:r>
    </w:p>
    <w:p w14:paraId="2B04B8A7" w14:textId="77777777" w:rsidR="00EA6D7D" w:rsidRPr="001C0CFD" w:rsidRDefault="00EA6D7D" w:rsidP="00EA6D7D">
      <w:pPr>
        <w:spacing w:after="0"/>
        <w:ind w:left="1418"/>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text: </w:t>
      </w:r>
    </w:p>
    <w:p w14:paraId="3DA21BE7" w14:textId="6F2CBAD4" w:rsidR="00EA6D7D" w:rsidRPr="001C0CFD" w:rsidRDefault="00EA6D7D" w:rsidP="001C0CFD">
      <w:pPr>
        <w:spacing w:after="0"/>
        <w:ind w:left="216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Stemming is funnier than a bummer says the sushi loving computer scientist movie moved best beautiful moves studies study studying cries</w:t>
      </w:r>
    </w:p>
    <w:p w14:paraId="220840E4" w14:textId="77777777" w:rsidR="00EA6D7D" w:rsidRPr="001C0CFD" w:rsidRDefault="00EA6D7D" w:rsidP="00EA6D7D">
      <w:pPr>
        <w:spacing w:after="0"/>
        <w:ind w:left="1418"/>
        <w:rPr>
          <w:rFonts w:ascii="Palatia" w:eastAsia="Yu Gothic UI Light" w:hAnsi="Palatia" w:cs="Courier New"/>
          <w:color w:val="222222"/>
          <w:lang w:eastAsia="en-IN" w:bidi="hi-IN"/>
        </w:rPr>
      </w:pPr>
    </w:p>
    <w:p w14:paraId="652164C6" w14:textId="5A34A981" w:rsidR="00EA6D7D" w:rsidRPr="001C0CFD" w:rsidRDefault="00EA6D7D" w:rsidP="00EA6D7D">
      <w:pPr>
        <w:spacing w:after="0"/>
        <w:ind w:left="1418"/>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After applying porter stemmer:</w:t>
      </w:r>
    </w:p>
    <w:p w14:paraId="563EC391" w14:textId="4C18DAEE" w:rsidR="00E503B0" w:rsidRPr="001C0CFD" w:rsidRDefault="00E503B0" w:rsidP="001C0CFD">
      <w:pPr>
        <w:spacing w:after="0"/>
        <w:ind w:left="216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Stem is funnier than a bummer say the sushi love </w:t>
      </w:r>
      <w:proofErr w:type="spellStart"/>
      <w:r w:rsidRPr="001C0CFD">
        <w:rPr>
          <w:rFonts w:ascii="Palatia" w:eastAsia="Yu Gothic UI Light" w:hAnsi="Palatia" w:cs="Courier New"/>
          <w:color w:val="222222"/>
          <w:lang w:eastAsia="en-IN" w:bidi="hi-IN"/>
        </w:rPr>
        <w:t>comput</w:t>
      </w:r>
      <w:proofErr w:type="spellEnd"/>
      <w:r w:rsidRPr="001C0CFD">
        <w:rPr>
          <w:rFonts w:ascii="Palatia" w:eastAsia="Yu Gothic UI Light" w:hAnsi="Palatia" w:cs="Courier New"/>
          <w:color w:val="222222"/>
          <w:lang w:eastAsia="en-IN" w:bidi="hi-IN"/>
        </w:rPr>
        <w:t xml:space="preserve"> scientist </w:t>
      </w:r>
      <w:proofErr w:type="spellStart"/>
      <w:r w:rsidRPr="001C0CFD">
        <w:rPr>
          <w:rFonts w:ascii="Palatia" w:eastAsia="Yu Gothic UI Light" w:hAnsi="Palatia" w:cs="Courier New"/>
          <w:color w:val="222222"/>
          <w:lang w:eastAsia="en-IN" w:bidi="hi-IN"/>
        </w:rPr>
        <w:t>movi</w:t>
      </w:r>
      <w:proofErr w:type="spellEnd"/>
      <w:r w:rsidR="001C0CFD">
        <w:rPr>
          <w:rFonts w:ascii="Palatia" w:eastAsia="Yu Gothic UI Light" w:hAnsi="Palatia" w:cs="Courier New"/>
          <w:color w:val="222222"/>
          <w:lang w:eastAsia="en-IN" w:bidi="hi-IN"/>
        </w:rPr>
        <w:t xml:space="preserve"> </w:t>
      </w:r>
      <w:r w:rsidRPr="001C0CFD">
        <w:rPr>
          <w:rFonts w:ascii="Palatia" w:eastAsia="Yu Gothic UI Light" w:hAnsi="Palatia" w:cs="Courier New"/>
          <w:color w:val="222222"/>
          <w:lang w:eastAsia="en-IN" w:bidi="hi-IN"/>
        </w:rPr>
        <w:t xml:space="preserve">Move best beauty </w:t>
      </w:r>
      <w:proofErr w:type="spellStart"/>
      <w:r w:rsidRPr="001C0CFD">
        <w:rPr>
          <w:rFonts w:ascii="Palatia" w:eastAsia="Yu Gothic UI Light" w:hAnsi="Palatia" w:cs="Courier New"/>
          <w:color w:val="222222"/>
          <w:lang w:eastAsia="en-IN" w:bidi="hi-IN"/>
        </w:rPr>
        <w:t>studi</w:t>
      </w:r>
      <w:proofErr w:type="spellEnd"/>
      <w:r w:rsidRPr="001C0CFD">
        <w:rPr>
          <w:rFonts w:ascii="Palatia" w:eastAsia="Yu Gothic UI Light" w:hAnsi="Palatia" w:cs="Courier New"/>
          <w:color w:val="222222"/>
          <w:lang w:eastAsia="en-IN" w:bidi="hi-IN"/>
        </w:rPr>
        <w:t xml:space="preserve"> </w:t>
      </w:r>
      <w:proofErr w:type="spellStart"/>
      <w:r w:rsidRPr="001C0CFD">
        <w:rPr>
          <w:rFonts w:ascii="Palatia" w:eastAsia="Yu Gothic UI Light" w:hAnsi="Palatia" w:cs="Courier New"/>
          <w:color w:val="222222"/>
          <w:lang w:eastAsia="en-IN" w:bidi="hi-IN"/>
        </w:rPr>
        <w:t>studi</w:t>
      </w:r>
      <w:proofErr w:type="spellEnd"/>
      <w:r w:rsidRPr="001C0CFD">
        <w:rPr>
          <w:rFonts w:ascii="Palatia" w:eastAsia="Yu Gothic UI Light" w:hAnsi="Palatia" w:cs="Courier New"/>
          <w:color w:val="222222"/>
          <w:lang w:eastAsia="en-IN" w:bidi="hi-IN"/>
        </w:rPr>
        <w:t xml:space="preserve"> </w:t>
      </w:r>
      <w:proofErr w:type="spellStart"/>
      <w:r w:rsidRPr="001C0CFD">
        <w:rPr>
          <w:rFonts w:ascii="Palatia" w:eastAsia="Yu Gothic UI Light" w:hAnsi="Palatia" w:cs="Courier New"/>
          <w:color w:val="222222"/>
          <w:lang w:eastAsia="en-IN" w:bidi="hi-IN"/>
        </w:rPr>
        <w:t>studi</w:t>
      </w:r>
      <w:proofErr w:type="spellEnd"/>
      <w:r w:rsidRPr="001C0CFD">
        <w:rPr>
          <w:rFonts w:ascii="Palatia" w:eastAsia="Yu Gothic UI Light" w:hAnsi="Palatia" w:cs="Courier New"/>
          <w:color w:val="222222"/>
          <w:lang w:eastAsia="en-IN" w:bidi="hi-IN"/>
        </w:rPr>
        <w:t xml:space="preserve"> cri.</w:t>
      </w:r>
    </w:p>
    <w:p w14:paraId="64B9FE9A" w14:textId="4E694AC9" w:rsidR="00E503B0" w:rsidRPr="001C0CFD" w:rsidRDefault="00E503B0" w:rsidP="00EA6D7D">
      <w:pPr>
        <w:spacing w:after="0"/>
        <w:ind w:left="1418"/>
        <w:rPr>
          <w:rFonts w:ascii="Palatia" w:eastAsia="Yu Gothic UI Light" w:hAnsi="Palatia" w:cs="Courier New"/>
          <w:color w:val="222222"/>
          <w:lang w:eastAsia="en-IN" w:bidi="hi-IN"/>
        </w:rPr>
      </w:pPr>
    </w:p>
    <w:p w14:paraId="3866EFFD" w14:textId="28EF3148" w:rsidR="00E503B0" w:rsidRPr="001C0CFD" w:rsidRDefault="00E503B0" w:rsidP="00EA6D7D">
      <w:pPr>
        <w:spacing w:after="0"/>
        <w:ind w:left="1418"/>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After applying lemmatization :</w:t>
      </w:r>
    </w:p>
    <w:p w14:paraId="7B4255F1" w14:textId="1733FB27" w:rsidR="00E503B0" w:rsidRPr="001C0CFD" w:rsidRDefault="00E503B0" w:rsidP="001C0CFD">
      <w:pPr>
        <w:spacing w:after="0"/>
        <w:ind w:left="216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Stemming is funnier a bummer say the sushi loving computer scientist movie moved best beautiful move study </w:t>
      </w:r>
      <w:proofErr w:type="spellStart"/>
      <w:r w:rsidRPr="001C0CFD">
        <w:rPr>
          <w:rFonts w:ascii="Palatia" w:eastAsia="Yu Gothic UI Light" w:hAnsi="Palatia" w:cs="Courier New"/>
          <w:color w:val="222222"/>
          <w:lang w:eastAsia="en-IN" w:bidi="hi-IN"/>
        </w:rPr>
        <w:t>study</w:t>
      </w:r>
      <w:proofErr w:type="spellEnd"/>
      <w:r w:rsidRPr="001C0CFD">
        <w:rPr>
          <w:rFonts w:ascii="Palatia" w:eastAsia="Yu Gothic UI Light" w:hAnsi="Palatia" w:cs="Courier New"/>
          <w:color w:val="222222"/>
          <w:lang w:eastAsia="en-IN" w:bidi="hi-IN"/>
        </w:rPr>
        <w:t xml:space="preserve"> studying cry.</w:t>
      </w:r>
    </w:p>
    <w:p w14:paraId="4036B519" w14:textId="41D99FBC" w:rsidR="00351997" w:rsidRDefault="00351997" w:rsidP="00EA6D7D">
      <w:pPr>
        <w:spacing w:after="0"/>
        <w:ind w:left="1418"/>
        <w:rPr>
          <w:rFonts w:ascii="Palatia" w:eastAsia="Yu Gothic UI Light" w:hAnsi="Palatia" w:cs="Courier New"/>
          <w:color w:val="222222"/>
          <w:lang w:eastAsia="en-IN" w:bidi="hi-IN"/>
        </w:rPr>
      </w:pPr>
    </w:p>
    <w:p w14:paraId="54D1C324" w14:textId="0E381FBC" w:rsidR="001C0CFD" w:rsidRDefault="001C0CFD" w:rsidP="00EA6D7D">
      <w:pPr>
        <w:spacing w:after="0"/>
        <w:ind w:left="1418"/>
        <w:rPr>
          <w:rFonts w:ascii="Palatia" w:eastAsia="Yu Gothic UI Light" w:hAnsi="Palatia" w:cs="Courier New"/>
          <w:color w:val="222222"/>
          <w:lang w:eastAsia="en-IN" w:bidi="hi-IN"/>
        </w:rPr>
      </w:pPr>
    </w:p>
    <w:p w14:paraId="1A26391B" w14:textId="47697110" w:rsidR="001C0CFD" w:rsidRDefault="001C0CFD" w:rsidP="00EA6D7D">
      <w:pPr>
        <w:spacing w:after="0"/>
        <w:ind w:left="1418"/>
        <w:rPr>
          <w:rFonts w:ascii="Palatia" w:eastAsia="Yu Gothic UI Light" w:hAnsi="Palatia" w:cs="Courier New"/>
          <w:color w:val="222222"/>
          <w:lang w:eastAsia="en-IN" w:bidi="hi-IN"/>
        </w:rPr>
      </w:pPr>
    </w:p>
    <w:p w14:paraId="33234BC1" w14:textId="1ABFC06C" w:rsidR="001C0CFD" w:rsidRDefault="001C0CFD" w:rsidP="00EA6D7D">
      <w:pPr>
        <w:spacing w:after="0"/>
        <w:ind w:left="1418"/>
        <w:rPr>
          <w:rFonts w:ascii="Palatia" w:eastAsia="Yu Gothic UI Light" w:hAnsi="Palatia" w:cs="Courier New"/>
          <w:color w:val="222222"/>
          <w:lang w:eastAsia="en-IN" w:bidi="hi-IN"/>
        </w:rPr>
      </w:pPr>
    </w:p>
    <w:p w14:paraId="4945C1F4" w14:textId="142E9BDD" w:rsidR="00BF3C0B" w:rsidRDefault="00BF3C0B" w:rsidP="00EA6D7D">
      <w:pPr>
        <w:spacing w:after="0"/>
        <w:ind w:left="1418"/>
        <w:rPr>
          <w:rFonts w:ascii="Palatia" w:eastAsia="Yu Gothic UI Light" w:hAnsi="Palatia" w:cs="Courier New"/>
          <w:color w:val="222222"/>
          <w:lang w:eastAsia="en-IN" w:bidi="hi-IN"/>
        </w:rPr>
      </w:pPr>
    </w:p>
    <w:p w14:paraId="5B1E282D" w14:textId="2EF83DB6" w:rsidR="00BF3C0B" w:rsidRDefault="00BF3C0B" w:rsidP="00EA6D7D">
      <w:pPr>
        <w:spacing w:after="0"/>
        <w:ind w:left="1418"/>
        <w:rPr>
          <w:rFonts w:ascii="Palatia" w:eastAsia="Yu Gothic UI Light" w:hAnsi="Palatia" w:cs="Courier New"/>
          <w:color w:val="222222"/>
          <w:lang w:eastAsia="en-IN" w:bidi="hi-IN"/>
        </w:rPr>
      </w:pPr>
    </w:p>
    <w:p w14:paraId="04643029" w14:textId="77777777" w:rsidR="00BF3C0B" w:rsidRPr="001C0CFD" w:rsidRDefault="00BF3C0B" w:rsidP="00EA6D7D">
      <w:pPr>
        <w:spacing w:after="0"/>
        <w:ind w:left="1418"/>
        <w:rPr>
          <w:rFonts w:ascii="Palatia" w:eastAsia="Yu Gothic UI Light" w:hAnsi="Palatia" w:cs="Courier New"/>
          <w:color w:val="222222"/>
          <w:lang w:eastAsia="en-IN" w:bidi="hi-IN"/>
        </w:rPr>
      </w:pPr>
    </w:p>
    <w:p w14:paraId="24C54C09" w14:textId="7093BC4B" w:rsidR="00351997" w:rsidRDefault="00351997" w:rsidP="001C0CFD">
      <w:pPr>
        <w:spacing w:after="0"/>
        <w:ind w:left="1418" w:hanging="709"/>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lastRenderedPageBreak/>
        <w:t>What is difference between lemmatization and stemming?</w:t>
      </w:r>
    </w:p>
    <w:p w14:paraId="6EAB6F4C" w14:textId="77777777" w:rsidR="001C0CFD" w:rsidRPr="001C0CFD" w:rsidRDefault="001C0CFD" w:rsidP="00EA6D7D">
      <w:pPr>
        <w:spacing w:after="0"/>
        <w:ind w:left="1418"/>
        <w:rPr>
          <w:rFonts w:ascii="Palatia" w:eastAsia="Yu Gothic UI Light" w:hAnsi="Palatia" w:cs="Courier New"/>
          <w:color w:val="222222"/>
          <w:lang w:eastAsia="en-IN" w:bidi="hi-IN"/>
        </w:rPr>
      </w:pPr>
    </w:p>
    <w:p w14:paraId="5E011430" w14:textId="46895FAC" w:rsidR="00351997" w:rsidRPr="001C0CFD" w:rsidRDefault="004C74E4" w:rsidP="00EA6D7D">
      <w:pPr>
        <w:spacing w:after="0"/>
        <w:ind w:left="1418"/>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Somewhat similar but t</w:t>
      </w:r>
      <w:r w:rsidR="00745932" w:rsidRPr="001C0CFD">
        <w:rPr>
          <w:rFonts w:ascii="Palatia" w:eastAsia="Yu Gothic UI Light" w:hAnsi="Palatia" w:cs="Courier New"/>
          <w:color w:val="222222"/>
          <w:lang w:eastAsia="en-IN" w:bidi="hi-IN"/>
        </w:rPr>
        <w:t xml:space="preserve">here is difference </w:t>
      </w:r>
      <w:r w:rsidR="00351997" w:rsidRPr="001C0CFD">
        <w:rPr>
          <w:rFonts w:ascii="Palatia" w:eastAsia="Yu Gothic UI Light" w:hAnsi="Palatia" w:cs="Courier New"/>
          <w:color w:val="222222"/>
          <w:lang w:eastAsia="en-IN" w:bidi="hi-IN"/>
        </w:rPr>
        <w:t xml:space="preserve">that a stemmer operates </w:t>
      </w:r>
      <w:r w:rsidR="003B7F85" w:rsidRPr="001C0CFD">
        <w:rPr>
          <w:rFonts w:ascii="Palatia" w:eastAsia="Yu Gothic UI Light" w:hAnsi="Palatia" w:cs="Courier New"/>
          <w:color w:val="222222"/>
          <w:lang w:eastAsia="en-IN" w:bidi="hi-IN"/>
        </w:rPr>
        <w:t>on single word without knowledge of context and therefore cannot discriminate between words which have different meaning</w:t>
      </w:r>
      <w:r w:rsidR="00745932" w:rsidRPr="001C0CFD">
        <w:rPr>
          <w:rFonts w:ascii="Palatia" w:eastAsia="Yu Gothic UI Light" w:hAnsi="Palatia" w:cs="Courier New"/>
          <w:color w:val="222222"/>
          <w:lang w:eastAsia="en-IN" w:bidi="hi-IN"/>
        </w:rPr>
        <w:t xml:space="preserve"> while lemmatization preserve the meaning. e.g. we know that “marketing“ and “market” has different meaning but if we do </w:t>
      </w:r>
      <w:proofErr w:type="gramStart"/>
      <w:r w:rsidR="00745932" w:rsidRPr="001C0CFD">
        <w:rPr>
          <w:rFonts w:ascii="Palatia" w:eastAsia="Yu Gothic UI Light" w:hAnsi="Palatia" w:cs="Courier New"/>
          <w:color w:val="222222"/>
          <w:lang w:eastAsia="en-IN" w:bidi="hi-IN"/>
        </w:rPr>
        <w:t>stemming</w:t>
      </w:r>
      <w:proofErr w:type="gramEnd"/>
      <w:r w:rsidR="00745932" w:rsidRPr="001C0CFD">
        <w:rPr>
          <w:rFonts w:ascii="Palatia" w:eastAsia="Yu Gothic UI Light" w:hAnsi="Palatia" w:cs="Courier New"/>
          <w:color w:val="222222"/>
          <w:lang w:eastAsia="en-IN" w:bidi="hi-IN"/>
        </w:rPr>
        <w:t xml:space="preserve"> then “marketing” is replaced with “market”</w:t>
      </w:r>
    </w:p>
    <w:p w14:paraId="1F281145" w14:textId="0905BEE3" w:rsidR="00745932" w:rsidRPr="001C0CFD" w:rsidRDefault="00745932" w:rsidP="00EA6D7D">
      <w:pPr>
        <w:spacing w:after="0"/>
        <w:ind w:left="1418"/>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hile in lemmatization “marketing” remain same.</w:t>
      </w:r>
    </w:p>
    <w:p w14:paraId="7D322925" w14:textId="5969251A" w:rsidR="00351997" w:rsidRPr="001C0CFD" w:rsidRDefault="00351997" w:rsidP="00EA6D7D">
      <w:pPr>
        <w:spacing w:after="0"/>
        <w:ind w:left="1418"/>
        <w:rPr>
          <w:rFonts w:ascii="Palatia" w:eastAsia="Yu Gothic UI Light" w:hAnsi="Palatia" w:cs="Courier New"/>
          <w:color w:val="222222"/>
          <w:lang w:eastAsia="en-IN" w:bidi="hi-IN"/>
        </w:rPr>
      </w:pPr>
    </w:p>
    <w:p w14:paraId="42594D84" w14:textId="6C1DF5E4" w:rsidR="00351997" w:rsidRDefault="00351997" w:rsidP="001C0CFD">
      <w:pPr>
        <w:spacing w:after="0"/>
        <w:ind w:left="1418" w:hanging="709"/>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hy stemming and lemmatization?</w:t>
      </w:r>
    </w:p>
    <w:p w14:paraId="546F104E" w14:textId="77777777" w:rsidR="001C0CFD" w:rsidRPr="001C0CFD" w:rsidRDefault="001C0CFD" w:rsidP="00EA6D7D">
      <w:pPr>
        <w:spacing w:after="0"/>
        <w:ind w:left="1418"/>
        <w:rPr>
          <w:rFonts w:ascii="Palatia" w:eastAsia="Yu Gothic UI Light" w:hAnsi="Palatia" w:cs="Courier New"/>
          <w:color w:val="222222"/>
          <w:lang w:eastAsia="en-IN" w:bidi="hi-IN"/>
        </w:rPr>
      </w:pPr>
    </w:p>
    <w:p w14:paraId="28B2D9A0" w14:textId="3C78C330" w:rsidR="00351997" w:rsidRPr="001C0CFD" w:rsidRDefault="00351997" w:rsidP="00EA6D7D">
      <w:pPr>
        <w:spacing w:after="0"/>
        <w:ind w:left="1418"/>
        <w:rPr>
          <w:rFonts w:ascii="Palatia" w:eastAsia="Yu Gothic UI Light" w:hAnsi="Palatia"/>
          <w:color w:val="222222"/>
          <w:shd w:val="clear" w:color="auto" w:fill="FFFFFF"/>
        </w:rPr>
      </w:pPr>
      <w:r w:rsidRPr="001C0CFD">
        <w:rPr>
          <w:rFonts w:ascii="Palatia" w:eastAsia="Yu Gothic UI Light" w:hAnsi="Palatia"/>
          <w:color w:val="222222"/>
          <w:shd w:val="clear" w:color="auto" w:fill="FFFFFF"/>
        </w:rPr>
        <w:t>It reduces the word density in the given text and helps in preparing the accurate features for training machine. Cleaner the data, the more intelligent and accurate your machine learning model, will be.</w:t>
      </w:r>
    </w:p>
    <w:p w14:paraId="196E2794" w14:textId="40C7820F" w:rsidR="00745932" w:rsidRPr="001C0CFD" w:rsidRDefault="00745932" w:rsidP="00745932">
      <w:pPr>
        <w:spacing w:after="0"/>
        <w:rPr>
          <w:rFonts w:ascii="Palatia" w:eastAsia="Yu Gothic UI Light" w:hAnsi="Palatia"/>
          <w:color w:val="222222"/>
          <w:shd w:val="clear" w:color="auto" w:fill="FFFFFF"/>
        </w:rPr>
      </w:pPr>
      <w:r w:rsidRPr="001C0CFD">
        <w:rPr>
          <w:rFonts w:ascii="Palatia" w:eastAsia="Yu Gothic UI Light" w:hAnsi="Palatia"/>
          <w:color w:val="222222"/>
          <w:shd w:val="clear" w:color="auto" w:fill="FFFFFF"/>
        </w:rPr>
        <w:tab/>
      </w:r>
      <w:r w:rsidRPr="001C0CFD">
        <w:rPr>
          <w:rFonts w:ascii="Palatia" w:eastAsia="Yu Gothic UI Light" w:hAnsi="Palatia"/>
          <w:color w:val="222222"/>
          <w:shd w:val="clear" w:color="auto" w:fill="FFFFFF"/>
        </w:rPr>
        <w:tab/>
      </w:r>
    </w:p>
    <w:p w14:paraId="40D562B9" w14:textId="42E7D2D8" w:rsidR="00745932" w:rsidRPr="001C0CFD" w:rsidRDefault="00745932" w:rsidP="00745932">
      <w:pPr>
        <w:spacing w:after="0"/>
        <w:rPr>
          <w:rFonts w:ascii="Palatia" w:eastAsia="Yu Gothic UI Light" w:hAnsi="Palatia"/>
          <w:color w:val="222222"/>
          <w:shd w:val="clear" w:color="auto" w:fill="FFFFFF"/>
        </w:rPr>
      </w:pPr>
      <w:r w:rsidRPr="001C0CFD">
        <w:rPr>
          <w:rFonts w:ascii="Palatia" w:eastAsia="Yu Gothic UI Light" w:hAnsi="Palatia"/>
          <w:color w:val="222222"/>
          <w:shd w:val="clear" w:color="auto" w:fill="FFFFFF"/>
        </w:rPr>
        <w:tab/>
      </w:r>
      <w:r w:rsidRPr="001C0CFD">
        <w:rPr>
          <w:rFonts w:ascii="Palatia" w:eastAsia="Yu Gothic UI Light" w:hAnsi="Palatia"/>
          <w:color w:val="222222"/>
          <w:shd w:val="clear" w:color="auto" w:fill="FFFFFF"/>
        </w:rPr>
        <w:tab/>
        <w:t>We used “text-miner” and “</w:t>
      </w:r>
      <w:proofErr w:type="spellStart"/>
      <w:r w:rsidRPr="001C0CFD">
        <w:rPr>
          <w:rFonts w:ascii="Palatia" w:eastAsia="Yu Gothic UI Light" w:hAnsi="Palatia"/>
          <w:color w:val="222222"/>
          <w:shd w:val="clear" w:color="auto" w:fill="FFFFFF"/>
        </w:rPr>
        <w:t>lemmatizer</w:t>
      </w:r>
      <w:proofErr w:type="spellEnd"/>
      <w:r w:rsidRPr="001C0CFD">
        <w:rPr>
          <w:rFonts w:ascii="Palatia" w:eastAsia="Yu Gothic UI Light" w:hAnsi="Palatia"/>
          <w:color w:val="222222"/>
          <w:shd w:val="clear" w:color="auto" w:fill="FFFFFF"/>
        </w:rPr>
        <w:t xml:space="preserve">” </w:t>
      </w:r>
      <w:proofErr w:type="spellStart"/>
      <w:r w:rsidRPr="001C0CFD">
        <w:rPr>
          <w:rFonts w:ascii="Palatia" w:eastAsia="Yu Gothic UI Light" w:hAnsi="Palatia"/>
          <w:color w:val="222222"/>
          <w:shd w:val="clear" w:color="auto" w:fill="FFFFFF"/>
        </w:rPr>
        <w:t>npm</w:t>
      </w:r>
      <w:proofErr w:type="spellEnd"/>
      <w:r w:rsidRPr="001C0CFD">
        <w:rPr>
          <w:rFonts w:ascii="Palatia" w:eastAsia="Yu Gothic UI Light" w:hAnsi="Palatia"/>
          <w:color w:val="222222"/>
          <w:shd w:val="clear" w:color="auto" w:fill="FFFFFF"/>
        </w:rPr>
        <w:t xml:space="preserve"> package to do cleaning.</w:t>
      </w:r>
    </w:p>
    <w:p w14:paraId="52907C3D" w14:textId="6E281083" w:rsidR="00745932" w:rsidRPr="001C0CFD" w:rsidRDefault="00745932" w:rsidP="00745932">
      <w:pPr>
        <w:spacing w:after="0"/>
        <w:rPr>
          <w:rFonts w:ascii="Palatia" w:eastAsia="Yu Gothic UI Light" w:hAnsi="Palatia"/>
          <w:color w:val="222222"/>
          <w:shd w:val="clear" w:color="auto" w:fill="FFFFFF"/>
        </w:rPr>
      </w:pPr>
      <w:r w:rsidRPr="001C0CFD">
        <w:rPr>
          <w:rFonts w:ascii="Palatia" w:eastAsia="Yu Gothic UI Light" w:hAnsi="Palatia"/>
          <w:color w:val="222222"/>
          <w:shd w:val="clear" w:color="auto" w:fill="FFFFFF"/>
        </w:rPr>
        <w:tab/>
      </w:r>
      <w:r w:rsidRPr="001C0CFD">
        <w:rPr>
          <w:rFonts w:ascii="Palatia" w:eastAsia="Yu Gothic UI Light" w:hAnsi="Palatia"/>
          <w:color w:val="222222"/>
          <w:shd w:val="clear" w:color="auto" w:fill="FFFFFF"/>
        </w:rPr>
        <w:tab/>
        <w:t xml:space="preserve">Check this website to do online </w:t>
      </w:r>
      <w:hyperlink r:id="rId22" w:history="1">
        <w:r w:rsidRPr="001C0CFD">
          <w:rPr>
            <w:rStyle w:val="Hyperlink"/>
            <w:rFonts w:ascii="Palatia" w:eastAsia="Yu Gothic UI Light" w:hAnsi="Palatia"/>
            <w:shd w:val="clear" w:color="auto" w:fill="FFFFFF"/>
          </w:rPr>
          <w:t>lemmatization and stemming</w:t>
        </w:r>
      </w:hyperlink>
      <w:r w:rsidRPr="001C0CFD">
        <w:rPr>
          <w:rFonts w:ascii="Palatia" w:eastAsia="Yu Gothic UI Light" w:hAnsi="Palatia"/>
          <w:color w:val="222222"/>
          <w:shd w:val="clear" w:color="auto" w:fill="FFFFFF"/>
        </w:rPr>
        <w:t>.</w:t>
      </w:r>
    </w:p>
    <w:p w14:paraId="120E5C37" w14:textId="4BF46FBD" w:rsidR="00745932" w:rsidRPr="001C0CFD" w:rsidRDefault="00745932" w:rsidP="00745932">
      <w:pPr>
        <w:spacing w:after="0"/>
        <w:rPr>
          <w:rFonts w:ascii="Palatia" w:eastAsia="Yu Gothic UI Light" w:hAnsi="Palatia"/>
          <w:color w:val="222222"/>
          <w:shd w:val="clear" w:color="auto" w:fill="FFFFFF"/>
        </w:rPr>
      </w:pPr>
    </w:p>
    <w:p w14:paraId="7B6F839E" w14:textId="148BC071" w:rsidR="00745932" w:rsidRDefault="00745932" w:rsidP="00585F30">
      <w:pPr>
        <w:pStyle w:val="Heading3"/>
        <w:ind w:firstLine="720"/>
        <w:rPr>
          <w:rFonts w:ascii="Palatia" w:eastAsia="Yu Gothic UI Light" w:hAnsi="Palatia"/>
          <w:lang w:eastAsia="en-IN" w:bidi="hi-IN"/>
        </w:rPr>
      </w:pPr>
      <w:bookmarkStart w:id="10" w:name="_Toc55237553"/>
      <w:r w:rsidRPr="001C0CFD">
        <w:rPr>
          <w:rFonts w:ascii="Palatia" w:eastAsia="Yu Gothic UI Light" w:hAnsi="Palatia"/>
          <w:lang w:eastAsia="en-IN" w:bidi="hi-IN"/>
        </w:rPr>
        <w:t>Labelling our scraped reviews.</w:t>
      </w:r>
      <w:bookmarkEnd w:id="10"/>
    </w:p>
    <w:p w14:paraId="50625FFA" w14:textId="77777777" w:rsidR="001C0CFD" w:rsidRPr="001C0CFD" w:rsidRDefault="001C0CFD" w:rsidP="001C0CFD">
      <w:pPr>
        <w:rPr>
          <w:lang w:eastAsia="en-IN" w:bidi="hi-IN"/>
        </w:rPr>
      </w:pPr>
    </w:p>
    <w:p w14:paraId="1471087A" w14:textId="23AC5518" w:rsidR="00745932" w:rsidRPr="001C0CFD" w:rsidRDefault="00745932" w:rsidP="00CA1293">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So</w:t>
      </w:r>
      <w:r w:rsidR="00CF04AA" w:rsidRPr="001C0CFD">
        <w:rPr>
          <w:rFonts w:ascii="Palatia" w:eastAsia="Yu Gothic UI Light" w:hAnsi="Palatia" w:cs="Courier New"/>
          <w:color w:val="222222"/>
          <w:lang w:eastAsia="en-IN" w:bidi="hi-IN"/>
        </w:rPr>
        <w:t xml:space="preserve"> we first downloaded list of </w:t>
      </w:r>
      <w:hyperlink r:id="rId23" w:history="1">
        <w:r w:rsidR="00CF04AA" w:rsidRPr="001C0CFD">
          <w:rPr>
            <w:rStyle w:val="Hyperlink"/>
            <w:rFonts w:ascii="Palatia" w:eastAsia="Yu Gothic UI Light" w:hAnsi="Palatia" w:cs="Courier New"/>
            <w:lang w:eastAsia="en-IN" w:bidi="hi-IN"/>
          </w:rPr>
          <w:t>positive</w:t>
        </w:r>
      </w:hyperlink>
      <w:r w:rsidR="00CF04AA" w:rsidRPr="001C0CFD">
        <w:rPr>
          <w:rFonts w:ascii="Palatia" w:eastAsia="Yu Gothic UI Light" w:hAnsi="Palatia" w:cs="Courier New"/>
          <w:color w:val="222222"/>
          <w:lang w:eastAsia="en-IN" w:bidi="hi-IN"/>
        </w:rPr>
        <w:t xml:space="preserve"> and </w:t>
      </w:r>
      <w:hyperlink r:id="rId24" w:history="1">
        <w:r w:rsidR="00CF04AA" w:rsidRPr="001C0CFD">
          <w:rPr>
            <w:rStyle w:val="Hyperlink"/>
            <w:rFonts w:ascii="Palatia" w:eastAsia="Yu Gothic UI Light" w:hAnsi="Palatia" w:cs="Courier New"/>
            <w:lang w:eastAsia="en-IN" w:bidi="hi-IN"/>
          </w:rPr>
          <w:t>negative</w:t>
        </w:r>
      </w:hyperlink>
      <w:r w:rsidR="00CF04AA" w:rsidRPr="001C0CFD">
        <w:rPr>
          <w:rFonts w:ascii="Palatia" w:eastAsia="Yu Gothic UI Light" w:hAnsi="Palatia" w:cs="Courier New"/>
          <w:color w:val="222222"/>
          <w:lang w:eastAsia="en-IN" w:bidi="hi-IN"/>
        </w:rPr>
        <w:t xml:space="preserve"> words. And </w:t>
      </w:r>
      <w:r w:rsidR="0087424F" w:rsidRPr="001C0CFD">
        <w:rPr>
          <w:rFonts w:ascii="Palatia" w:eastAsia="Yu Gothic UI Light" w:hAnsi="Palatia" w:cs="Courier New"/>
          <w:color w:val="222222"/>
          <w:lang w:eastAsia="en-IN" w:bidi="hi-IN"/>
        </w:rPr>
        <w:t xml:space="preserve">then based on count of positive and negative words in reviews we labelled them as 1 (positive) and 0 (negative). Way we did this is wrong for some of the reviews. why….? Idiot is negative word. And we know that 3 idiots is great movie with 8+ </w:t>
      </w:r>
      <w:proofErr w:type="spellStart"/>
      <w:r w:rsidR="0087424F" w:rsidRPr="001C0CFD">
        <w:rPr>
          <w:rFonts w:ascii="Palatia" w:eastAsia="Yu Gothic UI Light" w:hAnsi="Palatia" w:cs="Courier New"/>
          <w:color w:val="222222"/>
          <w:lang w:eastAsia="en-IN" w:bidi="hi-IN"/>
        </w:rPr>
        <w:t>imdb</w:t>
      </w:r>
      <w:proofErr w:type="spellEnd"/>
      <w:r w:rsidR="0087424F" w:rsidRPr="001C0CFD">
        <w:rPr>
          <w:rFonts w:ascii="Palatia" w:eastAsia="Yu Gothic UI Light" w:hAnsi="Palatia" w:cs="Courier New"/>
          <w:color w:val="222222"/>
          <w:lang w:eastAsia="en-IN" w:bidi="hi-IN"/>
        </w:rPr>
        <w:t xml:space="preserve"> rating. But most of the reviews contains idiot word which not referencing negativity but it referring to movie name. so due to the idiot word</w:t>
      </w:r>
      <w:r w:rsidR="008005D8" w:rsidRPr="001C0CFD">
        <w:rPr>
          <w:rFonts w:ascii="Palatia" w:eastAsia="Yu Gothic UI Light" w:hAnsi="Palatia" w:cs="Courier New"/>
          <w:color w:val="222222"/>
          <w:lang w:eastAsia="en-IN" w:bidi="hi-IN"/>
        </w:rPr>
        <w:t>-</w:t>
      </w:r>
      <w:r w:rsidR="0087424F" w:rsidRPr="001C0CFD">
        <w:rPr>
          <w:rFonts w:ascii="Palatia" w:eastAsia="Yu Gothic UI Light" w:hAnsi="Palatia" w:cs="Courier New"/>
          <w:color w:val="222222"/>
          <w:lang w:eastAsia="en-IN" w:bidi="hi-IN"/>
        </w:rPr>
        <w:t xml:space="preserve">count half of reviews of that movie are labelled as negative. So what’s solution…? Whatever the idea we used </w:t>
      </w:r>
      <w:r w:rsidR="00CA1293" w:rsidRPr="001C0CFD">
        <w:rPr>
          <w:rFonts w:ascii="Palatia" w:eastAsia="Yu Gothic UI Light" w:hAnsi="Palatia" w:cs="Courier New"/>
          <w:color w:val="222222"/>
          <w:lang w:eastAsia="en-IN" w:bidi="hi-IN"/>
        </w:rPr>
        <w:t>for</w:t>
      </w:r>
      <w:r w:rsidR="0087424F" w:rsidRPr="001C0CFD">
        <w:rPr>
          <w:rFonts w:ascii="Palatia" w:eastAsia="Yu Gothic UI Light" w:hAnsi="Palatia" w:cs="Courier New"/>
          <w:color w:val="222222"/>
          <w:lang w:eastAsia="en-IN" w:bidi="hi-IN"/>
        </w:rPr>
        <w:t xml:space="preserve"> labell</w:t>
      </w:r>
      <w:r w:rsidR="00CA1293" w:rsidRPr="001C0CFD">
        <w:rPr>
          <w:rFonts w:ascii="Palatia" w:eastAsia="Yu Gothic UI Light" w:hAnsi="Palatia" w:cs="Courier New"/>
          <w:color w:val="222222"/>
          <w:lang w:eastAsia="en-IN" w:bidi="hi-IN"/>
        </w:rPr>
        <w:t>ing</w:t>
      </w:r>
      <w:r w:rsidR="0087424F" w:rsidRPr="001C0CFD">
        <w:rPr>
          <w:rFonts w:ascii="Palatia" w:eastAsia="Yu Gothic UI Light" w:hAnsi="Palatia" w:cs="Courier New"/>
          <w:color w:val="222222"/>
          <w:lang w:eastAsia="en-IN" w:bidi="hi-IN"/>
        </w:rPr>
        <w:t xml:space="preserve"> review is not good</w:t>
      </w:r>
      <w:r w:rsidR="00CA1293" w:rsidRPr="001C0CFD">
        <w:rPr>
          <w:rFonts w:ascii="Palatia" w:eastAsia="Yu Gothic UI Light" w:hAnsi="Palatia" w:cs="Courier New"/>
          <w:color w:val="222222"/>
          <w:lang w:eastAsia="en-IN" w:bidi="hi-IN"/>
        </w:rPr>
        <w:t xml:space="preserve"> but it happening with very few reviews and after the training model we again predicted reviews of 3 idiots most of are predicted as positive as expected. Good way to label the movie review data is based on the stars given by each user(more than 7 then positive, less than 4 then negative, for 5 6 </w:t>
      </w:r>
      <w:r w:rsidR="008005D8" w:rsidRPr="001C0CFD">
        <w:rPr>
          <w:rFonts w:ascii="Palatia" w:eastAsia="Yu Gothic UI Light" w:hAnsi="Palatia" w:cs="Courier New"/>
          <w:color w:val="222222"/>
          <w:lang w:eastAsia="en-IN" w:bidi="hi-IN"/>
        </w:rPr>
        <w:t>neutral</w:t>
      </w:r>
      <w:r w:rsidR="00CA1293" w:rsidRPr="001C0CFD">
        <w:rPr>
          <w:rFonts w:ascii="Palatia" w:eastAsia="Yu Gothic UI Light" w:hAnsi="Palatia" w:cs="Courier New"/>
          <w:color w:val="222222"/>
          <w:lang w:eastAsia="en-IN" w:bidi="hi-IN"/>
        </w:rPr>
        <w:t xml:space="preserve">). On google every movie don’t have reviews with stars but </w:t>
      </w:r>
      <w:proofErr w:type="spellStart"/>
      <w:r w:rsidR="00CA1293" w:rsidRPr="001C0CFD">
        <w:rPr>
          <w:rFonts w:ascii="Palatia" w:eastAsia="Yu Gothic UI Light" w:hAnsi="Palatia" w:cs="Courier New"/>
          <w:color w:val="222222"/>
          <w:lang w:eastAsia="en-IN" w:bidi="hi-IN"/>
        </w:rPr>
        <w:t>imdb</w:t>
      </w:r>
      <w:proofErr w:type="spellEnd"/>
      <w:r w:rsidR="00CA1293" w:rsidRPr="001C0CFD">
        <w:rPr>
          <w:rFonts w:ascii="Palatia" w:eastAsia="Yu Gothic UI Light" w:hAnsi="Palatia" w:cs="Courier New"/>
          <w:color w:val="222222"/>
          <w:lang w:eastAsia="en-IN" w:bidi="hi-IN"/>
        </w:rPr>
        <w:t xml:space="preserve"> have that. So good way is to fetch reviews and stars from </w:t>
      </w:r>
      <w:proofErr w:type="spellStart"/>
      <w:r w:rsidR="00CA1293" w:rsidRPr="001C0CFD">
        <w:rPr>
          <w:rFonts w:ascii="Palatia" w:eastAsia="Yu Gothic UI Light" w:hAnsi="Palatia" w:cs="Courier New"/>
          <w:color w:val="222222"/>
          <w:lang w:eastAsia="en-IN" w:bidi="hi-IN"/>
        </w:rPr>
        <w:t>imdb</w:t>
      </w:r>
      <w:proofErr w:type="spellEnd"/>
      <w:r w:rsidR="00CA1293" w:rsidRPr="001C0CFD">
        <w:rPr>
          <w:rFonts w:ascii="Palatia" w:eastAsia="Yu Gothic UI Light" w:hAnsi="Palatia" w:cs="Courier New"/>
          <w:color w:val="222222"/>
          <w:lang w:eastAsia="en-IN" w:bidi="hi-IN"/>
        </w:rPr>
        <w:t xml:space="preserve">. </w:t>
      </w:r>
    </w:p>
    <w:p w14:paraId="5E6F8D23" w14:textId="77777777" w:rsidR="00CA1293" w:rsidRPr="001C0CFD" w:rsidRDefault="00CA1293" w:rsidP="00CA1293">
      <w:pPr>
        <w:pStyle w:val="ListParagraph"/>
        <w:spacing w:after="0"/>
        <w:ind w:left="1150"/>
        <w:rPr>
          <w:rFonts w:ascii="Palatia" w:eastAsia="Yu Gothic UI Light" w:hAnsi="Palatia" w:cs="Courier New"/>
          <w:color w:val="222222"/>
          <w:lang w:eastAsia="en-IN" w:bidi="hi-IN"/>
        </w:rPr>
      </w:pPr>
    </w:p>
    <w:p w14:paraId="4C9B8923" w14:textId="6908EB1C" w:rsidR="00CA1293" w:rsidRDefault="00CA1293" w:rsidP="001C0CFD">
      <w:pPr>
        <w:pStyle w:val="ListParagraph"/>
        <w:spacing w:after="0"/>
        <w:ind w:left="0" w:firstLine="72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hat we used for finding count of positive and negative words?</w:t>
      </w:r>
    </w:p>
    <w:p w14:paraId="16308397" w14:textId="77777777" w:rsidR="001C0CFD" w:rsidRPr="001C0CFD" w:rsidRDefault="001C0CFD" w:rsidP="001C0CFD">
      <w:pPr>
        <w:pStyle w:val="ListParagraph"/>
        <w:spacing w:after="0"/>
        <w:ind w:left="0" w:firstLine="720"/>
        <w:rPr>
          <w:rFonts w:ascii="Palatia" w:eastAsia="Yu Gothic UI Light" w:hAnsi="Palatia" w:cs="Courier New"/>
          <w:color w:val="222222"/>
          <w:lang w:eastAsia="en-IN" w:bidi="hi-IN"/>
        </w:rPr>
      </w:pPr>
    </w:p>
    <w:p w14:paraId="67EF2A5F" w14:textId="79DC9A60" w:rsidR="00CA1293" w:rsidRPr="001C0CFD" w:rsidRDefault="00CA1293" w:rsidP="00CA1293">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Popular string matching algorithm </w:t>
      </w:r>
      <w:proofErr w:type="spellStart"/>
      <w:r w:rsidR="00B0687C" w:rsidRPr="001C0CFD">
        <w:rPr>
          <w:rFonts w:ascii="Palatia" w:eastAsia="Yu Gothic UI Light" w:hAnsi="Palatia" w:cs="Courier New"/>
          <w:color w:val="222222"/>
          <w:lang w:eastAsia="en-IN" w:bidi="hi-IN"/>
        </w:rPr>
        <w:t>rabin-karp</w:t>
      </w:r>
      <w:proofErr w:type="spellEnd"/>
      <w:r w:rsidR="00B0687C" w:rsidRPr="001C0CFD">
        <w:rPr>
          <w:rFonts w:ascii="Palatia" w:eastAsia="Yu Gothic UI Light" w:hAnsi="Palatia" w:cs="Courier New"/>
          <w:color w:val="222222"/>
          <w:lang w:eastAsia="en-IN" w:bidi="hi-IN"/>
        </w:rPr>
        <w:t xml:space="preserve">, </w:t>
      </w:r>
      <w:proofErr w:type="spellStart"/>
      <w:r w:rsidR="00B0687C" w:rsidRPr="001C0CFD">
        <w:rPr>
          <w:rFonts w:ascii="Palatia" w:eastAsia="Yu Gothic UI Light" w:hAnsi="Palatia" w:cs="Courier New"/>
          <w:color w:val="222222"/>
          <w:lang w:eastAsia="en-IN" w:bidi="hi-IN"/>
        </w:rPr>
        <w:t>knuth</w:t>
      </w:r>
      <w:proofErr w:type="spellEnd"/>
      <w:r w:rsidR="00B0687C" w:rsidRPr="001C0CFD">
        <w:rPr>
          <w:rFonts w:ascii="Palatia" w:eastAsia="Yu Gothic UI Light" w:hAnsi="Palatia" w:cs="Courier New"/>
          <w:color w:val="222222"/>
          <w:lang w:eastAsia="en-IN" w:bidi="hi-IN"/>
        </w:rPr>
        <w:t>-</w:t>
      </w:r>
      <w:proofErr w:type="spellStart"/>
      <w:r w:rsidR="00B0687C" w:rsidRPr="001C0CFD">
        <w:rPr>
          <w:rFonts w:ascii="Palatia" w:eastAsia="Yu Gothic UI Light" w:hAnsi="Palatia" w:cs="Courier New"/>
          <w:color w:val="222222"/>
          <w:lang w:eastAsia="en-IN" w:bidi="hi-IN"/>
        </w:rPr>
        <w:t>morris</w:t>
      </w:r>
      <w:proofErr w:type="spellEnd"/>
      <w:r w:rsidR="00B0687C" w:rsidRPr="001C0CFD">
        <w:rPr>
          <w:rFonts w:ascii="Palatia" w:eastAsia="Yu Gothic UI Light" w:hAnsi="Palatia" w:cs="Courier New"/>
          <w:color w:val="222222"/>
          <w:lang w:eastAsia="en-IN" w:bidi="hi-IN"/>
        </w:rPr>
        <w:t>-pratt takes O(n)</w:t>
      </w:r>
      <w:r w:rsidR="00B74E99" w:rsidRPr="001C0CFD">
        <w:rPr>
          <w:rFonts w:ascii="Palatia" w:eastAsia="Yu Gothic UI Light" w:hAnsi="Palatia" w:cs="Courier New"/>
          <w:color w:val="222222"/>
          <w:lang w:eastAsia="en-IN" w:bidi="hi-IN"/>
        </w:rPr>
        <w:t xml:space="preserve"> (</w:t>
      </w:r>
      <w:r w:rsidR="008005D8" w:rsidRPr="001C0CFD">
        <w:rPr>
          <w:rFonts w:ascii="Palatia" w:eastAsia="Yu Gothic UI Light" w:hAnsi="Palatia" w:cs="Courier New"/>
          <w:color w:val="222222"/>
          <w:lang w:eastAsia="en-IN" w:bidi="hi-IN"/>
        </w:rPr>
        <w:t xml:space="preserve">where </w:t>
      </w:r>
      <w:r w:rsidR="00B74E99" w:rsidRPr="001C0CFD">
        <w:rPr>
          <w:rFonts w:ascii="Palatia" w:eastAsia="Yu Gothic UI Light" w:hAnsi="Palatia" w:cs="Courier New"/>
          <w:color w:val="222222"/>
          <w:lang w:eastAsia="en-IN" w:bidi="hi-IN"/>
        </w:rPr>
        <w:t>n is length of text)</w:t>
      </w:r>
      <w:r w:rsidR="00B0687C" w:rsidRPr="001C0CFD">
        <w:rPr>
          <w:rFonts w:ascii="Palatia" w:eastAsia="Yu Gothic UI Light" w:hAnsi="Palatia" w:cs="Courier New"/>
          <w:color w:val="222222"/>
          <w:lang w:eastAsia="en-IN" w:bidi="hi-IN"/>
        </w:rPr>
        <w:t xml:space="preserve"> for single word and we have list of 1000+ words of positive and 1000+ words of negative and total 25000 reviews. so we need to run </w:t>
      </w:r>
      <w:proofErr w:type="spellStart"/>
      <w:r w:rsidR="00B0687C" w:rsidRPr="001C0CFD">
        <w:rPr>
          <w:rFonts w:ascii="Palatia" w:eastAsia="Yu Gothic UI Light" w:hAnsi="Palatia" w:cs="Courier New"/>
          <w:color w:val="222222"/>
          <w:lang w:eastAsia="en-IN" w:bidi="hi-IN"/>
        </w:rPr>
        <w:t>kmp</w:t>
      </w:r>
      <w:proofErr w:type="spellEnd"/>
      <w:r w:rsidR="00B0687C" w:rsidRPr="001C0CFD">
        <w:rPr>
          <w:rFonts w:ascii="Palatia" w:eastAsia="Yu Gothic UI Light" w:hAnsi="Palatia" w:cs="Courier New"/>
          <w:color w:val="222222"/>
          <w:lang w:eastAsia="en-IN" w:bidi="hi-IN"/>
        </w:rPr>
        <w:t xml:space="preserve"> or </w:t>
      </w:r>
      <w:proofErr w:type="spellStart"/>
      <w:r w:rsidR="00B0687C" w:rsidRPr="001C0CFD">
        <w:rPr>
          <w:rFonts w:ascii="Palatia" w:eastAsia="Yu Gothic UI Light" w:hAnsi="Palatia" w:cs="Courier New"/>
          <w:color w:val="222222"/>
          <w:lang w:eastAsia="en-IN" w:bidi="hi-IN"/>
        </w:rPr>
        <w:t>rabinkarp</w:t>
      </w:r>
      <w:proofErr w:type="spellEnd"/>
      <w:r w:rsidR="00B0687C" w:rsidRPr="001C0CFD">
        <w:rPr>
          <w:rFonts w:ascii="Palatia" w:eastAsia="Yu Gothic UI Light" w:hAnsi="Palatia" w:cs="Courier New"/>
          <w:color w:val="222222"/>
          <w:lang w:eastAsia="en-IN" w:bidi="hi-IN"/>
        </w:rPr>
        <w:t xml:space="preserve"> for 2000 times for one review. Looks terrible……….</w:t>
      </w:r>
    </w:p>
    <w:p w14:paraId="5B5B3C3D" w14:textId="4CD69EEB" w:rsidR="00B0687C" w:rsidRPr="001C0CFD" w:rsidRDefault="00B0687C" w:rsidP="00CA1293">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But our boat is not going to sink because there is great </w:t>
      </w:r>
      <w:proofErr w:type="spellStart"/>
      <w:r w:rsidRPr="001C0CFD">
        <w:rPr>
          <w:rFonts w:ascii="Palatia" w:eastAsia="Yu Gothic UI Light" w:hAnsi="Palatia" w:cs="Courier New"/>
          <w:color w:val="222222"/>
          <w:lang w:eastAsia="en-IN" w:bidi="hi-IN"/>
        </w:rPr>
        <w:t>aho-corasick</w:t>
      </w:r>
      <w:proofErr w:type="spellEnd"/>
      <w:r w:rsidRPr="001C0CFD">
        <w:rPr>
          <w:rFonts w:ascii="Palatia" w:eastAsia="Yu Gothic UI Light" w:hAnsi="Palatia" w:cs="Courier New"/>
          <w:color w:val="222222"/>
          <w:lang w:eastAsia="en-IN" w:bidi="hi-IN"/>
        </w:rPr>
        <w:t xml:space="preserve"> string matching algorithm which runs with time complexity of O(N + L</w:t>
      </w:r>
      <w:r w:rsidR="00B74E99" w:rsidRPr="001C0CFD">
        <w:rPr>
          <w:rFonts w:ascii="Palatia" w:eastAsia="Yu Gothic UI Light" w:hAnsi="Palatia" w:cs="Courier New"/>
          <w:color w:val="222222"/>
          <w:lang w:eastAsia="en-IN" w:bidi="hi-IN"/>
        </w:rPr>
        <w:t xml:space="preserve"> + Z</w:t>
      </w:r>
      <w:r w:rsidRPr="001C0CFD">
        <w:rPr>
          <w:rFonts w:ascii="Palatia" w:eastAsia="Yu Gothic UI Light" w:hAnsi="Palatia" w:cs="Courier New"/>
          <w:color w:val="222222"/>
          <w:lang w:eastAsia="en-IN" w:bidi="hi-IN"/>
        </w:rPr>
        <w:t xml:space="preserve">) where </w:t>
      </w:r>
      <w:r w:rsidR="00B74E99" w:rsidRPr="001C0CFD">
        <w:rPr>
          <w:rFonts w:ascii="Palatia" w:eastAsia="Yu Gothic UI Light" w:hAnsi="Palatia" w:cs="Courier New"/>
          <w:color w:val="222222"/>
          <w:lang w:eastAsia="en-IN" w:bidi="hi-IN"/>
        </w:rPr>
        <w:t>Z</w:t>
      </w:r>
      <w:r w:rsidRPr="001C0CFD">
        <w:rPr>
          <w:rFonts w:ascii="Palatia" w:eastAsia="Yu Gothic UI Light" w:hAnsi="Palatia" w:cs="Courier New"/>
          <w:color w:val="222222"/>
          <w:lang w:eastAsia="en-IN" w:bidi="hi-IN"/>
        </w:rPr>
        <w:t xml:space="preserve"> is number of pattern</w:t>
      </w:r>
      <w:r w:rsidR="00B74E99" w:rsidRPr="001C0CFD">
        <w:rPr>
          <w:rFonts w:ascii="Palatia" w:eastAsia="Yu Gothic UI Light" w:hAnsi="Palatia" w:cs="Courier New"/>
          <w:color w:val="222222"/>
          <w:lang w:eastAsia="en-IN" w:bidi="hi-IN"/>
        </w:rPr>
        <w:t>, N is length of text and L is total number of characters in all words</w:t>
      </w:r>
      <w:r w:rsidR="008005D8" w:rsidRPr="001C0CFD">
        <w:rPr>
          <w:rFonts w:ascii="Palatia" w:eastAsia="Yu Gothic UI Light" w:hAnsi="Palatia" w:cs="Courier New"/>
          <w:color w:val="222222"/>
          <w:lang w:eastAsia="en-IN" w:bidi="hi-IN"/>
        </w:rPr>
        <w:t>(patterns)</w:t>
      </w:r>
      <w:r w:rsidR="00B74E99" w:rsidRPr="001C0CFD">
        <w:rPr>
          <w:rFonts w:ascii="Palatia" w:eastAsia="Yu Gothic UI Light" w:hAnsi="Palatia" w:cs="Courier New"/>
          <w:color w:val="222222"/>
          <w:lang w:eastAsia="en-IN" w:bidi="hi-IN"/>
        </w:rPr>
        <w:t xml:space="preserve">. This algorithm search whole 1000 words in 1 go. This algorithm uses </w:t>
      </w:r>
      <w:proofErr w:type="spellStart"/>
      <w:r w:rsidR="00B74E99" w:rsidRPr="001C0CFD">
        <w:rPr>
          <w:rFonts w:ascii="Palatia" w:eastAsia="Yu Gothic UI Light" w:hAnsi="Palatia" w:cs="Courier New"/>
          <w:color w:val="222222"/>
          <w:lang w:eastAsia="en-IN" w:bidi="hi-IN"/>
        </w:rPr>
        <w:t>Trie</w:t>
      </w:r>
      <w:proofErr w:type="spellEnd"/>
      <w:r w:rsidR="00B74E99" w:rsidRPr="001C0CFD">
        <w:rPr>
          <w:rFonts w:ascii="Palatia" w:eastAsia="Yu Gothic UI Light" w:hAnsi="Palatia" w:cs="Courier New"/>
          <w:color w:val="222222"/>
          <w:lang w:eastAsia="en-IN" w:bidi="hi-IN"/>
        </w:rPr>
        <w:t xml:space="preserve"> data structure for all pattern words.</w:t>
      </w:r>
      <w:r w:rsidR="008005D8" w:rsidRPr="001C0CFD">
        <w:rPr>
          <w:rFonts w:ascii="Palatia" w:eastAsia="Yu Gothic UI Light" w:hAnsi="Palatia" w:cs="Courier New"/>
          <w:color w:val="222222"/>
          <w:lang w:eastAsia="en-IN" w:bidi="hi-IN"/>
        </w:rPr>
        <w:t xml:space="preserve"> For this we used </w:t>
      </w:r>
      <w:proofErr w:type="spellStart"/>
      <w:r w:rsidR="008005D8" w:rsidRPr="001C0CFD">
        <w:rPr>
          <w:rFonts w:ascii="Palatia" w:eastAsia="Yu Gothic UI Light" w:hAnsi="Palatia" w:cs="Courier New"/>
          <w:color w:val="222222"/>
          <w:lang w:eastAsia="en-IN" w:bidi="hi-IN"/>
        </w:rPr>
        <w:t>aho-corasick</w:t>
      </w:r>
      <w:proofErr w:type="spellEnd"/>
      <w:r w:rsidR="008005D8" w:rsidRPr="001C0CFD">
        <w:rPr>
          <w:rFonts w:ascii="Palatia" w:eastAsia="Yu Gothic UI Light" w:hAnsi="Palatia" w:cs="Courier New"/>
          <w:color w:val="222222"/>
          <w:lang w:eastAsia="en-IN" w:bidi="hi-IN"/>
        </w:rPr>
        <w:t xml:space="preserve"> </w:t>
      </w:r>
      <w:proofErr w:type="spellStart"/>
      <w:r w:rsidR="008005D8" w:rsidRPr="001C0CFD">
        <w:rPr>
          <w:rFonts w:ascii="Palatia" w:eastAsia="Yu Gothic UI Light" w:hAnsi="Palatia" w:cs="Courier New"/>
          <w:color w:val="222222"/>
          <w:lang w:eastAsia="en-IN" w:bidi="hi-IN"/>
        </w:rPr>
        <w:t>npm</w:t>
      </w:r>
      <w:proofErr w:type="spellEnd"/>
      <w:r w:rsidR="008005D8" w:rsidRPr="001C0CFD">
        <w:rPr>
          <w:rFonts w:ascii="Palatia" w:eastAsia="Yu Gothic UI Light" w:hAnsi="Palatia" w:cs="Courier New"/>
          <w:color w:val="222222"/>
          <w:lang w:eastAsia="en-IN" w:bidi="hi-IN"/>
        </w:rPr>
        <w:t xml:space="preserve"> package.</w:t>
      </w:r>
      <w:r w:rsidR="00B74E99" w:rsidRPr="001C0CFD">
        <w:rPr>
          <w:rFonts w:ascii="Palatia" w:eastAsia="Yu Gothic UI Light" w:hAnsi="Palatia" w:cs="Courier New"/>
          <w:color w:val="222222"/>
          <w:lang w:eastAsia="en-IN" w:bidi="hi-IN"/>
        </w:rPr>
        <w:t xml:space="preserve"> See this </w:t>
      </w:r>
      <w:hyperlink r:id="rId25" w:history="1">
        <w:r w:rsidR="00B74E99" w:rsidRPr="001C0CFD">
          <w:rPr>
            <w:rStyle w:val="Hyperlink"/>
            <w:rFonts w:ascii="Palatia" w:eastAsia="Yu Gothic UI Light" w:hAnsi="Palatia" w:cs="Courier New"/>
            <w:lang w:eastAsia="en-IN" w:bidi="hi-IN"/>
          </w:rPr>
          <w:t>visualization</w:t>
        </w:r>
      </w:hyperlink>
      <w:r w:rsidR="00B74E99" w:rsidRPr="001C0CFD">
        <w:rPr>
          <w:rFonts w:ascii="Palatia" w:eastAsia="Yu Gothic UI Light" w:hAnsi="Palatia" w:cs="Courier New"/>
          <w:color w:val="222222"/>
          <w:lang w:eastAsia="en-IN" w:bidi="hi-IN"/>
        </w:rPr>
        <w:t xml:space="preserve"> of this algorithm.</w:t>
      </w:r>
    </w:p>
    <w:p w14:paraId="609B8BAA" w14:textId="4A49EF5E" w:rsidR="008005D8" w:rsidRPr="001C0CFD" w:rsidRDefault="008005D8" w:rsidP="00CA1293">
      <w:pPr>
        <w:pStyle w:val="ListParagraph"/>
        <w:spacing w:after="0"/>
        <w:ind w:left="1150"/>
        <w:rPr>
          <w:rFonts w:ascii="Palatia" w:eastAsia="Yu Gothic UI Light" w:hAnsi="Palatia" w:cs="Courier New"/>
          <w:color w:val="222222"/>
          <w:lang w:eastAsia="en-IN" w:bidi="hi-IN"/>
        </w:rPr>
      </w:pPr>
    </w:p>
    <w:p w14:paraId="1170D799" w14:textId="310BB205" w:rsidR="008005D8" w:rsidRPr="001C0CFD" w:rsidRDefault="008005D8" w:rsidP="00CA1293">
      <w:pPr>
        <w:pStyle w:val="ListParagraph"/>
        <w:spacing w:after="0"/>
        <w:ind w:left="1150"/>
        <w:rPr>
          <w:rFonts w:ascii="Palatia" w:eastAsia="Yu Gothic UI Light" w:hAnsi="Palatia" w:cs="Courier New"/>
          <w:color w:val="222222"/>
          <w:lang w:eastAsia="en-IN" w:bidi="hi-IN"/>
        </w:rPr>
      </w:pPr>
    </w:p>
    <w:p w14:paraId="28B92E74" w14:textId="6337DA4D" w:rsidR="008005D8" w:rsidRPr="001C0CFD" w:rsidRDefault="008005D8" w:rsidP="00CA1293">
      <w:pPr>
        <w:pStyle w:val="ListParagraph"/>
        <w:spacing w:after="0"/>
        <w:ind w:left="1150"/>
        <w:rPr>
          <w:rFonts w:ascii="Palatia" w:eastAsia="Yu Gothic UI Light" w:hAnsi="Palatia" w:cs="Courier New"/>
          <w:color w:val="222222"/>
          <w:lang w:eastAsia="en-IN" w:bidi="hi-IN"/>
        </w:rPr>
      </w:pPr>
    </w:p>
    <w:p w14:paraId="70BEA4B8" w14:textId="5CC2247F" w:rsidR="008005D8" w:rsidRPr="001C0CFD" w:rsidRDefault="008005D8" w:rsidP="00CA1293">
      <w:pPr>
        <w:pStyle w:val="ListParagraph"/>
        <w:spacing w:after="0"/>
        <w:ind w:left="1150"/>
        <w:rPr>
          <w:rFonts w:ascii="Palatia" w:eastAsia="Yu Gothic UI Light" w:hAnsi="Palatia" w:cs="Courier New"/>
          <w:color w:val="222222"/>
          <w:lang w:eastAsia="en-IN" w:bidi="hi-IN"/>
        </w:rPr>
      </w:pPr>
    </w:p>
    <w:p w14:paraId="1EFF0D81" w14:textId="5E34F957" w:rsidR="008005D8" w:rsidRDefault="008005D8" w:rsidP="00585F30">
      <w:pPr>
        <w:pStyle w:val="Heading3"/>
        <w:ind w:firstLine="720"/>
        <w:rPr>
          <w:rFonts w:ascii="Palatia" w:eastAsia="Yu Gothic UI Light" w:hAnsi="Palatia"/>
          <w:lang w:eastAsia="en-IN" w:bidi="hi-IN"/>
        </w:rPr>
      </w:pPr>
      <w:bookmarkStart w:id="11" w:name="_Toc55237554"/>
      <w:r w:rsidRPr="001C0CFD">
        <w:rPr>
          <w:rFonts w:ascii="Palatia" w:eastAsia="Yu Gothic UI Light" w:hAnsi="Palatia"/>
          <w:lang w:eastAsia="en-IN" w:bidi="hi-IN"/>
        </w:rPr>
        <w:lastRenderedPageBreak/>
        <w:t>Training</w:t>
      </w:r>
      <w:r w:rsidR="00B12C70" w:rsidRPr="001C0CFD">
        <w:rPr>
          <w:rFonts w:ascii="Palatia" w:eastAsia="Yu Gothic UI Light" w:hAnsi="Palatia"/>
          <w:lang w:eastAsia="en-IN" w:bidi="hi-IN"/>
        </w:rPr>
        <w:t xml:space="preserve"> A</w:t>
      </w:r>
      <w:r w:rsidRPr="001C0CFD">
        <w:rPr>
          <w:rFonts w:ascii="Palatia" w:eastAsia="Yu Gothic UI Light" w:hAnsi="Palatia"/>
          <w:lang w:eastAsia="en-IN" w:bidi="hi-IN"/>
        </w:rPr>
        <w:t xml:space="preserve"> Model</w:t>
      </w:r>
      <w:r w:rsidR="00B12C70" w:rsidRPr="001C0CFD">
        <w:rPr>
          <w:rFonts w:ascii="Palatia" w:eastAsia="Yu Gothic UI Light" w:hAnsi="Palatia"/>
          <w:lang w:eastAsia="en-IN" w:bidi="hi-IN"/>
        </w:rPr>
        <w:t>.</w:t>
      </w:r>
      <w:bookmarkEnd w:id="11"/>
    </w:p>
    <w:p w14:paraId="314E755E" w14:textId="77777777" w:rsidR="001C0CFD" w:rsidRPr="001C0CFD" w:rsidRDefault="001C0CFD" w:rsidP="001C0CFD">
      <w:pPr>
        <w:rPr>
          <w:lang w:eastAsia="en-IN" w:bidi="hi-IN"/>
        </w:rPr>
      </w:pPr>
    </w:p>
    <w:p w14:paraId="1B1C0719" w14:textId="29F96D2B" w:rsidR="00B12C70" w:rsidRDefault="00BB03C0" w:rsidP="001C0CFD">
      <w:pPr>
        <w:pStyle w:val="ListParagraph"/>
        <w:spacing w:after="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hat type of algorithm can be used for classification?</w:t>
      </w:r>
    </w:p>
    <w:p w14:paraId="60DDD22D" w14:textId="77777777" w:rsidR="001C0CFD" w:rsidRPr="001C0CFD" w:rsidRDefault="001C0CFD" w:rsidP="001C0CFD">
      <w:pPr>
        <w:pStyle w:val="ListParagraph"/>
        <w:spacing w:after="0"/>
        <w:rPr>
          <w:rFonts w:ascii="Palatia" w:eastAsia="Yu Gothic UI Light" w:hAnsi="Palatia" w:cs="Courier New"/>
          <w:color w:val="222222"/>
          <w:lang w:eastAsia="en-IN" w:bidi="hi-IN"/>
        </w:rPr>
      </w:pPr>
    </w:p>
    <w:p w14:paraId="4D4DF63C" w14:textId="570ABA3A" w:rsidR="00D45C87" w:rsidRPr="001C0CFD" w:rsidRDefault="00D45C87" w:rsidP="002A374B">
      <w:pPr>
        <w:pStyle w:val="ListParagraph"/>
        <w:spacing w:after="0"/>
        <w:ind w:left="1150"/>
        <w:rPr>
          <w:rFonts w:ascii="Palatia" w:eastAsia="Yu Gothic UI Light" w:hAnsi="Palatia"/>
          <w:b/>
          <w:bCs/>
          <w:spacing w:val="-1"/>
          <w:shd w:val="clear" w:color="auto" w:fill="FFFFFF"/>
        </w:rPr>
      </w:pPr>
      <w:r w:rsidRPr="001C0CFD">
        <w:rPr>
          <w:rFonts w:ascii="Palatia" w:eastAsia="Yu Gothic UI Light" w:hAnsi="Palatia" w:cs="Courier New"/>
          <w:color w:val="222222"/>
          <w:lang w:eastAsia="en-IN" w:bidi="hi-IN"/>
        </w:rPr>
        <w:t>As we have to do classification linear regression is not going to work because it is used to determine continuous</w:t>
      </w:r>
      <w:r w:rsidR="00BC793D" w:rsidRPr="001C0CFD">
        <w:rPr>
          <w:rFonts w:ascii="Palatia" w:eastAsia="Yu Gothic UI Light" w:hAnsi="Palatia" w:cs="Courier New"/>
          <w:color w:val="222222"/>
          <w:lang w:eastAsia="en-IN" w:bidi="hi-IN"/>
        </w:rPr>
        <w:t xml:space="preserve"> value(numeric)</w:t>
      </w:r>
      <w:r w:rsidRPr="001C0CFD">
        <w:rPr>
          <w:rFonts w:ascii="Palatia" w:eastAsia="Yu Gothic UI Light" w:hAnsi="Palatia" w:cs="Courier New"/>
          <w:color w:val="222222"/>
          <w:lang w:eastAsia="en-IN" w:bidi="hi-IN"/>
        </w:rPr>
        <w:t>. Unlike linear regression, the dependent variable is categorical ( in our case positive and negative ).</w:t>
      </w:r>
      <w:r w:rsidRPr="001C0CFD">
        <w:rPr>
          <w:rStyle w:val="PlaceholderText"/>
          <w:rFonts w:ascii="Palatia" w:eastAsia="Yu Gothic UI Light" w:hAnsi="Palatia"/>
          <w:b/>
          <w:bCs/>
          <w:spacing w:val="-1"/>
          <w:shd w:val="clear" w:color="auto" w:fill="FFFFFF"/>
        </w:rPr>
        <w:t xml:space="preserve"> </w:t>
      </w:r>
      <w:r w:rsidRPr="001C0CFD">
        <w:rPr>
          <w:rStyle w:val="Strong"/>
          <w:rFonts w:ascii="Palatia" w:eastAsia="Yu Gothic UI Light" w:hAnsi="Palatia"/>
          <w:b w:val="0"/>
          <w:bCs w:val="0"/>
          <w:spacing w:val="-1"/>
          <w:shd w:val="clear" w:color="auto" w:fill="FFFFFF"/>
        </w:rPr>
        <w:t>If we take the weighted sum of inputs as the output as we do in Linear Regression, the value can be more than 1 but we want a value between 0 and 1. That’s why Linear Regression can’t be used for classification tasks</w:t>
      </w:r>
      <w:r w:rsidRPr="001C0CFD">
        <w:rPr>
          <w:rFonts w:ascii="Palatia" w:eastAsia="Yu Gothic UI Light" w:hAnsi="Palatia"/>
          <w:b/>
          <w:bCs/>
          <w:spacing w:val="-1"/>
          <w:shd w:val="clear" w:color="auto" w:fill="FFFFFF"/>
        </w:rPr>
        <w:t>.</w:t>
      </w:r>
    </w:p>
    <w:p w14:paraId="74B7690B" w14:textId="4FC89AFF" w:rsidR="005D447B" w:rsidRPr="001C0CFD" w:rsidRDefault="005D447B" w:rsidP="005D447B">
      <w:pPr>
        <w:pStyle w:val="ListParagraph"/>
        <w:spacing w:after="0"/>
        <w:ind w:left="1150"/>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noProof/>
          <w:color w:val="222222"/>
          <w:lang w:eastAsia="en-IN" w:bidi="hi-IN"/>
        </w:rPr>
        <w:drawing>
          <wp:inline distT="0" distB="0" distL="0" distR="0" wp14:anchorId="7D01D2C2" wp14:editId="49FF4FB7">
            <wp:extent cx="2447925" cy="1514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moid.png"/>
                    <pic:cNvPicPr/>
                  </pic:nvPicPr>
                  <pic:blipFill>
                    <a:blip r:embed="rId26">
                      <a:extLst>
                        <a:ext uri="{28A0092B-C50C-407E-A947-70E740481C1C}">
                          <a14:useLocalDpi xmlns:a14="http://schemas.microsoft.com/office/drawing/2010/main" val="0"/>
                        </a:ext>
                      </a:extLst>
                    </a:blip>
                    <a:stretch>
                      <a:fillRect/>
                    </a:stretch>
                  </pic:blipFill>
                  <pic:spPr>
                    <a:xfrm>
                      <a:off x="0" y="0"/>
                      <a:ext cx="2447925" cy="1514475"/>
                    </a:xfrm>
                    <a:prstGeom prst="rect">
                      <a:avLst/>
                    </a:prstGeom>
                  </pic:spPr>
                </pic:pic>
              </a:graphicData>
            </a:graphic>
          </wp:inline>
        </w:drawing>
      </w:r>
    </w:p>
    <w:p w14:paraId="5DEF1090" w14:textId="6A5EB9A0" w:rsidR="005D447B" w:rsidRPr="001C0CFD" w:rsidRDefault="005D447B" w:rsidP="005D447B">
      <w:pPr>
        <w:pStyle w:val="ListParagraph"/>
        <w:spacing w:after="0"/>
        <w:ind w:left="1150"/>
        <w:jc w:val="center"/>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Sigmoid function</w:t>
      </w:r>
    </w:p>
    <w:p w14:paraId="0DDB462D" w14:textId="38D4F418" w:rsidR="002A374B" w:rsidRDefault="005D447B" w:rsidP="005D447B">
      <w:pPr>
        <w:pStyle w:val="ListParagraph"/>
        <w:spacing w:after="0"/>
        <w:ind w:left="1150"/>
        <w:rPr>
          <w:rFonts w:ascii="Palatia" w:hAnsi="Palatia"/>
        </w:rPr>
      </w:pPr>
      <w:r w:rsidRPr="001C0CFD">
        <w:rPr>
          <w:rFonts w:ascii="Palatia" w:eastAsia="Yu Gothic UI Light" w:hAnsi="Palatia" w:cs="Courier New"/>
          <w:b/>
          <w:bCs/>
          <w:color w:val="222222"/>
          <w:lang w:eastAsia="en-IN" w:bidi="hi-IN"/>
        </w:rPr>
        <w:t xml:space="preserve">             ( credit: </w:t>
      </w:r>
      <w:hyperlink r:id="rId27" w:history="1">
        <w:r w:rsidRPr="001C0CFD">
          <w:rPr>
            <w:rStyle w:val="Hyperlink"/>
            <w:rFonts w:ascii="Palatia" w:hAnsi="Palatia"/>
          </w:rPr>
          <w:t>http://mathworld.wolfram.com/SigmoidFunction.html</w:t>
        </w:r>
      </w:hyperlink>
      <w:r w:rsidRPr="001C0CFD">
        <w:rPr>
          <w:rFonts w:ascii="Palatia" w:hAnsi="Palatia"/>
        </w:rPr>
        <w:t xml:space="preserve"> )</w:t>
      </w:r>
    </w:p>
    <w:p w14:paraId="5CA51E33" w14:textId="77777777" w:rsidR="001C0CFD" w:rsidRPr="001C0CFD" w:rsidRDefault="001C0CFD" w:rsidP="005D447B">
      <w:pPr>
        <w:pStyle w:val="ListParagraph"/>
        <w:spacing w:after="0"/>
        <w:ind w:left="1150"/>
        <w:rPr>
          <w:rFonts w:ascii="Palatia" w:hAnsi="Palatia"/>
        </w:rPr>
      </w:pPr>
    </w:p>
    <w:p w14:paraId="10CFD51D" w14:textId="4584706E" w:rsidR="00BC793D" w:rsidRDefault="00D45C87" w:rsidP="00BC793D">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spacing w:val="-1"/>
          <w:shd w:val="clear" w:color="auto" w:fill="FFFFFF"/>
        </w:rPr>
        <w:t>Logistic Regression is a generalized Linear Regression in the sense that we don’t output the weighted sum of inputs directly, but we pass it through a function that can map any real value between 0 and 1.</w:t>
      </w:r>
      <w:r w:rsidRPr="001C0CFD">
        <w:rPr>
          <w:rFonts w:ascii="Palatia" w:eastAsia="Yu Gothic UI Light" w:hAnsi="Palatia" w:cs="Courier New"/>
          <w:color w:val="222222"/>
          <w:lang w:eastAsia="en-IN" w:bidi="hi-IN"/>
        </w:rPr>
        <w:t xml:space="preserve"> </w:t>
      </w:r>
      <w:r w:rsidR="002A374B" w:rsidRPr="001C0CFD">
        <w:rPr>
          <w:rFonts w:ascii="Palatia" w:eastAsia="Yu Gothic UI Light" w:hAnsi="Palatia" w:cs="Courier New"/>
          <w:color w:val="222222"/>
          <w:lang w:eastAsia="en-IN" w:bidi="hi-IN"/>
        </w:rPr>
        <w:t xml:space="preserve"> That function is called sigmoid function.</w:t>
      </w:r>
      <w:r w:rsidR="005D447B" w:rsidRPr="001C0CFD">
        <w:rPr>
          <w:rFonts w:ascii="Palatia" w:eastAsia="Yu Gothic UI Light" w:hAnsi="Palatia" w:cs="Courier New"/>
          <w:color w:val="222222"/>
          <w:lang w:eastAsia="en-IN" w:bidi="hi-IN"/>
        </w:rPr>
        <w:t xml:space="preserve"> check out this </w:t>
      </w:r>
      <w:hyperlink r:id="rId28" w:history="1">
        <w:r w:rsidR="005D447B" w:rsidRPr="001C0CFD">
          <w:rPr>
            <w:rStyle w:val="Hyperlink"/>
            <w:rFonts w:ascii="Palatia" w:eastAsia="Yu Gothic UI Light" w:hAnsi="Palatia" w:cs="Courier New"/>
            <w:lang w:eastAsia="en-IN" w:bidi="hi-IN"/>
          </w:rPr>
          <w:t>online sigmoid calculator</w:t>
        </w:r>
      </w:hyperlink>
      <w:r w:rsidR="005D447B" w:rsidRPr="001C0CFD">
        <w:rPr>
          <w:rFonts w:ascii="Palatia" w:eastAsia="Yu Gothic UI Light" w:hAnsi="Palatia" w:cs="Courier New"/>
          <w:color w:val="222222"/>
          <w:lang w:eastAsia="en-IN" w:bidi="hi-IN"/>
        </w:rPr>
        <w:t>.</w:t>
      </w:r>
    </w:p>
    <w:p w14:paraId="04DA0701" w14:textId="77777777" w:rsidR="001C0CFD" w:rsidRPr="001C0CFD" w:rsidRDefault="001C0CFD" w:rsidP="00BC793D">
      <w:pPr>
        <w:pStyle w:val="ListParagraph"/>
        <w:spacing w:after="0"/>
        <w:ind w:left="1150"/>
        <w:rPr>
          <w:rFonts w:ascii="Palatia" w:eastAsia="Yu Gothic UI Light" w:hAnsi="Palatia" w:cs="Courier New"/>
          <w:color w:val="222222"/>
          <w:lang w:eastAsia="en-IN" w:bidi="hi-IN"/>
        </w:rPr>
      </w:pPr>
    </w:p>
    <w:p w14:paraId="6970295E" w14:textId="5BB383D9" w:rsidR="00221B26" w:rsidRDefault="00221B26" w:rsidP="00221B26">
      <w:pPr>
        <w:pStyle w:val="ListParagraph"/>
        <w:spacing w:after="0"/>
        <w:ind w:left="1150"/>
        <w:rPr>
          <w:rFonts w:ascii="Palatia" w:eastAsia="Yu Gothic UI Light" w:hAnsi="Palatia" w:cs="Times New Roman"/>
          <w:spacing w:val="-1"/>
          <w:lang w:eastAsia="en-IN" w:bidi="hi-IN"/>
        </w:rPr>
      </w:pPr>
      <w:r w:rsidRPr="001C0CFD">
        <w:rPr>
          <w:rFonts w:ascii="Palatia" w:eastAsia="Yu Gothic UI Light" w:hAnsi="Palatia" w:cs="Times New Roman"/>
          <w:spacing w:val="-1"/>
          <w:lang w:eastAsia="en-IN" w:bidi="hi-IN"/>
        </w:rPr>
        <w:t>A Linear Regression model can be represented by the equation.</w:t>
      </w:r>
    </w:p>
    <w:p w14:paraId="10D5FBF8" w14:textId="77777777" w:rsidR="001C0CFD" w:rsidRPr="001C0CFD" w:rsidRDefault="001C0CFD" w:rsidP="00221B26">
      <w:pPr>
        <w:pStyle w:val="ListParagraph"/>
        <w:spacing w:after="0"/>
        <w:ind w:left="1150"/>
        <w:rPr>
          <w:rFonts w:ascii="Palatia" w:eastAsia="Yu Gothic UI Light" w:hAnsi="Palatia" w:cs="Times New Roman"/>
          <w:spacing w:val="-1"/>
          <w:lang w:eastAsia="en-IN" w:bidi="hi-IN"/>
        </w:rPr>
      </w:pPr>
    </w:p>
    <w:p w14:paraId="6E00897E" w14:textId="3B4B5913" w:rsidR="00221B26" w:rsidRDefault="00221B26" w:rsidP="00221B26">
      <w:pPr>
        <w:pStyle w:val="ListParagraph"/>
        <w:spacing w:after="0"/>
        <w:ind w:left="1150"/>
        <w:jc w:val="center"/>
        <w:rPr>
          <w:rFonts w:ascii="Palatia" w:eastAsia="Yu Gothic UI Light" w:hAnsi="Palatia" w:cs="Times New Roman"/>
          <w:spacing w:val="-1"/>
          <w:lang w:eastAsia="en-IN" w:bidi="hi-IN"/>
        </w:rPr>
      </w:pPr>
      <w:r w:rsidRPr="001C0CFD">
        <w:rPr>
          <w:rFonts w:ascii="Palatia" w:eastAsia="Yu Gothic UI Light" w:hAnsi="Palatia" w:cs="Times New Roman"/>
          <w:noProof/>
          <w:lang w:eastAsia="en-IN" w:bidi="hi-IN"/>
        </w:rPr>
        <w:drawing>
          <wp:inline distT="0" distB="0" distL="0" distR="0" wp14:anchorId="465594E5" wp14:editId="44C03D0F">
            <wp:extent cx="1075055" cy="2578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75055" cy="257810"/>
                    </a:xfrm>
                    <a:prstGeom prst="rect">
                      <a:avLst/>
                    </a:prstGeom>
                    <a:noFill/>
                    <a:ln>
                      <a:noFill/>
                    </a:ln>
                  </pic:spPr>
                </pic:pic>
              </a:graphicData>
            </a:graphic>
          </wp:inline>
        </w:drawing>
      </w:r>
    </w:p>
    <w:p w14:paraId="54A51215" w14:textId="77777777" w:rsidR="001C0CFD" w:rsidRPr="001C0CFD" w:rsidRDefault="001C0CFD" w:rsidP="00221B26">
      <w:pPr>
        <w:pStyle w:val="ListParagraph"/>
        <w:spacing w:after="0"/>
        <w:ind w:left="1150"/>
        <w:jc w:val="center"/>
        <w:rPr>
          <w:rFonts w:ascii="Palatia" w:eastAsia="Yu Gothic UI Light" w:hAnsi="Palatia" w:cs="Times New Roman"/>
          <w:spacing w:val="-1"/>
          <w:lang w:eastAsia="en-IN" w:bidi="hi-IN"/>
        </w:rPr>
      </w:pPr>
    </w:p>
    <w:p w14:paraId="084B28B1" w14:textId="7C300E4A" w:rsidR="00221B26" w:rsidRDefault="00221B26" w:rsidP="00221B26">
      <w:pPr>
        <w:pStyle w:val="ListParagraph"/>
        <w:spacing w:after="0"/>
        <w:ind w:left="1150"/>
        <w:rPr>
          <w:rFonts w:ascii="Palatia" w:eastAsia="Yu Gothic UI Light" w:hAnsi="Palatia" w:cs="Times New Roman"/>
          <w:spacing w:val="-1"/>
          <w:lang w:eastAsia="en-IN" w:bidi="hi-IN"/>
        </w:rPr>
      </w:pPr>
      <w:r w:rsidRPr="001C0CFD">
        <w:rPr>
          <w:rFonts w:ascii="Palatia" w:eastAsia="Yu Gothic UI Light" w:hAnsi="Palatia" w:cs="Times New Roman"/>
          <w:spacing w:val="-1"/>
          <w:lang w:eastAsia="en-IN" w:bidi="hi-IN"/>
        </w:rPr>
        <w:t>We then apply the sigmoid function to the output of the linear regression</w:t>
      </w:r>
    </w:p>
    <w:p w14:paraId="5AA12BBC" w14:textId="77777777" w:rsidR="001C0CFD" w:rsidRPr="001C0CFD" w:rsidRDefault="001C0CFD" w:rsidP="00221B26">
      <w:pPr>
        <w:pStyle w:val="ListParagraph"/>
        <w:spacing w:after="0"/>
        <w:ind w:left="1150"/>
        <w:rPr>
          <w:rFonts w:ascii="Palatia" w:eastAsia="Yu Gothic UI Light" w:hAnsi="Palatia" w:cs="Times New Roman"/>
          <w:spacing w:val="-1"/>
          <w:lang w:eastAsia="en-IN" w:bidi="hi-IN"/>
        </w:rPr>
      </w:pPr>
    </w:p>
    <w:p w14:paraId="50DF390D" w14:textId="7417B910" w:rsidR="0074623E" w:rsidRDefault="00221B26" w:rsidP="0074623E">
      <w:pPr>
        <w:pStyle w:val="ListParagraph"/>
        <w:spacing w:after="0"/>
        <w:ind w:left="1150"/>
        <w:jc w:val="center"/>
        <w:rPr>
          <w:rFonts w:ascii="Palatia" w:eastAsia="Yu Gothic UI Light" w:hAnsi="Palatia" w:cs="Times New Roman"/>
          <w:spacing w:val="-1"/>
          <w:lang w:eastAsia="en-IN" w:bidi="hi-IN"/>
        </w:rPr>
      </w:pPr>
      <w:r w:rsidRPr="001C0CFD">
        <w:rPr>
          <w:rFonts w:ascii="Palatia" w:eastAsia="Yu Gothic UI Light" w:hAnsi="Palatia" w:cs="Times New Roman"/>
          <w:noProof/>
          <w:lang w:eastAsia="en-IN" w:bidi="hi-IN"/>
        </w:rPr>
        <w:drawing>
          <wp:inline distT="0" distB="0" distL="0" distR="0" wp14:anchorId="5171DBC6" wp14:editId="732CD2FF">
            <wp:extent cx="1362075" cy="25781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62075" cy="257810"/>
                    </a:xfrm>
                    <a:prstGeom prst="rect">
                      <a:avLst/>
                    </a:prstGeom>
                    <a:noFill/>
                    <a:ln>
                      <a:noFill/>
                    </a:ln>
                  </pic:spPr>
                </pic:pic>
              </a:graphicData>
            </a:graphic>
          </wp:inline>
        </w:drawing>
      </w:r>
    </w:p>
    <w:p w14:paraId="4D239EFC" w14:textId="77777777" w:rsidR="001C0CFD" w:rsidRPr="001C0CFD" w:rsidRDefault="001C0CFD" w:rsidP="0074623E">
      <w:pPr>
        <w:pStyle w:val="ListParagraph"/>
        <w:spacing w:after="0"/>
        <w:ind w:left="1150"/>
        <w:jc w:val="center"/>
        <w:rPr>
          <w:rFonts w:ascii="Palatia" w:eastAsia="Yu Gothic UI Light" w:hAnsi="Palatia" w:cs="Times New Roman"/>
          <w:spacing w:val="-1"/>
          <w:lang w:eastAsia="en-IN" w:bidi="hi-IN"/>
        </w:rPr>
      </w:pPr>
    </w:p>
    <w:p w14:paraId="7C7A1373" w14:textId="6A971345" w:rsidR="0074623E" w:rsidRDefault="0074623E" w:rsidP="0074623E">
      <w:pPr>
        <w:pStyle w:val="ListParagraph"/>
        <w:spacing w:after="0"/>
        <w:ind w:left="1150"/>
        <w:rPr>
          <w:rFonts w:ascii="Palatia" w:eastAsia="Yu Gothic UI Light" w:hAnsi="Palatia" w:cs="Times New Roman"/>
          <w:spacing w:val="-1"/>
          <w:lang w:eastAsia="en-IN" w:bidi="hi-IN"/>
        </w:rPr>
      </w:pPr>
      <w:r w:rsidRPr="001C0CFD">
        <w:rPr>
          <w:rFonts w:ascii="Palatia" w:eastAsia="Yu Gothic UI Light" w:hAnsi="Palatia" w:cs="Times New Roman"/>
          <w:spacing w:val="-1"/>
          <w:lang w:eastAsia="en-IN" w:bidi="hi-IN"/>
        </w:rPr>
        <w:t>where the sigmoid function is represented by,</w:t>
      </w:r>
    </w:p>
    <w:p w14:paraId="40CB2338" w14:textId="77777777" w:rsidR="001C0CFD" w:rsidRPr="001C0CFD" w:rsidRDefault="001C0CFD" w:rsidP="0074623E">
      <w:pPr>
        <w:pStyle w:val="ListParagraph"/>
        <w:spacing w:after="0"/>
        <w:ind w:left="1150"/>
        <w:rPr>
          <w:rFonts w:ascii="Palatia" w:eastAsia="Yu Gothic UI Light" w:hAnsi="Palatia" w:cs="Times New Roman"/>
          <w:spacing w:val="-1"/>
          <w:lang w:eastAsia="en-IN" w:bidi="hi-IN"/>
        </w:rPr>
      </w:pPr>
    </w:p>
    <w:p w14:paraId="08815B78" w14:textId="54BE348F" w:rsidR="0074623E" w:rsidRPr="001C0CFD" w:rsidRDefault="0074623E" w:rsidP="0074623E">
      <w:pPr>
        <w:pStyle w:val="ListParagraph"/>
        <w:spacing w:after="0"/>
        <w:ind w:left="1150"/>
        <w:jc w:val="center"/>
        <w:rPr>
          <w:rFonts w:ascii="Palatia" w:eastAsia="Yu Gothic UI Light" w:hAnsi="Palatia" w:cs="Courier New"/>
          <w:color w:val="222222"/>
          <w:lang w:eastAsia="en-IN" w:bidi="hi-IN"/>
        </w:rPr>
      </w:pPr>
      <w:r w:rsidRPr="001C0CFD">
        <w:rPr>
          <w:rFonts w:ascii="Palatia" w:eastAsia="Yu Gothic UI Light" w:hAnsi="Palatia" w:cs="Times New Roman"/>
          <w:noProof/>
          <w:lang w:eastAsia="en-IN" w:bidi="hi-IN"/>
        </w:rPr>
        <w:drawing>
          <wp:inline distT="0" distB="0" distL="0" distR="0" wp14:anchorId="1619884C" wp14:editId="57D75B04">
            <wp:extent cx="1391920" cy="496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91920" cy="496570"/>
                    </a:xfrm>
                    <a:prstGeom prst="rect">
                      <a:avLst/>
                    </a:prstGeom>
                    <a:noFill/>
                    <a:ln>
                      <a:noFill/>
                    </a:ln>
                  </pic:spPr>
                </pic:pic>
              </a:graphicData>
            </a:graphic>
          </wp:inline>
        </w:drawing>
      </w:r>
    </w:p>
    <w:p w14:paraId="1FF32B57" w14:textId="77777777" w:rsidR="0074623E" w:rsidRPr="001C0CFD" w:rsidRDefault="0074623E" w:rsidP="0074623E">
      <w:pPr>
        <w:pStyle w:val="ListParagraph"/>
        <w:spacing w:after="0"/>
        <w:ind w:left="1150"/>
        <w:jc w:val="center"/>
        <w:rPr>
          <w:rFonts w:ascii="Palatia" w:eastAsia="Yu Gothic UI Light" w:hAnsi="Palatia" w:cs="Courier New"/>
          <w:color w:val="222222"/>
          <w:lang w:eastAsia="en-IN" w:bidi="hi-IN"/>
        </w:rPr>
      </w:pPr>
    </w:p>
    <w:p w14:paraId="23402087" w14:textId="5223DEA2" w:rsidR="0074623E" w:rsidRPr="001C0CFD" w:rsidRDefault="0074623E" w:rsidP="0074623E">
      <w:pPr>
        <w:pStyle w:val="ListParagraph"/>
        <w:spacing w:after="0"/>
        <w:ind w:left="1150"/>
        <w:jc w:val="center"/>
        <w:rPr>
          <w:rFonts w:ascii="Palatia" w:eastAsia="Yu Gothic UI Light" w:hAnsi="Palatia" w:cs="Courier New"/>
          <w:color w:val="222222"/>
          <w:lang w:eastAsia="en-IN" w:bidi="hi-IN"/>
        </w:rPr>
      </w:pPr>
      <w:r w:rsidRPr="001C0CFD">
        <w:rPr>
          <w:rFonts w:ascii="Palatia" w:eastAsia="Times New Roman" w:hAnsi="Palatia" w:cs="Times New Roman"/>
          <w:noProof/>
          <w:lang w:eastAsia="en-IN" w:bidi="hi-IN"/>
        </w:rPr>
        <w:drawing>
          <wp:inline distT="0" distB="0" distL="0" distR="0" wp14:anchorId="4309CDDE" wp14:editId="3F946ABF">
            <wp:extent cx="1638300" cy="496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38300" cy="496570"/>
                    </a:xfrm>
                    <a:prstGeom prst="rect">
                      <a:avLst/>
                    </a:prstGeom>
                    <a:noFill/>
                    <a:ln>
                      <a:noFill/>
                    </a:ln>
                  </pic:spPr>
                </pic:pic>
              </a:graphicData>
            </a:graphic>
          </wp:inline>
        </w:drawing>
      </w:r>
    </w:p>
    <w:p w14:paraId="421BB26E" w14:textId="01747E7F" w:rsidR="0074623E" w:rsidRPr="001C0CFD" w:rsidRDefault="0074623E" w:rsidP="0074623E">
      <w:pPr>
        <w:spacing w:after="100" w:line="240" w:lineRule="auto"/>
        <w:rPr>
          <w:rFonts w:ascii="Palatia" w:eastAsia="Times New Roman" w:hAnsi="Palatia" w:cs="Times New Roman"/>
          <w:lang w:eastAsia="en-IN" w:bidi="hi-IN"/>
        </w:rPr>
      </w:pPr>
    </w:p>
    <w:p w14:paraId="6D2D6E78" w14:textId="60AAD0EB" w:rsidR="0074623E" w:rsidRDefault="0074623E" w:rsidP="0074623E">
      <w:pPr>
        <w:pStyle w:val="ListParagraph"/>
        <w:spacing w:after="0"/>
        <w:ind w:left="1150"/>
        <w:jc w:val="center"/>
        <w:rPr>
          <w:rFonts w:ascii="Palatia" w:eastAsia="Yu Gothic UI Light" w:hAnsi="Palatia"/>
          <w:spacing w:val="-1"/>
        </w:rPr>
      </w:pPr>
      <w:r w:rsidRPr="001C0CFD">
        <w:rPr>
          <w:rFonts w:ascii="Palatia" w:hAnsi="Palatia"/>
          <w:noProof/>
        </w:rPr>
        <w:drawing>
          <wp:inline distT="0" distB="0" distL="0" distR="0" wp14:anchorId="5F73BCE1" wp14:editId="6E064317">
            <wp:extent cx="2675890" cy="686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890" cy="686435"/>
                    </a:xfrm>
                    <a:prstGeom prst="rect">
                      <a:avLst/>
                    </a:prstGeom>
                    <a:noFill/>
                    <a:ln>
                      <a:noFill/>
                    </a:ln>
                  </pic:spPr>
                </pic:pic>
              </a:graphicData>
            </a:graphic>
          </wp:inline>
        </w:drawing>
      </w:r>
    </w:p>
    <w:p w14:paraId="141DB6CB" w14:textId="68F21201" w:rsidR="001C0CFD" w:rsidRDefault="001C0CFD" w:rsidP="0074623E">
      <w:pPr>
        <w:pStyle w:val="ListParagraph"/>
        <w:spacing w:after="0"/>
        <w:ind w:left="1150"/>
        <w:jc w:val="center"/>
        <w:rPr>
          <w:rFonts w:ascii="Palatia" w:eastAsia="Yu Gothic UI Light" w:hAnsi="Palatia"/>
          <w:spacing w:val="-1"/>
        </w:rPr>
      </w:pPr>
      <w:r>
        <w:rPr>
          <w:rFonts w:ascii="Palatia" w:eastAsia="Yu Gothic UI Light" w:hAnsi="Palatia"/>
          <w:spacing w:val="-1"/>
        </w:rPr>
        <w:br/>
      </w:r>
    </w:p>
    <w:p w14:paraId="29A9AFD1" w14:textId="6DCABDA3" w:rsidR="006C2754" w:rsidRDefault="006C2754" w:rsidP="0074623E">
      <w:pPr>
        <w:pStyle w:val="ListParagraph"/>
        <w:spacing w:after="0"/>
        <w:ind w:left="1150"/>
        <w:jc w:val="center"/>
        <w:rPr>
          <w:rFonts w:ascii="Palatia" w:eastAsia="Yu Gothic UI Light" w:hAnsi="Palatia"/>
          <w:spacing w:val="-1"/>
        </w:rPr>
      </w:pPr>
    </w:p>
    <w:p w14:paraId="15DA18D1" w14:textId="6AF6D47A" w:rsidR="006C2754" w:rsidRDefault="006C2754" w:rsidP="0074623E">
      <w:pPr>
        <w:pStyle w:val="ListParagraph"/>
        <w:spacing w:after="0"/>
        <w:ind w:left="1150"/>
        <w:jc w:val="center"/>
        <w:rPr>
          <w:rFonts w:ascii="Palatia" w:eastAsia="Yu Gothic UI Light" w:hAnsi="Palatia"/>
          <w:spacing w:val="-1"/>
        </w:rPr>
      </w:pPr>
    </w:p>
    <w:p w14:paraId="1A424243" w14:textId="7AF4B437" w:rsidR="006C2754" w:rsidRDefault="006C2754" w:rsidP="0074623E">
      <w:pPr>
        <w:pStyle w:val="ListParagraph"/>
        <w:spacing w:after="0"/>
        <w:ind w:left="1150"/>
        <w:jc w:val="center"/>
        <w:rPr>
          <w:rFonts w:ascii="Palatia" w:eastAsia="Yu Gothic UI Light" w:hAnsi="Palatia"/>
          <w:spacing w:val="-1"/>
        </w:rPr>
      </w:pPr>
    </w:p>
    <w:p w14:paraId="18B2A4CF" w14:textId="1869525F" w:rsidR="006C2754" w:rsidRDefault="006C2754" w:rsidP="0074623E">
      <w:pPr>
        <w:pStyle w:val="ListParagraph"/>
        <w:spacing w:after="0"/>
        <w:ind w:left="1150"/>
        <w:jc w:val="center"/>
        <w:rPr>
          <w:rFonts w:ascii="Palatia" w:eastAsia="Yu Gothic UI Light" w:hAnsi="Palatia"/>
          <w:spacing w:val="-1"/>
        </w:rPr>
      </w:pPr>
    </w:p>
    <w:p w14:paraId="1B89D0B1" w14:textId="77777777" w:rsidR="006C2754" w:rsidRPr="001C0CFD" w:rsidRDefault="006C2754" w:rsidP="0074623E">
      <w:pPr>
        <w:pStyle w:val="ListParagraph"/>
        <w:spacing w:after="0"/>
        <w:ind w:left="1150"/>
        <w:jc w:val="center"/>
        <w:rPr>
          <w:rFonts w:ascii="Palatia" w:eastAsia="Yu Gothic UI Light" w:hAnsi="Palatia"/>
          <w:spacing w:val="-1"/>
        </w:rPr>
      </w:pPr>
    </w:p>
    <w:p w14:paraId="2B185CBF" w14:textId="659E1EC8" w:rsidR="001C0CFD" w:rsidRDefault="0074623E" w:rsidP="0074623E">
      <w:pPr>
        <w:pStyle w:val="ListParagraph"/>
        <w:spacing w:after="0"/>
        <w:ind w:left="1150"/>
        <w:rPr>
          <w:rFonts w:ascii="Palatia" w:eastAsia="Yu Gothic UI Light" w:hAnsi="Palatia" w:cs="Times New Roman"/>
          <w:lang w:eastAsia="en-IN" w:bidi="hi-IN"/>
        </w:rPr>
      </w:pPr>
      <w:r w:rsidRPr="001C0CFD">
        <w:rPr>
          <w:rFonts w:ascii="Palatia" w:eastAsia="Yu Gothic UI Light" w:hAnsi="Palatia"/>
          <w:spacing w:val="-1"/>
        </w:rPr>
        <w:t>The cost function for a single training example can be given by:</w:t>
      </w:r>
      <w:r w:rsidRPr="001C0CFD">
        <w:rPr>
          <w:rFonts w:ascii="Palatia" w:eastAsia="Yu Gothic UI Light" w:hAnsi="Palatia" w:cs="Times New Roman"/>
          <w:lang w:eastAsia="en-IN" w:bidi="hi-IN"/>
        </w:rPr>
        <w:t xml:space="preserve">  </w:t>
      </w:r>
    </w:p>
    <w:p w14:paraId="7E0FCC0C" w14:textId="77777777" w:rsidR="001C0CFD" w:rsidRDefault="001C0CFD" w:rsidP="0074623E">
      <w:pPr>
        <w:pStyle w:val="ListParagraph"/>
        <w:spacing w:after="0"/>
        <w:ind w:left="1150"/>
        <w:rPr>
          <w:rFonts w:ascii="Palatia" w:eastAsia="Yu Gothic UI Light" w:hAnsi="Palatia" w:cs="Times New Roman"/>
          <w:lang w:eastAsia="en-IN" w:bidi="hi-IN"/>
        </w:rPr>
      </w:pPr>
    </w:p>
    <w:p w14:paraId="1F0F213A" w14:textId="506418CD" w:rsidR="0074623E" w:rsidRPr="001C0CFD" w:rsidRDefault="0074623E" w:rsidP="0074623E">
      <w:pPr>
        <w:pStyle w:val="ListParagraph"/>
        <w:spacing w:after="0"/>
        <w:ind w:left="1150"/>
        <w:rPr>
          <w:rFonts w:ascii="Palatia" w:eastAsia="Yu Gothic UI Light" w:hAnsi="Palatia" w:cs="Times New Roman"/>
          <w:lang w:eastAsia="en-IN" w:bidi="hi-IN"/>
        </w:rPr>
      </w:pPr>
      <w:r w:rsidRPr="001C0CFD">
        <w:rPr>
          <w:rFonts w:ascii="Palatia" w:eastAsia="Yu Gothic UI Light" w:hAnsi="Palatia" w:cs="Times New Roman"/>
          <w:noProof/>
          <w:lang w:eastAsia="en-IN" w:bidi="hi-IN"/>
        </w:rPr>
        <w:drawing>
          <wp:inline distT="0" distB="0" distL="0" distR="0" wp14:anchorId="53C0829E" wp14:editId="17571D89">
            <wp:extent cx="3344545" cy="6858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4545" cy="685800"/>
                    </a:xfrm>
                    <a:prstGeom prst="rect">
                      <a:avLst/>
                    </a:prstGeom>
                    <a:noFill/>
                    <a:ln>
                      <a:noFill/>
                    </a:ln>
                  </pic:spPr>
                </pic:pic>
              </a:graphicData>
            </a:graphic>
          </wp:inline>
        </w:drawing>
      </w:r>
    </w:p>
    <w:p w14:paraId="7F9836C0" w14:textId="77777777" w:rsidR="00585F30" w:rsidRPr="001C0CFD" w:rsidRDefault="00585F30" w:rsidP="0074623E">
      <w:pPr>
        <w:pStyle w:val="ListParagraph"/>
        <w:spacing w:after="0"/>
        <w:ind w:left="1150"/>
        <w:rPr>
          <w:rFonts w:ascii="Palatia" w:eastAsia="Yu Gothic UI Light" w:hAnsi="Palatia" w:cs="Times New Roman"/>
          <w:lang w:eastAsia="en-IN" w:bidi="hi-IN"/>
        </w:rPr>
      </w:pPr>
    </w:p>
    <w:p w14:paraId="593AA69C" w14:textId="3F13F00E" w:rsidR="00BC793D" w:rsidRDefault="0074623E" w:rsidP="00585F30">
      <w:pPr>
        <w:pStyle w:val="Heading3"/>
        <w:ind w:firstLine="720"/>
        <w:rPr>
          <w:rFonts w:ascii="Palatia" w:eastAsia="Yu Gothic UI Light" w:hAnsi="Palatia"/>
          <w:lang w:eastAsia="en-IN" w:bidi="hi-IN"/>
        </w:rPr>
      </w:pPr>
      <w:bookmarkStart w:id="12" w:name="_Toc55237555"/>
      <w:r w:rsidRPr="001C0CFD">
        <w:rPr>
          <w:rFonts w:ascii="Palatia" w:eastAsia="Yu Gothic UI Light" w:hAnsi="Palatia"/>
          <w:lang w:eastAsia="en-IN" w:bidi="hi-IN"/>
        </w:rPr>
        <w:t>Cost function intuition</w:t>
      </w:r>
      <w:bookmarkEnd w:id="12"/>
    </w:p>
    <w:p w14:paraId="7AED2120" w14:textId="77777777" w:rsidR="001C0CFD" w:rsidRPr="001C0CFD" w:rsidRDefault="001C0CFD" w:rsidP="001C0CFD">
      <w:pPr>
        <w:rPr>
          <w:lang w:eastAsia="en-IN" w:bidi="hi-IN"/>
        </w:rPr>
      </w:pPr>
    </w:p>
    <w:p w14:paraId="1802314A" w14:textId="761CB2DF" w:rsidR="0074623E" w:rsidRDefault="0074623E" w:rsidP="00BC793D">
      <w:pPr>
        <w:pStyle w:val="ListParagraph"/>
        <w:spacing w:after="0"/>
        <w:ind w:left="1150"/>
        <w:rPr>
          <w:rFonts w:ascii="Palatia" w:eastAsia="Yu Gothic UI Light" w:hAnsi="Palatia" w:cs="Times New Roman"/>
          <w:spacing w:val="-1"/>
          <w:lang w:eastAsia="en-IN" w:bidi="hi-IN"/>
        </w:rPr>
      </w:pPr>
      <w:r w:rsidRPr="001C0CFD">
        <w:rPr>
          <w:rFonts w:ascii="Palatia" w:eastAsia="Yu Gothic UI Light" w:hAnsi="Palatia" w:cs="Times New Roman"/>
          <w:spacing w:val="-1"/>
          <w:lang w:eastAsia="en-IN" w:bidi="hi-IN"/>
        </w:rPr>
        <w:t>If the actual class is 1 and the model predicts 0, we should highly penalize it and vice-versa. As you can see from the below picture, for the plot </w:t>
      </w:r>
      <w:r w:rsidRPr="001C0CFD">
        <w:rPr>
          <w:rFonts w:ascii="Palatia" w:eastAsia="Yu Gothic UI Light" w:hAnsi="Palatia" w:cs="Courier New"/>
          <w:spacing w:val="-1"/>
          <w:lang w:eastAsia="en-IN" w:bidi="hi-IN"/>
        </w:rPr>
        <w:t>-log(h(x))</w:t>
      </w:r>
      <w:r w:rsidRPr="001C0CFD">
        <w:rPr>
          <w:rFonts w:ascii="Palatia" w:eastAsia="Yu Gothic UI Light" w:hAnsi="Palatia" w:cs="Times New Roman"/>
          <w:spacing w:val="-1"/>
          <w:lang w:eastAsia="en-IN" w:bidi="hi-IN"/>
        </w:rPr>
        <w:t xml:space="preserve"> as h(x) approaches 1, the cost is 0 and </w:t>
      </w:r>
      <w:proofErr w:type="spellStart"/>
      <w:r w:rsidRPr="001C0CFD">
        <w:rPr>
          <w:rFonts w:ascii="Palatia" w:eastAsia="Yu Gothic UI Light" w:hAnsi="Palatia" w:cs="Times New Roman"/>
          <w:spacing w:val="-1"/>
          <w:lang w:eastAsia="en-IN" w:bidi="hi-IN"/>
        </w:rPr>
        <w:t>as h</w:t>
      </w:r>
      <w:proofErr w:type="spellEnd"/>
      <w:r w:rsidRPr="001C0CFD">
        <w:rPr>
          <w:rFonts w:ascii="Palatia" w:eastAsia="Yu Gothic UI Light" w:hAnsi="Palatia" w:cs="Times New Roman"/>
          <w:spacing w:val="-1"/>
          <w:lang w:eastAsia="en-IN" w:bidi="hi-IN"/>
        </w:rPr>
        <w:t>(x) nears 0, the cost is infinity(that is we penalize the model heavily). Similarly for the plot </w:t>
      </w:r>
      <w:r w:rsidRPr="001C0CFD">
        <w:rPr>
          <w:rFonts w:ascii="Palatia" w:eastAsia="Yu Gothic UI Light" w:hAnsi="Palatia" w:cs="Courier New"/>
          <w:spacing w:val="-1"/>
          <w:lang w:eastAsia="en-IN" w:bidi="hi-IN"/>
        </w:rPr>
        <w:t>-log(1-h(x))</w:t>
      </w:r>
      <w:r w:rsidRPr="001C0CFD">
        <w:rPr>
          <w:rFonts w:ascii="Palatia" w:eastAsia="Yu Gothic UI Light" w:hAnsi="Palatia" w:cs="Times New Roman"/>
          <w:spacing w:val="-1"/>
          <w:lang w:eastAsia="en-IN" w:bidi="hi-IN"/>
        </w:rPr>
        <w:t> when the actual value is 0 and the model predicts 0, the cost is 0 and the cost becomes infinity as h(x) approaches 1.</w:t>
      </w:r>
    </w:p>
    <w:p w14:paraId="460704BB" w14:textId="77777777" w:rsidR="001C0CFD" w:rsidRPr="001C0CFD" w:rsidRDefault="001C0CFD" w:rsidP="00BC793D">
      <w:pPr>
        <w:pStyle w:val="ListParagraph"/>
        <w:spacing w:after="0"/>
        <w:ind w:left="1150"/>
        <w:rPr>
          <w:rFonts w:ascii="Palatia" w:eastAsia="Yu Gothic UI Light" w:hAnsi="Palatia" w:cs="Times New Roman"/>
          <w:spacing w:val="-1"/>
          <w:lang w:eastAsia="en-IN" w:bidi="hi-IN"/>
        </w:rPr>
      </w:pPr>
    </w:p>
    <w:p w14:paraId="2BAF3E91" w14:textId="3E6F14BC" w:rsidR="00BC793D" w:rsidRPr="001C0CFD" w:rsidRDefault="00BC793D" w:rsidP="00BC793D">
      <w:pPr>
        <w:pStyle w:val="ListParagraph"/>
        <w:spacing w:after="0"/>
        <w:ind w:left="1150"/>
        <w:rPr>
          <w:rFonts w:ascii="Palatia" w:eastAsia="Yu Gothic UI Light" w:hAnsi="Palatia" w:cs="Courier New"/>
          <w:color w:val="222222"/>
          <w:lang w:eastAsia="en-IN" w:bidi="hi-IN"/>
        </w:rPr>
      </w:pPr>
      <w:r w:rsidRPr="001C0CFD">
        <w:rPr>
          <w:rFonts w:ascii="Palatia" w:hAnsi="Palatia"/>
          <w:noProof/>
        </w:rPr>
        <w:drawing>
          <wp:inline distT="0" distB="0" distL="0" distR="0" wp14:anchorId="732BCDA0" wp14:editId="374B71C8">
            <wp:extent cx="4639310" cy="3021330"/>
            <wp:effectExtent l="0" t="0" r="889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39310" cy="3021330"/>
                    </a:xfrm>
                    <a:prstGeom prst="rect">
                      <a:avLst/>
                    </a:prstGeom>
                    <a:noFill/>
                    <a:ln>
                      <a:noFill/>
                    </a:ln>
                  </pic:spPr>
                </pic:pic>
              </a:graphicData>
            </a:graphic>
          </wp:inline>
        </w:drawing>
      </w:r>
    </w:p>
    <w:p w14:paraId="467B44D1" w14:textId="51972BD2" w:rsidR="00BC793D" w:rsidRPr="001C0CFD" w:rsidRDefault="00BC793D" w:rsidP="00BC793D">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 credit : </w:t>
      </w:r>
      <w:hyperlink r:id="rId36" w:history="1">
        <w:r w:rsidRPr="001C0CFD">
          <w:rPr>
            <w:rStyle w:val="Hyperlink"/>
            <w:rFonts w:ascii="Palatia" w:hAnsi="Palatia"/>
          </w:rPr>
          <w:t>https://towardsdatascience.com/building-a-logistic-regression-in-python-301d27367c24</w:t>
        </w:r>
      </w:hyperlink>
      <w:r w:rsidRPr="001C0CFD">
        <w:rPr>
          <w:rFonts w:ascii="Palatia" w:eastAsia="Yu Gothic UI Light" w:hAnsi="Palatia" w:cs="Courier New"/>
          <w:color w:val="222222"/>
          <w:lang w:eastAsia="en-IN" w:bidi="hi-IN"/>
        </w:rPr>
        <w:t>)</w:t>
      </w:r>
    </w:p>
    <w:p w14:paraId="2F78EE95" w14:textId="5B255F66" w:rsidR="00BC793D" w:rsidRPr="001C0CFD" w:rsidRDefault="00BC793D" w:rsidP="00BC793D">
      <w:pPr>
        <w:pStyle w:val="ListParagraph"/>
        <w:spacing w:after="0"/>
        <w:ind w:left="1150"/>
        <w:rPr>
          <w:rFonts w:ascii="Palatia" w:eastAsia="Yu Gothic UI Light" w:hAnsi="Palatia" w:cs="Courier New"/>
          <w:color w:val="222222"/>
          <w:lang w:eastAsia="en-IN" w:bidi="hi-IN"/>
        </w:rPr>
      </w:pPr>
    </w:p>
    <w:p w14:paraId="43C9A31F" w14:textId="230D3AC1" w:rsidR="003F4BF0" w:rsidRPr="001C0CFD" w:rsidRDefault="003F4BF0" w:rsidP="00BC793D">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For minimizing cost gradient descent is used. Gradient descent is algorithm </w:t>
      </w:r>
      <w:r w:rsidR="00C60A9C" w:rsidRPr="001C0CFD">
        <w:rPr>
          <w:rFonts w:ascii="Palatia" w:eastAsia="Yu Gothic UI Light" w:hAnsi="Palatia" w:cs="Courier New"/>
          <w:color w:val="222222"/>
          <w:lang w:eastAsia="en-IN" w:bidi="hi-IN"/>
        </w:rPr>
        <w:t xml:space="preserve">to find local minimum of function. If we take small step in opposite direction of gradient then we reach to local minimum. ( Gradient is derivation of cost function &amp; we know that </w:t>
      </w:r>
      <w:proofErr w:type="spellStart"/>
      <w:r w:rsidR="00C60A9C" w:rsidRPr="001C0CFD">
        <w:rPr>
          <w:rFonts w:ascii="Palatia" w:eastAsia="Yu Gothic UI Light" w:hAnsi="Palatia" w:cs="Courier New"/>
          <w:color w:val="222222"/>
          <w:lang w:eastAsia="en-IN" w:bidi="hi-IN"/>
        </w:rPr>
        <w:t>dy</w:t>
      </w:r>
      <w:proofErr w:type="spellEnd"/>
      <w:r w:rsidR="00C60A9C" w:rsidRPr="001C0CFD">
        <w:rPr>
          <w:rFonts w:ascii="Palatia" w:eastAsia="Yu Gothic UI Light" w:hAnsi="Palatia" w:cs="Courier New"/>
          <w:color w:val="222222"/>
          <w:lang w:eastAsia="en-IN" w:bidi="hi-IN"/>
        </w:rPr>
        <w:t>/dx is used for finding minima and maxima ).</w:t>
      </w:r>
    </w:p>
    <w:p w14:paraId="5662FEC2" w14:textId="0CCD72E6" w:rsidR="005D447B" w:rsidRPr="001C0CFD" w:rsidRDefault="003F4BF0" w:rsidP="00797133">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Check out this </w:t>
      </w:r>
      <w:hyperlink r:id="rId37" w:history="1">
        <w:r w:rsidRPr="001C0CFD">
          <w:rPr>
            <w:rStyle w:val="Hyperlink"/>
            <w:rFonts w:ascii="Palatia" w:eastAsia="Yu Gothic UI Light" w:hAnsi="Palatia" w:cs="Courier New"/>
            <w:lang w:eastAsia="en-IN" w:bidi="hi-IN"/>
          </w:rPr>
          <w:t>page</w:t>
        </w:r>
      </w:hyperlink>
      <w:r w:rsidRPr="001C0CFD">
        <w:rPr>
          <w:rFonts w:ascii="Palatia" w:eastAsia="Yu Gothic UI Light" w:hAnsi="Palatia" w:cs="Courier New"/>
          <w:color w:val="222222"/>
          <w:lang w:eastAsia="en-IN" w:bidi="hi-IN"/>
        </w:rPr>
        <w:t xml:space="preserve"> for understanding cost function and gradient cost.</w:t>
      </w:r>
    </w:p>
    <w:p w14:paraId="6F397CA3" w14:textId="01DC0D38" w:rsidR="005D447B" w:rsidRPr="001C0CFD" w:rsidRDefault="005D447B" w:rsidP="00C60A9C">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But now what to pass to this logistic regression model? model cannot directly work with text (reviews). it only works with numeric value so </w:t>
      </w:r>
      <w:proofErr w:type="spellStart"/>
      <w:r w:rsidRPr="001C0CFD">
        <w:rPr>
          <w:rFonts w:ascii="Palatia" w:eastAsia="Yu Gothic UI Light" w:hAnsi="Palatia" w:cs="Courier New"/>
          <w:color w:val="222222"/>
          <w:lang w:eastAsia="en-IN" w:bidi="hi-IN"/>
        </w:rPr>
        <w:t>some how</w:t>
      </w:r>
      <w:proofErr w:type="spellEnd"/>
      <w:r w:rsidRPr="001C0CFD">
        <w:rPr>
          <w:rFonts w:ascii="Palatia" w:eastAsia="Yu Gothic UI Light" w:hAnsi="Palatia" w:cs="Courier New"/>
          <w:color w:val="222222"/>
          <w:lang w:eastAsia="en-IN" w:bidi="hi-IN"/>
        </w:rPr>
        <w:t xml:space="preserve"> we have to convert our reviews to numeric values.</w:t>
      </w:r>
    </w:p>
    <w:p w14:paraId="71F3C38E" w14:textId="55D12C99" w:rsidR="00C60A9C" w:rsidRPr="001C0CFD" w:rsidRDefault="00C60A9C" w:rsidP="00C60A9C">
      <w:pPr>
        <w:pStyle w:val="ListParagraph"/>
        <w:spacing w:after="0"/>
        <w:ind w:left="1150"/>
        <w:rPr>
          <w:rFonts w:ascii="Palatia" w:eastAsia="Yu Gothic UI Light" w:hAnsi="Palatia" w:cs="Courier New"/>
          <w:color w:val="222222"/>
          <w:lang w:eastAsia="en-IN" w:bidi="hi-IN"/>
        </w:rPr>
      </w:pPr>
    </w:p>
    <w:p w14:paraId="7A7CB1ED" w14:textId="1CC2D3B3" w:rsidR="00585F30" w:rsidRPr="001C0CFD" w:rsidRDefault="00585F30" w:rsidP="00585F30">
      <w:pPr>
        <w:pStyle w:val="Heading3"/>
        <w:ind w:firstLine="720"/>
        <w:rPr>
          <w:rFonts w:ascii="Palatia" w:eastAsia="Yu Gothic UI Light" w:hAnsi="Palatia"/>
          <w:lang w:eastAsia="en-IN" w:bidi="hi-IN"/>
        </w:rPr>
      </w:pPr>
      <w:bookmarkStart w:id="13" w:name="_Toc55237556"/>
      <w:r w:rsidRPr="001C0CFD">
        <w:rPr>
          <w:rFonts w:ascii="Palatia" w:eastAsia="Yu Gothic UI Light" w:hAnsi="Palatia"/>
          <w:lang w:eastAsia="en-IN" w:bidi="hi-IN"/>
        </w:rPr>
        <w:lastRenderedPageBreak/>
        <w:t>Purpose of TF – IDF</w:t>
      </w:r>
      <w:bookmarkEnd w:id="13"/>
    </w:p>
    <w:p w14:paraId="699EEE37" w14:textId="77777777" w:rsidR="00585F30" w:rsidRPr="001C0CFD" w:rsidRDefault="00585F30" w:rsidP="005D447B">
      <w:pPr>
        <w:pStyle w:val="ListParagraph"/>
        <w:spacing w:after="0"/>
        <w:ind w:left="1150"/>
        <w:rPr>
          <w:rFonts w:ascii="Palatia" w:eastAsia="Yu Gothic UI Light" w:hAnsi="Palatia" w:cs="Courier New"/>
          <w:color w:val="222222"/>
          <w:lang w:eastAsia="en-IN" w:bidi="hi-IN"/>
        </w:rPr>
      </w:pPr>
    </w:p>
    <w:p w14:paraId="256737F1" w14:textId="573CF722" w:rsidR="00C301F9" w:rsidRPr="001C0CFD" w:rsidRDefault="00C301F9" w:rsidP="00585F30">
      <w:pPr>
        <w:spacing w:after="0"/>
        <w:ind w:left="430" w:firstLine="72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TF-IDF help us to find correlation between reviews.</w:t>
      </w:r>
    </w:p>
    <w:p w14:paraId="02E8FB77" w14:textId="4D949571" w:rsidR="00C54A4C" w:rsidRPr="001C0CFD" w:rsidRDefault="00C54A4C" w:rsidP="005D447B">
      <w:pPr>
        <w:pStyle w:val="ListParagraph"/>
        <w:spacing w:after="0"/>
        <w:ind w:left="1150"/>
        <w:rPr>
          <w:rFonts w:ascii="Palatia" w:hAnsi="Palatia" w:cs="Arial"/>
          <w:color w:val="2B3E51"/>
          <w:shd w:val="clear" w:color="auto" w:fill="FFFFFF"/>
        </w:rPr>
      </w:pPr>
      <w:r w:rsidRPr="001C0CFD">
        <w:rPr>
          <w:rFonts w:ascii="Palatia" w:eastAsia="Yu Gothic UI Light" w:hAnsi="Palatia" w:cs="Arial"/>
          <w:color w:val="2B3E51"/>
          <w:shd w:val="clear" w:color="auto" w:fill="FFFFFF"/>
        </w:rPr>
        <w:t>TF-IDF (term frequency-inverse document frequency) is a statistical measure that evaluates how relevant a word is to a document in a collection of documents. This is done by multiplying two metrics: how many times a word appears in a document, and the inverse document frequency of the word across a set of documents.</w:t>
      </w:r>
      <w:r w:rsidRPr="001C0CFD">
        <w:rPr>
          <w:rFonts w:ascii="Palatia" w:hAnsi="Palatia" w:cs="Arial"/>
          <w:color w:val="2B3E51"/>
          <w:shd w:val="clear" w:color="auto" w:fill="FFFFFF"/>
        </w:rPr>
        <w:t xml:space="preserve"> </w:t>
      </w:r>
    </w:p>
    <w:p w14:paraId="5835EA0A" w14:textId="77777777" w:rsidR="00585F30" w:rsidRPr="001C0CFD" w:rsidRDefault="00585F30" w:rsidP="005D447B">
      <w:pPr>
        <w:pStyle w:val="ListParagraph"/>
        <w:spacing w:after="0"/>
        <w:ind w:left="1150"/>
        <w:rPr>
          <w:rFonts w:ascii="Palatia" w:hAnsi="Palatia" w:cs="Arial"/>
          <w:color w:val="2B3E51"/>
          <w:shd w:val="clear" w:color="auto" w:fill="FFFFFF"/>
        </w:rPr>
      </w:pPr>
    </w:p>
    <w:p w14:paraId="38261902" w14:textId="3E0BF0F2" w:rsidR="00C54A4C" w:rsidRPr="001C0CFD" w:rsidRDefault="00C54A4C" w:rsidP="00C54A4C">
      <w:pPr>
        <w:pStyle w:val="ListParagraph"/>
        <w:spacing w:after="0"/>
        <w:ind w:left="1150"/>
        <w:rPr>
          <w:rFonts w:ascii="Palatia" w:eastAsia="Yu Gothic UI Light" w:hAnsi="Palatia" w:cs="Arial"/>
          <w:color w:val="2B3E51"/>
          <w:shd w:val="clear" w:color="auto" w:fill="FFFFFF"/>
        </w:rPr>
      </w:pPr>
      <w:r w:rsidRPr="001C0CFD">
        <w:rPr>
          <w:rFonts w:ascii="Palatia" w:eastAsia="Yu Gothic UI Light" w:hAnsi="Palatia" w:cs="Arial"/>
          <w:color w:val="2B3E51"/>
          <w:shd w:val="clear" w:color="auto" w:fill="FFFFFF"/>
        </w:rPr>
        <w:t>TF-IDF was invented for document search and information retrieval. It works by increasing proportionally to the number of times a word appears in a document, but is offset by the number of documents that contain the word. So, words that are common in every document, such as this, what, and if, rank low even though they may appear many times, since they don’t mean much to that document in particular.</w:t>
      </w:r>
    </w:p>
    <w:p w14:paraId="6B274AFA" w14:textId="77777777" w:rsidR="00C54A4C" w:rsidRPr="001C0CFD" w:rsidRDefault="00C54A4C" w:rsidP="00C54A4C">
      <w:pPr>
        <w:pStyle w:val="ListParagraph"/>
        <w:spacing w:after="0"/>
        <w:ind w:left="1150"/>
        <w:rPr>
          <w:rFonts w:ascii="Palatia" w:eastAsia="Yu Gothic UI Light" w:hAnsi="Palatia" w:cs="Arial"/>
          <w:color w:val="2B3E51"/>
          <w:shd w:val="clear" w:color="auto" w:fill="FFFFFF"/>
        </w:rPr>
      </w:pPr>
    </w:p>
    <w:p w14:paraId="096D2B9B" w14:textId="1117E966" w:rsidR="007403A7" w:rsidRDefault="00C54A4C" w:rsidP="00797133">
      <w:pPr>
        <w:pStyle w:val="Heading3"/>
        <w:ind w:firstLine="720"/>
        <w:rPr>
          <w:rFonts w:ascii="Palatia" w:eastAsia="Yu Gothic UI Light" w:hAnsi="Palatia"/>
          <w:lang w:eastAsia="en-IN" w:bidi="hi-IN"/>
        </w:rPr>
      </w:pPr>
      <w:bookmarkStart w:id="14" w:name="_Toc55237557"/>
      <w:r w:rsidRPr="001C0CFD">
        <w:rPr>
          <w:rFonts w:ascii="Palatia" w:eastAsia="Yu Gothic UI Light" w:hAnsi="Palatia"/>
          <w:lang w:eastAsia="en-IN" w:bidi="hi-IN"/>
        </w:rPr>
        <w:t>How TF-IDF is calculated?</w:t>
      </w:r>
      <w:bookmarkEnd w:id="14"/>
    </w:p>
    <w:p w14:paraId="5D61B263" w14:textId="77777777" w:rsidR="006C2754" w:rsidRPr="006C2754" w:rsidRDefault="006C2754" w:rsidP="006C2754">
      <w:pPr>
        <w:rPr>
          <w:lang w:eastAsia="en-IN" w:bidi="hi-IN"/>
        </w:rPr>
      </w:pPr>
    </w:p>
    <w:p w14:paraId="26210CDD" w14:textId="77777777" w:rsidR="007403A7" w:rsidRPr="001C0CFD" w:rsidRDefault="007403A7" w:rsidP="00C54A4C">
      <w:pPr>
        <w:pStyle w:val="ListParagraph"/>
        <w:spacing w:after="0"/>
        <w:ind w:left="1150"/>
        <w:rPr>
          <w:rFonts w:ascii="Palatia" w:eastAsia="Yu Gothic UI Light" w:hAnsi="Palatia" w:cs="Arial"/>
          <w:color w:val="2B3E51"/>
          <w:lang w:eastAsia="en-IN" w:bidi="hi-IN"/>
        </w:rPr>
      </w:pPr>
      <w:r w:rsidRPr="001C0CFD">
        <w:rPr>
          <w:rFonts w:ascii="Palatia" w:hAnsi="Palatia"/>
          <w:noProof/>
        </w:rPr>
        <w:drawing>
          <wp:inline distT="0" distB="0" distL="0" distR="0" wp14:anchorId="610B58BA" wp14:editId="5A030734">
            <wp:extent cx="4313583" cy="24802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26503" cy="2487727"/>
                    </a:xfrm>
                    <a:prstGeom prst="rect">
                      <a:avLst/>
                    </a:prstGeom>
                    <a:noFill/>
                    <a:ln>
                      <a:noFill/>
                    </a:ln>
                  </pic:spPr>
                </pic:pic>
              </a:graphicData>
            </a:graphic>
          </wp:inline>
        </w:drawing>
      </w:r>
    </w:p>
    <w:p w14:paraId="5418DA0E" w14:textId="77777777" w:rsidR="006C2754" w:rsidRDefault="007403A7" w:rsidP="00C54A4C">
      <w:pPr>
        <w:pStyle w:val="ListParagraph"/>
        <w:spacing w:after="0"/>
        <w:ind w:left="1150"/>
        <w:rPr>
          <w:rFonts w:ascii="Palatia" w:eastAsia="Yu Gothic UI Light" w:hAnsi="Palatia" w:cs="Arial"/>
          <w:color w:val="2B3E51"/>
          <w:lang w:eastAsia="en-IN" w:bidi="hi-IN"/>
        </w:rPr>
      </w:pPr>
      <w:r w:rsidRPr="001C0CFD">
        <w:rPr>
          <w:rFonts w:ascii="Palatia" w:eastAsia="Yu Gothic UI Light" w:hAnsi="Palatia" w:cs="Arial"/>
          <w:color w:val="2B3E51"/>
          <w:lang w:eastAsia="en-IN" w:bidi="hi-IN"/>
        </w:rPr>
        <w:t>(credit</w:t>
      </w:r>
      <w:r w:rsidR="001C0CFD">
        <w:rPr>
          <w:rFonts w:ascii="Palatia" w:eastAsia="Yu Gothic UI Light" w:hAnsi="Palatia" w:cs="Arial"/>
          <w:color w:val="2B3E51"/>
          <w:lang w:eastAsia="en-IN" w:bidi="hi-IN"/>
        </w:rPr>
        <w:t xml:space="preserve"> </w:t>
      </w:r>
      <w:r w:rsidRPr="001C0CFD">
        <w:rPr>
          <w:rFonts w:ascii="Palatia" w:eastAsia="Yu Gothic UI Light" w:hAnsi="Palatia" w:cs="Arial"/>
          <w:color w:val="2B3E51"/>
          <w:lang w:eastAsia="en-IN" w:bidi="hi-IN"/>
        </w:rPr>
        <w:t>:</w:t>
      </w:r>
      <w:r w:rsidR="001C0CFD">
        <w:rPr>
          <w:rFonts w:ascii="Palatia" w:eastAsia="Yu Gothic UI Light" w:hAnsi="Palatia" w:cs="Arial"/>
          <w:color w:val="2B3E51"/>
          <w:lang w:eastAsia="en-IN" w:bidi="hi-IN"/>
        </w:rPr>
        <w:t xml:space="preserve"> </w:t>
      </w:r>
      <w:hyperlink r:id="rId39" w:history="1">
        <w:r w:rsidR="001C0CFD" w:rsidRPr="00A01FE4">
          <w:rPr>
            <w:rStyle w:val="Hyperlink"/>
            <w:rFonts w:ascii="Palatia" w:hAnsi="Palatia"/>
          </w:rPr>
          <w:t>https://www.youtube.com/watch?v=G1bof7UL9RU&amp;list=PLwyIYCshlcyHtMTL8dvUoeM_CF2h0X2JC&amp;index=4</w:t>
        </w:r>
      </w:hyperlink>
      <w:r w:rsidRPr="001C0CFD">
        <w:rPr>
          <w:rFonts w:ascii="Palatia" w:eastAsia="Yu Gothic UI Light" w:hAnsi="Palatia" w:cs="Arial"/>
          <w:color w:val="2B3E51"/>
          <w:lang w:eastAsia="en-IN" w:bidi="hi-IN"/>
        </w:rPr>
        <w:t>)</w:t>
      </w:r>
    </w:p>
    <w:p w14:paraId="1DE25C6B" w14:textId="080572FC" w:rsidR="00C60A9C" w:rsidRPr="001C0CFD" w:rsidRDefault="00C54A4C" w:rsidP="00C54A4C">
      <w:pPr>
        <w:pStyle w:val="ListParagraph"/>
        <w:spacing w:after="0"/>
        <w:ind w:left="1150"/>
        <w:rPr>
          <w:rFonts w:ascii="Palatia" w:eastAsia="Yu Gothic UI Light" w:hAnsi="Palatia" w:cs="Arial"/>
          <w:color w:val="2B3E51"/>
          <w:lang w:eastAsia="en-IN" w:bidi="hi-IN"/>
        </w:rPr>
      </w:pPr>
      <w:r w:rsidRPr="001C0CFD">
        <w:rPr>
          <w:rFonts w:ascii="Palatia" w:eastAsia="Yu Gothic UI Light" w:hAnsi="Palatia" w:cs="Courier New"/>
          <w:color w:val="222222"/>
          <w:lang w:eastAsia="en-IN" w:bidi="hi-IN"/>
        </w:rPr>
        <w:br/>
      </w:r>
      <w:r w:rsidRPr="001C0CFD">
        <w:rPr>
          <w:rFonts w:ascii="Palatia" w:eastAsia="Yu Gothic UI Light" w:hAnsi="Palatia" w:cs="Arial"/>
          <w:color w:val="2B3E51"/>
          <w:lang w:eastAsia="en-IN" w:bidi="hi-IN"/>
        </w:rPr>
        <w:t>The </w:t>
      </w:r>
      <w:r w:rsidRPr="001C0CFD">
        <w:rPr>
          <w:rFonts w:ascii="Palatia" w:eastAsia="Yu Gothic UI Light" w:hAnsi="Palatia" w:cs="Arial"/>
          <w:b/>
          <w:bCs/>
          <w:color w:val="2B3E51"/>
          <w:lang w:eastAsia="en-IN" w:bidi="hi-IN"/>
        </w:rPr>
        <w:t>term frequency</w:t>
      </w:r>
      <w:r w:rsidRPr="001C0CFD">
        <w:rPr>
          <w:rFonts w:ascii="Palatia" w:eastAsia="Yu Gothic UI Light" w:hAnsi="Palatia" w:cs="Arial"/>
          <w:color w:val="2B3E51"/>
          <w:lang w:eastAsia="en-IN" w:bidi="hi-IN"/>
        </w:rPr>
        <w:t> of a word in a document. There are several ways of calculating this frequency, with the simplest being a raw count of instances a word appears in a document. Then, there are ways to adjust the frequency, by length of a document, or by the raw frequency of the most frequent word in a document.</w:t>
      </w:r>
      <w:r w:rsidRPr="001C0CFD">
        <w:rPr>
          <w:rFonts w:ascii="Palatia" w:eastAsia="Yu Gothic UI Light" w:hAnsi="Palatia" w:cs="Arial"/>
          <w:color w:val="2B3E51"/>
          <w:lang w:eastAsia="en-IN" w:bidi="hi-IN"/>
        </w:rPr>
        <w:br/>
      </w:r>
      <w:r w:rsidRPr="001C0CFD">
        <w:rPr>
          <w:rFonts w:ascii="Palatia" w:eastAsia="Yu Gothic UI Light" w:hAnsi="Palatia" w:cs="Arial"/>
          <w:color w:val="2B3E51"/>
          <w:lang w:eastAsia="en-IN" w:bidi="hi-IN"/>
        </w:rPr>
        <w:br/>
        <w:t>The </w:t>
      </w:r>
      <w:r w:rsidRPr="001C0CFD">
        <w:rPr>
          <w:rFonts w:ascii="Palatia" w:eastAsia="Yu Gothic UI Light" w:hAnsi="Palatia" w:cs="Arial"/>
          <w:b/>
          <w:bCs/>
          <w:color w:val="2B3E51"/>
          <w:lang w:eastAsia="en-IN" w:bidi="hi-IN"/>
        </w:rPr>
        <w:t>inverse document frequency</w:t>
      </w:r>
      <w:r w:rsidRPr="001C0CFD">
        <w:rPr>
          <w:rFonts w:ascii="Palatia" w:eastAsia="Yu Gothic UI Light" w:hAnsi="Palatia" w:cs="Arial"/>
          <w:color w:val="2B3E51"/>
          <w:lang w:eastAsia="en-IN" w:bidi="hi-IN"/>
        </w:rPr>
        <w:t> of the word across a set of documents. This means, how common or rare a word is in the entire document set. The closer it is to 0, the more common a word is. This metric can be calculated by taking the total number of documents, dividing it by the number of documents that contain a word, and calculating the logarithm. So, if the word is very common and appears in many documents, this number will approach 0. Otherwise, it will approach 1.</w:t>
      </w:r>
    </w:p>
    <w:p w14:paraId="13D00353" w14:textId="77777777" w:rsidR="00C54A4C" w:rsidRPr="001C0CFD" w:rsidRDefault="00C54A4C" w:rsidP="00C54A4C">
      <w:pPr>
        <w:pStyle w:val="ListParagraph"/>
        <w:spacing w:after="0"/>
        <w:ind w:left="1150"/>
        <w:rPr>
          <w:rFonts w:ascii="Palatia" w:eastAsia="Yu Gothic UI Light" w:hAnsi="Palatia" w:cs="Arial"/>
          <w:color w:val="2B3E51"/>
          <w:shd w:val="clear" w:color="auto" w:fill="FFFFFF"/>
        </w:rPr>
      </w:pPr>
    </w:p>
    <w:p w14:paraId="33E2A99D" w14:textId="08F3567D" w:rsidR="00BB03C0" w:rsidRDefault="00BB03C0" w:rsidP="001C0CFD">
      <w:pPr>
        <w:pStyle w:val="ListParagraph"/>
        <w:spacing w:after="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Why </w:t>
      </w:r>
      <w:r w:rsidR="00C54A4C" w:rsidRPr="001C0CFD">
        <w:rPr>
          <w:rFonts w:ascii="Palatia" w:eastAsia="Yu Gothic UI Light" w:hAnsi="Palatia" w:cs="Courier New"/>
          <w:color w:val="222222"/>
          <w:lang w:eastAsia="en-IN" w:bidi="hi-IN"/>
        </w:rPr>
        <w:t>TF-IDF works in machine learning</w:t>
      </w:r>
      <w:r w:rsidRPr="001C0CFD">
        <w:rPr>
          <w:rFonts w:ascii="Palatia" w:eastAsia="Yu Gothic UI Light" w:hAnsi="Palatia" w:cs="Courier New"/>
          <w:color w:val="222222"/>
          <w:lang w:eastAsia="en-IN" w:bidi="hi-IN"/>
        </w:rPr>
        <w:t>?</w:t>
      </w:r>
    </w:p>
    <w:p w14:paraId="7A49AAC9" w14:textId="77777777" w:rsidR="001C0CFD" w:rsidRPr="001C0CFD" w:rsidRDefault="001C0CFD" w:rsidP="001C0CFD">
      <w:pPr>
        <w:pStyle w:val="ListParagraph"/>
        <w:spacing w:after="0"/>
        <w:rPr>
          <w:rFonts w:ascii="Palatia" w:eastAsia="Yu Gothic UI Light" w:hAnsi="Palatia" w:cs="Courier New"/>
          <w:color w:val="222222"/>
          <w:lang w:eastAsia="en-IN" w:bidi="hi-IN"/>
        </w:rPr>
      </w:pPr>
    </w:p>
    <w:p w14:paraId="6018D918" w14:textId="37406F8D" w:rsidR="006C6544" w:rsidRPr="001C0CFD" w:rsidRDefault="00C54A4C" w:rsidP="00C301F9">
      <w:pPr>
        <w:pStyle w:val="ListParagraph"/>
        <w:spacing w:after="0"/>
        <w:ind w:left="1150"/>
        <w:rPr>
          <w:rFonts w:ascii="Palatia" w:eastAsia="Yu Gothic UI Light" w:hAnsi="Palatia" w:cs="Arial"/>
          <w:color w:val="2B3E51"/>
          <w:shd w:val="clear" w:color="auto" w:fill="FFFFFF"/>
        </w:rPr>
      </w:pPr>
      <w:r w:rsidRPr="001C0CFD">
        <w:rPr>
          <w:rFonts w:ascii="Palatia" w:eastAsia="Yu Gothic UI Light" w:hAnsi="Palatia" w:cs="Arial"/>
          <w:color w:val="2B3E51"/>
          <w:shd w:val="clear" w:color="auto" w:fill="FFFFFF"/>
        </w:rPr>
        <w:t>Vectorizing a document is taking the text and creating one of these vectors, and the numbers of the vectors somehow represent the content of the text. TF-IDF enables us to gives us a way to associate each word in a document with a number that represents how relevant each word is in that document. Then, documents with similar, relevant words will have similar vectors, which is what we are looking for in a machine learning algorithm.</w:t>
      </w:r>
    </w:p>
    <w:p w14:paraId="34AFE19C" w14:textId="344D5C77" w:rsidR="00C54A4C" w:rsidRPr="001C0CFD" w:rsidRDefault="006C6544" w:rsidP="00BB03C0">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noProof/>
          <w:color w:val="222222"/>
          <w:lang w:eastAsia="en-IN" w:bidi="hi-IN"/>
        </w:rPr>
        <w:drawing>
          <wp:inline distT="0" distB="0" distL="0" distR="0" wp14:anchorId="188D2C39" wp14:editId="6F0178EA">
            <wp:extent cx="5731510" cy="273748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40">
                      <a:extLst>
                        <a:ext uri="{28A0092B-C50C-407E-A947-70E740481C1C}">
                          <a14:useLocalDpi xmlns:a14="http://schemas.microsoft.com/office/drawing/2010/main" val="0"/>
                        </a:ext>
                      </a:extLst>
                    </a:blip>
                    <a:stretch>
                      <a:fillRect/>
                    </a:stretch>
                  </pic:blipFill>
                  <pic:spPr>
                    <a:xfrm>
                      <a:off x="0" y="0"/>
                      <a:ext cx="5731510" cy="2737485"/>
                    </a:xfrm>
                    <a:prstGeom prst="rect">
                      <a:avLst/>
                    </a:prstGeom>
                  </pic:spPr>
                </pic:pic>
              </a:graphicData>
            </a:graphic>
          </wp:inline>
        </w:drawing>
      </w:r>
    </w:p>
    <w:p w14:paraId="16E1068B" w14:textId="587220E1" w:rsidR="006C6544" w:rsidRDefault="006C6544" w:rsidP="006C6544">
      <w:pPr>
        <w:pStyle w:val="ListParagraph"/>
        <w:spacing w:after="0"/>
        <w:ind w:left="1150"/>
        <w:jc w:val="center"/>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After Doing TF-IDF</w:t>
      </w:r>
      <w:r w:rsidR="00AF064F" w:rsidRPr="001C0CFD">
        <w:rPr>
          <w:rFonts w:ascii="Palatia" w:eastAsia="Yu Gothic UI Light" w:hAnsi="Palatia" w:cs="Courier New"/>
          <w:color w:val="222222"/>
          <w:lang w:eastAsia="en-IN" w:bidi="hi-IN"/>
        </w:rPr>
        <w:t>,</w:t>
      </w:r>
      <w:r w:rsidRPr="001C0CFD">
        <w:rPr>
          <w:rFonts w:ascii="Palatia" w:eastAsia="Yu Gothic UI Light" w:hAnsi="Palatia" w:cs="Courier New"/>
          <w:color w:val="222222"/>
          <w:lang w:eastAsia="en-IN" w:bidi="hi-IN"/>
        </w:rPr>
        <w:t xml:space="preserve"> in our vocabulary which top 25 words in positive words has highest magnitude and which 25 Words in negative words has lowest highest magnitude.</w:t>
      </w:r>
    </w:p>
    <w:p w14:paraId="2D6430C1" w14:textId="77777777" w:rsidR="006C2754" w:rsidRPr="001C0CFD" w:rsidRDefault="006C2754" w:rsidP="006C6544">
      <w:pPr>
        <w:pStyle w:val="ListParagraph"/>
        <w:spacing w:after="0"/>
        <w:ind w:left="1150"/>
        <w:jc w:val="center"/>
        <w:rPr>
          <w:rFonts w:ascii="Palatia" w:eastAsia="Yu Gothic UI Light" w:hAnsi="Palatia" w:cs="Courier New"/>
          <w:color w:val="222222"/>
          <w:lang w:eastAsia="en-IN" w:bidi="hi-IN"/>
        </w:rPr>
      </w:pPr>
    </w:p>
    <w:p w14:paraId="741981C2" w14:textId="7729D5C1" w:rsidR="006C6544" w:rsidRDefault="006C6544" w:rsidP="006C6544">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Vocabulary created based on our positive reviews and negative review corpus we also considered n-gram of size 2.</w:t>
      </w:r>
    </w:p>
    <w:p w14:paraId="11546255" w14:textId="11EA694B" w:rsidR="006C6544" w:rsidRDefault="006C6544" w:rsidP="001C0CFD">
      <w:pPr>
        <w:spacing w:after="0"/>
        <w:ind w:left="430" w:firstLine="72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Our vocabulary size has total 9462 words.</w:t>
      </w:r>
      <w:r w:rsidR="00DB5578" w:rsidRPr="001C0CFD">
        <w:rPr>
          <w:rFonts w:ascii="Palatia" w:eastAsia="Yu Gothic UI Light" w:hAnsi="Palatia" w:cs="Courier New"/>
          <w:color w:val="222222"/>
          <w:lang w:eastAsia="en-IN" w:bidi="hi-IN"/>
        </w:rPr>
        <w:t xml:space="preserve"> </w:t>
      </w:r>
    </w:p>
    <w:p w14:paraId="68D61306" w14:textId="77777777" w:rsidR="001C0CFD" w:rsidRPr="001C0CFD" w:rsidRDefault="001C0CFD" w:rsidP="001C0CFD">
      <w:pPr>
        <w:spacing w:after="0"/>
        <w:ind w:left="430" w:firstLine="720"/>
        <w:rPr>
          <w:rFonts w:ascii="Palatia" w:eastAsia="Yu Gothic UI Light" w:hAnsi="Palatia" w:cs="Courier New"/>
          <w:color w:val="222222"/>
          <w:lang w:eastAsia="en-IN" w:bidi="hi-IN"/>
        </w:rPr>
      </w:pPr>
    </w:p>
    <w:p w14:paraId="592F9047" w14:textId="0F74EE2D" w:rsidR="006C6544" w:rsidRDefault="006C6544" w:rsidP="001C0CFD">
      <w:pPr>
        <w:pStyle w:val="ListParagraph"/>
        <w:spacing w:after="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Why only 9642 words……? </w:t>
      </w:r>
    </w:p>
    <w:p w14:paraId="13E1EE58" w14:textId="77777777" w:rsidR="001C0CFD" w:rsidRPr="001C0CFD" w:rsidRDefault="001C0CFD" w:rsidP="001C0CFD">
      <w:pPr>
        <w:pStyle w:val="ListParagraph"/>
        <w:spacing w:after="0"/>
        <w:rPr>
          <w:rFonts w:ascii="Palatia" w:eastAsia="Yu Gothic UI Light" w:hAnsi="Palatia" w:cs="Courier New"/>
          <w:color w:val="222222"/>
          <w:lang w:eastAsia="en-IN" w:bidi="hi-IN"/>
        </w:rPr>
      </w:pPr>
    </w:p>
    <w:p w14:paraId="7F860ED0" w14:textId="500A2B21" w:rsidR="006C6544" w:rsidRPr="006C2754" w:rsidRDefault="006C6544" w:rsidP="006C2754">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have dataset of size approx 25000 reviews which contains so many words. Vocabulary size is reduced because</w:t>
      </w:r>
      <w:r w:rsidR="00C301F9" w:rsidRPr="001C0CFD">
        <w:rPr>
          <w:rFonts w:ascii="Palatia" w:eastAsia="Yu Gothic UI Light" w:hAnsi="Palatia" w:cs="Courier New"/>
          <w:color w:val="222222"/>
          <w:lang w:eastAsia="en-IN" w:bidi="hi-IN"/>
        </w:rPr>
        <w:t xml:space="preserve"> we(</w:t>
      </w:r>
      <w:proofErr w:type="spellStart"/>
      <w:r w:rsidR="00C301F9" w:rsidRPr="001C0CFD">
        <w:rPr>
          <w:rFonts w:ascii="Palatia" w:eastAsia="Yu Gothic UI Light" w:hAnsi="Palatia" w:cs="Courier New"/>
          <w:color w:val="222222"/>
          <w:lang w:eastAsia="en-IN" w:bidi="hi-IN"/>
        </w:rPr>
        <w:t>tfidfvectorizer</w:t>
      </w:r>
      <w:proofErr w:type="spellEnd"/>
      <w:r w:rsidR="00C301F9" w:rsidRPr="001C0CFD">
        <w:rPr>
          <w:rFonts w:ascii="Palatia" w:eastAsia="Yu Gothic UI Light" w:hAnsi="Palatia" w:cs="Courier New"/>
          <w:color w:val="222222"/>
          <w:lang w:eastAsia="en-IN" w:bidi="hi-IN"/>
        </w:rPr>
        <w:t>) removing words which occurring so much frequently and also the word which occurring so much rarely.</w:t>
      </w:r>
      <w:r w:rsidR="006C2754">
        <w:rPr>
          <w:rFonts w:ascii="Palatia" w:eastAsia="Yu Gothic UI Light" w:hAnsi="Palatia" w:cs="Courier New"/>
          <w:color w:val="222222"/>
          <w:lang w:eastAsia="en-IN" w:bidi="hi-IN"/>
        </w:rPr>
        <w:t xml:space="preserve"> </w:t>
      </w:r>
      <w:r w:rsidR="00C301F9" w:rsidRPr="006C2754">
        <w:rPr>
          <w:rFonts w:ascii="Palatia" w:eastAsia="Yu Gothic UI Light" w:hAnsi="Palatia" w:cs="Courier New"/>
          <w:color w:val="222222"/>
          <w:lang w:eastAsia="en-IN" w:bidi="hi-IN"/>
        </w:rPr>
        <w:t>Our focusing on medium frequency words.</w:t>
      </w:r>
      <w:r w:rsidR="00DB5578" w:rsidRPr="006C2754">
        <w:rPr>
          <w:rFonts w:ascii="Palatia" w:eastAsia="Yu Gothic UI Light" w:hAnsi="Palatia" w:cs="Courier New"/>
          <w:color w:val="222222"/>
          <w:lang w:eastAsia="en-IN" w:bidi="hi-IN"/>
        </w:rPr>
        <w:t xml:space="preserve"> So Each review has vector size of 9642.</w:t>
      </w:r>
    </w:p>
    <w:p w14:paraId="7FBFF76A" w14:textId="77777777" w:rsidR="001C0CFD" w:rsidRPr="001C0CFD" w:rsidRDefault="001C0CFD" w:rsidP="00C301F9">
      <w:pPr>
        <w:pStyle w:val="ListParagraph"/>
        <w:spacing w:after="0"/>
        <w:ind w:left="1150"/>
        <w:rPr>
          <w:rFonts w:ascii="Palatia" w:eastAsia="Yu Gothic UI Light" w:hAnsi="Palatia" w:cs="Courier New"/>
          <w:color w:val="222222"/>
          <w:lang w:eastAsia="en-IN" w:bidi="hi-IN"/>
        </w:rPr>
      </w:pPr>
    </w:p>
    <w:p w14:paraId="0F975E52" w14:textId="4654D35E" w:rsidR="00F52197" w:rsidRPr="006C2754" w:rsidRDefault="00AF064F" w:rsidP="006C2754">
      <w:pPr>
        <w:pStyle w:val="ListParagraph"/>
        <w:spacing w:after="0"/>
        <w:ind w:left="1150"/>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We trained our model using logistic regression which gives us accuracy of 92%.</w:t>
      </w:r>
      <w:r w:rsidR="006C2754">
        <w:rPr>
          <w:rFonts w:ascii="Palatia" w:eastAsia="Yu Gothic UI Light" w:hAnsi="Palatia" w:cs="Courier New"/>
          <w:b/>
          <w:bCs/>
          <w:color w:val="222222"/>
          <w:lang w:eastAsia="en-IN" w:bidi="hi-IN"/>
        </w:rPr>
        <w:t xml:space="preserve"> </w:t>
      </w:r>
      <w:r w:rsidR="00F52197" w:rsidRPr="006C2754">
        <w:rPr>
          <w:rFonts w:ascii="Palatia" w:eastAsia="Yu Gothic UI Light" w:hAnsi="Palatia" w:cs="Courier New"/>
          <w:b/>
          <w:bCs/>
          <w:color w:val="222222"/>
          <w:lang w:eastAsia="en-IN" w:bidi="hi-IN"/>
        </w:rPr>
        <w:t xml:space="preserve">We also trained </w:t>
      </w:r>
      <w:proofErr w:type="spellStart"/>
      <w:r w:rsidR="00F52197" w:rsidRPr="006C2754">
        <w:rPr>
          <w:rFonts w:ascii="Palatia" w:eastAsia="Yu Gothic UI Light" w:hAnsi="Palatia" w:cs="Courier New"/>
          <w:b/>
          <w:bCs/>
          <w:color w:val="222222"/>
          <w:lang w:eastAsia="en-IN" w:bidi="hi-IN"/>
        </w:rPr>
        <w:t>tfidf</w:t>
      </w:r>
      <w:proofErr w:type="spellEnd"/>
      <w:r w:rsidR="00F52197" w:rsidRPr="006C2754">
        <w:rPr>
          <w:rFonts w:ascii="Palatia" w:eastAsia="Yu Gothic UI Light" w:hAnsi="Palatia" w:cs="Courier New"/>
          <w:b/>
          <w:bCs/>
          <w:color w:val="222222"/>
          <w:lang w:eastAsia="en-IN" w:bidi="hi-IN"/>
        </w:rPr>
        <w:t xml:space="preserve"> with Neural Network which give accuracy of 89%.</w:t>
      </w:r>
    </w:p>
    <w:p w14:paraId="284CCB06" w14:textId="2D906C39" w:rsidR="00F52197" w:rsidRPr="001C0CFD" w:rsidRDefault="00F52197" w:rsidP="00C301F9">
      <w:pPr>
        <w:pStyle w:val="ListParagraph"/>
        <w:spacing w:after="0"/>
        <w:ind w:left="1150"/>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for Neural Network </w:t>
      </w:r>
      <w:proofErr w:type="spellStart"/>
      <w:r w:rsidRPr="001C0CFD">
        <w:rPr>
          <w:rFonts w:ascii="Palatia" w:eastAsia="Yu Gothic UI Light" w:hAnsi="Palatia" w:cs="Courier New"/>
          <w:b/>
          <w:bCs/>
          <w:color w:val="222222"/>
          <w:lang w:eastAsia="en-IN" w:bidi="hi-IN"/>
        </w:rPr>
        <w:t>Keras</w:t>
      </w:r>
      <w:proofErr w:type="spellEnd"/>
      <w:r w:rsidRPr="001C0CFD">
        <w:rPr>
          <w:rFonts w:ascii="Palatia" w:eastAsia="Yu Gothic UI Light" w:hAnsi="Palatia" w:cs="Courier New"/>
          <w:b/>
          <w:bCs/>
          <w:color w:val="222222"/>
          <w:lang w:eastAsia="en-IN" w:bidi="hi-IN"/>
        </w:rPr>
        <w:t xml:space="preserve"> library is used).</w:t>
      </w:r>
    </w:p>
    <w:p w14:paraId="189499BB" w14:textId="77777777" w:rsidR="005326FF" w:rsidRPr="001C0CFD" w:rsidRDefault="005326FF" w:rsidP="00C301F9">
      <w:pPr>
        <w:pStyle w:val="ListParagraph"/>
        <w:spacing w:after="0"/>
        <w:ind w:left="1150"/>
        <w:rPr>
          <w:rFonts w:ascii="Palatia" w:eastAsia="Yu Gothic UI Light" w:hAnsi="Palatia" w:cs="Courier New"/>
          <w:color w:val="222222"/>
          <w:lang w:eastAsia="en-IN" w:bidi="hi-IN"/>
        </w:rPr>
      </w:pPr>
    </w:p>
    <w:p w14:paraId="345EA298" w14:textId="7AC02EF3" w:rsidR="005326FF" w:rsidRDefault="005326FF" w:rsidP="00797133">
      <w:pPr>
        <w:pStyle w:val="Heading3"/>
        <w:rPr>
          <w:rFonts w:ascii="Palatia" w:eastAsia="Yu Gothic UI Light" w:hAnsi="Palatia"/>
          <w:lang w:eastAsia="en-IN" w:bidi="hi-IN"/>
        </w:rPr>
      </w:pPr>
      <w:bookmarkStart w:id="15" w:name="_Toc55237558"/>
      <w:r w:rsidRPr="001C0CFD">
        <w:rPr>
          <w:rFonts w:ascii="Palatia" w:eastAsia="Yu Gothic UI Light" w:hAnsi="Palatia"/>
          <w:lang w:eastAsia="en-IN" w:bidi="hi-IN"/>
        </w:rPr>
        <w:t>What is epoch? How is it helpful?</w:t>
      </w:r>
      <w:bookmarkEnd w:id="15"/>
    </w:p>
    <w:p w14:paraId="39D626D9" w14:textId="77777777" w:rsidR="001C0CFD" w:rsidRPr="001C0CFD" w:rsidRDefault="001C0CFD" w:rsidP="001C0CFD">
      <w:pPr>
        <w:rPr>
          <w:lang w:eastAsia="en-IN" w:bidi="hi-IN"/>
        </w:rPr>
      </w:pPr>
    </w:p>
    <w:p w14:paraId="4EF6B564" w14:textId="27A8A5C4" w:rsidR="00F52197" w:rsidRPr="001C0CFD" w:rsidRDefault="005326FF" w:rsidP="005326FF">
      <w:pPr>
        <w:spacing w:after="0"/>
        <w:ind w:left="1150"/>
        <w:rPr>
          <w:rFonts w:ascii="Palatia" w:eastAsia="Yu Gothic UI Light" w:hAnsi="Palatia" w:cs="Arial"/>
          <w:color w:val="242729"/>
          <w:shd w:val="clear" w:color="auto" w:fill="FFFFFF"/>
        </w:rPr>
      </w:pPr>
      <w:r w:rsidRPr="001C0CFD">
        <w:rPr>
          <w:rFonts w:ascii="Palatia" w:eastAsia="Yu Gothic UI Light" w:hAnsi="Palatia" w:cs="Arial"/>
          <w:color w:val="242729"/>
          <w:shd w:val="clear" w:color="auto" w:fill="FFFFFF"/>
        </w:rPr>
        <w:t>An </w:t>
      </w:r>
      <w:r w:rsidRPr="001C0CFD">
        <w:rPr>
          <w:rStyle w:val="Emphasis"/>
          <w:rFonts w:ascii="Palatia" w:eastAsia="Yu Gothic UI Light" w:hAnsi="Palatia" w:cs="Arial"/>
          <w:i w:val="0"/>
          <w:iCs w:val="0"/>
          <w:color w:val="242729"/>
          <w:bdr w:val="none" w:sz="0" w:space="0" w:color="auto" w:frame="1"/>
          <w:shd w:val="clear" w:color="auto" w:fill="FFFFFF"/>
        </w:rPr>
        <w:t>epoch</w:t>
      </w:r>
      <w:r w:rsidRPr="001C0CFD">
        <w:rPr>
          <w:rFonts w:ascii="Palatia" w:eastAsia="Yu Gothic UI Light" w:hAnsi="Palatia" w:cs="Arial"/>
          <w:color w:val="242729"/>
          <w:shd w:val="clear" w:color="auto" w:fill="FFFFFF"/>
        </w:rPr>
        <w:t> describes the number of times the algorithm sees the </w:t>
      </w:r>
      <w:r w:rsidRPr="001C0CFD">
        <w:rPr>
          <w:rStyle w:val="Emphasis"/>
          <w:rFonts w:ascii="Palatia" w:eastAsia="Yu Gothic UI Light" w:hAnsi="Palatia" w:cs="Arial"/>
          <w:i w:val="0"/>
          <w:iCs w:val="0"/>
          <w:color w:val="242729"/>
          <w:bdr w:val="none" w:sz="0" w:space="0" w:color="auto" w:frame="1"/>
          <w:shd w:val="clear" w:color="auto" w:fill="FFFFFF"/>
        </w:rPr>
        <w:t>entire</w:t>
      </w:r>
      <w:r w:rsidRPr="001C0CFD">
        <w:rPr>
          <w:rFonts w:ascii="Palatia" w:eastAsia="Yu Gothic UI Light" w:hAnsi="Palatia" w:cs="Arial"/>
          <w:color w:val="242729"/>
          <w:shd w:val="clear" w:color="auto" w:fill="FFFFFF"/>
        </w:rPr>
        <w:t> data set. So, each time the algorithm has seen all samples in the dataset, an epoch has completed.</w:t>
      </w:r>
    </w:p>
    <w:p w14:paraId="0BEC15E4" w14:textId="0BC1F4E2" w:rsidR="005326FF" w:rsidRPr="001C0CFD" w:rsidRDefault="008238EA" w:rsidP="005326FF">
      <w:pPr>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tried different epochs we get best accuracy at 3-epoch. When used more than 6-epoch it try to overfit the data and accuracy is reduced.</w:t>
      </w:r>
    </w:p>
    <w:p w14:paraId="2ADC4A56" w14:textId="3F3DA6A6" w:rsidR="008238EA" w:rsidRDefault="008238EA" w:rsidP="005326FF">
      <w:pPr>
        <w:spacing w:after="0"/>
        <w:ind w:left="1150"/>
        <w:rPr>
          <w:rFonts w:ascii="Palatia" w:eastAsia="Yu Gothic UI Light" w:hAnsi="Palatia" w:cs="Courier New"/>
          <w:color w:val="222222"/>
          <w:lang w:eastAsia="en-IN" w:bidi="hi-IN"/>
        </w:rPr>
      </w:pPr>
    </w:p>
    <w:p w14:paraId="3B2EFE8E" w14:textId="14E855AB" w:rsidR="006C2754" w:rsidRDefault="006C2754" w:rsidP="005326FF">
      <w:pPr>
        <w:spacing w:after="0"/>
        <w:ind w:left="1150"/>
        <w:rPr>
          <w:rFonts w:ascii="Palatia" w:eastAsia="Yu Gothic UI Light" w:hAnsi="Palatia" w:cs="Courier New"/>
          <w:color w:val="222222"/>
          <w:lang w:eastAsia="en-IN" w:bidi="hi-IN"/>
        </w:rPr>
      </w:pPr>
    </w:p>
    <w:p w14:paraId="302B50EC" w14:textId="08CC325F" w:rsidR="006C2754" w:rsidRDefault="006C2754" w:rsidP="005326FF">
      <w:pPr>
        <w:spacing w:after="0"/>
        <w:ind w:left="1150"/>
        <w:rPr>
          <w:rFonts w:ascii="Palatia" w:eastAsia="Yu Gothic UI Light" w:hAnsi="Palatia" w:cs="Courier New"/>
          <w:color w:val="222222"/>
          <w:lang w:eastAsia="en-IN" w:bidi="hi-IN"/>
        </w:rPr>
      </w:pPr>
    </w:p>
    <w:p w14:paraId="1CB528AD" w14:textId="6CE6373B" w:rsidR="006C2754" w:rsidRDefault="006C2754" w:rsidP="005326FF">
      <w:pPr>
        <w:spacing w:after="0"/>
        <w:ind w:left="1150"/>
        <w:rPr>
          <w:rFonts w:ascii="Palatia" w:eastAsia="Yu Gothic UI Light" w:hAnsi="Palatia" w:cs="Courier New"/>
          <w:color w:val="222222"/>
          <w:lang w:eastAsia="en-IN" w:bidi="hi-IN"/>
        </w:rPr>
      </w:pPr>
    </w:p>
    <w:p w14:paraId="56E1D016" w14:textId="2FF8CD5C" w:rsidR="006C2754" w:rsidRDefault="006C2754" w:rsidP="005326FF">
      <w:pPr>
        <w:spacing w:after="0"/>
        <w:ind w:left="1150"/>
        <w:rPr>
          <w:rFonts w:ascii="Palatia" w:eastAsia="Yu Gothic UI Light" w:hAnsi="Palatia" w:cs="Courier New"/>
          <w:color w:val="222222"/>
          <w:lang w:eastAsia="en-IN" w:bidi="hi-IN"/>
        </w:rPr>
      </w:pPr>
    </w:p>
    <w:p w14:paraId="76EB1570" w14:textId="33A273C8" w:rsidR="006C2754" w:rsidRDefault="006C2754" w:rsidP="005326FF">
      <w:pPr>
        <w:spacing w:after="0"/>
        <w:ind w:left="1150"/>
        <w:rPr>
          <w:rFonts w:ascii="Palatia" w:eastAsia="Yu Gothic UI Light" w:hAnsi="Palatia" w:cs="Courier New"/>
          <w:color w:val="222222"/>
          <w:lang w:eastAsia="en-IN" w:bidi="hi-IN"/>
        </w:rPr>
      </w:pPr>
    </w:p>
    <w:p w14:paraId="539F31DC" w14:textId="77777777" w:rsidR="006C2754" w:rsidRPr="001C0CFD" w:rsidRDefault="006C2754" w:rsidP="005326FF">
      <w:pPr>
        <w:spacing w:after="0"/>
        <w:ind w:left="1150"/>
        <w:rPr>
          <w:rFonts w:ascii="Palatia" w:eastAsia="Yu Gothic UI Light" w:hAnsi="Palatia" w:cs="Courier New"/>
          <w:color w:val="222222"/>
          <w:lang w:eastAsia="en-IN" w:bidi="hi-IN"/>
        </w:rPr>
      </w:pPr>
    </w:p>
    <w:p w14:paraId="2F986A10" w14:textId="4CF470FA" w:rsidR="001C0CFD" w:rsidRPr="006C2754" w:rsidRDefault="00F52197" w:rsidP="006C2754">
      <w:pPr>
        <w:pStyle w:val="ListParagraph"/>
        <w:spacing w:after="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What </w:t>
      </w:r>
      <w:r w:rsidR="00767864" w:rsidRPr="001C0CFD">
        <w:rPr>
          <w:rFonts w:ascii="Palatia" w:eastAsia="Yu Gothic UI Light" w:hAnsi="Palatia" w:cs="Courier New"/>
          <w:color w:val="222222"/>
          <w:lang w:eastAsia="en-IN" w:bidi="hi-IN"/>
        </w:rPr>
        <w:t>is confusion matrix,</w:t>
      </w:r>
      <w:r w:rsidRPr="001C0CFD">
        <w:rPr>
          <w:rFonts w:ascii="Palatia" w:eastAsia="Yu Gothic UI Light" w:hAnsi="Palatia" w:cs="Courier New"/>
          <w:color w:val="222222"/>
          <w:lang w:eastAsia="en-IN" w:bidi="hi-IN"/>
        </w:rPr>
        <w:t xml:space="preserve"> precision and recall and f1 score?</w:t>
      </w:r>
    </w:p>
    <w:p w14:paraId="2D4A7D1A" w14:textId="77777777" w:rsidR="001C0CFD" w:rsidRPr="001C0CFD" w:rsidRDefault="001C0CFD" w:rsidP="001C0CFD">
      <w:pPr>
        <w:pStyle w:val="ListParagraph"/>
        <w:spacing w:after="0"/>
        <w:rPr>
          <w:rFonts w:ascii="Palatia" w:eastAsia="Yu Gothic UI Light" w:hAnsi="Palatia" w:cs="Courier New"/>
          <w:color w:val="222222"/>
          <w:lang w:eastAsia="en-IN" w:bidi="hi-IN"/>
        </w:rPr>
      </w:pPr>
    </w:p>
    <w:p w14:paraId="694101C5" w14:textId="77777777" w:rsidR="00767864" w:rsidRPr="001C0CFD" w:rsidRDefault="00767864" w:rsidP="00F52197">
      <w:pPr>
        <w:pStyle w:val="ListParagraph"/>
        <w:spacing w:after="0"/>
        <w:ind w:left="1150"/>
        <w:rPr>
          <w:rStyle w:val="Strong"/>
          <w:rFonts w:ascii="Palatia" w:eastAsia="Yu Gothic UI Light" w:hAnsi="Palatia" w:cs="Arial"/>
          <w:bdr w:val="none" w:sz="0" w:space="0" w:color="auto" w:frame="1"/>
          <w:shd w:val="clear" w:color="auto" w:fill="FFFFFF"/>
        </w:rPr>
      </w:pPr>
      <w:r w:rsidRPr="001C0CFD">
        <w:rPr>
          <w:rStyle w:val="Strong"/>
          <w:rFonts w:ascii="Palatia" w:eastAsia="Yu Gothic UI Light" w:hAnsi="Palatia" w:cs="Arial"/>
          <w:bdr w:val="none" w:sz="0" w:space="0" w:color="auto" w:frame="1"/>
          <w:shd w:val="clear" w:color="auto" w:fill="FFFFFF"/>
        </w:rPr>
        <w:t>Confusion Matrix:</w:t>
      </w:r>
    </w:p>
    <w:p w14:paraId="6623F099" w14:textId="4302F1B0" w:rsidR="00270E25" w:rsidRPr="001C0CFD" w:rsidRDefault="00FC3711" w:rsidP="00FC3711">
      <w:pPr>
        <w:shd w:val="clear" w:color="auto" w:fill="FFFFFF"/>
        <w:spacing w:after="0" w:line="240" w:lineRule="auto"/>
        <w:ind w:firstLine="1560"/>
        <w:textAlignment w:val="baseline"/>
        <w:rPr>
          <w:rFonts w:ascii="Palatia" w:eastAsia="Yu Gothic UI Light" w:hAnsi="Palatia" w:cs="Arial"/>
          <w:lang w:eastAsia="en-IN" w:bidi="hi-IN"/>
        </w:rPr>
      </w:pPr>
      <w:r w:rsidRPr="001C0CFD">
        <w:rPr>
          <w:rFonts w:ascii="Palatia" w:eastAsia="Yu Gothic UI Light" w:hAnsi="Palatia" w:cs="Arial"/>
        </w:rPr>
        <w:t xml:space="preserve">         </w:t>
      </w:r>
      <w:r w:rsidR="00767864" w:rsidRPr="001C0CFD">
        <w:rPr>
          <w:rFonts w:ascii="Palatia" w:eastAsia="Yu Gothic UI Light" w:hAnsi="Palatia"/>
          <w:noProof/>
        </w:rPr>
        <w:drawing>
          <wp:inline distT="0" distB="0" distL="0" distR="0" wp14:anchorId="384A425D" wp14:editId="7BB58080">
            <wp:extent cx="2192866" cy="13782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14823" cy="1392051"/>
                    </a:xfrm>
                    <a:prstGeom prst="rect">
                      <a:avLst/>
                    </a:prstGeom>
                    <a:noFill/>
                    <a:ln>
                      <a:noFill/>
                    </a:ln>
                  </pic:spPr>
                </pic:pic>
              </a:graphicData>
            </a:graphic>
          </wp:inline>
        </w:drawing>
      </w:r>
      <w:r w:rsidR="00270E25" w:rsidRPr="001C0CFD">
        <w:rPr>
          <w:rFonts w:ascii="Palatia" w:eastAsia="Yu Gothic UI Light" w:hAnsi="Palatia" w:cs="Arial"/>
        </w:rPr>
        <w:t xml:space="preserve"> </w:t>
      </w:r>
    </w:p>
    <w:p w14:paraId="6BB506BF" w14:textId="299221B5" w:rsidR="00270E25" w:rsidRPr="001C0CFD" w:rsidRDefault="00270E25" w:rsidP="00FC3711">
      <w:pPr>
        <w:shd w:val="clear" w:color="auto" w:fill="FFFFFF"/>
        <w:spacing w:after="0" w:line="240" w:lineRule="auto"/>
        <w:ind w:left="540" w:firstLine="594"/>
        <w:textAlignment w:val="baseline"/>
        <w:rPr>
          <w:rFonts w:ascii="Palatia" w:eastAsia="Yu Gothic UI Light" w:hAnsi="Palatia" w:cs="Arial"/>
          <w:lang w:eastAsia="en-IN" w:bidi="hi-IN"/>
        </w:rPr>
      </w:pPr>
      <w:r w:rsidRPr="001C0CFD">
        <w:rPr>
          <w:rFonts w:ascii="Palatia" w:eastAsia="Yu Gothic UI Light" w:hAnsi="Palatia" w:cs="Arial"/>
          <w:lang w:eastAsia="en-IN" w:bidi="hi-IN"/>
        </w:rPr>
        <w:t>True Positive (TP) : Observation is positive, and is predicted to be positive.</w:t>
      </w:r>
    </w:p>
    <w:p w14:paraId="1AD0C5CD" w14:textId="77777777" w:rsidR="00270E25" w:rsidRPr="001C0CFD" w:rsidRDefault="00270E25" w:rsidP="00FC3711">
      <w:pPr>
        <w:shd w:val="clear" w:color="auto" w:fill="FFFFFF"/>
        <w:spacing w:after="0" w:line="240" w:lineRule="auto"/>
        <w:ind w:left="540" w:firstLine="594"/>
        <w:textAlignment w:val="baseline"/>
        <w:rPr>
          <w:rFonts w:ascii="Palatia" w:eastAsia="Yu Gothic UI Light" w:hAnsi="Palatia" w:cs="Arial"/>
          <w:lang w:eastAsia="en-IN" w:bidi="hi-IN"/>
        </w:rPr>
      </w:pPr>
      <w:r w:rsidRPr="001C0CFD">
        <w:rPr>
          <w:rFonts w:ascii="Palatia" w:eastAsia="Yu Gothic UI Light" w:hAnsi="Palatia" w:cs="Arial"/>
          <w:lang w:eastAsia="en-IN" w:bidi="hi-IN"/>
        </w:rPr>
        <w:t>False Negative (FN) : Observation is positive, but is predicted negative.</w:t>
      </w:r>
    </w:p>
    <w:p w14:paraId="5640F90D" w14:textId="12864AF8" w:rsidR="00270E25" w:rsidRPr="001C0CFD" w:rsidRDefault="00270E25" w:rsidP="00FC3711">
      <w:pPr>
        <w:shd w:val="clear" w:color="auto" w:fill="FFFFFF"/>
        <w:spacing w:after="0" w:line="240" w:lineRule="auto"/>
        <w:ind w:left="540" w:firstLine="594"/>
        <w:textAlignment w:val="baseline"/>
        <w:rPr>
          <w:rFonts w:ascii="Palatia" w:eastAsia="Yu Gothic UI Light" w:hAnsi="Palatia" w:cs="Arial"/>
          <w:lang w:eastAsia="en-IN" w:bidi="hi-IN"/>
        </w:rPr>
      </w:pPr>
      <w:r w:rsidRPr="001C0CFD">
        <w:rPr>
          <w:rFonts w:ascii="Palatia" w:eastAsia="Yu Gothic UI Light" w:hAnsi="Palatia" w:cs="Arial"/>
          <w:lang w:eastAsia="en-IN" w:bidi="hi-IN"/>
        </w:rPr>
        <w:t>True Negative (TN) : Observation is negative, and is predicted to be negative.</w:t>
      </w:r>
    </w:p>
    <w:p w14:paraId="159F4EAD" w14:textId="77777777" w:rsidR="00270E25" w:rsidRPr="001C0CFD" w:rsidRDefault="00270E25" w:rsidP="00FC3711">
      <w:pPr>
        <w:shd w:val="clear" w:color="auto" w:fill="FFFFFF"/>
        <w:spacing w:after="0" w:line="240" w:lineRule="auto"/>
        <w:ind w:left="540" w:firstLine="594"/>
        <w:textAlignment w:val="baseline"/>
        <w:rPr>
          <w:rFonts w:ascii="Palatia" w:eastAsia="Yu Gothic UI Light" w:hAnsi="Palatia" w:cs="Arial"/>
          <w:lang w:eastAsia="en-IN" w:bidi="hi-IN"/>
        </w:rPr>
      </w:pPr>
      <w:r w:rsidRPr="001C0CFD">
        <w:rPr>
          <w:rFonts w:ascii="Palatia" w:eastAsia="Yu Gothic UI Light" w:hAnsi="Palatia" w:cs="Arial"/>
          <w:lang w:eastAsia="en-IN" w:bidi="hi-IN"/>
        </w:rPr>
        <w:t>False Positive (FP) : Observation is negative, but is predicted positive.</w:t>
      </w:r>
    </w:p>
    <w:p w14:paraId="5CA2AD3D" w14:textId="1B9A0C5B" w:rsidR="00767864" w:rsidRPr="001C0CFD" w:rsidRDefault="00767864" w:rsidP="00F52197">
      <w:pPr>
        <w:pStyle w:val="ListParagraph"/>
        <w:spacing w:after="0"/>
        <w:ind w:left="1150"/>
        <w:rPr>
          <w:rFonts w:ascii="Palatia" w:eastAsia="Yu Gothic UI Light" w:hAnsi="Palatia" w:cs="Arial"/>
          <w:shd w:val="clear" w:color="auto" w:fill="FFFFFF"/>
        </w:rPr>
      </w:pPr>
    </w:p>
    <w:p w14:paraId="4E3E5C4C" w14:textId="77777777" w:rsidR="001C0CFD" w:rsidRDefault="00767864" w:rsidP="00F52197">
      <w:pPr>
        <w:pStyle w:val="ListParagraph"/>
        <w:spacing w:after="0"/>
        <w:ind w:left="1150"/>
        <w:rPr>
          <w:rFonts w:ascii="Palatia" w:hAnsi="Palatia"/>
        </w:rPr>
      </w:pPr>
      <w:r w:rsidRPr="001C0CFD">
        <w:rPr>
          <w:rFonts w:ascii="Palatia" w:eastAsia="Yu Gothic UI Light" w:hAnsi="Palatia" w:cs="Arial"/>
          <w:shd w:val="clear" w:color="auto" w:fill="FFFFFF"/>
        </w:rPr>
        <w:t xml:space="preserve">(credit : </w:t>
      </w:r>
      <w:hyperlink r:id="rId42" w:history="1">
        <w:r w:rsidRPr="001C0CFD">
          <w:rPr>
            <w:rStyle w:val="Hyperlink"/>
            <w:rFonts w:ascii="Palatia" w:hAnsi="Palatia"/>
          </w:rPr>
          <w:t>https://www.geeksforgeeks.org/confusion-matrix-machine-learning/</w:t>
        </w:r>
      </w:hyperlink>
      <w:r w:rsidRPr="001C0CFD">
        <w:rPr>
          <w:rFonts w:ascii="Palatia" w:hAnsi="Palatia"/>
        </w:rPr>
        <w:t>)</w:t>
      </w:r>
    </w:p>
    <w:p w14:paraId="35894D05" w14:textId="3BC9F810" w:rsidR="00767864" w:rsidRPr="001C0CFD" w:rsidRDefault="00767864" w:rsidP="00F52197">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Arial"/>
        </w:rPr>
        <w:br/>
      </w:r>
      <w:r w:rsidRPr="001C0CFD">
        <w:rPr>
          <w:rFonts w:ascii="Palatia" w:eastAsia="Yu Gothic UI Light" w:hAnsi="Palatia" w:cs="Arial"/>
          <w:shd w:val="clear" w:color="auto" w:fill="FFFFFF"/>
        </w:rPr>
        <w:t>A confusion matrix is a summary of prediction results on a classification problem. The number of correct and incorrect predictions are summarized with count values and broken down by each class. This is the key to the confusion matrix. The confusion matrix shows the ways in which your classification model is confused when it makes predictions. It gives us insight not only into the errors being made by a classifier but more importantly the types of errors that are being made.</w:t>
      </w:r>
    </w:p>
    <w:p w14:paraId="4C4DD5E5" w14:textId="1FBF9E2F" w:rsidR="00767864" w:rsidRPr="001C0CFD" w:rsidRDefault="00767864" w:rsidP="00F52197">
      <w:pPr>
        <w:pStyle w:val="ListParagraph"/>
        <w:spacing w:after="0"/>
        <w:ind w:left="1150"/>
        <w:rPr>
          <w:rFonts w:ascii="Palatia" w:eastAsia="Yu Gothic UI Light" w:hAnsi="Palatia" w:cs="Arial"/>
          <w:shd w:val="clear" w:color="auto" w:fill="FFFFFF"/>
        </w:rPr>
      </w:pPr>
      <w:r w:rsidRPr="001C0CFD">
        <w:rPr>
          <w:rFonts w:ascii="Palatia" w:eastAsia="Yu Gothic UI Light" w:hAnsi="Palatia"/>
          <w:noProof/>
        </w:rPr>
        <w:drawing>
          <wp:inline distT="0" distB="0" distL="0" distR="0" wp14:anchorId="5D50A21B" wp14:editId="15737E40">
            <wp:extent cx="1804946" cy="581088"/>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16859" cy="584923"/>
                    </a:xfrm>
                    <a:prstGeom prst="rect">
                      <a:avLst/>
                    </a:prstGeom>
                    <a:noFill/>
                    <a:ln>
                      <a:noFill/>
                    </a:ln>
                  </pic:spPr>
                </pic:pic>
              </a:graphicData>
            </a:graphic>
          </wp:inline>
        </w:drawing>
      </w:r>
      <w:r w:rsidRPr="001C0CFD">
        <w:rPr>
          <w:rFonts w:ascii="Palatia" w:eastAsia="Yu Gothic UI Light" w:hAnsi="Palatia" w:cs="Arial"/>
        </w:rPr>
        <w:br/>
      </w:r>
      <w:r w:rsidRPr="001C0CFD">
        <w:rPr>
          <w:rFonts w:ascii="Palatia" w:eastAsia="Yu Gothic UI Light" w:hAnsi="Palatia" w:cs="Arial"/>
          <w:shd w:val="clear" w:color="auto" w:fill="FFFFFF"/>
        </w:rPr>
        <w:t>Recall can be defined as the ratio of the total number of correctly classified positive examples divide to the total number of positive examples. High Recall indicates the class is correctly recognized (a small number of FN).</w:t>
      </w:r>
    </w:p>
    <w:p w14:paraId="265548F3" w14:textId="59D69E5F" w:rsidR="00767864" w:rsidRPr="001C0CFD" w:rsidRDefault="00767864" w:rsidP="00F52197">
      <w:pPr>
        <w:pStyle w:val="ListParagraph"/>
        <w:spacing w:after="0"/>
        <w:ind w:left="1150"/>
        <w:rPr>
          <w:rFonts w:ascii="Palatia" w:eastAsia="Yu Gothic UI Light" w:hAnsi="Palatia" w:cs="Arial"/>
          <w:shd w:val="clear" w:color="auto" w:fill="FFFFFF"/>
        </w:rPr>
      </w:pPr>
      <w:r w:rsidRPr="001C0CFD">
        <w:rPr>
          <w:rFonts w:ascii="Palatia" w:eastAsia="Yu Gothic UI Light" w:hAnsi="Palatia" w:cs="Arial"/>
          <w:shd w:val="clear" w:color="auto" w:fill="FFFFFF"/>
        </w:rPr>
        <w:tab/>
      </w:r>
    </w:p>
    <w:p w14:paraId="62FD7C29" w14:textId="4CD7816B" w:rsidR="00767864" w:rsidRPr="001C0CFD" w:rsidRDefault="00767864" w:rsidP="005326FF">
      <w:pPr>
        <w:pStyle w:val="ListParagraph"/>
        <w:spacing w:after="0"/>
        <w:ind w:left="1150"/>
        <w:rPr>
          <w:rFonts w:ascii="Palatia" w:eastAsia="Yu Gothic UI Light" w:hAnsi="Palatia"/>
        </w:rPr>
      </w:pPr>
      <w:r w:rsidRPr="001C0CFD">
        <w:rPr>
          <w:rStyle w:val="Strong"/>
          <w:rFonts w:ascii="Palatia" w:eastAsia="Yu Gothic UI Light" w:hAnsi="Palatia" w:cs="Arial"/>
          <w:bdr w:val="none" w:sz="0" w:space="0" w:color="auto" w:frame="1"/>
          <w:shd w:val="clear" w:color="auto" w:fill="FFFFFF"/>
        </w:rPr>
        <w:t>Precision:</w:t>
      </w:r>
      <w:r w:rsidRPr="001C0CFD">
        <w:rPr>
          <w:rFonts w:ascii="Palatia" w:eastAsia="Yu Gothic UI Light" w:hAnsi="Palatia" w:cs="Arial"/>
        </w:rPr>
        <w:br/>
      </w:r>
      <w:r w:rsidRPr="001C0CFD">
        <w:rPr>
          <w:rFonts w:ascii="Palatia" w:eastAsia="Yu Gothic UI Light" w:hAnsi="Palatia"/>
          <w:noProof/>
        </w:rPr>
        <w:drawing>
          <wp:inline distT="0" distB="0" distL="0" distR="0" wp14:anchorId="4721CCA7" wp14:editId="076A3829">
            <wp:extent cx="1956021" cy="658980"/>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986723" cy="669324"/>
                    </a:xfrm>
                    <a:prstGeom prst="rect">
                      <a:avLst/>
                    </a:prstGeom>
                    <a:noFill/>
                    <a:ln>
                      <a:noFill/>
                    </a:ln>
                  </pic:spPr>
                </pic:pic>
              </a:graphicData>
            </a:graphic>
          </wp:inline>
        </w:drawing>
      </w:r>
      <w:r w:rsidRPr="001C0CFD">
        <w:rPr>
          <w:rFonts w:ascii="Palatia" w:eastAsia="Yu Gothic UI Light" w:hAnsi="Palatia" w:cs="Arial"/>
        </w:rPr>
        <w:br/>
      </w:r>
      <w:r w:rsidRPr="001C0CFD">
        <w:rPr>
          <w:rFonts w:ascii="Palatia" w:eastAsia="Yu Gothic UI Light" w:hAnsi="Palatia" w:cs="Arial"/>
          <w:shd w:val="clear" w:color="auto" w:fill="FFFFFF"/>
        </w:rPr>
        <w:t>To get the value of precision we divide the total number of correctly classified positive examples by the total number of predicted positive examples. High Precision indicates an example labelled as positive is indeed positive (a small number of FP).</w:t>
      </w:r>
    </w:p>
    <w:p w14:paraId="1D7EB869" w14:textId="72C580FB" w:rsidR="00767864" w:rsidRPr="001C0CFD" w:rsidRDefault="00767864" w:rsidP="00F52197">
      <w:pPr>
        <w:pStyle w:val="ListParagraph"/>
        <w:spacing w:after="0"/>
        <w:ind w:left="1150"/>
        <w:rPr>
          <w:rFonts w:ascii="Palatia" w:eastAsia="Yu Gothic UI Light" w:hAnsi="Palatia" w:cs="Courier New"/>
          <w:color w:val="222222"/>
          <w:lang w:eastAsia="en-IN" w:bidi="hi-IN"/>
        </w:rPr>
      </w:pPr>
    </w:p>
    <w:p w14:paraId="1DF2032A" w14:textId="589F17F6" w:rsidR="00767864" w:rsidRDefault="00767864" w:rsidP="00F52197">
      <w:pPr>
        <w:pStyle w:val="ListParagraph"/>
        <w:spacing w:after="0"/>
        <w:ind w:left="1150"/>
        <w:rPr>
          <w:rFonts w:ascii="Palatia" w:eastAsia="Yu Gothic UI Light" w:hAnsi="Palatia" w:cs="Arial"/>
          <w:shd w:val="clear" w:color="auto" w:fill="FFFFFF"/>
        </w:rPr>
      </w:pPr>
      <w:r w:rsidRPr="001C0CFD">
        <w:rPr>
          <w:rStyle w:val="Strong"/>
          <w:rFonts w:ascii="Palatia" w:eastAsia="Yu Gothic UI Light" w:hAnsi="Palatia" w:cs="Arial"/>
          <w:bdr w:val="none" w:sz="0" w:space="0" w:color="auto" w:frame="1"/>
          <w:shd w:val="clear" w:color="auto" w:fill="FFFFFF"/>
        </w:rPr>
        <w:t>F-measure:</w:t>
      </w:r>
      <w:r w:rsidRPr="001C0CFD">
        <w:rPr>
          <w:rFonts w:ascii="Palatia" w:eastAsia="Yu Gothic UI Light" w:hAnsi="Palatia" w:cs="Arial"/>
        </w:rPr>
        <w:br/>
      </w:r>
      <w:r w:rsidRPr="001C0CFD">
        <w:rPr>
          <w:rFonts w:ascii="Palatia" w:eastAsia="Yu Gothic UI Light" w:hAnsi="Palatia" w:cs="Arial"/>
          <w:shd w:val="clear" w:color="auto" w:fill="FFFFFF"/>
        </w:rPr>
        <w:t>Since we have two measures (Precision and Recall) it helps to have a measurement that represents both of them. We calculate an F-measure which uses Harmonic Mean in place of Arithmetic Mean as it punishes the extreme values more.</w:t>
      </w:r>
      <w:r w:rsidRPr="001C0CFD">
        <w:rPr>
          <w:rFonts w:ascii="Palatia" w:eastAsia="Yu Gothic UI Light" w:hAnsi="Palatia" w:cs="Arial"/>
        </w:rPr>
        <w:br/>
      </w:r>
      <w:r w:rsidRPr="001C0CFD">
        <w:rPr>
          <w:rFonts w:ascii="Palatia" w:eastAsia="Yu Gothic UI Light" w:hAnsi="Palatia" w:cs="Arial"/>
          <w:shd w:val="clear" w:color="auto" w:fill="FFFFFF"/>
        </w:rPr>
        <w:lastRenderedPageBreak/>
        <w:t>The F-Measure will always be nearer to the smaller value of Precision or Recall.</w:t>
      </w:r>
      <w:r w:rsidRPr="001C0CFD">
        <w:rPr>
          <w:rFonts w:ascii="Palatia" w:eastAsia="Yu Gothic UI Light" w:hAnsi="Palatia" w:cs="Arial"/>
        </w:rPr>
        <w:br/>
      </w:r>
      <w:r w:rsidRPr="001C0CFD">
        <w:rPr>
          <w:rFonts w:ascii="Palatia" w:hAnsi="Palatia"/>
          <w:noProof/>
        </w:rPr>
        <w:drawing>
          <wp:inline distT="0" distB="0" distL="0" distR="0" wp14:anchorId="311C7F96" wp14:editId="7B98A624">
            <wp:extent cx="2611966" cy="7071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39141" cy="714491"/>
                    </a:xfrm>
                    <a:prstGeom prst="rect">
                      <a:avLst/>
                    </a:prstGeom>
                    <a:noFill/>
                    <a:ln>
                      <a:noFill/>
                    </a:ln>
                  </pic:spPr>
                </pic:pic>
              </a:graphicData>
            </a:graphic>
          </wp:inline>
        </w:drawing>
      </w:r>
    </w:p>
    <w:p w14:paraId="6A671CD8" w14:textId="77777777" w:rsidR="006C2754" w:rsidRPr="001C0CFD" w:rsidRDefault="006C2754" w:rsidP="00F52197">
      <w:pPr>
        <w:pStyle w:val="ListParagraph"/>
        <w:spacing w:after="0"/>
        <w:ind w:left="1150"/>
        <w:rPr>
          <w:rFonts w:ascii="Palatia" w:eastAsia="Yu Gothic UI Light" w:hAnsi="Palatia" w:cs="Arial"/>
          <w:shd w:val="clear" w:color="auto" w:fill="FFFFFF"/>
        </w:rPr>
      </w:pPr>
    </w:p>
    <w:p w14:paraId="516ECACA" w14:textId="10CA7A91" w:rsidR="00767864" w:rsidRDefault="00767864" w:rsidP="00F52197">
      <w:pPr>
        <w:pStyle w:val="ListParagraph"/>
        <w:spacing w:after="0"/>
        <w:ind w:left="1150"/>
        <w:rPr>
          <w:rStyle w:val="Strong"/>
          <w:rFonts w:ascii="Palatia" w:eastAsia="Yu Gothic UI Light" w:hAnsi="Palatia" w:cs="Arial"/>
          <w:bdr w:val="none" w:sz="0" w:space="0" w:color="auto" w:frame="1"/>
          <w:shd w:val="clear" w:color="auto" w:fill="FFFFFF"/>
        </w:rPr>
      </w:pPr>
      <w:r w:rsidRPr="001C0CFD">
        <w:rPr>
          <w:rStyle w:val="Strong"/>
          <w:rFonts w:ascii="Palatia" w:eastAsia="Yu Gothic UI Light" w:hAnsi="Palatia" w:cs="Arial"/>
          <w:bdr w:val="none" w:sz="0" w:space="0" w:color="auto" w:frame="1"/>
          <w:shd w:val="clear" w:color="auto" w:fill="FFFFFF"/>
        </w:rPr>
        <w:t>Why it’s important?</w:t>
      </w:r>
    </w:p>
    <w:p w14:paraId="42CCB5F6" w14:textId="77777777" w:rsidR="006C2754" w:rsidRPr="001C0CFD" w:rsidRDefault="006C2754" w:rsidP="00F52197">
      <w:pPr>
        <w:pStyle w:val="ListParagraph"/>
        <w:spacing w:after="0"/>
        <w:ind w:left="1150"/>
        <w:rPr>
          <w:rFonts w:ascii="Palatia" w:eastAsia="Yu Gothic UI Light" w:hAnsi="Palatia" w:cs="Courier New"/>
          <w:color w:val="222222"/>
          <w:lang w:eastAsia="en-IN" w:bidi="hi-IN"/>
        </w:rPr>
      </w:pPr>
    </w:p>
    <w:p w14:paraId="279F629B" w14:textId="31AC483B" w:rsidR="00767864" w:rsidRPr="001C0CFD" w:rsidRDefault="00767864" w:rsidP="00F52197">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Assume we are doing classification for cancer detection problem. In our dataset we have </w:t>
      </w:r>
      <w:r w:rsidR="00270E25" w:rsidRPr="001C0CFD">
        <w:rPr>
          <w:rFonts w:ascii="Palatia" w:eastAsia="Yu Gothic UI Light" w:hAnsi="Palatia" w:cs="Courier New"/>
          <w:color w:val="222222"/>
          <w:lang w:eastAsia="en-IN" w:bidi="hi-IN"/>
        </w:rPr>
        <w:t>data of 10000 people</w:t>
      </w:r>
      <w:r w:rsidRPr="001C0CFD">
        <w:rPr>
          <w:rFonts w:ascii="Palatia" w:eastAsia="Yu Gothic UI Light" w:hAnsi="Palatia" w:cs="Courier New"/>
          <w:color w:val="222222"/>
          <w:lang w:eastAsia="en-IN" w:bidi="hi-IN"/>
        </w:rPr>
        <w:t>. In that 9</w:t>
      </w:r>
      <w:r w:rsidR="00270E25" w:rsidRPr="001C0CFD">
        <w:rPr>
          <w:rFonts w:ascii="Palatia" w:eastAsia="Yu Gothic UI Light" w:hAnsi="Palatia" w:cs="Courier New"/>
          <w:color w:val="222222"/>
          <w:lang w:eastAsia="en-IN" w:bidi="hi-IN"/>
        </w:rPr>
        <w:t>980 people don’t have cancer and only 20 people have cancer. Now after training our model predict all 10000 people don’t have cancer then what is accuracy 9980/10000 = 99.80%.</w:t>
      </w:r>
    </w:p>
    <w:p w14:paraId="395BBE73" w14:textId="290307F4" w:rsidR="00270E25" w:rsidRPr="001C0CFD" w:rsidRDefault="00270E25" w:rsidP="00F52197">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But it’s not actually not good model, it cannot detect person has cancer. We calculate </w:t>
      </w:r>
      <w:r w:rsidR="005326FF" w:rsidRPr="001C0CFD">
        <w:rPr>
          <w:rFonts w:ascii="Palatia" w:eastAsia="Yu Gothic UI Light" w:hAnsi="Palatia" w:cs="Courier New"/>
          <w:color w:val="222222"/>
          <w:lang w:eastAsia="en-IN" w:bidi="hi-IN"/>
        </w:rPr>
        <w:t>f1-score for person who have cancer than we get 0</w:t>
      </w:r>
      <w:r w:rsidRPr="001C0CFD">
        <w:rPr>
          <w:rFonts w:ascii="Palatia" w:eastAsia="Yu Gothic UI Light" w:hAnsi="Palatia" w:cs="Courier New"/>
          <w:color w:val="222222"/>
          <w:lang w:eastAsia="en-IN" w:bidi="hi-IN"/>
        </w:rPr>
        <w:t xml:space="preserve">. </w:t>
      </w:r>
      <w:r w:rsidR="005326FF" w:rsidRPr="001C0CFD">
        <w:rPr>
          <w:rFonts w:ascii="Palatia" w:eastAsia="Yu Gothic UI Light" w:hAnsi="Palatia" w:cs="Courier New"/>
          <w:color w:val="222222"/>
          <w:lang w:eastAsia="en-IN" w:bidi="hi-IN"/>
        </w:rPr>
        <w:t>so</w:t>
      </w:r>
      <w:r w:rsidRPr="001C0CFD">
        <w:rPr>
          <w:rFonts w:ascii="Palatia" w:eastAsia="Yu Gothic UI Light" w:hAnsi="Palatia" w:cs="Courier New"/>
          <w:color w:val="222222"/>
          <w:lang w:eastAsia="en-IN" w:bidi="hi-IN"/>
        </w:rPr>
        <w:t xml:space="preserve"> f1-score</w:t>
      </w:r>
      <w:r w:rsidR="005326FF" w:rsidRPr="001C0CFD">
        <w:rPr>
          <w:rFonts w:ascii="Palatia" w:eastAsia="Yu Gothic UI Light" w:hAnsi="Palatia" w:cs="Courier New"/>
          <w:color w:val="222222"/>
          <w:lang w:eastAsia="en-IN" w:bidi="hi-IN"/>
        </w:rPr>
        <w:t xml:space="preserve"> </w:t>
      </w:r>
      <w:r w:rsidRPr="001C0CFD">
        <w:rPr>
          <w:rFonts w:ascii="Palatia" w:eastAsia="Yu Gothic UI Light" w:hAnsi="Palatia" w:cs="Courier New"/>
          <w:color w:val="222222"/>
          <w:lang w:eastAsia="en-IN" w:bidi="hi-IN"/>
        </w:rPr>
        <w:t>reflects real accuracy.</w:t>
      </w:r>
    </w:p>
    <w:p w14:paraId="406C8164" w14:textId="68EA9E9D" w:rsidR="00270E25" w:rsidRPr="001C0CFD" w:rsidRDefault="00270E25" w:rsidP="005326FF">
      <w:pPr>
        <w:spacing w:after="0"/>
        <w:rPr>
          <w:rFonts w:ascii="Palatia" w:eastAsia="Yu Gothic UI Light" w:hAnsi="Palatia" w:cs="Courier New"/>
          <w:color w:val="222222"/>
          <w:lang w:eastAsia="en-IN" w:bidi="hi-IN"/>
        </w:rPr>
      </w:pPr>
    </w:p>
    <w:p w14:paraId="0BD3EA18" w14:textId="426D7B6E" w:rsidR="00270E25" w:rsidRDefault="00270E25" w:rsidP="00F52197">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Below is Classification report of our model which trained using </w:t>
      </w:r>
      <w:proofErr w:type="spellStart"/>
      <w:r w:rsidRPr="001C0CFD">
        <w:rPr>
          <w:rFonts w:ascii="Palatia" w:eastAsia="Yu Gothic UI Light" w:hAnsi="Palatia" w:cs="Courier New"/>
          <w:color w:val="222222"/>
          <w:lang w:eastAsia="en-IN" w:bidi="hi-IN"/>
        </w:rPr>
        <w:t>tfidf</w:t>
      </w:r>
      <w:proofErr w:type="spellEnd"/>
      <w:r w:rsidRPr="001C0CFD">
        <w:rPr>
          <w:rFonts w:ascii="Palatia" w:eastAsia="Yu Gothic UI Light" w:hAnsi="Palatia" w:cs="Courier New"/>
          <w:color w:val="222222"/>
          <w:lang w:eastAsia="en-IN" w:bidi="hi-IN"/>
        </w:rPr>
        <w:t xml:space="preserve"> + logistic regression.</w:t>
      </w:r>
    </w:p>
    <w:p w14:paraId="7D24F55C" w14:textId="77777777" w:rsidR="006C2754" w:rsidRPr="001C0CFD" w:rsidRDefault="006C2754" w:rsidP="00F52197">
      <w:pPr>
        <w:pStyle w:val="ListParagraph"/>
        <w:spacing w:after="0"/>
        <w:ind w:left="1150"/>
        <w:rPr>
          <w:rFonts w:ascii="Palatia" w:eastAsia="Yu Gothic UI Light" w:hAnsi="Palatia" w:cs="Courier New"/>
          <w:color w:val="222222"/>
          <w:lang w:eastAsia="en-IN" w:bidi="hi-IN"/>
        </w:rPr>
      </w:pPr>
    </w:p>
    <w:p w14:paraId="6B71CB59" w14:textId="35A84FAC" w:rsidR="00F52197" w:rsidRPr="001C0CFD" w:rsidRDefault="00F52197" w:rsidP="00F52197">
      <w:pPr>
        <w:pStyle w:val="ListParagraph"/>
        <w:spacing w:after="0"/>
        <w:ind w:left="1150"/>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precision   recall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f1-score   support</w:t>
      </w:r>
    </w:p>
    <w:p w14:paraId="07930F2B" w14:textId="77777777" w:rsidR="00F52197" w:rsidRPr="001C0CFD" w:rsidRDefault="00F52197" w:rsidP="00F52197">
      <w:pPr>
        <w:pStyle w:val="ListParagraph"/>
        <w:spacing w:after="0"/>
        <w:ind w:left="1150"/>
        <w:rPr>
          <w:rFonts w:ascii="Palatia" w:eastAsia="Yu Gothic UI Light" w:hAnsi="Palatia" w:cs="Courier New"/>
          <w:b/>
          <w:bCs/>
          <w:color w:val="222222"/>
          <w:lang w:eastAsia="en-IN" w:bidi="hi-IN"/>
        </w:rPr>
      </w:pPr>
    </w:p>
    <w:p w14:paraId="2FB9A596" w14:textId="0E20A904" w:rsidR="00F52197" w:rsidRPr="001C0CFD" w:rsidRDefault="00F52197" w:rsidP="00F52197">
      <w:pPr>
        <w:pStyle w:val="ListParagraph"/>
        <w:spacing w:after="0"/>
        <w:ind w:left="1150"/>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0      </w:t>
      </w:r>
      <w:r w:rsidR="00BF3C0B">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 0.89      0.90      0.90      </w:t>
      </w:r>
      <w:r w:rsidR="00BF3C0B">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3386</w:t>
      </w:r>
    </w:p>
    <w:p w14:paraId="0012317B" w14:textId="4AB7F436" w:rsidR="00F52197" w:rsidRPr="001C0CFD" w:rsidRDefault="00F52197" w:rsidP="00F52197">
      <w:pPr>
        <w:pStyle w:val="ListParagraph"/>
        <w:spacing w:after="0"/>
        <w:ind w:left="1150"/>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1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0.94      0.93      0.93      </w:t>
      </w:r>
      <w:r w:rsidR="00BF3C0B">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5164</w:t>
      </w:r>
    </w:p>
    <w:p w14:paraId="5500E1D2" w14:textId="77777777" w:rsidR="00F52197" w:rsidRPr="001C0CFD" w:rsidRDefault="00F52197" w:rsidP="00F52197">
      <w:pPr>
        <w:pStyle w:val="ListParagraph"/>
        <w:spacing w:after="0"/>
        <w:ind w:left="1150"/>
        <w:rPr>
          <w:rFonts w:ascii="Palatia" w:eastAsia="Yu Gothic UI Light" w:hAnsi="Palatia" w:cs="Courier New"/>
          <w:b/>
          <w:bCs/>
          <w:color w:val="222222"/>
          <w:lang w:eastAsia="en-IN" w:bidi="hi-IN"/>
        </w:rPr>
      </w:pPr>
    </w:p>
    <w:p w14:paraId="21D9D6CF" w14:textId="39E29CB9" w:rsidR="00767864" w:rsidRPr="001C0CFD" w:rsidRDefault="00F52197" w:rsidP="00767864">
      <w:pPr>
        <w:pStyle w:val="ListParagraph"/>
        <w:spacing w:after="0"/>
        <w:ind w:left="1150"/>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accuracy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0.92      </w:t>
      </w:r>
      <w:r w:rsidR="00767864" w:rsidRPr="001C0CFD">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8550</w:t>
      </w:r>
    </w:p>
    <w:p w14:paraId="53C3062A" w14:textId="646198FC" w:rsidR="00F52197" w:rsidRPr="001C0CFD" w:rsidRDefault="00BF3C0B" w:rsidP="00767864">
      <w:pPr>
        <w:spacing w:after="0"/>
        <w:rPr>
          <w:rFonts w:ascii="Palatia" w:eastAsia="Yu Gothic UI Light" w:hAnsi="Palatia" w:cs="Courier New"/>
          <w:b/>
          <w:bCs/>
          <w:color w:val="222222"/>
          <w:lang w:eastAsia="en-IN" w:bidi="hi-IN"/>
        </w:rPr>
      </w:pPr>
      <w:r>
        <w:rPr>
          <w:rFonts w:ascii="Palatia" w:eastAsia="Yu Gothic UI Light" w:hAnsi="Palatia" w:cs="Courier New"/>
          <w:b/>
          <w:bCs/>
          <w:color w:val="222222"/>
          <w:lang w:eastAsia="en-IN" w:bidi="hi-IN"/>
        </w:rPr>
        <w:t xml:space="preserve">  </w:t>
      </w:r>
      <w:r w:rsidR="00767864"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macro </w:t>
      </w:r>
      <w:proofErr w:type="spellStart"/>
      <w:r w:rsidR="00F52197" w:rsidRPr="001C0CFD">
        <w:rPr>
          <w:rFonts w:ascii="Palatia" w:eastAsia="Yu Gothic UI Light" w:hAnsi="Palatia" w:cs="Courier New"/>
          <w:b/>
          <w:bCs/>
          <w:color w:val="222222"/>
          <w:lang w:eastAsia="en-IN" w:bidi="hi-IN"/>
        </w:rPr>
        <w:t>avg</w:t>
      </w:r>
      <w:proofErr w:type="spellEnd"/>
      <w:r w:rsidR="00F52197" w:rsidRPr="001C0CFD">
        <w:rPr>
          <w:rFonts w:ascii="Palatia" w:eastAsia="Yu Gothic UI Light" w:hAnsi="Palatia" w:cs="Courier New"/>
          <w:b/>
          <w:bCs/>
          <w:color w:val="222222"/>
          <w:lang w:eastAsia="en-IN" w:bidi="hi-IN"/>
        </w:rPr>
        <w:t xml:space="preserve"> </w:t>
      </w:r>
      <w:r>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    0.91      </w:t>
      </w:r>
      <w:r w:rsidR="00767864"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0.91      0.91      </w:t>
      </w:r>
      <w:r w:rsidR="00767864"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8550</w:t>
      </w:r>
    </w:p>
    <w:p w14:paraId="5A74AC6E" w14:textId="21A17952" w:rsidR="00F52197" w:rsidRPr="001C0CFD" w:rsidRDefault="00767864" w:rsidP="00767864">
      <w:pPr>
        <w:spacing w:after="0"/>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weighted </w:t>
      </w:r>
      <w:proofErr w:type="spellStart"/>
      <w:r w:rsidR="00F52197" w:rsidRPr="001C0CFD">
        <w:rPr>
          <w:rFonts w:ascii="Palatia" w:eastAsia="Yu Gothic UI Light" w:hAnsi="Palatia" w:cs="Courier New"/>
          <w:b/>
          <w:bCs/>
          <w:color w:val="222222"/>
          <w:lang w:eastAsia="en-IN" w:bidi="hi-IN"/>
        </w:rPr>
        <w:t>avg</w:t>
      </w:r>
      <w:proofErr w:type="spellEnd"/>
      <w:r w:rsidR="00F52197" w:rsidRPr="001C0CFD">
        <w:rPr>
          <w:rFonts w:ascii="Palatia" w:eastAsia="Yu Gothic UI Light" w:hAnsi="Palatia" w:cs="Courier New"/>
          <w:b/>
          <w:bCs/>
          <w:color w:val="222222"/>
          <w:lang w:eastAsia="en-IN" w:bidi="hi-IN"/>
        </w:rPr>
        <w:t xml:space="preserve">      0.92     </w:t>
      </w:r>
      <w:r w:rsidR="00BF3C0B">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 0.92     </w:t>
      </w:r>
      <w:r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 xml:space="preserve">0.92     </w:t>
      </w:r>
      <w:r w:rsidR="00BF3C0B">
        <w:rPr>
          <w:rFonts w:ascii="Palatia" w:eastAsia="Yu Gothic UI Light" w:hAnsi="Palatia" w:cs="Courier New"/>
          <w:b/>
          <w:bCs/>
          <w:color w:val="222222"/>
          <w:lang w:eastAsia="en-IN" w:bidi="hi-IN"/>
        </w:rPr>
        <w:t xml:space="preserve"> </w:t>
      </w:r>
      <w:r w:rsidRPr="001C0CFD">
        <w:rPr>
          <w:rFonts w:ascii="Palatia" w:eastAsia="Yu Gothic UI Light" w:hAnsi="Palatia" w:cs="Courier New"/>
          <w:b/>
          <w:bCs/>
          <w:color w:val="222222"/>
          <w:lang w:eastAsia="en-IN" w:bidi="hi-IN"/>
        </w:rPr>
        <w:t xml:space="preserve"> </w:t>
      </w:r>
      <w:r w:rsidR="00F52197" w:rsidRPr="001C0CFD">
        <w:rPr>
          <w:rFonts w:ascii="Palatia" w:eastAsia="Yu Gothic UI Light" w:hAnsi="Palatia" w:cs="Courier New"/>
          <w:b/>
          <w:bCs/>
          <w:color w:val="222222"/>
          <w:lang w:eastAsia="en-IN" w:bidi="hi-IN"/>
        </w:rPr>
        <w:t>8550</w:t>
      </w:r>
    </w:p>
    <w:p w14:paraId="31ABA5F7" w14:textId="210ACF8C" w:rsidR="00AF064F" w:rsidRPr="001C0CFD" w:rsidRDefault="00AF064F" w:rsidP="00C301F9">
      <w:pPr>
        <w:pStyle w:val="ListParagraph"/>
        <w:spacing w:after="0"/>
        <w:ind w:left="1150"/>
        <w:rPr>
          <w:rFonts w:ascii="Palatia" w:eastAsia="Yu Gothic UI Light" w:hAnsi="Palatia" w:cs="Courier New"/>
          <w:color w:val="222222"/>
          <w:lang w:eastAsia="en-IN" w:bidi="hi-IN"/>
        </w:rPr>
      </w:pPr>
    </w:p>
    <w:p w14:paraId="36C8E708" w14:textId="1DAE128F" w:rsidR="00AF064F" w:rsidRDefault="00AF064F" w:rsidP="00797133">
      <w:pPr>
        <w:pStyle w:val="ListParagraph"/>
        <w:numPr>
          <w:ilvl w:val="0"/>
          <w:numId w:val="17"/>
        </w:numPr>
        <w:spacing w:after="0"/>
        <w:rPr>
          <w:rFonts w:ascii="Palatia" w:eastAsia="Yu Gothic UI Light" w:hAnsi="Palatia" w:cs="Courier New"/>
          <w:b/>
          <w:bCs/>
          <w:color w:val="222222"/>
          <w:lang w:eastAsia="en-IN" w:bidi="hi-IN"/>
        </w:rPr>
      </w:pPr>
      <w:r w:rsidRPr="001C0CFD">
        <w:rPr>
          <w:rFonts w:ascii="Palatia" w:eastAsia="Yu Gothic UI Light" w:hAnsi="Palatia" w:cs="Courier New"/>
          <w:b/>
          <w:bCs/>
          <w:color w:val="222222"/>
          <w:lang w:eastAsia="en-IN" w:bidi="hi-IN"/>
        </w:rPr>
        <w:t>Other Technique we used for classification:</w:t>
      </w:r>
    </w:p>
    <w:p w14:paraId="3A0AAFB2" w14:textId="77777777" w:rsidR="001C0CFD" w:rsidRPr="001C0CFD" w:rsidRDefault="001C0CFD" w:rsidP="001C0CFD">
      <w:pPr>
        <w:pStyle w:val="ListParagraph"/>
        <w:spacing w:after="0"/>
        <w:rPr>
          <w:rFonts w:ascii="Palatia" w:eastAsia="Yu Gothic UI Light" w:hAnsi="Palatia" w:cs="Courier New"/>
          <w:b/>
          <w:bCs/>
          <w:color w:val="222222"/>
          <w:lang w:eastAsia="en-IN" w:bidi="hi-IN"/>
        </w:rPr>
      </w:pPr>
    </w:p>
    <w:p w14:paraId="4866F7FF" w14:textId="614000A8" w:rsidR="00BB03C0" w:rsidRPr="001C0CFD" w:rsidRDefault="00BB03C0" w:rsidP="00797133">
      <w:pPr>
        <w:pStyle w:val="Heading3"/>
        <w:ind w:left="414" w:firstLine="410"/>
        <w:rPr>
          <w:rFonts w:ascii="Palatia" w:eastAsia="Yu Gothic UI Light" w:hAnsi="Palatia"/>
          <w:lang w:eastAsia="en-IN" w:bidi="hi-IN"/>
        </w:rPr>
      </w:pPr>
      <w:bookmarkStart w:id="16" w:name="_Toc55237559"/>
      <w:r w:rsidRPr="001C0CFD">
        <w:rPr>
          <w:rFonts w:ascii="Palatia" w:eastAsia="Yu Gothic UI Light" w:hAnsi="Palatia"/>
          <w:lang w:eastAsia="en-IN" w:bidi="hi-IN"/>
        </w:rPr>
        <w:t>Word2vec</w:t>
      </w:r>
      <w:r w:rsidR="005E7756" w:rsidRPr="001C0CFD">
        <w:rPr>
          <w:rFonts w:ascii="Palatia" w:eastAsia="Yu Gothic UI Light" w:hAnsi="Palatia"/>
          <w:lang w:eastAsia="en-IN" w:bidi="hi-IN"/>
        </w:rPr>
        <w:t xml:space="preserve"> !!!</w:t>
      </w:r>
      <w:bookmarkEnd w:id="16"/>
    </w:p>
    <w:p w14:paraId="6F661F38" w14:textId="77777777" w:rsidR="00797133" w:rsidRPr="001C0CFD" w:rsidRDefault="00797133" w:rsidP="00797133">
      <w:pPr>
        <w:rPr>
          <w:rFonts w:ascii="Palatia" w:hAnsi="Palatia"/>
          <w:lang w:eastAsia="en-IN" w:bidi="hi-IN"/>
        </w:rPr>
      </w:pPr>
    </w:p>
    <w:p w14:paraId="7143B0EC" w14:textId="4CE73549" w:rsidR="00EA502D" w:rsidRPr="001C0CFD" w:rsidRDefault="00C301F9" w:rsidP="00AF064F">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ord2vec is also used for finding correlation between words.</w:t>
      </w:r>
      <w:r w:rsidR="00AF064F" w:rsidRPr="001C0CFD">
        <w:rPr>
          <w:rFonts w:ascii="Palatia" w:eastAsia="Yu Gothic UI Light" w:hAnsi="Palatia" w:cs="Courier New"/>
          <w:color w:val="222222"/>
          <w:lang w:eastAsia="en-IN" w:bidi="hi-IN"/>
        </w:rPr>
        <w:t xml:space="preserve"> What is correlation? </w:t>
      </w:r>
      <w:proofErr w:type="spellStart"/>
      <w:r w:rsidR="00AF064F" w:rsidRPr="001C0CFD">
        <w:rPr>
          <w:rFonts w:ascii="Palatia" w:eastAsia="Yu Gothic UI Light" w:hAnsi="Palatia" w:cs="Courier New"/>
          <w:color w:val="222222"/>
          <w:lang w:eastAsia="en-IN" w:bidi="hi-IN"/>
        </w:rPr>
        <w:t>E.g</w:t>
      </w:r>
      <w:proofErr w:type="spellEnd"/>
      <w:r w:rsidR="00AF064F" w:rsidRPr="001C0CFD">
        <w:rPr>
          <w:rFonts w:ascii="Palatia" w:eastAsia="Yu Gothic UI Light" w:hAnsi="Palatia" w:cs="Courier New"/>
          <w:color w:val="222222"/>
          <w:lang w:eastAsia="en-IN" w:bidi="hi-IN"/>
        </w:rPr>
        <w:t xml:space="preserve"> “good” and “awesome” two words has same meaning so </w:t>
      </w:r>
      <w:proofErr w:type="gramStart"/>
      <w:r w:rsidR="00AF064F" w:rsidRPr="001C0CFD">
        <w:rPr>
          <w:rFonts w:ascii="Palatia" w:eastAsia="Yu Gothic UI Light" w:hAnsi="Palatia" w:cs="Courier New"/>
          <w:color w:val="222222"/>
          <w:lang w:eastAsia="en-IN" w:bidi="hi-IN"/>
        </w:rPr>
        <w:t>there</w:t>
      </w:r>
      <w:proofErr w:type="gramEnd"/>
      <w:r w:rsidR="00AF064F" w:rsidRPr="001C0CFD">
        <w:rPr>
          <w:rFonts w:ascii="Palatia" w:eastAsia="Yu Gothic UI Light" w:hAnsi="Palatia" w:cs="Courier New"/>
          <w:color w:val="222222"/>
          <w:lang w:eastAsia="en-IN" w:bidi="hi-IN"/>
        </w:rPr>
        <w:t xml:space="preserve"> vector should be nearer to each other. </w:t>
      </w:r>
    </w:p>
    <w:p w14:paraId="513E326A" w14:textId="5FCFCFCF" w:rsidR="00AF064F" w:rsidRPr="001C0CFD" w:rsidRDefault="00AF064F" w:rsidP="00AF064F">
      <w:pPr>
        <w:pStyle w:val="ListParagraph"/>
        <w:spacing w:after="0"/>
        <w:ind w:left="1150"/>
        <w:rPr>
          <w:rFonts w:ascii="Palatia" w:eastAsia="Yu Gothic UI Light" w:hAnsi="Palatia" w:cs="Courier New"/>
          <w:color w:val="222222"/>
          <w:lang w:eastAsia="en-IN" w:bidi="hi-IN"/>
        </w:rPr>
      </w:pPr>
    </w:p>
    <w:p w14:paraId="6592BE58" w14:textId="3FC453D8" w:rsidR="00AF064F" w:rsidRPr="001C0CFD" w:rsidRDefault="00AF064F" w:rsidP="00AF064F">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But How this vectors are generated?</w:t>
      </w:r>
    </w:p>
    <w:p w14:paraId="1AC80382" w14:textId="77777777" w:rsidR="00797133" w:rsidRPr="001C0CFD" w:rsidRDefault="00EA502D" w:rsidP="00AF064F">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There are 2 main algorithm for word2vec</w:t>
      </w:r>
    </w:p>
    <w:p w14:paraId="69D16500" w14:textId="063B47BB" w:rsidR="00EA502D" w:rsidRPr="001C0CFD" w:rsidRDefault="00EA502D" w:rsidP="00AF064F">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t>
      </w:r>
      <w:proofErr w:type="spellStart"/>
      <w:r w:rsidRPr="001C0CFD">
        <w:rPr>
          <w:rFonts w:ascii="Palatia" w:eastAsia="Yu Gothic UI Light" w:hAnsi="Palatia" w:cs="Courier New"/>
          <w:color w:val="222222"/>
          <w:lang w:eastAsia="en-IN" w:bidi="hi-IN"/>
        </w:rPr>
        <w:t>i</w:t>
      </w:r>
      <w:proofErr w:type="spellEnd"/>
      <w:r w:rsidRPr="001C0CFD">
        <w:rPr>
          <w:rFonts w:ascii="Palatia" w:eastAsia="Yu Gothic UI Light" w:hAnsi="Palatia" w:cs="Courier New"/>
          <w:color w:val="222222"/>
          <w:lang w:eastAsia="en-IN" w:bidi="hi-IN"/>
        </w:rPr>
        <w:t>) Continuous Bag of word</w:t>
      </w:r>
    </w:p>
    <w:p w14:paraId="0B3E35E0" w14:textId="2B3B7892" w:rsidR="00EA502D" w:rsidRPr="001C0CFD" w:rsidRDefault="00EA502D" w:rsidP="00AF064F">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ii) Skip-gram</w:t>
      </w:r>
    </w:p>
    <w:p w14:paraId="238D5640" w14:textId="77777777" w:rsidR="00797133" w:rsidRPr="001C0CFD" w:rsidRDefault="00797133" w:rsidP="00AF064F">
      <w:pPr>
        <w:pStyle w:val="ListParagraph"/>
        <w:spacing w:after="0"/>
        <w:ind w:left="1150"/>
        <w:rPr>
          <w:rFonts w:ascii="Palatia" w:eastAsia="Yu Gothic UI Light" w:hAnsi="Palatia" w:cs="Courier New"/>
          <w:color w:val="222222"/>
          <w:lang w:eastAsia="en-IN" w:bidi="hi-IN"/>
        </w:rPr>
      </w:pPr>
    </w:p>
    <w:p w14:paraId="39B68C7E" w14:textId="1B4F5F97" w:rsidR="00EA502D" w:rsidRPr="001C0CFD" w:rsidRDefault="00EA502D" w:rsidP="00AF064F">
      <w:pPr>
        <w:pStyle w:val="ListParagraph"/>
        <w:spacing w:after="0"/>
        <w:ind w:left="1150"/>
        <w:rPr>
          <w:rFonts w:ascii="Palatia" w:eastAsia="Yu Gothic UI Light" w:hAnsi="Palatia"/>
          <w:spacing w:val="-1"/>
          <w:shd w:val="clear" w:color="auto" w:fill="FFFFFF"/>
        </w:rPr>
      </w:pPr>
      <w:r w:rsidRPr="001C0CFD">
        <w:rPr>
          <w:rFonts w:ascii="Palatia" w:eastAsia="Yu Gothic UI Light" w:hAnsi="Palatia"/>
          <w:spacing w:val="-1"/>
          <w:shd w:val="clear" w:color="auto" w:fill="FFFFFF"/>
        </w:rPr>
        <w:t>The major difference between these two methods is that CBOW is using context to predict a target word while skip-gram is using a word to predict a target context. Generally, the skip-gram method can have a better performance compared with CBOW method, for it can capture two semantics for a single word. For instance, it will have two vector representations for Apple, one for the company and another for the fruit.</w:t>
      </w:r>
      <w:r w:rsidR="0081188A" w:rsidRPr="001C0CFD">
        <w:rPr>
          <w:rFonts w:ascii="Palatia" w:eastAsia="Yu Gothic UI Light" w:hAnsi="Palatia"/>
          <w:spacing w:val="-1"/>
          <w:shd w:val="clear" w:color="auto" w:fill="FFFFFF"/>
        </w:rPr>
        <w:t xml:space="preserve"> </w:t>
      </w:r>
    </w:p>
    <w:p w14:paraId="0FD99690" w14:textId="77777777" w:rsidR="00EA502D" w:rsidRPr="001C0CFD" w:rsidRDefault="00EA502D" w:rsidP="00AF064F">
      <w:pPr>
        <w:pStyle w:val="ListParagraph"/>
        <w:spacing w:after="0"/>
        <w:ind w:left="1150"/>
        <w:rPr>
          <w:rFonts w:ascii="Palatia" w:eastAsia="Yu Gothic UI Light" w:hAnsi="Palatia" w:cs="Courier New"/>
          <w:color w:val="222222"/>
          <w:lang w:eastAsia="en-IN" w:bidi="hi-IN"/>
        </w:rPr>
      </w:pPr>
    </w:p>
    <w:p w14:paraId="594C3FC8" w14:textId="4F12D2E9" w:rsidR="00D37DFA" w:rsidRDefault="00EA502D" w:rsidP="00AF064F">
      <w:pPr>
        <w:pStyle w:val="ListParagraph"/>
        <w:spacing w:after="0"/>
        <w:ind w:left="1150"/>
        <w:rPr>
          <w:rFonts w:ascii="Palatia" w:eastAsia="Yu Gothic UI Light" w:hAnsi="Palatia" w:cs="Courier New"/>
          <w:color w:val="222222"/>
          <w:lang w:eastAsia="en-IN" w:bidi="hi-IN"/>
        </w:rPr>
      </w:pPr>
      <w:r w:rsidRPr="001C0CFD">
        <w:rPr>
          <w:rFonts w:ascii="Palatia" w:hAnsi="Palatia"/>
          <w:noProof/>
        </w:rPr>
        <w:lastRenderedPageBreak/>
        <w:drawing>
          <wp:inline distT="0" distB="0" distL="0" distR="0" wp14:anchorId="1CC650E9" wp14:editId="7F1ABCA7">
            <wp:extent cx="3826933" cy="2000384"/>
            <wp:effectExtent l="0" t="0" r="2540" b="0"/>
            <wp:docPr id="5" name="Picture 5" descr="Image result for word2vec bag of words and skip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ord2vec bag of words and skipgram"/>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38345" cy="2006349"/>
                    </a:xfrm>
                    <a:prstGeom prst="rect">
                      <a:avLst/>
                    </a:prstGeom>
                    <a:noFill/>
                    <a:ln>
                      <a:noFill/>
                    </a:ln>
                  </pic:spPr>
                </pic:pic>
              </a:graphicData>
            </a:graphic>
          </wp:inline>
        </w:drawing>
      </w:r>
    </w:p>
    <w:p w14:paraId="2032112F" w14:textId="77777777" w:rsidR="001C0CFD" w:rsidRPr="001C0CFD" w:rsidRDefault="001C0CFD" w:rsidP="00AF064F">
      <w:pPr>
        <w:pStyle w:val="ListParagraph"/>
        <w:spacing w:after="0"/>
        <w:ind w:left="1150"/>
        <w:rPr>
          <w:rFonts w:ascii="Palatia" w:eastAsia="Yu Gothic UI Light" w:hAnsi="Palatia" w:cs="Courier New"/>
          <w:color w:val="222222"/>
          <w:lang w:eastAsia="en-IN" w:bidi="hi-IN"/>
        </w:rPr>
      </w:pPr>
    </w:p>
    <w:p w14:paraId="0E27D7C3" w14:textId="363431DB" w:rsidR="00EA502D" w:rsidRPr="001C0CFD" w:rsidRDefault="00EA502D" w:rsidP="00AF064F">
      <w:pPr>
        <w:pStyle w:val="ListParagraph"/>
        <w:spacing w:after="0"/>
        <w:ind w:left="1150"/>
        <w:rPr>
          <w:rFonts w:ascii="Palatia" w:hAnsi="Palatia"/>
        </w:rPr>
      </w:pPr>
      <w:r w:rsidRPr="001C0CFD">
        <w:rPr>
          <w:rFonts w:ascii="Palatia" w:eastAsia="Yu Gothic UI Light" w:hAnsi="Palatia" w:cs="Courier New"/>
          <w:color w:val="222222"/>
          <w:lang w:eastAsia="en-IN" w:bidi="hi-IN"/>
        </w:rPr>
        <w:t xml:space="preserve">(credit : </w:t>
      </w:r>
      <w:hyperlink r:id="rId47" w:history="1">
        <w:r w:rsidRPr="001C0CFD">
          <w:rPr>
            <w:rStyle w:val="Hyperlink"/>
            <w:rFonts w:ascii="Palatia" w:hAnsi="Palatia"/>
          </w:rPr>
          <w:t>https://www.researchgate.net/figure/Continuous-Bag-of-words-CBOW-CB-and-Skip-gram-SG-training-model-illustrations_fig1_326588219</w:t>
        </w:r>
      </w:hyperlink>
      <w:r w:rsidRPr="001C0CFD">
        <w:rPr>
          <w:rFonts w:ascii="Palatia" w:hAnsi="Palatia"/>
        </w:rPr>
        <w:t xml:space="preserve"> )</w:t>
      </w:r>
    </w:p>
    <w:p w14:paraId="0B6961D9" w14:textId="64DB79A7" w:rsidR="00EA502D" w:rsidRPr="001C0CFD" w:rsidRDefault="00EA502D" w:rsidP="00AF064F">
      <w:pPr>
        <w:pStyle w:val="ListParagraph"/>
        <w:spacing w:after="0"/>
        <w:ind w:left="1150"/>
        <w:rPr>
          <w:rFonts w:ascii="Palatia" w:hAnsi="Palatia"/>
        </w:rPr>
      </w:pPr>
    </w:p>
    <w:p w14:paraId="52D6E1DF" w14:textId="4878150E" w:rsidR="00EA502D" w:rsidRPr="001C0CFD" w:rsidRDefault="00F52197" w:rsidP="00AF064F">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used genism library to get word embedding and to generate doc2vec.</w:t>
      </w:r>
    </w:p>
    <w:p w14:paraId="61FA49C2" w14:textId="59EC78E2" w:rsidR="00F52197" w:rsidRPr="001C0CFD" w:rsidRDefault="00F52197" w:rsidP="00F52197">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If we sum vector of words of review then we get doc2vec.</w:t>
      </w:r>
    </w:p>
    <w:p w14:paraId="5FE65509" w14:textId="73C08F83" w:rsidR="00F52197" w:rsidRPr="001C0CFD" w:rsidRDefault="00F52197" w:rsidP="00F52197">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Using logistic regression and doc2vec we trained our model and we get accuracy of 60.12%.</w:t>
      </w:r>
    </w:p>
    <w:p w14:paraId="1DC50E09" w14:textId="2A3506CF" w:rsidR="00F52197" w:rsidRPr="001C0CFD" w:rsidRDefault="00F52197" w:rsidP="00F52197">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After that we used neural network &amp; doc2vec to train model which gives improvement. It gives accuracy of 67%. For neural Network we used </w:t>
      </w:r>
      <w:proofErr w:type="spellStart"/>
      <w:r w:rsidRPr="001C0CFD">
        <w:rPr>
          <w:rFonts w:ascii="Palatia" w:eastAsia="Yu Gothic UI Light" w:hAnsi="Palatia" w:cs="Courier New"/>
          <w:color w:val="222222"/>
          <w:lang w:eastAsia="en-IN" w:bidi="hi-IN"/>
        </w:rPr>
        <w:t>Keras</w:t>
      </w:r>
      <w:proofErr w:type="spellEnd"/>
      <w:r w:rsidRPr="001C0CFD">
        <w:rPr>
          <w:rFonts w:ascii="Palatia" w:eastAsia="Yu Gothic UI Light" w:hAnsi="Palatia" w:cs="Courier New"/>
          <w:color w:val="222222"/>
          <w:lang w:eastAsia="en-IN" w:bidi="hi-IN"/>
        </w:rPr>
        <w:t xml:space="preserve"> library.</w:t>
      </w:r>
    </w:p>
    <w:p w14:paraId="41CC9EF1" w14:textId="77777777" w:rsidR="00F52197" w:rsidRPr="001C0CFD" w:rsidRDefault="00F52197" w:rsidP="00AF064F">
      <w:pPr>
        <w:pStyle w:val="ListParagraph"/>
        <w:spacing w:after="0"/>
        <w:ind w:left="1150"/>
        <w:rPr>
          <w:rFonts w:ascii="Palatia" w:eastAsia="Yu Gothic UI Light" w:hAnsi="Palatia" w:cs="Courier New"/>
          <w:color w:val="222222"/>
          <w:lang w:eastAsia="en-IN" w:bidi="hi-IN"/>
        </w:rPr>
      </w:pPr>
    </w:p>
    <w:p w14:paraId="4A8BAA4A" w14:textId="0140D27D" w:rsidR="00AF064F" w:rsidRPr="001C0CFD" w:rsidRDefault="00D37DFA" w:rsidP="00AF064F">
      <w:pPr>
        <w:pStyle w:val="ListParagraph"/>
        <w:spacing w:after="0"/>
        <w:ind w:left="1150"/>
        <w:rPr>
          <w:rFonts w:ascii="Palatia" w:eastAsia="Yu Gothic UI Light" w:hAnsi="Palatia" w:cs="Courier New"/>
          <w:color w:val="222222"/>
          <w:lang w:eastAsia="en-IN" w:bidi="hi-IN"/>
        </w:rPr>
      </w:pPr>
      <w:r w:rsidRPr="001C0CFD">
        <w:rPr>
          <w:rFonts w:ascii="Palatia" w:hAnsi="Palatia"/>
          <w:noProof/>
        </w:rPr>
        <w:drawing>
          <wp:inline distT="0" distB="0" distL="0" distR="0" wp14:anchorId="1E747EC2" wp14:editId="4AA6EF8D">
            <wp:extent cx="5731510" cy="25425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542540"/>
                    </a:xfrm>
                    <a:prstGeom prst="rect">
                      <a:avLst/>
                    </a:prstGeom>
                    <a:noFill/>
                    <a:ln>
                      <a:noFill/>
                    </a:ln>
                  </pic:spPr>
                </pic:pic>
              </a:graphicData>
            </a:graphic>
          </wp:inline>
        </w:drawing>
      </w:r>
    </w:p>
    <w:p w14:paraId="2ED7A5DB" w14:textId="4F530E76" w:rsidR="00D37DFA" w:rsidRPr="001C0CFD" w:rsidRDefault="00D37DFA" w:rsidP="00D37DFA">
      <w:pPr>
        <w:pStyle w:val="ListParagraph"/>
        <w:spacing w:after="0"/>
        <w:ind w:left="1150"/>
        <w:jc w:val="center"/>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using PCA vectors dimension is reduced to 2)</w:t>
      </w:r>
    </w:p>
    <w:p w14:paraId="04705CF3" w14:textId="77777777" w:rsidR="00F52197" w:rsidRPr="001C0CFD" w:rsidRDefault="00F52197" w:rsidP="00F52197">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PCA – principal component analysis – it used for dimensionality reduction.</w:t>
      </w:r>
    </w:p>
    <w:p w14:paraId="5713F541" w14:textId="65ACCA71" w:rsidR="00E34033" w:rsidRPr="001C0CFD" w:rsidRDefault="00F52197" w:rsidP="00485355">
      <w:pPr>
        <w:pStyle w:val="ListParagraph"/>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have one word vector size is 8000. Using PCA we reduced it to 2 dimension for plot the words.</w:t>
      </w:r>
    </w:p>
    <w:p w14:paraId="32D92559" w14:textId="4F7A927C" w:rsidR="00E34033" w:rsidRPr="001C0CFD" w:rsidRDefault="00E34033" w:rsidP="00485355">
      <w:pPr>
        <w:spacing w:after="0"/>
        <w:rPr>
          <w:rFonts w:ascii="Palatia" w:eastAsia="Yu Gothic UI Light" w:hAnsi="Palatia" w:cs="Courier New"/>
          <w:color w:val="222222"/>
          <w:lang w:eastAsia="en-IN" w:bidi="hi-IN"/>
        </w:rPr>
      </w:pPr>
    </w:p>
    <w:p w14:paraId="125359B8" w14:textId="1ACB3A1E" w:rsidR="00E34033" w:rsidRPr="001C0CFD" w:rsidRDefault="00E34033" w:rsidP="00797133">
      <w:pPr>
        <w:spacing w:after="0"/>
        <w:rPr>
          <w:rFonts w:ascii="Palatia" w:eastAsia="Yu Gothic UI Light" w:hAnsi="Palatia" w:cs="Courier New"/>
          <w:color w:val="222222"/>
          <w:lang w:eastAsia="en-IN" w:bidi="hi-IN"/>
        </w:rPr>
      </w:pPr>
      <w:bookmarkStart w:id="17" w:name="_Toc55237560"/>
      <w:r w:rsidRPr="001C0CFD">
        <w:rPr>
          <w:rStyle w:val="Heading2Char"/>
          <w:rFonts w:ascii="Palatia" w:hAnsi="Palatia"/>
        </w:rPr>
        <w:t xml:space="preserve">Creating </w:t>
      </w:r>
      <w:proofErr w:type="spellStart"/>
      <w:r w:rsidRPr="001C0CFD">
        <w:rPr>
          <w:rStyle w:val="Heading2Char"/>
          <w:rFonts w:ascii="Palatia" w:hAnsi="Palatia"/>
        </w:rPr>
        <w:t>WebApi</w:t>
      </w:r>
      <w:proofErr w:type="spellEnd"/>
      <w:r w:rsidRPr="001C0CFD">
        <w:rPr>
          <w:rStyle w:val="Heading2Char"/>
          <w:rFonts w:ascii="Palatia" w:hAnsi="Palatia"/>
        </w:rPr>
        <w:t xml:space="preserve"> to achieve Interoperability</w:t>
      </w:r>
      <w:bookmarkEnd w:id="17"/>
      <w:r w:rsidRPr="001C0CFD">
        <w:rPr>
          <w:rFonts w:ascii="Palatia" w:eastAsia="Yu Gothic UI Light" w:hAnsi="Palatia" w:cs="Courier New"/>
          <w:color w:val="222222"/>
          <w:lang w:eastAsia="en-IN" w:bidi="hi-IN"/>
        </w:rPr>
        <w:t>.</w:t>
      </w:r>
    </w:p>
    <w:p w14:paraId="01814820" w14:textId="77777777" w:rsidR="00797133" w:rsidRPr="001C0CFD" w:rsidRDefault="00797133" w:rsidP="00797133">
      <w:pPr>
        <w:spacing w:after="0"/>
        <w:rPr>
          <w:rFonts w:ascii="Palatia" w:eastAsia="Yu Gothic UI Light" w:hAnsi="Palatia" w:cs="Courier New"/>
          <w:color w:val="222222"/>
          <w:lang w:eastAsia="en-IN" w:bidi="hi-IN"/>
        </w:rPr>
      </w:pPr>
    </w:p>
    <w:p w14:paraId="2B1B6341" w14:textId="5AAF1E60" w:rsidR="00E34033" w:rsidRPr="001C0CFD" w:rsidRDefault="00E34033" w:rsidP="00E34033">
      <w:pPr>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Our website is created in React, Nodejs and our model is trained in python so that’s why we created </w:t>
      </w:r>
      <w:proofErr w:type="spellStart"/>
      <w:r w:rsidRPr="001C0CFD">
        <w:rPr>
          <w:rFonts w:ascii="Palatia" w:eastAsia="Yu Gothic UI Light" w:hAnsi="Palatia" w:cs="Courier New"/>
          <w:color w:val="222222"/>
          <w:lang w:eastAsia="en-IN" w:bidi="hi-IN"/>
        </w:rPr>
        <w:t>webapi</w:t>
      </w:r>
      <w:proofErr w:type="spellEnd"/>
      <w:r w:rsidRPr="001C0CFD">
        <w:rPr>
          <w:rFonts w:ascii="Palatia" w:eastAsia="Yu Gothic UI Light" w:hAnsi="Palatia" w:cs="Courier New"/>
          <w:color w:val="222222"/>
          <w:lang w:eastAsia="en-IN" w:bidi="hi-IN"/>
        </w:rPr>
        <w:t xml:space="preserve"> using Flask Framework. For that we saved our model* and regularization parameter and loaded into </w:t>
      </w:r>
      <w:proofErr w:type="spellStart"/>
      <w:r w:rsidRPr="001C0CFD">
        <w:rPr>
          <w:rFonts w:ascii="Palatia" w:eastAsia="Yu Gothic UI Light" w:hAnsi="Palatia" w:cs="Courier New"/>
          <w:color w:val="222222"/>
          <w:lang w:eastAsia="en-IN" w:bidi="hi-IN"/>
        </w:rPr>
        <w:t>webapi</w:t>
      </w:r>
      <w:proofErr w:type="spellEnd"/>
      <w:r w:rsidRPr="001C0CFD">
        <w:rPr>
          <w:rFonts w:ascii="Palatia" w:eastAsia="Yu Gothic UI Light" w:hAnsi="Palatia" w:cs="Courier New"/>
          <w:color w:val="222222"/>
          <w:lang w:eastAsia="en-IN" w:bidi="hi-IN"/>
        </w:rPr>
        <w:t xml:space="preserve"> to serve request. Our </w:t>
      </w:r>
      <w:proofErr w:type="spellStart"/>
      <w:r w:rsidRPr="001C0CFD">
        <w:rPr>
          <w:rFonts w:ascii="Palatia" w:eastAsia="Yu Gothic UI Light" w:hAnsi="Palatia" w:cs="Courier New"/>
          <w:color w:val="222222"/>
          <w:lang w:eastAsia="en-IN" w:bidi="hi-IN"/>
        </w:rPr>
        <w:t>webapi</w:t>
      </w:r>
      <w:proofErr w:type="spellEnd"/>
      <w:r w:rsidRPr="001C0CFD">
        <w:rPr>
          <w:rFonts w:ascii="Palatia" w:eastAsia="Yu Gothic UI Light" w:hAnsi="Palatia" w:cs="Courier New"/>
          <w:color w:val="222222"/>
          <w:lang w:eastAsia="en-IN" w:bidi="hi-IN"/>
        </w:rPr>
        <w:t xml:space="preserve"> expecting review in request and in response we are sending 0(negative) or 1(positive).</w:t>
      </w:r>
    </w:p>
    <w:p w14:paraId="47098AF0" w14:textId="6C047842" w:rsidR="00E34033" w:rsidRPr="001C0CFD" w:rsidRDefault="00E34033" w:rsidP="00E34033">
      <w:pPr>
        <w:spacing w:after="0"/>
        <w:ind w:left="115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 we are using logistic regression and </w:t>
      </w:r>
      <w:proofErr w:type="spellStart"/>
      <w:r w:rsidRPr="001C0CFD">
        <w:rPr>
          <w:rFonts w:ascii="Palatia" w:eastAsia="Yu Gothic UI Light" w:hAnsi="Palatia" w:cs="Courier New"/>
          <w:color w:val="222222"/>
          <w:lang w:eastAsia="en-IN" w:bidi="hi-IN"/>
        </w:rPr>
        <w:t>tfidf</w:t>
      </w:r>
      <w:proofErr w:type="spellEnd"/>
      <w:r w:rsidRPr="001C0CFD">
        <w:rPr>
          <w:rFonts w:ascii="Palatia" w:eastAsia="Yu Gothic UI Light" w:hAnsi="Palatia" w:cs="Courier New"/>
          <w:color w:val="222222"/>
          <w:lang w:eastAsia="en-IN" w:bidi="hi-IN"/>
        </w:rPr>
        <w:t xml:space="preserve"> model because it gives best accuracy of 92% ]</w:t>
      </w:r>
    </w:p>
    <w:p w14:paraId="745D3B83" w14:textId="05ADB278" w:rsidR="00F52197" w:rsidRPr="001C0CFD" w:rsidRDefault="00F52197" w:rsidP="00F52197">
      <w:pPr>
        <w:pStyle w:val="ListParagraph"/>
        <w:spacing w:after="0"/>
        <w:ind w:left="1150"/>
        <w:rPr>
          <w:rFonts w:ascii="Palatia" w:eastAsia="Yu Gothic UI Light" w:hAnsi="Palatia" w:cs="Courier New"/>
          <w:color w:val="222222"/>
          <w:lang w:eastAsia="en-IN" w:bidi="hi-IN"/>
        </w:rPr>
      </w:pPr>
    </w:p>
    <w:p w14:paraId="29244F38" w14:textId="70FFD66E" w:rsidR="001C0CFD" w:rsidRPr="00BF3C0B" w:rsidRDefault="001C0CFD" w:rsidP="00BF3C0B">
      <w:pPr>
        <w:spacing w:after="0"/>
        <w:rPr>
          <w:rFonts w:ascii="Palatia" w:eastAsia="Yu Gothic UI Light" w:hAnsi="Palatia" w:cs="Courier New"/>
          <w:color w:val="222222"/>
          <w:lang w:eastAsia="en-IN" w:bidi="hi-IN"/>
        </w:rPr>
      </w:pPr>
    </w:p>
    <w:p w14:paraId="21D237EB" w14:textId="77777777" w:rsidR="001C0CFD" w:rsidRPr="001C0CFD" w:rsidRDefault="001C0CFD" w:rsidP="00F52197">
      <w:pPr>
        <w:pStyle w:val="ListParagraph"/>
        <w:spacing w:after="0"/>
        <w:ind w:left="1150"/>
        <w:rPr>
          <w:rFonts w:ascii="Palatia" w:eastAsia="Yu Gothic UI Light" w:hAnsi="Palatia" w:cs="Courier New"/>
          <w:color w:val="222222"/>
          <w:lang w:eastAsia="en-IN" w:bidi="hi-IN"/>
        </w:rPr>
      </w:pPr>
    </w:p>
    <w:p w14:paraId="7DC8F6ED" w14:textId="6C38FB9C" w:rsidR="00786B2F" w:rsidRPr="001C0CFD" w:rsidRDefault="00786B2F" w:rsidP="00797133">
      <w:pPr>
        <w:spacing w:after="0"/>
        <w:rPr>
          <w:rFonts w:ascii="Palatia" w:eastAsia="Yu Gothic UI Light" w:hAnsi="Palatia" w:cs="Courier New"/>
          <w:color w:val="222222"/>
          <w:lang w:eastAsia="en-IN" w:bidi="hi-IN"/>
        </w:rPr>
      </w:pPr>
      <w:bookmarkStart w:id="18" w:name="_Toc55237561"/>
      <w:r w:rsidRPr="001C0CFD">
        <w:rPr>
          <w:rStyle w:val="Heading2Char"/>
          <w:rFonts w:ascii="Palatia" w:hAnsi="Palatia"/>
        </w:rPr>
        <w:t>Website Component Structure</w:t>
      </w:r>
      <w:r w:rsidR="00797133" w:rsidRPr="001C0CFD">
        <w:rPr>
          <w:rStyle w:val="Heading2Char"/>
          <w:rFonts w:ascii="Palatia" w:hAnsi="Palatia"/>
        </w:rPr>
        <w:t xml:space="preserve"> in React Framework</w:t>
      </w:r>
      <w:bookmarkEnd w:id="18"/>
      <w:r w:rsidRPr="001C0CFD">
        <w:rPr>
          <w:rFonts w:ascii="Palatia" w:eastAsia="Yu Gothic UI Light" w:hAnsi="Palatia" w:cs="Courier New"/>
          <w:color w:val="222222"/>
          <w:lang w:eastAsia="en-IN" w:bidi="hi-IN"/>
        </w:rPr>
        <w:t>:</w:t>
      </w:r>
    </w:p>
    <w:p w14:paraId="65626041" w14:textId="00617D1C" w:rsidR="00786B2F" w:rsidRPr="001C0CFD" w:rsidRDefault="00786B2F" w:rsidP="00786B2F">
      <w:pPr>
        <w:pStyle w:val="ListParagraph"/>
        <w:spacing w:after="0"/>
        <w:ind w:left="1150" w:hanging="866"/>
        <w:jc w:val="center"/>
        <w:rPr>
          <w:rFonts w:ascii="Palatia" w:eastAsia="Yu Gothic UI Light" w:hAnsi="Palatia" w:cs="Courier New"/>
          <w:color w:val="222222"/>
          <w:lang w:eastAsia="en-IN" w:bidi="hi-IN"/>
        </w:rPr>
      </w:pPr>
    </w:p>
    <w:p w14:paraId="6EFE1224" w14:textId="77777777" w:rsidR="00BB03C0" w:rsidRPr="001C0CFD" w:rsidRDefault="00BB03C0" w:rsidP="00BB03C0">
      <w:pPr>
        <w:pStyle w:val="ListParagraph"/>
        <w:spacing w:after="0"/>
        <w:ind w:left="1150"/>
        <w:rPr>
          <w:rFonts w:ascii="Palatia" w:eastAsia="Yu Gothic UI Light" w:hAnsi="Palatia" w:cs="Courier New"/>
          <w:color w:val="222222"/>
          <w:lang w:eastAsia="en-IN" w:bidi="hi-IN"/>
        </w:rPr>
      </w:pPr>
    </w:p>
    <w:p w14:paraId="15B23F10" w14:textId="77777777" w:rsidR="00BB03C0" w:rsidRPr="001C0CFD" w:rsidRDefault="00BB03C0" w:rsidP="00BB03C0">
      <w:pPr>
        <w:pStyle w:val="ListParagraph"/>
        <w:spacing w:after="0"/>
        <w:ind w:left="1150"/>
        <w:rPr>
          <w:rFonts w:ascii="Palatia" w:eastAsia="Yu Gothic UI Light" w:hAnsi="Palatia" w:cs="Courier New"/>
          <w:color w:val="222222"/>
          <w:lang w:eastAsia="en-IN" w:bidi="hi-IN"/>
        </w:rPr>
      </w:pPr>
    </w:p>
    <w:p w14:paraId="3C0D9FFA" w14:textId="77777777" w:rsidR="00B0687C" w:rsidRPr="001C0CFD" w:rsidRDefault="00B0687C" w:rsidP="00B0687C">
      <w:pPr>
        <w:spacing w:after="0"/>
        <w:rPr>
          <w:rFonts w:ascii="Palatia" w:eastAsia="Yu Gothic UI Light" w:hAnsi="Palatia" w:cs="Courier New"/>
          <w:color w:val="222222"/>
          <w:lang w:eastAsia="en-IN" w:bidi="hi-IN"/>
        </w:rPr>
      </w:pPr>
    </w:p>
    <w:p w14:paraId="07AAECF8" w14:textId="51908FC0" w:rsidR="00EA6D7D" w:rsidRPr="001C0CFD" w:rsidRDefault="00EA6D7D" w:rsidP="00613C1C">
      <w:pPr>
        <w:spacing w:after="0"/>
        <w:ind w:left="1418" w:hanging="1276"/>
        <w:rPr>
          <w:rFonts w:ascii="Palatia" w:eastAsia="Yu Gothic UI Light" w:hAnsi="Palatia" w:cs="Courier New"/>
          <w:color w:val="222222"/>
          <w:lang w:eastAsia="en-IN" w:bidi="hi-IN"/>
        </w:rPr>
      </w:pPr>
    </w:p>
    <w:p w14:paraId="609590A5" w14:textId="2378B1FA" w:rsidR="00613C1C" w:rsidRPr="001C0CFD" w:rsidRDefault="00971EF4" w:rsidP="00971EF4">
      <w:pPr>
        <w:spacing w:after="0"/>
        <w:ind w:left="1418" w:hanging="2269"/>
        <w:jc w:val="center"/>
        <w:rPr>
          <w:rFonts w:ascii="Palatia" w:eastAsia="Yu Gothic UI Light" w:hAnsi="Palatia" w:cs="Courier New"/>
          <w:color w:val="222222"/>
          <w:lang w:eastAsia="en-IN" w:bidi="hi-IN"/>
        </w:rPr>
      </w:pPr>
      <w:r w:rsidRPr="001C0CFD">
        <w:rPr>
          <w:rFonts w:ascii="Palatia" w:hAnsi="Palatia"/>
          <w:noProof/>
        </w:rPr>
        <w:drawing>
          <wp:inline distT="0" distB="0" distL="0" distR="0" wp14:anchorId="0A644AEA" wp14:editId="6A5F5032">
            <wp:extent cx="6750574" cy="4500180"/>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6754500" cy="4502797"/>
                    </a:xfrm>
                    <a:prstGeom prst="rect">
                      <a:avLst/>
                    </a:prstGeom>
                  </pic:spPr>
                </pic:pic>
              </a:graphicData>
            </a:graphic>
          </wp:inline>
        </w:drawing>
      </w:r>
    </w:p>
    <w:p w14:paraId="64134E1F" w14:textId="07395C05" w:rsidR="00613C1C" w:rsidRPr="001C0CFD" w:rsidRDefault="00613C1C" w:rsidP="00E95EC5">
      <w:pPr>
        <w:spacing w:after="0"/>
        <w:rPr>
          <w:rFonts w:ascii="Palatia" w:eastAsia="Yu Gothic UI Light" w:hAnsi="Palatia" w:cs="Courier New"/>
          <w:color w:val="222222"/>
          <w:lang w:eastAsia="en-IN" w:bidi="hi-IN"/>
        </w:rPr>
      </w:pPr>
    </w:p>
    <w:p w14:paraId="3E8BEFB4" w14:textId="1977A11A" w:rsidR="00786B2F" w:rsidRPr="001C0CFD" w:rsidRDefault="00786B2F" w:rsidP="00E95EC5">
      <w:pPr>
        <w:spacing w:after="0"/>
        <w:rPr>
          <w:rFonts w:ascii="Palatia" w:eastAsia="Yu Gothic UI Light" w:hAnsi="Palatia" w:cs="Courier New"/>
          <w:color w:val="222222"/>
          <w:lang w:eastAsia="en-IN" w:bidi="hi-IN"/>
        </w:rPr>
      </w:pPr>
    </w:p>
    <w:p w14:paraId="1D6C1001" w14:textId="55AEBA9F" w:rsidR="00786B2F" w:rsidRPr="001C0CFD" w:rsidRDefault="00786B2F" w:rsidP="00E95EC5">
      <w:pPr>
        <w:spacing w:after="0"/>
        <w:rPr>
          <w:rFonts w:ascii="Palatia" w:eastAsia="Yu Gothic UI Light" w:hAnsi="Palatia" w:cs="Courier New"/>
          <w:color w:val="222222"/>
          <w:lang w:eastAsia="en-IN" w:bidi="hi-IN"/>
        </w:rPr>
      </w:pPr>
    </w:p>
    <w:p w14:paraId="2B3A51CF" w14:textId="77614930" w:rsidR="00786B2F" w:rsidRPr="001C0CFD" w:rsidRDefault="00786B2F" w:rsidP="00E95EC5">
      <w:pPr>
        <w:spacing w:after="0"/>
        <w:rPr>
          <w:rFonts w:ascii="Palatia" w:eastAsia="Yu Gothic UI Light" w:hAnsi="Palatia" w:cs="Courier New"/>
          <w:color w:val="222222"/>
          <w:lang w:eastAsia="en-IN" w:bidi="hi-IN"/>
        </w:rPr>
      </w:pPr>
    </w:p>
    <w:p w14:paraId="6A41B237" w14:textId="755EEAE1" w:rsidR="00786B2F" w:rsidRPr="001C0CFD" w:rsidRDefault="00786B2F" w:rsidP="00E95EC5">
      <w:pPr>
        <w:spacing w:after="0"/>
        <w:rPr>
          <w:rFonts w:ascii="Palatia" w:eastAsia="Yu Gothic UI Light" w:hAnsi="Palatia" w:cs="Courier New"/>
          <w:color w:val="222222"/>
          <w:lang w:eastAsia="en-IN" w:bidi="hi-IN"/>
        </w:rPr>
      </w:pPr>
    </w:p>
    <w:p w14:paraId="5565A017" w14:textId="36BB70FE" w:rsidR="00786B2F" w:rsidRPr="001C0CFD" w:rsidRDefault="00786B2F" w:rsidP="00E95EC5">
      <w:pPr>
        <w:spacing w:after="0"/>
        <w:rPr>
          <w:rFonts w:ascii="Palatia" w:eastAsia="Yu Gothic UI Light" w:hAnsi="Palatia" w:cs="Courier New"/>
          <w:color w:val="222222"/>
          <w:lang w:eastAsia="en-IN" w:bidi="hi-IN"/>
        </w:rPr>
      </w:pPr>
    </w:p>
    <w:p w14:paraId="4FEA838F" w14:textId="72C5E322" w:rsidR="00786B2F" w:rsidRPr="001C0CFD" w:rsidRDefault="00786B2F" w:rsidP="00E95EC5">
      <w:pPr>
        <w:spacing w:after="0"/>
        <w:rPr>
          <w:rFonts w:ascii="Palatia" w:eastAsia="Yu Gothic UI Light" w:hAnsi="Palatia" w:cs="Courier New"/>
          <w:color w:val="222222"/>
          <w:lang w:eastAsia="en-IN" w:bidi="hi-IN"/>
        </w:rPr>
      </w:pPr>
    </w:p>
    <w:p w14:paraId="2CA7758E" w14:textId="2F559923" w:rsidR="00786B2F" w:rsidRPr="001C0CFD" w:rsidRDefault="00786B2F" w:rsidP="00E95EC5">
      <w:pPr>
        <w:spacing w:after="0"/>
        <w:rPr>
          <w:rFonts w:ascii="Palatia" w:eastAsia="Yu Gothic UI Light" w:hAnsi="Palatia" w:cs="Courier New"/>
          <w:color w:val="222222"/>
          <w:lang w:eastAsia="en-IN" w:bidi="hi-IN"/>
        </w:rPr>
      </w:pPr>
    </w:p>
    <w:p w14:paraId="01E0914F" w14:textId="1F334304" w:rsidR="00786B2F" w:rsidRPr="001C0CFD" w:rsidRDefault="00786B2F" w:rsidP="00E95EC5">
      <w:pPr>
        <w:spacing w:after="0"/>
        <w:rPr>
          <w:rFonts w:ascii="Palatia" w:eastAsia="Yu Gothic UI Light" w:hAnsi="Palatia" w:cs="Courier New"/>
          <w:color w:val="222222"/>
          <w:lang w:eastAsia="en-IN" w:bidi="hi-IN"/>
        </w:rPr>
      </w:pPr>
    </w:p>
    <w:p w14:paraId="0C9EB698" w14:textId="3FCF89EF" w:rsidR="00786B2F" w:rsidRPr="001C0CFD" w:rsidRDefault="00786B2F" w:rsidP="00E95EC5">
      <w:pPr>
        <w:spacing w:after="0"/>
        <w:rPr>
          <w:rFonts w:ascii="Palatia" w:eastAsia="Yu Gothic UI Light" w:hAnsi="Palatia" w:cs="Courier New"/>
          <w:color w:val="222222"/>
          <w:lang w:eastAsia="en-IN" w:bidi="hi-IN"/>
        </w:rPr>
      </w:pPr>
    </w:p>
    <w:p w14:paraId="17EB6FD1" w14:textId="3E2D5E2C" w:rsidR="00786B2F" w:rsidRPr="001C0CFD" w:rsidRDefault="00786B2F" w:rsidP="00E95EC5">
      <w:pPr>
        <w:spacing w:after="0"/>
        <w:rPr>
          <w:rFonts w:ascii="Palatia" w:eastAsia="Yu Gothic UI Light" w:hAnsi="Palatia" w:cs="Courier New"/>
          <w:color w:val="222222"/>
          <w:lang w:eastAsia="en-IN" w:bidi="hi-IN"/>
        </w:rPr>
      </w:pPr>
    </w:p>
    <w:p w14:paraId="6D828F21" w14:textId="44B9DA53" w:rsidR="00786B2F" w:rsidRPr="001C0CFD" w:rsidRDefault="00786B2F" w:rsidP="00E95EC5">
      <w:pPr>
        <w:spacing w:after="0"/>
        <w:rPr>
          <w:rFonts w:ascii="Palatia" w:eastAsia="Yu Gothic UI Light" w:hAnsi="Palatia" w:cs="Courier New"/>
          <w:color w:val="222222"/>
          <w:lang w:eastAsia="en-IN" w:bidi="hi-IN"/>
        </w:rPr>
      </w:pPr>
    </w:p>
    <w:p w14:paraId="28F98D60" w14:textId="02B9D2B3" w:rsidR="00786B2F" w:rsidRPr="001C0CFD" w:rsidRDefault="00786B2F" w:rsidP="00E95EC5">
      <w:pPr>
        <w:spacing w:after="0"/>
        <w:rPr>
          <w:rFonts w:ascii="Palatia" w:eastAsia="Yu Gothic UI Light" w:hAnsi="Palatia" w:cs="Courier New"/>
          <w:color w:val="222222"/>
          <w:lang w:eastAsia="en-IN" w:bidi="hi-IN"/>
        </w:rPr>
      </w:pPr>
    </w:p>
    <w:p w14:paraId="2DD4D6F3" w14:textId="5946EB6A" w:rsidR="00797133" w:rsidRPr="001C0CFD" w:rsidRDefault="00797133" w:rsidP="00E95EC5">
      <w:pPr>
        <w:spacing w:after="0"/>
        <w:rPr>
          <w:rFonts w:ascii="Palatia" w:eastAsia="Yu Gothic UI Light" w:hAnsi="Palatia" w:cs="Courier New"/>
          <w:color w:val="222222"/>
          <w:lang w:eastAsia="en-IN" w:bidi="hi-IN"/>
        </w:rPr>
      </w:pPr>
    </w:p>
    <w:p w14:paraId="10C228C3" w14:textId="77777777" w:rsidR="00797133" w:rsidRPr="001C0CFD" w:rsidRDefault="00797133" w:rsidP="00E95EC5">
      <w:pPr>
        <w:spacing w:after="0"/>
        <w:rPr>
          <w:rFonts w:ascii="Palatia" w:eastAsia="Yu Gothic UI Light" w:hAnsi="Palatia" w:cs="Courier New"/>
          <w:color w:val="222222"/>
          <w:lang w:eastAsia="en-IN" w:bidi="hi-IN"/>
        </w:rPr>
      </w:pPr>
    </w:p>
    <w:p w14:paraId="1A9363F1" w14:textId="30AC323B" w:rsidR="00786B2F" w:rsidRDefault="00786B2F" w:rsidP="00E95EC5">
      <w:pPr>
        <w:spacing w:after="0"/>
        <w:rPr>
          <w:rFonts w:ascii="Palatia" w:eastAsia="Yu Gothic UI Light" w:hAnsi="Palatia" w:cs="Courier New"/>
          <w:color w:val="222222"/>
          <w:lang w:eastAsia="en-IN" w:bidi="hi-IN"/>
        </w:rPr>
      </w:pPr>
    </w:p>
    <w:p w14:paraId="590FC41E" w14:textId="7E60654F" w:rsidR="001C0CFD" w:rsidRDefault="001C0CFD" w:rsidP="00E95EC5">
      <w:pPr>
        <w:spacing w:after="0"/>
        <w:rPr>
          <w:rFonts w:ascii="Palatia" w:eastAsia="Yu Gothic UI Light" w:hAnsi="Palatia" w:cs="Courier New"/>
          <w:color w:val="222222"/>
          <w:lang w:eastAsia="en-IN" w:bidi="hi-IN"/>
        </w:rPr>
      </w:pPr>
    </w:p>
    <w:p w14:paraId="531B87D3" w14:textId="62369ADE" w:rsidR="001C0CFD" w:rsidRDefault="001C0CFD" w:rsidP="00E95EC5">
      <w:pPr>
        <w:spacing w:after="0"/>
        <w:rPr>
          <w:rFonts w:ascii="Palatia" w:eastAsia="Yu Gothic UI Light" w:hAnsi="Palatia" w:cs="Courier New"/>
          <w:color w:val="222222"/>
          <w:lang w:eastAsia="en-IN" w:bidi="hi-IN"/>
        </w:rPr>
      </w:pPr>
    </w:p>
    <w:p w14:paraId="63E02218" w14:textId="77777777" w:rsidR="001C0CFD" w:rsidRPr="001C0CFD" w:rsidRDefault="001C0CFD" w:rsidP="00E95EC5">
      <w:pPr>
        <w:spacing w:after="0"/>
        <w:rPr>
          <w:rFonts w:ascii="Palatia" w:eastAsia="Yu Gothic UI Light" w:hAnsi="Palatia" w:cs="Courier New"/>
          <w:color w:val="222222"/>
          <w:lang w:eastAsia="en-IN" w:bidi="hi-IN"/>
        </w:rPr>
      </w:pPr>
    </w:p>
    <w:p w14:paraId="100C8C39" w14:textId="77777777" w:rsidR="00613C1C" w:rsidRPr="001C0CFD" w:rsidRDefault="00613C1C" w:rsidP="00613C1C">
      <w:pPr>
        <w:spacing w:after="0"/>
        <w:ind w:left="1418" w:hanging="1276"/>
        <w:rPr>
          <w:rFonts w:ascii="Palatia" w:eastAsia="Yu Gothic UI Light" w:hAnsi="Palatia" w:cs="Courier New"/>
          <w:color w:val="222222"/>
          <w:lang w:eastAsia="en-IN" w:bidi="hi-IN"/>
        </w:rPr>
      </w:pPr>
    </w:p>
    <w:p w14:paraId="3221C22D" w14:textId="2D24AA58" w:rsidR="00923786" w:rsidRPr="001C0CFD" w:rsidRDefault="00BB7E2F" w:rsidP="00797133">
      <w:pPr>
        <w:pStyle w:val="Heading2"/>
        <w:rPr>
          <w:rFonts w:ascii="Palatia" w:eastAsia="Yu Gothic UI Light" w:hAnsi="Palatia"/>
          <w:lang w:eastAsia="en-IN" w:bidi="hi-IN"/>
        </w:rPr>
      </w:pPr>
      <w:bookmarkStart w:id="19" w:name="_Toc55237562"/>
      <w:r w:rsidRPr="001C0CFD">
        <w:rPr>
          <w:rFonts w:ascii="Palatia" w:eastAsia="Yu Gothic UI Light" w:hAnsi="Palatia"/>
          <w:lang w:eastAsia="en-IN" w:bidi="hi-IN"/>
        </w:rPr>
        <w:t>Testing</w:t>
      </w:r>
      <w:bookmarkEnd w:id="19"/>
    </w:p>
    <w:p w14:paraId="72A7AD29" w14:textId="6A2BEDA5" w:rsidR="00786B2F" w:rsidRPr="001C0CFD" w:rsidRDefault="00786B2F" w:rsidP="00786B2F">
      <w:pPr>
        <w:pStyle w:val="ListParagraph"/>
        <w:spacing w:after="0"/>
        <w:ind w:left="144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 xml:space="preserve">We created our models in python and to consume that model for prediction we created flask web </w:t>
      </w:r>
      <w:proofErr w:type="spellStart"/>
      <w:r w:rsidRPr="001C0CFD">
        <w:rPr>
          <w:rFonts w:ascii="Palatia" w:eastAsia="Yu Gothic UI Light" w:hAnsi="Palatia" w:cs="Courier New"/>
          <w:color w:val="222222"/>
          <w:lang w:eastAsia="en-IN" w:bidi="hi-IN"/>
        </w:rPr>
        <w:t>api</w:t>
      </w:r>
      <w:proofErr w:type="spellEnd"/>
      <w:r w:rsidRPr="001C0CFD">
        <w:rPr>
          <w:rFonts w:ascii="Palatia" w:eastAsia="Yu Gothic UI Light" w:hAnsi="Palatia" w:cs="Courier New"/>
          <w:color w:val="222222"/>
          <w:lang w:eastAsia="en-IN" w:bidi="hi-IN"/>
        </w:rPr>
        <w:t xml:space="preserve"> which we tested using Postman app.</w:t>
      </w:r>
    </w:p>
    <w:p w14:paraId="3248BDA4" w14:textId="0AF3733D" w:rsidR="00786B2F" w:rsidRPr="001C0CFD" w:rsidRDefault="00786B2F" w:rsidP="00786B2F">
      <w:pPr>
        <w:pStyle w:val="ListParagraph"/>
        <w:spacing w:after="0"/>
        <w:ind w:left="1440" w:hanging="1156"/>
        <w:rPr>
          <w:rFonts w:ascii="Palatia" w:eastAsia="Yu Gothic UI Light" w:hAnsi="Palatia" w:cs="Courier New"/>
          <w:color w:val="222222"/>
          <w:lang w:eastAsia="en-IN" w:bidi="hi-IN"/>
        </w:rPr>
      </w:pPr>
      <w:r w:rsidRPr="001C0CFD">
        <w:rPr>
          <w:rFonts w:ascii="Palatia" w:eastAsia="Yu Gothic UI Light" w:hAnsi="Palatia" w:cs="Courier New"/>
          <w:noProof/>
          <w:color w:val="222222"/>
          <w:lang w:eastAsia="en-IN" w:bidi="hi-IN"/>
        </w:rPr>
        <w:drawing>
          <wp:inline distT="0" distB="0" distL="0" distR="0" wp14:anchorId="5E82E666" wp14:editId="01432043">
            <wp:extent cx="5731510" cy="304927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049270"/>
                    </a:xfrm>
                    <a:prstGeom prst="rect">
                      <a:avLst/>
                    </a:prstGeom>
                  </pic:spPr>
                </pic:pic>
              </a:graphicData>
            </a:graphic>
          </wp:inline>
        </w:drawing>
      </w:r>
    </w:p>
    <w:p w14:paraId="3898AEAC" w14:textId="5471C936" w:rsidR="00CE18CC" w:rsidRPr="001C0CFD" w:rsidRDefault="00CE18CC" w:rsidP="00786B2F">
      <w:pPr>
        <w:pStyle w:val="ListParagraph"/>
        <w:spacing w:after="0"/>
        <w:ind w:left="1440" w:hanging="1156"/>
        <w:rPr>
          <w:rFonts w:ascii="Palatia" w:eastAsia="Yu Gothic UI Light" w:hAnsi="Palatia" w:cs="Courier New"/>
          <w:color w:val="222222"/>
          <w:lang w:eastAsia="en-IN" w:bidi="hi-IN"/>
        </w:rPr>
      </w:pPr>
    </w:p>
    <w:p w14:paraId="2C40F675" w14:textId="7B99584D" w:rsidR="00CE18CC" w:rsidRDefault="00CE18CC" w:rsidP="006C2754">
      <w:pPr>
        <w:pStyle w:val="ListParagraph"/>
        <w:numPr>
          <w:ilvl w:val="0"/>
          <w:numId w:val="5"/>
        </w:numPr>
        <w:spacing w:after="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We tested other endpoints using curl and postman.</w:t>
      </w:r>
    </w:p>
    <w:p w14:paraId="7142D520" w14:textId="2BF7220A" w:rsidR="006C2754" w:rsidRDefault="006C2754" w:rsidP="00786B2F">
      <w:pPr>
        <w:pStyle w:val="ListParagraph"/>
        <w:spacing w:after="0"/>
        <w:ind w:left="1440" w:hanging="1156"/>
        <w:rPr>
          <w:rFonts w:ascii="Palatia" w:eastAsia="Yu Gothic UI Light" w:hAnsi="Palatia" w:cs="Courier New"/>
          <w:color w:val="222222"/>
          <w:lang w:eastAsia="en-IN" w:bidi="hi-IN"/>
        </w:rPr>
      </w:pPr>
    </w:p>
    <w:p w14:paraId="6CA4D45C" w14:textId="48490870" w:rsidR="006C2754" w:rsidRPr="006C2754" w:rsidRDefault="006C2754" w:rsidP="006C2754">
      <w:pPr>
        <w:pStyle w:val="ListParagraph"/>
        <w:numPr>
          <w:ilvl w:val="0"/>
          <w:numId w:val="5"/>
        </w:numPr>
        <w:spacing w:after="0"/>
        <w:rPr>
          <w:rFonts w:ascii="Palatia" w:eastAsia="Yu Gothic UI Light" w:hAnsi="Palatia" w:cs="Courier New"/>
          <w:color w:val="222222"/>
          <w:lang w:eastAsia="en-IN" w:bidi="hi-IN"/>
        </w:rPr>
      </w:pPr>
      <w:r>
        <w:rPr>
          <w:rFonts w:ascii="Palatia" w:eastAsia="Yu Gothic UI Light" w:hAnsi="Palatia" w:cs="Courier New"/>
          <w:color w:val="222222"/>
          <w:lang w:eastAsia="en-IN" w:bidi="hi-IN"/>
        </w:rPr>
        <w:t xml:space="preserve">Using Apache </w:t>
      </w:r>
      <w:proofErr w:type="spellStart"/>
      <w:r>
        <w:rPr>
          <w:rFonts w:ascii="Palatia" w:eastAsia="Yu Gothic UI Light" w:hAnsi="Palatia" w:cs="Courier New"/>
          <w:color w:val="222222"/>
          <w:lang w:eastAsia="en-IN" w:bidi="hi-IN"/>
        </w:rPr>
        <w:t>Jmeter</w:t>
      </w:r>
      <w:proofErr w:type="spellEnd"/>
      <w:r>
        <w:rPr>
          <w:rFonts w:ascii="Palatia" w:eastAsia="Yu Gothic UI Light" w:hAnsi="Palatia" w:cs="Courier New"/>
          <w:color w:val="222222"/>
          <w:lang w:eastAsia="en-IN" w:bidi="hi-IN"/>
        </w:rPr>
        <w:t xml:space="preserve"> we did stress testing &amp; found how much request it can able to handle it concurrently.</w:t>
      </w:r>
    </w:p>
    <w:p w14:paraId="53991808" w14:textId="333BCA37" w:rsidR="00CE18CC" w:rsidRPr="001C0CFD" w:rsidRDefault="00CE18CC" w:rsidP="00786B2F">
      <w:pPr>
        <w:pStyle w:val="ListParagraph"/>
        <w:spacing w:after="0"/>
        <w:ind w:left="1440" w:hanging="1156"/>
        <w:rPr>
          <w:rFonts w:ascii="Palatia" w:eastAsia="Yu Gothic UI Light" w:hAnsi="Palatia" w:cs="Courier New"/>
          <w:color w:val="222222"/>
          <w:lang w:eastAsia="en-IN" w:bidi="hi-IN"/>
        </w:rPr>
      </w:pPr>
    </w:p>
    <w:p w14:paraId="7E7C5EBA" w14:textId="77777777" w:rsidR="0097740A" w:rsidRPr="001C0CFD" w:rsidRDefault="0097740A" w:rsidP="00797133">
      <w:pPr>
        <w:spacing w:after="0"/>
        <w:rPr>
          <w:rFonts w:ascii="Palatia" w:eastAsia="Yu Gothic UI Light" w:hAnsi="Palatia" w:cs="Courier New"/>
          <w:color w:val="222222"/>
          <w:lang w:eastAsia="en-IN" w:bidi="hi-IN"/>
        </w:rPr>
      </w:pPr>
    </w:p>
    <w:p w14:paraId="163D2A23" w14:textId="68DEA7E6" w:rsidR="00CE18CC" w:rsidRPr="001C0CFD" w:rsidRDefault="00BB7E2F" w:rsidP="00797133">
      <w:pPr>
        <w:pStyle w:val="Heading2"/>
        <w:rPr>
          <w:rFonts w:ascii="Palatia" w:eastAsia="Yu Gothic UI Light" w:hAnsi="Palatia"/>
        </w:rPr>
      </w:pPr>
      <w:bookmarkStart w:id="20" w:name="_Toc55237563"/>
      <w:r w:rsidRPr="001C0CFD">
        <w:rPr>
          <w:rFonts w:ascii="Palatia" w:eastAsia="Yu Gothic UI Light" w:hAnsi="Palatia"/>
        </w:rPr>
        <w:t>Screenshot</w:t>
      </w:r>
      <w:bookmarkEnd w:id="20"/>
    </w:p>
    <w:p w14:paraId="6A029EBA" w14:textId="77777777" w:rsidR="0097740A" w:rsidRPr="001C0CFD" w:rsidRDefault="0097740A" w:rsidP="0097740A">
      <w:pPr>
        <w:spacing w:after="0"/>
        <w:rPr>
          <w:rFonts w:ascii="Palatia" w:eastAsia="Yu Gothic UI Light" w:hAnsi="Palatia" w:cs="Segoe UI Light"/>
        </w:rPr>
      </w:pPr>
    </w:p>
    <w:p w14:paraId="01903DD6" w14:textId="6C455A44"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Sign Up Page</w:t>
      </w:r>
    </w:p>
    <w:p w14:paraId="3BA4D1E6" w14:textId="77777777" w:rsidR="001C0CFD" w:rsidRPr="001C0CFD" w:rsidRDefault="001C0CFD" w:rsidP="0097740A">
      <w:pPr>
        <w:spacing w:after="0"/>
        <w:rPr>
          <w:rFonts w:ascii="Palatia" w:eastAsia="Yu Gothic UI Light" w:hAnsi="Palatia" w:cs="Segoe UI Light"/>
        </w:rPr>
      </w:pPr>
    </w:p>
    <w:p w14:paraId="15A0DC50"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242C9E49" wp14:editId="5EC123C5">
            <wp:extent cx="5731510" cy="307467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5730AAED" w14:textId="77777777" w:rsidR="0097740A" w:rsidRPr="001C0CFD" w:rsidRDefault="0097740A" w:rsidP="0097740A">
      <w:pPr>
        <w:pStyle w:val="ListParagraph"/>
        <w:spacing w:after="0"/>
        <w:ind w:left="1440"/>
        <w:jc w:val="center"/>
        <w:rPr>
          <w:rFonts w:ascii="Palatia" w:eastAsia="Yu Gothic UI Light" w:hAnsi="Palatia" w:cs="Segoe UI Light"/>
        </w:rPr>
      </w:pPr>
    </w:p>
    <w:p w14:paraId="230BE71D" w14:textId="1AAE0B65" w:rsidR="00797133" w:rsidRPr="001C0CFD" w:rsidRDefault="00797133" w:rsidP="0097740A">
      <w:pPr>
        <w:spacing w:after="0"/>
        <w:rPr>
          <w:rFonts w:ascii="Palatia" w:eastAsia="Yu Gothic UI Light" w:hAnsi="Palatia" w:cs="Segoe UI Light"/>
        </w:rPr>
      </w:pPr>
    </w:p>
    <w:p w14:paraId="21F7DC96" w14:textId="77777777" w:rsidR="00797133" w:rsidRPr="001C0CFD" w:rsidRDefault="00797133" w:rsidP="0097740A">
      <w:pPr>
        <w:spacing w:after="0"/>
        <w:rPr>
          <w:rFonts w:ascii="Palatia" w:eastAsia="Yu Gothic UI Light" w:hAnsi="Palatia" w:cs="Segoe UI Light"/>
        </w:rPr>
      </w:pPr>
    </w:p>
    <w:p w14:paraId="1A9D4F83" w14:textId="3D152D50"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Sign In Page</w:t>
      </w:r>
    </w:p>
    <w:p w14:paraId="707817D9" w14:textId="77777777" w:rsidR="001C0CFD" w:rsidRPr="001C0CFD" w:rsidRDefault="001C0CFD" w:rsidP="0097740A">
      <w:pPr>
        <w:spacing w:after="0"/>
        <w:rPr>
          <w:rFonts w:ascii="Palatia" w:eastAsia="Yu Gothic UI Light" w:hAnsi="Palatia" w:cs="Segoe UI Light"/>
        </w:rPr>
      </w:pPr>
    </w:p>
    <w:p w14:paraId="200015DB"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328620D2" wp14:editId="5EA5F37A">
            <wp:extent cx="5731510" cy="307467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3E532E0D" w14:textId="77777777" w:rsidR="0097740A" w:rsidRPr="001C0CFD" w:rsidRDefault="0097740A" w:rsidP="0097740A">
      <w:pPr>
        <w:pStyle w:val="ListParagraph"/>
        <w:spacing w:after="0"/>
        <w:ind w:left="1440"/>
        <w:jc w:val="center"/>
        <w:rPr>
          <w:rFonts w:ascii="Palatia" w:eastAsia="Yu Gothic UI Light" w:hAnsi="Palatia" w:cs="Segoe UI Light"/>
        </w:rPr>
      </w:pPr>
    </w:p>
    <w:p w14:paraId="181A8B1B" w14:textId="77777777" w:rsidR="0097740A" w:rsidRPr="001C0CFD" w:rsidRDefault="0097740A" w:rsidP="0097740A">
      <w:pPr>
        <w:spacing w:after="0"/>
        <w:rPr>
          <w:rFonts w:ascii="Palatia" w:eastAsia="Yu Gothic UI Light" w:hAnsi="Palatia" w:cs="Segoe UI Light"/>
        </w:rPr>
      </w:pPr>
    </w:p>
    <w:p w14:paraId="4D57513E" w14:textId="77777777" w:rsidR="0097740A" w:rsidRPr="001C0CFD" w:rsidRDefault="0097740A" w:rsidP="0097740A">
      <w:pPr>
        <w:spacing w:after="0"/>
        <w:rPr>
          <w:rFonts w:ascii="Palatia" w:eastAsia="Yu Gothic UI Light" w:hAnsi="Palatia" w:cs="Segoe UI Light"/>
        </w:rPr>
      </w:pPr>
    </w:p>
    <w:p w14:paraId="29D48779" w14:textId="4A37CC1A"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Movie List page</w:t>
      </w:r>
    </w:p>
    <w:p w14:paraId="599DED6A" w14:textId="77777777" w:rsidR="001C0CFD" w:rsidRPr="001C0CFD" w:rsidRDefault="001C0CFD" w:rsidP="0097740A">
      <w:pPr>
        <w:spacing w:after="0"/>
        <w:rPr>
          <w:rFonts w:ascii="Palatia" w:eastAsia="Yu Gothic UI Light" w:hAnsi="Palatia" w:cs="Segoe UI Light"/>
        </w:rPr>
      </w:pPr>
    </w:p>
    <w:p w14:paraId="595DFF87"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1F7A6B56" wp14:editId="367477D1">
            <wp:extent cx="5731510" cy="307467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0620BE54" w14:textId="77777777" w:rsidR="0097740A" w:rsidRPr="001C0CFD" w:rsidRDefault="0097740A" w:rsidP="0097740A">
      <w:pPr>
        <w:spacing w:after="0"/>
        <w:rPr>
          <w:rFonts w:ascii="Palatia" w:eastAsia="Yu Gothic UI Light" w:hAnsi="Palatia" w:cs="Segoe UI Light"/>
        </w:rPr>
      </w:pPr>
    </w:p>
    <w:p w14:paraId="31325FA7" w14:textId="77777777" w:rsidR="0097740A" w:rsidRPr="001C0CFD" w:rsidRDefault="0097740A" w:rsidP="0097740A">
      <w:pPr>
        <w:spacing w:after="0"/>
        <w:rPr>
          <w:rFonts w:ascii="Palatia" w:eastAsia="Yu Gothic UI Light" w:hAnsi="Palatia" w:cs="Segoe UI Light"/>
        </w:rPr>
      </w:pPr>
    </w:p>
    <w:p w14:paraId="748C59EA" w14:textId="3CD6BC79" w:rsidR="0097740A" w:rsidRPr="001C0CFD" w:rsidRDefault="0097740A" w:rsidP="0097740A">
      <w:pPr>
        <w:spacing w:after="0"/>
        <w:rPr>
          <w:rFonts w:ascii="Palatia" w:eastAsia="Yu Gothic UI Light" w:hAnsi="Palatia" w:cs="Segoe UI Light"/>
        </w:rPr>
      </w:pPr>
    </w:p>
    <w:p w14:paraId="1509469A" w14:textId="1FE630DA" w:rsidR="00797133" w:rsidRPr="001C0CFD" w:rsidRDefault="00797133" w:rsidP="0097740A">
      <w:pPr>
        <w:spacing w:after="0"/>
        <w:rPr>
          <w:rFonts w:ascii="Palatia" w:eastAsia="Yu Gothic UI Light" w:hAnsi="Palatia" w:cs="Segoe UI Light"/>
        </w:rPr>
      </w:pPr>
    </w:p>
    <w:p w14:paraId="5CECE9CB" w14:textId="07D1FF58" w:rsidR="00797133" w:rsidRPr="001C0CFD" w:rsidRDefault="00797133" w:rsidP="0097740A">
      <w:pPr>
        <w:spacing w:after="0"/>
        <w:rPr>
          <w:rFonts w:ascii="Palatia" w:eastAsia="Yu Gothic UI Light" w:hAnsi="Palatia" w:cs="Segoe UI Light"/>
        </w:rPr>
      </w:pPr>
    </w:p>
    <w:p w14:paraId="1E3D8A58" w14:textId="39F10E5D" w:rsidR="00797133" w:rsidRPr="001C0CFD" w:rsidRDefault="00797133" w:rsidP="0097740A">
      <w:pPr>
        <w:spacing w:after="0"/>
        <w:rPr>
          <w:rFonts w:ascii="Palatia" w:eastAsia="Yu Gothic UI Light" w:hAnsi="Palatia" w:cs="Segoe UI Light"/>
        </w:rPr>
      </w:pPr>
    </w:p>
    <w:p w14:paraId="6FC0C8B2" w14:textId="51E0365F" w:rsidR="00797133" w:rsidRPr="001C0CFD" w:rsidRDefault="00797133" w:rsidP="0097740A">
      <w:pPr>
        <w:spacing w:after="0"/>
        <w:rPr>
          <w:rFonts w:ascii="Palatia" w:eastAsia="Yu Gothic UI Light" w:hAnsi="Palatia" w:cs="Segoe UI Light"/>
        </w:rPr>
      </w:pPr>
    </w:p>
    <w:p w14:paraId="2192AEF5" w14:textId="134EBBAF" w:rsidR="00797133" w:rsidRPr="001C0CFD" w:rsidRDefault="00797133" w:rsidP="0097740A">
      <w:pPr>
        <w:spacing w:after="0"/>
        <w:rPr>
          <w:rFonts w:ascii="Palatia" w:eastAsia="Yu Gothic UI Light" w:hAnsi="Palatia" w:cs="Segoe UI Light"/>
        </w:rPr>
      </w:pPr>
    </w:p>
    <w:p w14:paraId="12A37F96" w14:textId="25625265" w:rsidR="00797133" w:rsidRPr="001C0CFD" w:rsidRDefault="00797133" w:rsidP="0097740A">
      <w:pPr>
        <w:spacing w:after="0"/>
        <w:rPr>
          <w:rFonts w:ascii="Palatia" w:eastAsia="Yu Gothic UI Light" w:hAnsi="Palatia" w:cs="Segoe UI Light"/>
        </w:rPr>
      </w:pPr>
    </w:p>
    <w:p w14:paraId="47625474" w14:textId="77777777" w:rsidR="0097740A" w:rsidRPr="001C0CFD" w:rsidRDefault="0097740A" w:rsidP="0097740A">
      <w:pPr>
        <w:spacing w:after="0"/>
        <w:rPr>
          <w:rFonts w:ascii="Palatia" w:eastAsia="Yu Gothic UI Light" w:hAnsi="Palatia" w:cs="Segoe UI Light"/>
        </w:rPr>
      </w:pPr>
    </w:p>
    <w:p w14:paraId="04B1B7BC" w14:textId="77777777" w:rsidR="001C0CFD" w:rsidRDefault="0097740A" w:rsidP="0097740A">
      <w:pPr>
        <w:spacing w:after="0"/>
        <w:rPr>
          <w:rFonts w:ascii="Palatia" w:eastAsia="Yu Gothic UI Light" w:hAnsi="Palatia" w:cs="Segoe UI Light"/>
        </w:rPr>
      </w:pPr>
      <w:r w:rsidRPr="001C0CFD">
        <w:rPr>
          <w:rFonts w:ascii="Palatia" w:eastAsia="Yu Gothic UI Light" w:hAnsi="Palatia" w:cs="Segoe UI Light"/>
        </w:rPr>
        <w:lastRenderedPageBreak/>
        <w:t>Movie list page where you can change results per page</w:t>
      </w:r>
    </w:p>
    <w:p w14:paraId="224EB617" w14:textId="1AA9F1E6" w:rsidR="0097740A" w:rsidRPr="001C0CFD" w:rsidRDefault="0097740A" w:rsidP="0097740A">
      <w:pPr>
        <w:spacing w:after="0"/>
        <w:rPr>
          <w:rFonts w:ascii="Palatia" w:eastAsia="Yu Gothic UI Light" w:hAnsi="Palatia" w:cs="Segoe UI Light"/>
        </w:rPr>
      </w:pPr>
      <w:r w:rsidRPr="001C0CFD">
        <w:rPr>
          <w:rFonts w:ascii="Palatia" w:eastAsia="Yu Gothic UI Light" w:hAnsi="Palatia" w:cs="Segoe UI Light"/>
        </w:rPr>
        <w:tab/>
      </w:r>
    </w:p>
    <w:p w14:paraId="40AC62ED"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2D2561E5" wp14:editId="0E296749">
            <wp:extent cx="5731510" cy="322389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05BFE62" w14:textId="77777777" w:rsidR="0097740A" w:rsidRPr="001C0CFD" w:rsidRDefault="0097740A" w:rsidP="0097740A">
      <w:pPr>
        <w:spacing w:after="0"/>
        <w:rPr>
          <w:rFonts w:ascii="Palatia" w:eastAsia="Yu Gothic UI Light" w:hAnsi="Palatia" w:cs="Segoe UI Light"/>
        </w:rPr>
      </w:pPr>
    </w:p>
    <w:p w14:paraId="543AB8BD" w14:textId="77777777" w:rsidR="0097740A" w:rsidRPr="001C0CFD" w:rsidRDefault="0097740A" w:rsidP="0097740A">
      <w:pPr>
        <w:spacing w:after="0"/>
        <w:rPr>
          <w:rFonts w:ascii="Palatia" w:eastAsia="Yu Gothic UI Light" w:hAnsi="Palatia" w:cs="Segoe UI Light"/>
        </w:rPr>
      </w:pPr>
    </w:p>
    <w:p w14:paraId="6BCDFAE8" w14:textId="77777777" w:rsidR="0097740A" w:rsidRPr="001C0CFD" w:rsidRDefault="0097740A" w:rsidP="0097740A">
      <w:pPr>
        <w:spacing w:after="0"/>
        <w:rPr>
          <w:rFonts w:ascii="Palatia" w:eastAsia="Yu Gothic UI Light" w:hAnsi="Palatia" w:cs="Segoe UI Light"/>
        </w:rPr>
      </w:pPr>
      <w:r w:rsidRPr="001C0CFD">
        <w:rPr>
          <w:rFonts w:ascii="Palatia" w:eastAsia="Yu Gothic UI Light" w:hAnsi="Palatia" w:cs="Segoe UI Light"/>
        </w:rPr>
        <w:t xml:space="preserve">Movie detail overview page </w:t>
      </w:r>
    </w:p>
    <w:p w14:paraId="581F84B9" w14:textId="079E7325" w:rsidR="0097740A" w:rsidRPr="001C0CFD" w:rsidRDefault="0097740A" w:rsidP="0097740A">
      <w:pPr>
        <w:spacing w:after="0"/>
        <w:rPr>
          <w:rFonts w:ascii="Palatia" w:eastAsia="Yu Gothic UI Light" w:hAnsi="Palatia" w:cs="Segoe UI Light"/>
        </w:rPr>
      </w:pPr>
      <w:r w:rsidRPr="001C0CFD">
        <w:rPr>
          <w:rFonts w:ascii="Palatia" w:eastAsia="Yu Gothic UI Light" w:hAnsi="Palatia" w:cs="Segoe UI Light"/>
        </w:rPr>
        <w:t>(genre links are clickable where you will be navigated to movie list page with specific genre later in this screenshots)</w:t>
      </w:r>
    </w:p>
    <w:p w14:paraId="64B40311" w14:textId="77777777" w:rsidR="001C0CFD" w:rsidRPr="001C0CFD" w:rsidRDefault="001C0CFD" w:rsidP="0097740A">
      <w:pPr>
        <w:spacing w:after="0"/>
        <w:rPr>
          <w:rFonts w:ascii="Palatia" w:eastAsia="Yu Gothic UI Light" w:hAnsi="Palatia" w:cs="Segoe UI Light"/>
        </w:rPr>
      </w:pPr>
    </w:p>
    <w:p w14:paraId="4C33A385" w14:textId="30E25D19"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1.Without login</w:t>
      </w:r>
    </w:p>
    <w:p w14:paraId="771A4B97" w14:textId="77777777" w:rsidR="001C0CFD" w:rsidRPr="001C0CFD" w:rsidRDefault="001C0CFD" w:rsidP="0097740A">
      <w:pPr>
        <w:spacing w:after="0"/>
        <w:rPr>
          <w:rFonts w:ascii="Palatia" w:eastAsia="Yu Gothic UI Light" w:hAnsi="Palatia" w:cs="Segoe UI Light"/>
        </w:rPr>
      </w:pPr>
    </w:p>
    <w:p w14:paraId="7414F7E2"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656C0DDF" wp14:editId="7D5D003F">
            <wp:extent cx="5731510" cy="307467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63769FBF" w14:textId="77777777" w:rsidR="0097740A" w:rsidRPr="001C0CFD" w:rsidRDefault="0097740A" w:rsidP="0097740A">
      <w:pPr>
        <w:pStyle w:val="ListParagraph"/>
        <w:spacing w:after="0"/>
        <w:ind w:left="1440"/>
        <w:jc w:val="center"/>
        <w:rPr>
          <w:rFonts w:ascii="Palatia" w:eastAsia="Yu Gothic UI Light" w:hAnsi="Palatia" w:cs="Segoe UI Light"/>
        </w:rPr>
      </w:pPr>
    </w:p>
    <w:p w14:paraId="58DB4BF6" w14:textId="68E69EF5" w:rsidR="0097740A" w:rsidRPr="001C0CFD" w:rsidRDefault="0097740A" w:rsidP="0097740A">
      <w:pPr>
        <w:spacing w:after="0"/>
        <w:rPr>
          <w:rFonts w:ascii="Palatia" w:eastAsia="Yu Gothic UI Light" w:hAnsi="Palatia" w:cs="Segoe UI Light"/>
        </w:rPr>
      </w:pPr>
    </w:p>
    <w:p w14:paraId="726CF98A" w14:textId="59AE097C" w:rsidR="001C0CFD" w:rsidRPr="001C0CFD" w:rsidRDefault="001C0CFD" w:rsidP="0097740A">
      <w:pPr>
        <w:spacing w:after="0"/>
        <w:rPr>
          <w:rFonts w:ascii="Palatia" w:eastAsia="Yu Gothic UI Light" w:hAnsi="Palatia" w:cs="Segoe UI Light"/>
        </w:rPr>
      </w:pPr>
    </w:p>
    <w:p w14:paraId="04AEB8AF" w14:textId="3DEFD4DC" w:rsidR="001C0CFD" w:rsidRPr="001C0CFD" w:rsidRDefault="001C0CFD" w:rsidP="0097740A">
      <w:pPr>
        <w:spacing w:after="0"/>
        <w:rPr>
          <w:rFonts w:ascii="Palatia" w:eastAsia="Yu Gothic UI Light" w:hAnsi="Palatia" w:cs="Segoe UI Light"/>
        </w:rPr>
      </w:pPr>
    </w:p>
    <w:p w14:paraId="34C5DA1C" w14:textId="254D2403" w:rsidR="001C0CFD" w:rsidRPr="001C0CFD" w:rsidRDefault="001C0CFD" w:rsidP="0097740A">
      <w:pPr>
        <w:spacing w:after="0"/>
        <w:rPr>
          <w:rFonts w:ascii="Palatia" w:eastAsia="Yu Gothic UI Light" w:hAnsi="Palatia" w:cs="Segoe UI Light"/>
        </w:rPr>
      </w:pPr>
    </w:p>
    <w:p w14:paraId="1B6B57A4" w14:textId="000DEC2C" w:rsidR="001C0CFD" w:rsidRPr="001C0CFD" w:rsidRDefault="001C0CFD" w:rsidP="0097740A">
      <w:pPr>
        <w:spacing w:after="0"/>
        <w:rPr>
          <w:rFonts w:ascii="Palatia" w:eastAsia="Yu Gothic UI Light" w:hAnsi="Palatia" w:cs="Segoe UI Light"/>
        </w:rPr>
      </w:pPr>
    </w:p>
    <w:p w14:paraId="312A134D" w14:textId="3633371C" w:rsidR="001C0CFD" w:rsidRPr="001C0CFD" w:rsidRDefault="001C0CFD" w:rsidP="0097740A">
      <w:pPr>
        <w:spacing w:after="0"/>
        <w:rPr>
          <w:rFonts w:ascii="Palatia" w:eastAsia="Yu Gothic UI Light" w:hAnsi="Palatia" w:cs="Segoe UI Light"/>
        </w:rPr>
      </w:pPr>
    </w:p>
    <w:p w14:paraId="65D5EEE2" w14:textId="5B3A3967" w:rsidR="001C0CFD" w:rsidRPr="001C0CFD" w:rsidRDefault="001C0CFD" w:rsidP="0097740A">
      <w:pPr>
        <w:spacing w:after="0"/>
        <w:rPr>
          <w:rFonts w:ascii="Palatia" w:eastAsia="Yu Gothic UI Light" w:hAnsi="Palatia" w:cs="Segoe UI Light"/>
        </w:rPr>
      </w:pPr>
    </w:p>
    <w:p w14:paraId="63B9146F" w14:textId="4E51D55E" w:rsidR="001C0CFD" w:rsidRPr="001C0CFD" w:rsidRDefault="001C0CFD" w:rsidP="0097740A">
      <w:pPr>
        <w:spacing w:after="0"/>
        <w:rPr>
          <w:rFonts w:ascii="Palatia" w:eastAsia="Yu Gothic UI Light" w:hAnsi="Palatia" w:cs="Segoe UI Light"/>
        </w:rPr>
      </w:pPr>
    </w:p>
    <w:p w14:paraId="34735855" w14:textId="48107EE8" w:rsidR="001C0CFD" w:rsidRPr="001C0CFD" w:rsidRDefault="001C0CFD" w:rsidP="0097740A">
      <w:pPr>
        <w:spacing w:after="0"/>
        <w:rPr>
          <w:rFonts w:ascii="Palatia" w:eastAsia="Yu Gothic UI Light" w:hAnsi="Palatia" w:cs="Segoe UI Light"/>
        </w:rPr>
      </w:pPr>
    </w:p>
    <w:p w14:paraId="3BE175CE" w14:textId="77777777" w:rsidR="001C0CFD" w:rsidRPr="001C0CFD" w:rsidRDefault="001C0CFD" w:rsidP="0097740A">
      <w:pPr>
        <w:spacing w:after="0"/>
        <w:rPr>
          <w:rFonts w:ascii="Palatia" w:eastAsia="Yu Gothic UI Light" w:hAnsi="Palatia" w:cs="Segoe UI Light"/>
        </w:rPr>
      </w:pPr>
    </w:p>
    <w:p w14:paraId="6FFDF395" w14:textId="46D2D2F2"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2.With Login (Watch later functionality)</w:t>
      </w:r>
    </w:p>
    <w:p w14:paraId="20F367C1" w14:textId="77777777" w:rsidR="001C0CFD" w:rsidRPr="001C0CFD" w:rsidRDefault="001C0CFD" w:rsidP="0097740A">
      <w:pPr>
        <w:spacing w:after="0"/>
        <w:rPr>
          <w:rFonts w:ascii="Palatia" w:eastAsia="Yu Gothic UI Light" w:hAnsi="Palatia" w:cs="Segoe UI Light"/>
        </w:rPr>
      </w:pPr>
    </w:p>
    <w:p w14:paraId="7C768573"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73DF61BA" wp14:editId="5BB50BB0">
            <wp:extent cx="5731510" cy="307467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69EA8363" w14:textId="77777777" w:rsidR="0097740A" w:rsidRPr="001C0CFD" w:rsidRDefault="0097740A" w:rsidP="0097740A">
      <w:pPr>
        <w:spacing w:after="0"/>
        <w:rPr>
          <w:rFonts w:ascii="Palatia" w:eastAsia="Yu Gothic UI Light" w:hAnsi="Palatia" w:cs="Segoe UI Light"/>
        </w:rPr>
      </w:pPr>
    </w:p>
    <w:p w14:paraId="64E56470" w14:textId="77777777" w:rsidR="0097740A" w:rsidRPr="001C0CFD" w:rsidRDefault="0097740A" w:rsidP="0097740A">
      <w:pPr>
        <w:spacing w:after="0"/>
        <w:rPr>
          <w:rFonts w:ascii="Palatia" w:eastAsia="Yu Gothic UI Light" w:hAnsi="Palatia" w:cs="Segoe UI Light"/>
        </w:rPr>
      </w:pPr>
    </w:p>
    <w:p w14:paraId="4F4B0596" w14:textId="34E028C9"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Movie Details Cast page</w:t>
      </w:r>
    </w:p>
    <w:p w14:paraId="16898069" w14:textId="77777777" w:rsidR="001C0CFD" w:rsidRPr="001C0CFD" w:rsidRDefault="001C0CFD" w:rsidP="0097740A">
      <w:pPr>
        <w:spacing w:after="0"/>
        <w:rPr>
          <w:rFonts w:ascii="Palatia" w:eastAsia="Yu Gothic UI Light" w:hAnsi="Palatia" w:cs="Segoe UI Light"/>
        </w:rPr>
      </w:pPr>
    </w:p>
    <w:p w14:paraId="0C2230B9"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4B8E472A" wp14:editId="2C4CE323">
            <wp:extent cx="5731510" cy="307467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16B3EBE5" w14:textId="77777777" w:rsidR="0097740A" w:rsidRPr="001C0CFD" w:rsidRDefault="0097740A" w:rsidP="0097740A">
      <w:pPr>
        <w:spacing w:after="0"/>
        <w:rPr>
          <w:rFonts w:ascii="Palatia" w:eastAsia="Yu Gothic UI Light" w:hAnsi="Palatia" w:cs="Segoe UI Light"/>
        </w:rPr>
      </w:pPr>
    </w:p>
    <w:p w14:paraId="0F6D7CFF"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lastRenderedPageBreak/>
        <w:drawing>
          <wp:inline distT="0" distB="0" distL="0" distR="0" wp14:anchorId="1CB27721" wp14:editId="0590F66C">
            <wp:extent cx="5731510" cy="307467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7660FD14" w14:textId="77777777" w:rsidR="0097740A" w:rsidRPr="001C0CFD" w:rsidRDefault="0097740A" w:rsidP="0097740A">
      <w:pPr>
        <w:tabs>
          <w:tab w:val="right" w:pos="9026"/>
        </w:tabs>
        <w:spacing w:after="0"/>
        <w:rPr>
          <w:rFonts w:ascii="Palatia" w:eastAsia="Yu Gothic UI Light" w:hAnsi="Palatia" w:cs="Segoe UI Light"/>
        </w:rPr>
      </w:pPr>
    </w:p>
    <w:p w14:paraId="01D9DC2F" w14:textId="77777777" w:rsidR="0097740A" w:rsidRPr="001C0CFD" w:rsidRDefault="0097740A" w:rsidP="0097740A">
      <w:pPr>
        <w:tabs>
          <w:tab w:val="right" w:pos="9026"/>
        </w:tabs>
        <w:spacing w:after="0"/>
        <w:rPr>
          <w:rFonts w:ascii="Palatia" w:eastAsia="Yu Gothic UI Light" w:hAnsi="Palatia" w:cs="Segoe UI Light"/>
        </w:rPr>
      </w:pPr>
    </w:p>
    <w:p w14:paraId="1DE0AA8D" w14:textId="77777777" w:rsidR="0097740A" w:rsidRPr="001C0CFD" w:rsidRDefault="0097740A" w:rsidP="0097740A">
      <w:pPr>
        <w:tabs>
          <w:tab w:val="right" w:pos="9026"/>
        </w:tabs>
        <w:spacing w:after="0"/>
        <w:rPr>
          <w:rFonts w:ascii="Palatia" w:eastAsia="Yu Gothic UI Light" w:hAnsi="Palatia" w:cs="Segoe UI Light"/>
        </w:rPr>
      </w:pPr>
    </w:p>
    <w:p w14:paraId="4EFBB4E5" w14:textId="77777777" w:rsidR="0097740A" w:rsidRPr="001C0CFD" w:rsidRDefault="0097740A" w:rsidP="0097740A">
      <w:pPr>
        <w:tabs>
          <w:tab w:val="right" w:pos="9026"/>
        </w:tabs>
        <w:spacing w:after="0"/>
        <w:rPr>
          <w:rFonts w:ascii="Palatia" w:eastAsia="Yu Gothic UI Light" w:hAnsi="Palatia" w:cs="Segoe UI Light"/>
        </w:rPr>
      </w:pPr>
    </w:p>
    <w:p w14:paraId="2957A596" w14:textId="77777777" w:rsidR="0097740A" w:rsidRPr="001C0CFD" w:rsidRDefault="0097740A" w:rsidP="0097740A">
      <w:pPr>
        <w:tabs>
          <w:tab w:val="right" w:pos="9026"/>
        </w:tabs>
        <w:spacing w:after="0"/>
        <w:rPr>
          <w:rFonts w:ascii="Palatia" w:eastAsia="Yu Gothic UI Light" w:hAnsi="Palatia" w:cs="Segoe UI Light"/>
        </w:rPr>
      </w:pPr>
      <w:r w:rsidRPr="001C0CFD">
        <w:rPr>
          <w:rFonts w:ascii="Palatia" w:eastAsia="Yu Gothic UI Light" w:hAnsi="Palatia" w:cs="Segoe UI Light"/>
        </w:rPr>
        <w:t>Movie details photos page which can be played as slideshow</w:t>
      </w:r>
    </w:p>
    <w:p w14:paraId="666AAA43" w14:textId="77777777" w:rsidR="001C0CFD" w:rsidRDefault="0097740A" w:rsidP="0097740A">
      <w:pPr>
        <w:tabs>
          <w:tab w:val="right" w:pos="9026"/>
        </w:tabs>
        <w:spacing w:after="0"/>
        <w:rPr>
          <w:rFonts w:ascii="Palatia" w:eastAsia="Yu Gothic UI Light" w:hAnsi="Palatia" w:cs="Segoe UI Light"/>
        </w:rPr>
      </w:pPr>
      <w:r w:rsidRPr="001C0CFD">
        <w:rPr>
          <w:rFonts w:ascii="Palatia" w:eastAsia="Yu Gothic UI Light" w:hAnsi="Palatia" w:cs="Segoe UI Light"/>
        </w:rPr>
        <w:t>1.without slideshow enable</w:t>
      </w:r>
    </w:p>
    <w:p w14:paraId="227830A7" w14:textId="34100A5F" w:rsidR="0097740A" w:rsidRPr="001C0CFD" w:rsidRDefault="0097740A" w:rsidP="0097740A">
      <w:pPr>
        <w:tabs>
          <w:tab w:val="right" w:pos="9026"/>
        </w:tabs>
        <w:spacing w:after="0"/>
        <w:rPr>
          <w:rFonts w:ascii="Palatia" w:eastAsia="Yu Gothic UI Light" w:hAnsi="Palatia" w:cs="Segoe UI Light"/>
        </w:rPr>
      </w:pPr>
      <w:r w:rsidRPr="001C0CFD">
        <w:rPr>
          <w:rFonts w:ascii="Palatia" w:eastAsia="Yu Gothic UI Light" w:hAnsi="Palatia" w:cs="Segoe UI Light"/>
        </w:rPr>
        <w:tab/>
      </w:r>
    </w:p>
    <w:p w14:paraId="77EF433E"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254A4103" wp14:editId="2CACD746">
            <wp:extent cx="5731510" cy="307467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30F393CA" w14:textId="77777777" w:rsidR="0097740A" w:rsidRPr="001C0CFD" w:rsidRDefault="0097740A" w:rsidP="0097740A">
      <w:pPr>
        <w:pStyle w:val="ListParagraph"/>
        <w:spacing w:after="0"/>
        <w:ind w:left="1440"/>
        <w:jc w:val="center"/>
        <w:rPr>
          <w:rFonts w:ascii="Palatia" w:eastAsia="Yu Gothic UI Light" w:hAnsi="Palatia" w:cs="Segoe UI Light"/>
        </w:rPr>
      </w:pPr>
    </w:p>
    <w:p w14:paraId="0B798660" w14:textId="53712C69" w:rsidR="0097740A" w:rsidRPr="001C0CFD" w:rsidRDefault="0097740A" w:rsidP="0097740A">
      <w:pPr>
        <w:spacing w:after="0"/>
        <w:rPr>
          <w:rFonts w:ascii="Palatia" w:eastAsia="Yu Gothic UI Light" w:hAnsi="Palatia" w:cs="Segoe UI Light"/>
        </w:rPr>
      </w:pPr>
    </w:p>
    <w:p w14:paraId="37C1AA69" w14:textId="1BB35810" w:rsidR="001C0CFD" w:rsidRPr="001C0CFD" w:rsidRDefault="001C0CFD" w:rsidP="0097740A">
      <w:pPr>
        <w:spacing w:after="0"/>
        <w:rPr>
          <w:rFonts w:ascii="Palatia" w:eastAsia="Yu Gothic UI Light" w:hAnsi="Palatia" w:cs="Segoe UI Light"/>
        </w:rPr>
      </w:pPr>
    </w:p>
    <w:p w14:paraId="4A461017" w14:textId="7CE4179F" w:rsidR="001C0CFD" w:rsidRPr="001C0CFD" w:rsidRDefault="001C0CFD" w:rsidP="0097740A">
      <w:pPr>
        <w:spacing w:after="0"/>
        <w:rPr>
          <w:rFonts w:ascii="Palatia" w:eastAsia="Yu Gothic UI Light" w:hAnsi="Palatia" w:cs="Segoe UI Light"/>
        </w:rPr>
      </w:pPr>
    </w:p>
    <w:p w14:paraId="556B23B9" w14:textId="0A465EE1" w:rsidR="001C0CFD" w:rsidRPr="001C0CFD" w:rsidRDefault="001C0CFD" w:rsidP="0097740A">
      <w:pPr>
        <w:spacing w:after="0"/>
        <w:rPr>
          <w:rFonts w:ascii="Palatia" w:eastAsia="Yu Gothic UI Light" w:hAnsi="Palatia" w:cs="Segoe UI Light"/>
        </w:rPr>
      </w:pPr>
    </w:p>
    <w:p w14:paraId="48B29C14" w14:textId="071A89E7" w:rsidR="001C0CFD" w:rsidRPr="001C0CFD" w:rsidRDefault="001C0CFD" w:rsidP="0097740A">
      <w:pPr>
        <w:spacing w:after="0"/>
        <w:rPr>
          <w:rFonts w:ascii="Palatia" w:eastAsia="Yu Gothic UI Light" w:hAnsi="Palatia" w:cs="Segoe UI Light"/>
        </w:rPr>
      </w:pPr>
    </w:p>
    <w:p w14:paraId="20292635" w14:textId="65AB7713" w:rsidR="001C0CFD" w:rsidRPr="001C0CFD" w:rsidRDefault="001C0CFD" w:rsidP="0097740A">
      <w:pPr>
        <w:spacing w:after="0"/>
        <w:rPr>
          <w:rFonts w:ascii="Palatia" w:eastAsia="Yu Gothic UI Light" w:hAnsi="Palatia" w:cs="Segoe UI Light"/>
        </w:rPr>
      </w:pPr>
    </w:p>
    <w:p w14:paraId="7E03FA1A" w14:textId="799EAE5A" w:rsidR="001C0CFD" w:rsidRPr="001C0CFD" w:rsidRDefault="001C0CFD" w:rsidP="0097740A">
      <w:pPr>
        <w:spacing w:after="0"/>
        <w:rPr>
          <w:rFonts w:ascii="Palatia" w:eastAsia="Yu Gothic UI Light" w:hAnsi="Palatia" w:cs="Segoe UI Light"/>
        </w:rPr>
      </w:pPr>
    </w:p>
    <w:p w14:paraId="5793BD16" w14:textId="59C9E1B6" w:rsidR="001C0CFD" w:rsidRPr="001C0CFD" w:rsidRDefault="001C0CFD" w:rsidP="0097740A">
      <w:pPr>
        <w:spacing w:after="0"/>
        <w:rPr>
          <w:rFonts w:ascii="Palatia" w:eastAsia="Yu Gothic UI Light" w:hAnsi="Palatia" w:cs="Segoe UI Light"/>
        </w:rPr>
      </w:pPr>
    </w:p>
    <w:p w14:paraId="30E4F276" w14:textId="5A366F8F" w:rsidR="001C0CFD" w:rsidRPr="001C0CFD" w:rsidRDefault="001C0CFD" w:rsidP="0097740A">
      <w:pPr>
        <w:spacing w:after="0"/>
        <w:rPr>
          <w:rFonts w:ascii="Palatia" w:eastAsia="Yu Gothic UI Light" w:hAnsi="Palatia" w:cs="Segoe UI Light"/>
        </w:rPr>
      </w:pPr>
    </w:p>
    <w:p w14:paraId="7562A0DB" w14:textId="63C1DE94" w:rsidR="001C0CFD" w:rsidRPr="001C0CFD" w:rsidRDefault="001C0CFD" w:rsidP="0097740A">
      <w:pPr>
        <w:spacing w:after="0"/>
        <w:rPr>
          <w:rFonts w:ascii="Palatia" w:eastAsia="Yu Gothic UI Light" w:hAnsi="Palatia" w:cs="Segoe UI Light"/>
        </w:rPr>
      </w:pPr>
    </w:p>
    <w:p w14:paraId="1F84B8B2" w14:textId="41AE51D7" w:rsidR="001C0CFD" w:rsidRPr="001C0CFD" w:rsidRDefault="001C0CFD" w:rsidP="0097740A">
      <w:pPr>
        <w:spacing w:after="0"/>
        <w:rPr>
          <w:rFonts w:ascii="Palatia" w:eastAsia="Yu Gothic UI Light" w:hAnsi="Palatia" w:cs="Segoe UI Light"/>
        </w:rPr>
      </w:pPr>
    </w:p>
    <w:p w14:paraId="57868264" w14:textId="77777777" w:rsidR="001C0CFD" w:rsidRPr="001C0CFD" w:rsidRDefault="001C0CFD" w:rsidP="0097740A">
      <w:pPr>
        <w:spacing w:after="0"/>
        <w:rPr>
          <w:rFonts w:ascii="Palatia" w:eastAsia="Yu Gothic UI Light" w:hAnsi="Palatia" w:cs="Segoe UI Light"/>
        </w:rPr>
      </w:pPr>
    </w:p>
    <w:p w14:paraId="5024CA1F" w14:textId="2512BEAF"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2.with slideshow enable</w:t>
      </w:r>
    </w:p>
    <w:p w14:paraId="5B29FA18" w14:textId="77777777" w:rsidR="001C0CFD" w:rsidRPr="001C0CFD" w:rsidRDefault="001C0CFD" w:rsidP="0097740A">
      <w:pPr>
        <w:spacing w:after="0"/>
        <w:rPr>
          <w:rFonts w:ascii="Palatia" w:eastAsia="Yu Gothic UI Light" w:hAnsi="Palatia" w:cs="Segoe UI Light"/>
        </w:rPr>
      </w:pPr>
    </w:p>
    <w:p w14:paraId="2E6AD869"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7DCB6155" wp14:editId="7E61EFF6">
            <wp:extent cx="5731510" cy="322389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3FD031E" w14:textId="77777777" w:rsidR="0097740A" w:rsidRPr="001C0CFD" w:rsidRDefault="0097740A" w:rsidP="0097740A">
      <w:pPr>
        <w:spacing w:after="0"/>
        <w:rPr>
          <w:rFonts w:ascii="Palatia" w:eastAsia="Yu Gothic UI Light" w:hAnsi="Palatia" w:cs="Segoe UI Light"/>
        </w:rPr>
      </w:pPr>
    </w:p>
    <w:p w14:paraId="2C6D80F9" w14:textId="77777777" w:rsidR="0097740A" w:rsidRPr="001C0CFD" w:rsidRDefault="0097740A" w:rsidP="0097740A">
      <w:pPr>
        <w:spacing w:after="0"/>
        <w:rPr>
          <w:rFonts w:ascii="Palatia" w:eastAsia="Yu Gothic UI Light" w:hAnsi="Palatia" w:cs="Segoe UI Light"/>
        </w:rPr>
      </w:pPr>
    </w:p>
    <w:p w14:paraId="7FF99995" w14:textId="77777777" w:rsidR="0097740A" w:rsidRPr="001C0CFD" w:rsidRDefault="0097740A" w:rsidP="0097740A">
      <w:pPr>
        <w:spacing w:after="0"/>
        <w:rPr>
          <w:rFonts w:ascii="Palatia" w:eastAsia="Yu Gothic UI Light" w:hAnsi="Palatia" w:cs="Segoe UI Light"/>
        </w:rPr>
      </w:pPr>
    </w:p>
    <w:p w14:paraId="2585F41F" w14:textId="746C3F3C"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Movie details Reviews Page</w:t>
      </w:r>
    </w:p>
    <w:p w14:paraId="77C2DCCD" w14:textId="77777777" w:rsidR="001C0CFD" w:rsidRPr="001C0CFD" w:rsidRDefault="001C0CFD" w:rsidP="0097740A">
      <w:pPr>
        <w:spacing w:after="0"/>
        <w:rPr>
          <w:rFonts w:ascii="Palatia" w:eastAsia="Yu Gothic UI Light" w:hAnsi="Palatia" w:cs="Segoe UI Light"/>
        </w:rPr>
      </w:pPr>
    </w:p>
    <w:p w14:paraId="1EF32101"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anchor distT="0" distB="0" distL="114300" distR="114300" simplePos="0" relativeHeight="251660288" behindDoc="0" locked="0" layoutInCell="1" allowOverlap="1" wp14:anchorId="0E3FBAC3" wp14:editId="3DEC9133">
            <wp:simplePos x="914400" y="4815840"/>
            <wp:positionH relativeFrom="column">
              <wp:align>left</wp:align>
            </wp:positionH>
            <wp:positionV relativeFrom="paragraph">
              <wp:align>top</wp:align>
            </wp:positionV>
            <wp:extent cx="5731510" cy="3074670"/>
            <wp:effectExtent l="0" t="0" r="254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anchor>
        </w:drawing>
      </w:r>
      <w:r w:rsidRPr="001C0CFD">
        <w:rPr>
          <w:rFonts w:ascii="Palatia" w:eastAsia="Yu Gothic UI Light" w:hAnsi="Palatia" w:cs="Segoe UI Light"/>
        </w:rPr>
        <w:br w:type="textWrapping" w:clear="all"/>
      </w:r>
    </w:p>
    <w:p w14:paraId="7045F1BC" w14:textId="5E4515A3" w:rsidR="0097740A" w:rsidRPr="001C0CFD" w:rsidRDefault="0097740A" w:rsidP="0097740A">
      <w:pPr>
        <w:pStyle w:val="ListParagraph"/>
        <w:spacing w:after="0"/>
        <w:ind w:left="1440"/>
        <w:jc w:val="center"/>
        <w:rPr>
          <w:rFonts w:ascii="Palatia" w:eastAsia="Yu Gothic UI Light" w:hAnsi="Palatia" w:cs="Segoe UI Light"/>
        </w:rPr>
      </w:pPr>
    </w:p>
    <w:p w14:paraId="1B5BE9DB" w14:textId="30272FA8" w:rsidR="001C0CFD" w:rsidRPr="001C0CFD" w:rsidRDefault="001C0CFD" w:rsidP="0097740A">
      <w:pPr>
        <w:pStyle w:val="ListParagraph"/>
        <w:spacing w:after="0"/>
        <w:ind w:left="1440"/>
        <w:jc w:val="center"/>
        <w:rPr>
          <w:rFonts w:ascii="Palatia" w:eastAsia="Yu Gothic UI Light" w:hAnsi="Palatia" w:cs="Segoe UI Light"/>
        </w:rPr>
      </w:pPr>
    </w:p>
    <w:p w14:paraId="6A5C033D" w14:textId="66F538BD" w:rsidR="001C0CFD" w:rsidRPr="001C0CFD" w:rsidRDefault="001C0CFD" w:rsidP="0097740A">
      <w:pPr>
        <w:pStyle w:val="ListParagraph"/>
        <w:spacing w:after="0"/>
        <w:ind w:left="1440"/>
        <w:jc w:val="center"/>
        <w:rPr>
          <w:rFonts w:ascii="Palatia" w:eastAsia="Yu Gothic UI Light" w:hAnsi="Palatia" w:cs="Segoe UI Light"/>
        </w:rPr>
      </w:pPr>
    </w:p>
    <w:p w14:paraId="688E94FB" w14:textId="40F657B8" w:rsidR="001C0CFD" w:rsidRPr="001C0CFD" w:rsidRDefault="001C0CFD" w:rsidP="0097740A">
      <w:pPr>
        <w:pStyle w:val="ListParagraph"/>
        <w:spacing w:after="0"/>
        <w:ind w:left="1440"/>
        <w:jc w:val="center"/>
        <w:rPr>
          <w:rFonts w:ascii="Palatia" w:eastAsia="Yu Gothic UI Light" w:hAnsi="Palatia" w:cs="Segoe UI Light"/>
        </w:rPr>
      </w:pPr>
    </w:p>
    <w:p w14:paraId="45901552" w14:textId="438EBEB5" w:rsidR="001C0CFD" w:rsidRPr="001C0CFD" w:rsidRDefault="001C0CFD" w:rsidP="0097740A">
      <w:pPr>
        <w:pStyle w:val="ListParagraph"/>
        <w:spacing w:after="0"/>
        <w:ind w:left="1440"/>
        <w:jc w:val="center"/>
        <w:rPr>
          <w:rFonts w:ascii="Palatia" w:eastAsia="Yu Gothic UI Light" w:hAnsi="Palatia" w:cs="Segoe UI Light"/>
        </w:rPr>
      </w:pPr>
    </w:p>
    <w:p w14:paraId="56371060" w14:textId="197C1EED" w:rsidR="001C0CFD" w:rsidRPr="001C0CFD" w:rsidRDefault="001C0CFD" w:rsidP="0097740A">
      <w:pPr>
        <w:pStyle w:val="ListParagraph"/>
        <w:spacing w:after="0"/>
        <w:ind w:left="1440"/>
        <w:jc w:val="center"/>
        <w:rPr>
          <w:rFonts w:ascii="Palatia" w:eastAsia="Yu Gothic UI Light" w:hAnsi="Palatia" w:cs="Segoe UI Light"/>
        </w:rPr>
      </w:pPr>
    </w:p>
    <w:p w14:paraId="49BB1ABA" w14:textId="29FD26FE" w:rsidR="001C0CFD" w:rsidRPr="001C0CFD" w:rsidRDefault="001C0CFD" w:rsidP="0097740A">
      <w:pPr>
        <w:pStyle w:val="ListParagraph"/>
        <w:spacing w:after="0"/>
        <w:ind w:left="1440"/>
        <w:jc w:val="center"/>
        <w:rPr>
          <w:rFonts w:ascii="Palatia" w:eastAsia="Yu Gothic UI Light" w:hAnsi="Palatia" w:cs="Segoe UI Light"/>
        </w:rPr>
      </w:pPr>
    </w:p>
    <w:p w14:paraId="6FCD9472" w14:textId="3CC4BFC4" w:rsidR="001C0CFD" w:rsidRPr="001C0CFD" w:rsidRDefault="001C0CFD" w:rsidP="0097740A">
      <w:pPr>
        <w:pStyle w:val="ListParagraph"/>
        <w:spacing w:after="0"/>
        <w:ind w:left="1440"/>
        <w:jc w:val="center"/>
        <w:rPr>
          <w:rFonts w:ascii="Palatia" w:eastAsia="Yu Gothic UI Light" w:hAnsi="Palatia" w:cs="Segoe UI Light"/>
        </w:rPr>
      </w:pPr>
    </w:p>
    <w:p w14:paraId="62FDA0D6" w14:textId="37101B64" w:rsidR="001C0CFD" w:rsidRPr="001C0CFD" w:rsidRDefault="001C0CFD" w:rsidP="0097740A">
      <w:pPr>
        <w:pStyle w:val="ListParagraph"/>
        <w:spacing w:after="0"/>
        <w:ind w:left="1440"/>
        <w:jc w:val="center"/>
        <w:rPr>
          <w:rFonts w:ascii="Palatia" w:eastAsia="Yu Gothic UI Light" w:hAnsi="Palatia" w:cs="Segoe UI Light"/>
        </w:rPr>
      </w:pPr>
    </w:p>
    <w:p w14:paraId="7FF7A982" w14:textId="77777777" w:rsidR="001C0CFD" w:rsidRPr="001C0CFD" w:rsidRDefault="001C0CFD" w:rsidP="0097740A">
      <w:pPr>
        <w:pStyle w:val="ListParagraph"/>
        <w:spacing w:after="0"/>
        <w:ind w:left="1440"/>
        <w:jc w:val="center"/>
        <w:rPr>
          <w:rFonts w:ascii="Palatia" w:eastAsia="Yu Gothic UI Light" w:hAnsi="Palatia" w:cs="Segoe UI Light"/>
        </w:rPr>
      </w:pPr>
    </w:p>
    <w:p w14:paraId="4657B959" w14:textId="099D95FE"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Movie details Reviews Page where you can post your review</w:t>
      </w:r>
    </w:p>
    <w:p w14:paraId="7D8FEBF0" w14:textId="77777777" w:rsidR="001C0CFD" w:rsidRPr="001C0CFD" w:rsidRDefault="001C0CFD" w:rsidP="0097740A">
      <w:pPr>
        <w:spacing w:after="0"/>
        <w:rPr>
          <w:rFonts w:ascii="Palatia" w:eastAsia="Yu Gothic UI Light" w:hAnsi="Palatia" w:cs="Segoe UI Light"/>
        </w:rPr>
      </w:pPr>
    </w:p>
    <w:p w14:paraId="2E6E7582"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378B1A82" wp14:editId="6E84C3EB">
            <wp:extent cx="5731510" cy="30746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5E9EBE76" w14:textId="77777777" w:rsidR="0097740A" w:rsidRPr="001C0CFD" w:rsidRDefault="0097740A" w:rsidP="0097740A">
      <w:pPr>
        <w:spacing w:after="0"/>
        <w:rPr>
          <w:rFonts w:ascii="Palatia" w:eastAsia="Yu Gothic UI Light" w:hAnsi="Palatia" w:cs="Segoe UI Light"/>
        </w:rPr>
      </w:pPr>
    </w:p>
    <w:p w14:paraId="0AFDA497" w14:textId="77777777" w:rsidR="0097740A" w:rsidRPr="001C0CFD" w:rsidRDefault="0097740A" w:rsidP="0097740A">
      <w:pPr>
        <w:spacing w:after="0"/>
        <w:rPr>
          <w:rFonts w:ascii="Palatia" w:eastAsia="Yu Gothic UI Light" w:hAnsi="Palatia" w:cs="Segoe UI Light"/>
        </w:rPr>
      </w:pPr>
    </w:p>
    <w:p w14:paraId="3F9FE1AA" w14:textId="77777777" w:rsidR="0097740A" w:rsidRPr="001C0CFD" w:rsidRDefault="0097740A" w:rsidP="0097740A">
      <w:pPr>
        <w:spacing w:after="0"/>
        <w:rPr>
          <w:rFonts w:ascii="Palatia" w:eastAsia="Yu Gothic UI Light" w:hAnsi="Palatia" w:cs="Segoe UI Light"/>
        </w:rPr>
      </w:pPr>
    </w:p>
    <w:p w14:paraId="73A1020F" w14:textId="77777777" w:rsidR="0097740A" w:rsidRPr="001C0CFD" w:rsidRDefault="0097740A" w:rsidP="0097740A">
      <w:pPr>
        <w:spacing w:after="0"/>
        <w:rPr>
          <w:rFonts w:ascii="Palatia" w:eastAsia="Yu Gothic UI Light" w:hAnsi="Palatia" w:cs="Segoe UI Light"/>
        </w:rPr>
      </w:pPr>
    </w:p>
    <w:p w14:paraId="02D8E859" w14:textId="77777777" w:rsidR="0097740A" w:rsidRPr="001C0CFD" w:rsidRDefault="0097740A" w:rsidP="0097740A">
      <w:pPr>
        <w:spacing w:after="0"/>
        <w:rPr>
          <w:rFonts w:ascii="Palatia" w:eastAsia="Yu Gothic UI Light" w:hAnsi="Palatia" w:cs="Segoe UI Light"/>
        </w:rPr>
      </w:pPr>
    </w:p>
    <w:p w14:paraId="56564B37" w14:textId="155B5F02"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Watch Later List page when logged in</w:t>
      </w:r>
    </w:p>
    <w:p w14:paraId="6D589D46" w14:textId="77777777" w:rsidR="001C0CFD" w:rsidRPr="001C0CFD" w:rsidRDefault="001C0CFD" w:rsidP="0097740A">
      <w:pPr>
        <w:spacing w:after="0"/>
        <w:rPr>
          <w:rFonts w:ascii="Palatia" w:eastAsia="Yu Gothic UI Light" w:hAnsi="Palatia" w:cs="Segoe UI Light"/>
        </w:rPr>
      </w:pPr>
    </w:p>
    <w:p w14:paraId="47904F41" w14:textId="0E775483" w:rsidR="0097740A"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765CEE47" wp14:editId="662E06D0">
            <wp:extent cx="5731510" cy="307467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12F1EDD3" w14:textId="663D6F06" w:rsidR="006C2754" w:rsidRDefault="006C2754" w:rsidP="0097740A">
      <w:pPr>
        <w:spacing w:after="0"/>
        <w:rPr>
          <w:rFonts w:ascii="Palatia" w:eastAsia="Yu Gothic UI Light" w:hAnsi="Palatia" w:cs="Segoe UI Light"/>
        </w:rPr>
      </w:pPr>
    </w:p>
    <w:p w14:paraId="5DD91BEF" w14:textId="6D118919" w:rsidR="006C2754" w:rsidRDefault="006C2754" w:rsidP="0097740A">
      <w:pPr>
        <w:spacing w:after="0"/>
        <w:rPr>
          <w:rFonts w:ascii="Palatia" w:eastAsia="Yu Gothic UI Light" w:hAnsi="Palatia" w:cs="Segoe UI Light"/>
        </w:rPr>
      </w:pPr>
    </w:p>
    <w:p w14:paraId="54C565CA" w14:textId="33DECAD4" w:rsidR="006C2754" w:rsidRDefault="006C2754" w:rsidP="0097740A">
      <w:pPr>
        <w:spacing w:after="0"/>
        <w:rPr>
          <w:rFonts w:ascii="Palatia" w:eastAsia="Yu Gothic UI Light" w:hAnsi="Palatia" w:cs="Segoe UI Light"/>
        </w:rPr>
      </w:pPr>
    </w:p>
    <w:p w14:paraId="0517F5B2" w14:textId="03395681" w:rsidR="006C2754" w:rsidRDefault="006C2754" w:rsidP="0097740A">
      <w:pPr>
        <w:spacing w:after="0"/>
        <w:rPr>
          <w:rFonts w:ascii="Palatia" w:eastAsia="Yu Gothic UI Light" w:hAnsi="Palatia" w:cs="Segoe UI Light"/>
        </w:rPr>
      </w:pPr>
    </w:p>
    <w:p w14:paraId="49B8461D" w14:textId="3D66A9AB" w:rsidR="006C2754" w:rsidRDefault="006C2754" w:rsidP="0097740A">
      <w:pPr>
        <w:spacing w:after="0"/>
        <w:rPr>
          <w:rFonts w:ascii="Palatia" w:eastAsia="Yu Gothic UI Light" w:hAnsi="Palatia" w:cs="Segoe UI Light"/>
        </w:rPr>
      </w:pPr>
    </w:p>
    <w:p w14:paraId="2687DB84" w14:textId="77777777" w:rsidR="006C2754" w:rsidRPr="001C0CFD" w:rsidRDefault="006C2754" w:rsidP="0097740A">
      <w:pPr>
        <w:spacing w:after="0"/>
        <w:rPr>
          <w:rFonts w:ascii="Palatia" w:eastAsia="Yu Gothic UI Light" w:hAnsi="Palatia" w:cs="Segoe UI Light"/>
        </w:rPr>
      </w:pPr>
    </w:p>
    <w:p w14:paraId="58B4E6CD" w14:textId="44FD1AFD" w:rsidR="001C0CFD" w:rsidRDefault="0097740A" w:rsidP="0097740A">
      <w:pPr>
        <w:spacing w:after="0"/>
        <w:rPr>
          <w:rFonts w:ascii="Palatia" w:eastAsia="Yu Gothic UI Light" w:hAnsi="Palatia" w:cs="Segoe UI Light"/>
        </w:rPr>
      </w:pPr>
      <w:r w:rsidRPr="001C0CFD">
        <w:rPr>
          <w:rFonts w:ascii="Palatia" w:eastAsia="Yu Gothic UI Light" w:hAnsi="Palatia" w:cs="Segoe UI Light"/>
        </w:rPr>
        <w:lastRenderedPageBreak/>
        <w:t xml:space="preserve">Movie Based on genre comedy </w:t>
      </w:r>
    </w:p>
    <w:p w14:paraId="3D01330D" w14:textId="77777777" w:rsidR="006C2754" w:rsidRDefault="006C2754" w:rsidP="0097740A">
      <w:pPr>
        <w:spacing w:after="0"/>
        <w:rPr>
          <w:rFonts w:ascii="Palatia" w:eastAsia="Yu Gothic UI Light" w:hAnsi="Palatia" w:cs="Segoe UI Light"/>
        </w:rPr>
      </w:pPr>
    </w:p>
    <w:p w14:paraId="063D4C08" w14:textId="7B96868E" w:rsidR="0097740A" w:rsidRPr="001C0CFD" w:rsidRDefault="0097740A" w:rsidP="0097740A">
      <w:pPr>
        <w:spacing w:after="0"/>
        <w:rPr>
          <w:rFonts w:ascii="Palatia" w:eastAsia="Yu Gothic UI Light" w:hAnsi="Palatia" w:cs="Segoe UI Light"/>
        </w:rPr>
      </w:pPr>
      <w:r w:rsidRPr="001C0CFD">
        <w:rPr>
          <w:rFonts w:ascii="Palatia" w:hAnsi="Palatia"/>
          <w:noProof/>
        </w:rPr>
        <w:drawing>
          <wp:inline distT="0" distB="0" distL="0" distR="0" wp14:anchorId="0EC83E7F" wp14:editId="331234F3">
            <wp:extent cx="5731510" cy="307467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789A7318" w14:textId="77777777" w:rsidR="0097740A" w:rsidRPr="001C0CFD" w:rsidRDefault="0097740A" w:rsidP="0097740A">
      <w:pPr>
        <w:spacing w:after="0"/>
        <w:rPr>
          <w:rFonts w:ascii="Palatia" w:eastAsia="Yu Gothic UI Light" w:hAnsi="Palatia" w:cs="Segoe UI Light"/>
        </w:rPr>
      </w:pPr>
    </w:p>
    <w:p w14:paraId="550A2DE4" w14:textId="77777777" w:rsidR="0097740A" w:rsidRPr="001C0CFD" w:rsidRDefault="0097740A" w:rsidP="0097740A">
      <w:pPr>
        <w:spacing w:after="0"/>
        <w:rPr>
          <w:rFonts w:ascii="Palatia" w:eastAsia="Yu Gothic UI Light" w:hAnsi="Palatia" w:cs="Segoe UI Light"/>
        </w:rPr>
      </w:pPr>
    </w:p>
    <w:p w14:paraId="028F6337" w14:textId="2F0731FF" w:rsidR="0097740A" w:rsidRDefault="0097740A" w:rsidP="0097740A">
      <w:pPr>
        <w:spacing w:after="0"/>
        <w:rPr>
          <w:rFonts w:ascii="Palatia" w:eastAsia="Yu Gothic UI Light" w:hAnsi="Palatia" w:cs="Segoe UI Light"/>
        </w:rPr>
      </w:pPr>
      <w:r w:rsidRPr="001C0CFD">
        <w:rPr>
          <w:rFonts w:ascii="Palatia" w:eastAsia="Yu Gothic UI Light" w:hAnsi="Palatia" w:cs="Segoe UI Light"/>
        </w:rPr>
        <w:t>Searching Movie based on their name by clicking search icon on navigation</w:t>
      </w:r>
    </w:p>
    <w:p w14:paraId="4215D037" w14:textId="77777777" w:rsidR="001C0CFD" w:rsidRPr="001C0CFD" w:rsidRDefault="001C0CFD" w:rsidP="0097740A">
      <w:pPr>
        <w:spacing w:after="0"/>
        <w:rPr>
          <w:rFonts w:ascii="Palatia" w:eastAsia="Yu Gothic UI Light" w:hAnsi="Palatia" w:cs="Segoe UI Light"/>
        </w:rPr>
      </w:pPr>
    </w:p>
    <w:p w14:paraId="51DDF139" w14:textId="77777777" w:rsidR="0097740A" w:rsidRPr="001C0CFD" w:rsidRDefault="0097740A" w:rsidP="0097740A">
      <w:pPr>
        <w:spacing w:after="0"/>
        <w:rPr>
          <w:rFonts w:ascii="Palatia" w:hAnsi="Palatia"/>
          <w:noProof/>
        </w:rPr>
      </w:pPr>
      <w:r w:rsidRPr="001C0CFD">
        <w:rPr>
          <w:rFonts w:ascii="Palatia" w:hAnsi="Palatia"/>
          <w:noProof/>
        </w:rPr>
        <w:drawing>
          <wp:inline distT="0" distB="0" distL="0" distR="0" wp14:anchorId="5C862B90" wp14:editId="224212A0">
            <wp:extent cx="5731510" cy="322389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r w:rsidRPr="001C0CFD">
        <w:rPr>
          <w:rFonts w:ascii="Palatia" w:hAnsi="Palatia"/>
          <w:noProof/>
        </w:rPr>
        <w:t xml:space="preserve"> </w:t>
      </w:r>
    </w:p>
    <w:p w14:paraId="4A7BF30C" w14:textId="77777777" w:rsidR="0097740A" w:rsidRPr="001C0CFD" w:rsidRDefault="0097740A" w:rsidP="0097740A">
      <w:pPr>
        <w:spacing w:after="0"/>
        <w:rPr>
          <w:rFonts w:ascii="Palatia" w:eastAsia="Yu Gothic UI Light" w:hAnsi="Palatia" w:cs="Segoe UI Light"/>
        </w:rPr>
      </w:pPr>
    </w:p>
    <w:p w14:paraId="1027EDF3" w14:textId="77777777" w:rsidR="0097740A" w:rsidRPr="001C0CFD" w:rsidRDefault="0097740A" w:rsidP="0097740A">
      <w:pPr>
        <w:spacing w:after="0"/>
        <w:rPr>
          <w:rFonts w:ascii="Palatia" w:eastAsia="Yu Gothic UI Light" w:hAnsi="Palatia" w:cs="Segoe UI Light"/>
        </w:rPr>
      </w:pPr>
      <w:r w:rsidRPr="001C0CFD">
        <w:rPr>
          <w:rFonts w:ascii="Palatia" w:hAnsi="Palatia"/>
          <w:noProof/>
        </w:rPr>
        <w:lastRenderedPageBreak/>
        <w:drawing>
          <wp:inline distT="0" distB="0" distL="0" distR="0" wp14:anchorId="5BD13966" wp14:editId="0493DD84">
            <wp:extent cx="5731510" cy="307467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39936EF9" w14:textId="77777777" w:rsidR="0097740A" w:rsidRPr="001C0CFD" w:rsidRDefault="0097740A" w:rsidP="0097740A">
      <w:pPr>
        <w:spacing w:after="0"/>
        <w:rPr>
          <w:rFonts w:ascii="Palatia" w:eastAsia="Yu Gothic UI Light" w:hAnsi="Palatia" w:cs="Segoe UI Light"/>
        </w:rPr>
      </w:pPr>
    </w:p>
    <w:p w14:paraId="09F61919" w14:textId="412D97AB" w:rsidR="0097740A" w:rsidRPr="001C0CFD" w:rsidRDefault="0097740A" w:rsidP="00CE18CC">
      <w:pPr>
        <w:spacing w:after="0"/>
        <w:rPr>
          <w:rFonts w:ascii="Palatia" w:eastAsia="Yu Gothic UI Light" w:hAnsi="Palatia" w:cs="Segoe UI Light"/>
        </w:rPr>
      </w:pPr>
    </w:p>
    <w:p w14:paraId="0D204ED2" w14:textId="77777777" w:rsidR="0097740A" w:rsidRPr="001C0CFD" w:rsidRDefault="0097740A" w:rsidP="00CE18CC">
      <w:pPr>
        <w:spacing w:after="0"/>
        <w:rPr>
          <w:rFonts w:ascii="Palatia" w:eastAsia="Yu Gothic UI Light" w:hAnsi="Palatia" w:cs="Segoe UI Light"/>
        </w:rPr>
      </w:pPr>
    </w:p>
    <w:p w14:paraId="23F4ABA0" w14:textId="77777777" w:rsidR="00CE18CC" w:rsidRPr="001C0CFD" w:rsidRDefault="00CE18CC" w:rsidP="00CE18CC">
      <w:pPr>
        <w:spacing w:after="0"/>
        <w:rPr>
          <w:rFonts w:ascii="Palatia" w:eastAsia="Yu Gothic UI Light" w:hAnsi="Palatia" w:cs="Segoe UI Light"/>
        </w:rPr>
      </w:pPr>
    </w:p>
    <w:p w14:paraId="36C2BEB3" w14:textId="5C0EA593" w:rsidR="00BB7E2F" w:rsidRPr="001C0CFD" w:rsidRDefault="00BB7E2F" w:rsidP="001C0CFD">
      <w:pPr>
        <w:pStyle w:val="Heading2"/>
        <w:rPr>
          <w:rFonts w:ascii="Palatia" w:eastAsia="Yu Gothic UI Light" w:hAnsi="Palatia"/>
        </w:rPr>
      </w:pPr>
      <w:r w:rsidRPr="001C0CFD">
        <w:rPr>
          <w:rFonts w:ascii="Palatia" w:eastAsia="Yu Gothic UI Light" w:hAnsi="Palatia"/>
        </w:rPr>
        <w:t xml:space="preserve"> </w:t>
      </w:r>
      <w:bookmarkStart w:id="21" w:name="_Toc55237564"/>
      <w:r w:rsidRPr="001C0CFD">
        <w:rPr>
          <w:rFonts w:ascii="Palatia" w:eastAsia="Yu Gothic UI Light" w:hAnsi="Palatia"/>
        </w:rPr>
        <w:t>Conclusion</w:t>
      </w:r>
      <w:bookmarkEnd w:id="21"/>
    </w:p>
    <w:p w14:paraId="38F2E8F2" w14:textId="27938974" w:rsidR="00BB7E2F" w:rsidRPr="001C0CFD" w:rsidRDefault="00477CB3" w:rsidP="00BB7E2F">
      <w:pPr>
        <w:pStyle w:val="ListParagraph"/>
        <w:spacing w:after="0"/>
        <w:ind w:left="1440"/>
        <w:rPr>
          <w:rFonts w:ascii="Palatia" w:eastAsia="Yu Gothic UI Light" w:hAnsi="Palatia" w:cs="Segoe UI Light"/>
        </w:rPr>
      </w:pPr>
      <w:r w:rsidRPr="001C0CFD">
        <w:rPr>
          <w:rFonts w:ascii="Palatia" w:eastAsia="Yu Gothic UI Light" w:hAnsi="Palatia" w:cs="Segoe UI Light"/>
        </w:rPr>
        <w:t xml:space="preserve">       </w:t>
      </w:r>
      <w:r w:rsidR="00BB7E2F" w:rsidRPr="001C0CFD">
        <w:rPr>
          <w:rFonts w:ascii="Palatia" w:eastAsia="Yu Gothic UI Light" w:hAnsi="Palatia" w:cs="Segoe UI Light"/>
        </w:rPr>
        <w:t xml:space="preserve">We successfully implemented movie review sentiment analysis </w:t>
      </w:r>
      <w:r w:rsidRPr="001C0CFD">
        <w:rPr>
          <w:rFonts w:ascii="Palatia" w:eastAsia="Yu Gothic UI Light" w:hAnsi="Palatia" w:cs="Segoe UI Light"/>
        </w:rPr>
        <w:t xml:space="preserve">website. While doing this project we learned so much about machine learning. We learned How to optimize our models and improve accuracy and also understood importance of data pre-processing. We learned how to integrate different technologies. We also learned most popular web framework react. </w:t>
      </w:r>
    </w:p>
    <w:p w14:paraId="681AA1B5" w14:textId="620CE4F4" w:rsidR="00BB7E2F" w:rsidRPr="001C0CFD" w:rsidRDefault="00BB7E2F" w:rsidP="001C0CFD">
      <w:pPr>
        <w:pStyle w:val="Heading2"/>
        <w:rPr>
          <w:rFonts w:ascii="Palatia" w:eastAsia="Yu Gothic UI Light" w:hAnsi="Palatia"/>
        </w:rPr>
      </w:pPr>
      <w:r w:rsidRPr="001C0CFD">
        <w:rPr>
          <w:rFonts w:ascii="Palatia" w:eastAsia="Yu Gothic UI Light" w:hAnsi="Palatia"/>
        </w:rPr>
        <w:t xml:space="preserve"> </w:t>
      </w:r>
      <w:bookmarkStart w:id="22" w:name="_Toc55237565"/>
      <w:r w:rsidRPr="001C0CFD">
        <w:rPr>
          <w:rFonts w:ascii="Palatia" w:eastAsia="Yu Gothic UI Light" w:hAnsi="Palatia"/>
        </w:rPr>
        <w:t>Limitation</w:t>
      </w:r>
      <w:bookmarkEnd w:id="22"/>
    </w:p>
    <w:p w14:paraId="62830CE1" w14:textId="573C7D0C" w:rsidR="00477CB3" w:rsidRPr="001C0CFD" w:rsidRDefault="00477CB3" w:rsidP="00477CB3">
      <w:pPr>
        <w:pStyle w:val="ListParagraph"/>
        <w:numPr>
          <w:ilvl w:val="0"/>
          <w:numId w:val="5"/>
        </w:numPr>
        <w:spacing w:after="0"/>
        <w:rPr>
          <w:rFonts w:ascii="Palatia" w:eastAsia="Yu Gothic UI Light" w:hAnsi="Palatia" w:cs="Segoe UI Light"/>
        </w:rPr>
      </w:pPr>
      <w:r w:rsidRPr="001C0CFD">
        <w:rPr>
          <w:rFonts w:ascii="Palatia" w:eastAsia="Yu Gothic UI Light" w:hAnsi="Palatia" w:cs="Segoe UI Light"/>
        </w:rPr>
        <w:t xml:space="preserve">We created our own dataset by doing scraping and we labelled that scraped data using string matching algorithm which may  label wrongly  to very few document. </w:t>
      </w:r>
    </w:p>
    <w:p w14:paraId="60BA7DEF" w14:textId="46962A9F" w:rsidR="00BB7E2F" w:rsidRPr="001C0CFD" w:rsidRDefault="00BB7E2F" w:rsidP="001C0CFD">
      <w:pPr>
        <w:pStyle w:val="Heading2"/>
        <w:rPr>
          <w:rFonts w:ascii="Palatia" w:eastAsia="Yu Gothic UI Light" w:hAnsi="Palatia"/>
        </w:rPr>
      </w:pPr>
      <w:r w:rsidRPr="001C0CFD">
        <w:rPr>
          <w:rFonts w:ascii="Palatia" w:eastAsia="Yu Gothic UI Light" w:hAnsi="Palatia"/>
        </w:rPr>
        <w:t xml:space="preserve"> </w:t>
      </w:r>
      <w:bookmarkStart w:id="23" w:name="_Toc55237566"/>
      <w:r w:rsidRPr="001C0CFD">
        <w:rPr>
          <w:rFonts w:ascii="Palatia" w:eastAsia="Yu Gothic UI Light" w:hAnsi="Palatia"/>
        </w:rPr>
        <w:t>Future Extension</w:t>
      </w:r>
      <w:bookmarkEnd w:id="23"/>
    </w:p>
    <w:p w14:paraId="09EDF9DF" w14:textId="4AC2229E" w:rsidR="00477CB3" w:rsidRPr="001C0CFD" w:rsidRDefault="00477CB3" w:rsidP="00477CB3">
      <w:pPr>
        <w:pStyle w:val="ListParagraph"/>
        <w:numPr>
          <w:ilvl w:val="0"/>
          <w:numId w:val="5"/>
        </w:numPr>
        <w:spacing w:after="0"/>
        <w:rPr>
          <w:rFonts w:ascii="Palatia" w:eastAsia="Yu Gothic UI Light" w:hAnsi="Palatia" w:cs="Segoe UI Light"/>
        </w:rPr>
      </w:pPr>
      <w:r w:rsidRPr="001C0CFD">
        <w:rPr>
          <w:rFonts w:ascii="Palatia" w:eastAsia="Yu Gothic UI Light" w:hAnsi="Palatia" w:cs="Segoe UI Light"/>
        </w:rPr>
        <w:t>Now we have users review data their likes and dislikes so in future we can add recommendation functionalities to our project.</w:t>
      </w:r>
    </w:p>
    <w:p w14:paraId="14B6D9F9" w14:textId="34C83934" w:rsidR="00477CB3" w:rsidRPr="001C0CFD" w:rsidRDefault="00477CB3" w:rsidP="00477CB3">
      <w:pPr>
        <w:pStyle w:val="ListParagraph"/>
        <w:numPr>
          <w:ilvl w:val="0"/>
          <w:numId w:val="5"/>
        </w:numPr>
        <w:spacing w:after="0"/>
        <w:rPr>
          <w:rFonts w:ascii="Palatia" w:eastAsia="Yu Gothic UI Light" w:hAnsi="Palatia" w:cs="Segoe UI Light"/>
        </w:rPr>
      </w:pPr>
      <w:r w:rsidRPr="001C0CFD">
        <w:rPr>
          <w:rFonts w:ascii="Palatia" w:eastAsia="Yu Gothic UI Light" w:hAnsi="Palatia" w:cs="Segoe UI Light"/>
        </w:rPr>
        <w:t>Deploying using Docker to</w:t>
      </w:r>
      <w:r w:rsidR="00786B2F" w:rsidRPr="001C0CFD">
        <w:rPr>
          <w:rFonts w:ascii="Palatia" w:eastAsia="Yu Gothic UI Light" w:hAnsi="Palatia" w:cs="Segoe UI Light"/>
        </w:rPr>
        <w:t xml:space="preserve"> spawn multiple nodes of server and achieve scalability.</w:t>
      </w:r>
    </w:p>
    <w:p w14:paraId="00473F36" w14:textId="77777777" w:rsidR="001C0CFD" w:rsidRPr="001C0CFD" w:rsidRDefault="001C0CFD" w:rsidP="00477CB3">
      <w:pPr>
        <w:pStyle w:val="ListParagraph"/>
        <w:numPr>
          <w:ilvl w:val="0"/>
          <w:numId w:val="5"/>
        </w:numPr>
        <w:spacing w:after="0"/>
        <w:rPr>
          <w:rFonts w:ascii="Palatia" w:eastAsia="Yu Gothic UI Light" w:hAnsi="Palatia" w:cs="Segoe UI Light"/>
        </w:rPr>
      </w:pPr>
    </w:p>
    <w:p w14:paraId="6D7E2A37" w14:textId="20B97441" w:rsidR="00BB7E2F" w:rsidRPr="001C0CFD" w:rsidRDefault="00BB7E2F" w:rsidP="001C0CFD">
      <w:pPr>
        <w:pStyle w:val="Heading2"/>
        <w:rPr>
          <w:rFonts w:ascii="Palatia" w:eastAsia="Yu Gothic UI Light" w:hAnsi="Palatia"/>
        </w:rPr>
      </w:pPr>
      <w:r w:rsidRPr="001C0CFD">
        <w:rPr>
          <w:rFonts w:ascii="Palatia" w:eastAsia="Yu Gothic UI Light" w:hAnsi="Palatia"/>
        </w:rPr>
        <w:t xml:space="preserve"> </w:t>
      </w:r>
      <w:bookmarkStart w:id="24" w:name="_Toc55237567"/>
      <w:r w:rsidR="00786B2F" w:rsidRPr="001C0CFD">
        <w:rPr>
          <w:rFonts w:ascii="Palatia" w:eastAsia="Yu Gothic UI Light" w:hAnsi="Palatia"/>
        </w:rPr>
        <w:t>Bibliography</w:t>
      </w:r>
      <w:bookmarkEnd w:id="24"/>
    </w:p>
    <w:p w14:paraId="6E2B2C8D" w14:textId="33A5AFDB" w:rsidR="00BB7E2F" w:rsidRPr="001C0CFD" w:rsidRDefault="00BB7E2F" w:rsidP="00BB7E2F">
      <w:pPr>
        <w:pStyle w:val="ListParagraph"/>
        <w:numPr>
          <w:ilvl w:val="0"/>
          <w:numId w:val="5"/>
        </w:numPr>
        <w:spacing w:after="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Machine Learning Course Stanford University, Coursera</w:t>
      </w:r>
    </w:p>
    <w:p w14:paraId="7658467D" w14:textId="5740217C" w:rsidR="00BB7E2F" w:rsidRDefault="00BB7E2F" w:rsidP="00BB7E2F">
      <w:pPr>
        <w:pStyle w:val="ListParagraph"/>
        <w:spacing w:after="0"/>
        <w:ind w:left="2160"/>
        <w:rPr>
          <w:rFonts w:ascii="Palatia" w:eastAsia="Yu Gothic UI Light" w:hAnsi="Palatia" w:cs="Courier New"/>
          <w:color w:val="222222"/>
          <w:lang w:eastAsia="en-IN" w:bidi="hi-IN"/>
        </w:rPr>
      </w:pPr>
      <w:r w:rsidRPr="001C0CFD">
        <w:rPr>
          <w:rFonts w:ascii="Palatia" w:eastAsia="Yu Gothic UI Light" w:hAnsi="Palatia" w:cs="Courier New"/>
          <w:color w:val="222222"/>
          <w:lang w:eastAsia="en-IN" w:bidi="hi-IN"/>
        </w:rPr>
        <w:t>Instructor: Andrew ng</w:t>
      </w:r>
    </w:p>
    <w:p w14:paraId="525163F1" w14:textId="0E8134D1" w:rsidR="001C0CFD" w:rsidRPr="001C0CFD" w:rsidRDefault="001C0CFD" w:rsidP="001C0CFD">
      <w:pPr>
        <w:pStyle w:val="ListParagraph"/>
        <w:numPr>
          <w:ilvl w:val="0"/>
          <w:numId w:val="5"/>
        </w:numPr>
        <w:spacing w:after="0"/>
        <w:rPr>
          <w:rFonts w:ascii="Palatia" w:eastAsia="Yu Gothic UI Light" w:hAnsi="Palatia" w:cs="Courier New"/>
          <w:color w:val="222222"/>
          <w:lang w:eastAsia="en-IN" w:bidi="hi-IN"/>
        </w:rPr>
      </w:pPr>
      <w:hyperlink r:id="rId68" w:history="1">
        <w:r w:rsidRPr="001C0CFD">
          <w:rPr>
            <w:rStyle w:val="Hyperlink"/>
            <w:rFonts w:ascii="Palatia" w:hAnsi="Palatia"/>
          </w:rPr>
          <w:t>https://www.researchgate.net/figure/Continuous-Bag-of-words-CBOW-CB-and-Skip-gram-SG-training-model-illustrations_fig1_326588219</w:t>
        </w:r>
      </w:hyperlink>
    </w:p>
    <w:p w14:paraId="231798D4" w14:textId="28D4BF39" w:rsidR="001C0CFD" w:rsidRPr="001C0CFD" w:rsidRDefault="001C0CFD" w:rsidP="001C0CFD">
      <w:pPr>
        <w:pStyle w:val="ListParagraph"/>
        <w:numPr>
          <w:ilvl w:val="0"/>
          <w:numId w:val="5"/>
        </w:numPr>
        <w:spacing w:after="0"/>
        <w:rPr>
          <w:rStyle w:val="Hyperlink"/>
          <w:rFonts w:ascii="Palatia" w:eastAsia="Yu Gothic UI Light" w:hAnsi="Palatia" w:cs="Courier New"/>
          <w:color w:val="222222"/>
          <w:u w:val="none"/>
          <w:lang w:eastAsia="en-IN" w:bidi="hi-IN"/>
        </w:rPr>
      </w:pPr>
      <w:hyperlink r:id="rId69" w:history="1">
        <w:r w:rsidRPr="001C0CFD">
          <w:rPr>
            <w:rStyle w:val="Hyperlink"/>
            <w:rFonts w:ascii="Palatia" w:hAnsi="Palatia"/>
          </w:rPr>
          <w:t>http://mathworld.wolfram.com/SigmoidFunction.html</w:t>
        </w:r>
      </w:hyperlink>
    </w:p>
    <w:p w14:paraId="04B8C0CE" w14:textId="5FEBF4DE" w:rsidR="001C0CFD" w:rsidRPr="001C0CFD" w:rsidRDefault="001C0CFD" w:rsidP="001C0CFD">
      <w:pPr>
        <w:pStyle w:val="ListParagraph"/>
        <w:numPr>
          <w:ilvl w:val="0"/>
          <w:numId w:val="5"/>
        </w:numPr>
        <w:spacing w:after="0"/>
        <w:rPr>
          <w:rStyle w:val="Hyperlink"/>
          <w:rFonts w:ascii="Palatia" w:eastAsia="Yu Gothic UI Light" w:hAnsi="Palatia" w:cs="Courier New"/>
          <w:color w:val="222222"/>
          <w:u w:val="none"/>
          <w:lang w:eastAsia="en-IN" w:bidi="hi-IN"/>
        </w:rPr>
      </w:pPr>
      <w:hyperlink r:id="rId70" w:history="1">
        <w:r w:rsidRPr="001C0CFD">
          <w:rPr>
            <w:rStyle w:val="Hyperlink"/>
            <w:rFonts w:ascii="Palatia" w:hAnsi="Palatia"/>
          </w:rPr>
          <w:t>https://towardsdatascience.com/building-a-logistic-regression-in-python-301d27367c24</w:t>
        </w:r>
      </w:hyperlink>
    </w:p>
    <w:p w14:paraId="7A1DE254" w14:textId="71AC8C0E" w:rsidR="001C0CFD" w:rsidRPr="001C0CFD" w:rsidRDefault="001C0CFD" w:rsidP="001C0CFD">
      <w:pPr>
        <w:pStyle w:val="ListParagraph"/>
        <w:numPr>
          <w:ilvl w:val="0"/>
          <w:numId w:val="5"/>
        </w:numPr>
        <w:spacing w:after="0"/>
        <w:rPr>
          <w:rFonts w:ascii="Palatia" w:eastAsia="Yu Gothic UI Light" w:hAnsi="Palatia" w:cs="Courier New"/>
          <w:color w:val="222222"/>
          <w:lang w:eastAsia="en-IN" w:bidi="hi-IN"/>
        </w:rPr>
      </w:pPr>
      <w:hyperlink r:id="rId71" w:history="1">
        <w:r w:rsidRPr="00A01FE4">
          <w:rPr>
            <w:rStyle w:val="Hyperlink"/>
            <w:rFonts w:ascii="Palatia" w:hAnsi="Palatia"/>
          </w:rPr>
          <w:t>https://www.youtube.com/watch?v=G1bof7UL9RU&amp;list=PLwyIYCshlcyHtMTL8dvUoeM_CF2h0X2JC&amp;index=4</w:t>
        </w:r>
      </w:hyperlink>
    </w:p>
    <w:p w14:paraId="0385E050" w14:textId="0639872A" w:rsidR="001C0CFD" w:rsidRPr="001C0CFD" w:rsidRDefault="001C0CFD" w:rsidP="001C0CFD">
      <w:pPr>
        <w:pStyle w:val="ListParagraph"/>
        <w:numPr>
          <w:ilvl w:val="0"/>
          <w:numId w:val="5"/>
        </w:numPr>
        <w:spacing w:after="0"/>
        <w:rPr>
          <w:rFonts w:ascii="Palatia" w:eastAsia="Yu Gothic UI Light" w:hAnsi="Palatia" w:cs="Courier New"/>
          <w:color w:val="222222"/>
          <w:lang w:eastAsia="en-IN" w:bidi="hi-IN"/>
        </w:rPr>
      </w:pPr>
      <w:hyperlink r:id="rId72" w:history="1">
        <w:r w:rsidRPr="001C0CFD">
          <w:rPr>
            <w:rStyle w:val="Hyperlink"/>
            <w:rFonts w:ascii="Palatia" w:hAnsi="Palatia"/>
          </w:rPr>
          <w:t>https://www.geeksforgeeks.org/confusion-matrix-machine-learning/</w:t>
        </w:r>
      </w:hyperlink>
    </w:p>
    <w:p w14:paraId="5F550787" w14:textId="77777777" w:rsidR="00BB7E2F" w:rsidRPr="001C0CFD" w:rsidRDefault="00BB7E2F" w:rsidP="00BB7E2F">
      <w:pPr>
        <w:pStyle w:val="ListParagraph"/>
        <w:spacing w:after="0"/>
        <w:ind w:left="2160"/>
        <w:rPr>
          <w:rFonts w:ascii="Palatia" w:eastAsia="Yu Gothic UI Light" w:hAnsi="Palatia" w:cs="Courier New"/>
          <w:color w:val="222222"/>
          <w:lang w:eastAsia="en-IN" w:bidi="hi-IN"/>
        </w:rPr>
      </w:pPr>
    </w:p>
    <w:p w14:paraId="136091FC" w14:textId="71B3A793" w:rsidR="00BB7E2F" w:rsidRPr="001C0CFD" w:rsidRDefault="00BB7E2F" w:rsidP="00BB7E2F">
      <w:pPr>
        <w:spacing w:after="0"/>
        <w:rPr>
          <w:rFonts w:ascii="Palatia" w:eastAsia="Yu Gothic UI Light" w:hAnsi="Palatia" w:cs="Courier New"/>
          <w:color w:val="222222"/>
          <w:lang w:eastAsia="en-IN" w:bidi="hi-IN"/>
        </w:rPr>
      </w:pPr>
    </w:p>
    <w:p w14:paraId="5CC3380B" w14:textId="77777777" w:rsidR="00923786" w:rsidRPr="001C0CFD" w:rsidRDefault="00923786" w:rsidP="00613C1C">
      <w:pPr>
        <w:spacing w:after="0"/>
        <w:ind w:left="1418" w:hanging="1276"/>
        <w:rPr>
          <w:rFonts w:ascii="Palatia" w:eastAsia="Yu Gothic UI Light" w:hAnsi="Palatia" w:cs="Courier New"/>
          <w:b/>
          <w:bCs/>
          <w:color w:val="222222"/>
          <w:lang w:eastAsia="en-IN" w:bidi="hi-IN"/>
        </w:rPr>
      </w:pPr>
    </w:p>
    <w:p w14:paraId="412037F7" w14:textId="77777777" w:rsidR="00BC4E1D" w:rsidRPr="001C0CFD" w:rsidRDefault="00BC4E1D" w:rsidP="00613C1C">
      <w:pPr>
        <w:spacing w:after="0"/>
        <w:ind w:left="1418" w:hanging="1276"/>
        <w:rPr>
          <w:rFonts w:ascii="Palatia" w:eastAsia="Yu Gothic UI Light" w:hAnsi="Palatia" w:cs="Courier New"/>
          <w:b/>
          <w:bCs/>
          <w:color w:val="222222"/>
          <w:lang w:eastAsia="en-IN" w:bidi="hi-IN"/>
        </w:rPr>
      </w:pPr>
    </w:p>
    <w:sectPr w:rsidR="00BC4E1D" w:rsidRPr="001C0CFD" w:rsidSect="001C0CFD">
      <w:headerReference w:type="default" r:id="rId73"/>
      <w:pgSz w:w="11906" w:h="16838"/>
      <w:pgMar w:top="567" w:right="1440" w:bottom="851"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4031B" w14:textId="77777777" w:rsidR="001702A0" w:rsidRDefault="001702A0" w:rsidP="001C0CFD">
      <w:pPr>
        <w:spacing w:after="0" w:line="240" w:lineRule="auto"/>
      </w:pPr>
      <w:r>
        <w:separator/>
      </w:r>
    </w:p>
  </w:endnote>
  <w:endnote w:type="continuationSeparator" w:id="0">
    <w:p w14:paraId="46C55DFE" w14:textId="77777777" w:rsidR="001702A0" w:rsidRDefault="001702A0" w:rsidP="001C0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UI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F">
    <w:altName w:val="Calibri"/>
    <w:charset w:val="00"/>
    <w:family w:val="auto"/>
    <w:pitch w:val="variable"/>
  </w:font>
  <w:font w:name="Palatia">
    <w:charset w:val="00"/>
    <w:family w:val="auto"/>
    <w:pitch w:val="variable"/>
    <w:sig w:usb0="00000083" w:usb1="00000000" w:usb2="00000000" w:usb3="00000000" w:csb0="00000009" w:csb1="00000000"/>
  </w:font>
  <w:font w:name="Segoe UI Emoji">
    <w:panose1 w:val="020B0502040204020203"/>
    <w:charset w:val="00"/>
    <w:family w:val="swiss"/>
    <w:pitch w:val="variable"/>
    <w:sig w:usb0="00000003" w:usb1="02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57F28" w14:textId="77777777" w:rsidR="001702A0" w:rsidRDefault="001702A0" w:rsidP="001C0CFD">
      <w:pPr>
        <w:spacing w:after="0" w:line="240" w:lineRule="auto"/>
      </w:pPr>
      <w:r>
        <w:separator/>
      </w:r>
    </w:p>
  </w:footnote>
  <w:footnote w:type="continuationSeparator" w:id="0">
    <w:p w14:paraId="30E364DB" w14:textId="77777777" w:rsidR="001702A0" w:rsidRDefault="001702A0" w:rsidP="001C0C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2912124"/>
      <w:docPartObj>
        <w:docPartGallery w:val="Page Numbers (Top of Page)"/>
        <w:docPartUnique/>
      </w:docPartObj>
    </w:sdtPr>
    <w:sdtEndPr>
      <w:rPr>
        <w:noProof/>
      </w:rPr>
    </w:sdtEndPr>
    <w:sdtContent>
      <w:p w14:paraId="486C91B5" w14:textId="1CF7EF3A" w:rsidR="001C0CFD" w:rsidRDefault="001C0C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D6043E" w14:textId="77777777" w:rsidR="001C0CFD" w:rsidRDefault="001C0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06987"/>
    <w:multiLevelType w:val="hybridMultilevel"/>
    <w:tmpl w:val="E6841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481A7D"/>
    <w:multiLevelType w:val="hybridMultilevel"/>
    <w:tmpl w:val="0F688A8C"/>
    <w:lvl w:ilvl="0" w:tplc="1066948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5073CAD"/>
    <w:multiLevelType w:val="hybridMultilevel"/>
    <w:tmpl w:val="E2FC8814"/>
    <w:lvl w:ilvl="0" w:tplc="8618C5BA">
      <w:numFmt w:val="bullet"/>
      <w:lvlText w:val=""/>
      <w:lvlJc w:val="left"/>
      <w:pPr>
        <w:ind w:left="720" w:hanging="360"/>
      </w:pPr>
      <w:rPr>
        <w:rFonts w:ascii="Symbol" w:eastAsia="Yu Gothic UI Light" w:hAnsi="Symbol"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B96E48"/>
    <w:multiLevelType w:val="hybridMultilevel"/>
    <w:tmpl w:val="305ED0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45218D"/>
    <w:multiLevelType w:val="hybridMultilevel"/>
    <w:tmpl w:val="6A20A5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1D78EB"/>
    <w:multiLevelType w:val="hybridMultilevel"/>
    <w:tmpl w:val="66B0D316"/>
    <w:lvl w:ilvl="0" w:tplc="82B872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CBC6D5E"/>
    <w:multiLevelType w:val="hybridMultilevel"/>
    <w:tmpl w:val="53BA59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5E5388A"/>
    <w:multiLevelType w:val="hybridMultilevel"/>
    <w:tmpl w:val="65947B6C"/>
    <w:lvl w:ilvl="0" w:tplc="40090001">
      <w:start w:val="1"/>
      <w:numFmt w:val="bullet"/>
      <w:lvlText w:val=""/>
      <w:lvlJc w:val="left"/>
      <w:pPr>
        <w:ind w:left="1870" w:hanging="360"/>
      </w:pPr>
      <w:rPr>
        <w:rFonts w:ascii="Symbol" w:hAnsi="Symbol" w:hint="default"/>
      </w:rPr>
    </w:lvl>
    <w:lvl w:ilvl="1" w:tplc="40090003" w:tentative="1">
      <w:start w:val="1"/>
      <w:numFmt w:val="bullet"/>
      <w:lvlText w:val="o"/>
      <w:lvlJc w:val="left"/>
      <w:pPr>
        <w:ind w:left="2590" w:hanging="360"/>
      </w:pPr>
      <w:rPr>
        <w:rFonts w:ascii="Courier New" w:hAnsi="Courier New" w:cs="Courier New" w:hint="default"/>
      </w:rPr>
    </w:lvl>
    <w:lvl w:ilvl="2" w:tplc="40090005" w:tentative="1">
      <w:start w:val="1"/>
      <w:numFmt w:val="bullet"/>
      <w:lvlText w:val=""/>
      <w:lvlJc w:val="left"/>
      <w:pPr>
        <w:ind w:left="3310" w:hanging="360"/>
      </w:pPr>
      <w:rPr>
        <w:rFonts w:ascii="Wingdings" w:hAnsi="Wingdings" w:hint="default"/>
      </w:rPr>
    </w:lvl>
    <w:lvl w:ilvl="3" w:tplc="40090001" w:tentative="1">
      <w:start w:val="1"/>
      <w:numFmt w:val="bullet"/>
      <w:lvlText w:val=""/>
      <w:lvlJc w:val="left"/>
      <w:pPr>
        <w:ind w:left="4030" w:hanging="360"/>
      </w:pPr>
      <w:rPr>
        <w:rFonts w:ascii="Symbol" w:hAnsi="Symbol" w:hint="default"/>
      </w:rPr>
    </w:lvl>
    <w:lvl w:ilvl="4" w:tplc="40090003" w:tentative="1">
      <w:start w:val="1"/>
      <w:numFmt w:val="bullet"/>
      <w:lvlText w:val="o"/>
      <w:lvlJc w:val="left"/>
      <w:pPr>
        <w:ind w:left="4750" w:hanging="360"/>
      </w:pPr>
      <w:rPr>
        <w:rFonts w:ascii="Courier New" w:hAnsi="Courier New" w:cs="Courier New" w:hint="default"/>
      </w:rPr>
    </w:lvl>
    <w:lvl w:ilvl="5" w:tplc="40090005" w:tentative="1">
      <w:start w:val="1"/>
      <w:numFmt w:val="bullet"/>
      <w:lvlText w:val=""/>
      <w:lvlJc w:val="left"/>
      <w:pPr>
        <w:ind w:left="5470" w:hanging="360"/>
      </w:pPr>
      <w:rPr>
        <w:rFonts w:ascii="Wingdings" w:hAnsi="Wingdings" w:hint="default"/>
      </w:rPr>
    </w:lvl>
    <w:lvl w:ilvl="6" w:tplc="40090001" w:tentative="1">
      <w:start w:val="1"/>
      <w:numFmt w:val="bullet"/>
      <w:lvlText w:val=""/>
      <w:lvlJc w:val="left"/>
      <w:pPr>
        <w:ind w:left="6190" w:hanging="360"/>
      </w:pPr>
      <w:rPr>
        <w:rFonts w:ascii="Symbol" w:hAnsi="Symbol" w:hint="default"/>
      </w:rPr>
    </w:lvl>
    <w:lvl w:ilvl="7" w:tplc="40090003" w:tentative="1">
      <w:start w:val="1"/>
      <w:numFmt w:val="bullet"/>
      <w:lvlText w:val="o"/>
      <w:lvlJc w:val="left"/>
      <w:pPr>
        <w:ind w:left="6910" w:hanging="360"/>
      </w:pPr>
      <w:rPr>
        <w:rFonts w:ascii="Courier New" w:hAnsi="Courier New" w:cs="Courier New" w:hint="default"/>
      </w:rPr>
    </w:lvl>
    <w:lvl w:ilvl="8" w:tplc="40090005" w:tentative="1">
      <w:start w:val="1"/>
      <w:numFmt w:val="bullet"/>
      <w:lvlText w:val=""/>
      <w:lvlJc w:val="left"/>
      <w:pPr>
        <w:ind w:left="7630" w:hanging="360"/>
      </w:pPr>
      <w:rPr>
        <w:rFonts w:ascii="Wingdings" w:hAnsi="Wingdings" w:hint="default"/>
      </w:rPr>
    </w:lvl>
  </w:abstractNum>
  <w:abstractNum w:abstractNumId="8" w15:restartNumberingAfterBreak="0">
    <w:nsid w:val="469D42C3"/>
    <w:multiLevelType w:val="multilevel"/>
    <w:tmpl w:val="F0DE1CCA"/>
    <w:lvl w:ilvl="0">
      <w:start w:val="1"/>
      <w:numFmt w:val="bullet"/>
      <w:lvlText w:val=""/>
      <w:lvlJc w:val="left"/>
      <w:pPr>
        <w:tabs>
          <w:tab w:val="num" w:pos="9291"/>
        </w:tabs>
        <w:ind w:left="9291" w:hanging="360"/>
      </w:pPr>
      <w:rPr>
        <w:rFonts w:ascii="Symbol" w:hAnsi="Symbol" w:hint="default"/>
        <w:sz w:val="20"/>
      </w:rPr>
    </w:lvl>
    <w:lvl w:ilvl="1" w:tentative="1">
      <w:start w:val="1"/>
      <w:numFmt w:val="bullet"/>
      <w:lvlText w:val=""/>
      <w:lvlJc w:val="left"/>
      <w:pPr>
        <w:tabs>
          <w:tab w:val="num" w:pos="10011"/>
        </w:tabs>
        <w:ind w:left="10011" w:hanging="360"/>
      </w:pPr>
      <w:rPr>
        <w:rFonts w:ascii="Symbol" w:hAnsi="Symbol" w:hint="default"/>
        <w:sz w:val="20"/>
      </w:rPr>
    </w:lvl>
    <w:lvl w:ilvl="2" w:tentative="1">
      <w:start w:val="1"/>
      <w:numFmt w:val="bullet"/>
      <w:lvlText w:val=""/>
      <w:lvlJc w:val="left"/>
      <w:pPr>
        <w:tabs>
          <w:tab w:val="num" w:pos="10731"/>
        </w:tabs>
        <w:ind w:left="10731" w:hanging="360"/>
      </w:pPr>
      <w:rPr>
        <w:rFonts w:ascii="Symbol" w:hAnsi="Symbol" w:hint="default"/>
        <w:sz w:val="20"/>
      </w:rPr>
    </w:lvl>
    <w:lvl w:ilvl="3" w:tentative="1">
      <w:start w:val="1"/>
      <w:numFmt w:val="bullet"/>
      <w:lvlText w:val=""/>
      <w:lvlJc w:val="left"/>
      <w:pPr>
        <w:tabs>
          <w:tab w:val="num" w:pos="11451"/>
        </w:tabs>
        <w:ind w:left="11451" w:hanging="360"/>
      </w:pPr>
      <w:rPr>
        <w:rFonts w:ascii="Symbol" w:hAnsi="Symbol" w:hint="default"/>
        <w:sz w:val="20"/>
      </w:rPr>
    </w:lvl>
    <w:lvl w:ilvl="4" w:tentative="1">
      <w:start w:val="1"/>
      <w:numFmt w:val="bullet"/>
      <w:lvlText w:val=""/>
      <w:lvlJc w:val="left"/>
      <w:pPr>
        <w:tabs>
          <w:tab w:val="num" w:pos="12171"/>
        </w:tabs>
        <w:ind w:left="12171" w:hanging="360"/>
      </w:pPr>
      <w:rPr>
        <w:rFonts w:ascii="Symbol" w:hAnsi="Symbol" w:hint="default"/>
        <w:sz w:val="20"/>
      </w:rPr>
    </w:lvl>
    <w:lvl w:ilvl="5" w:tentative="1">
      <w:start w:val="1"/>
      <w:numFmt w:val="bullet"/>
      <w:lvlText w:val=""/>
      <w:lvlJc w:val="left"/>
      <w:pPr>
        <w:tabs>
          <w:tab w:val="num" w:pos="12891"/>
        </w:tabs>
        <w:ind w:left="12891" w:hanging="360"/>
      </w:pPr>
      <w:rPr>
        <w:rFonts w:ascii="Symbol" w:hAnsi="Symbol" w:hint="default"/>
        <w:sz w:val="20"/>
      </w:rPr>
    </w:lvl>
    <w:lvl w:ilvl="6" w:tentative="1">
      <w:start w:val="1"/>
      <w:numFmt w:val="bullet"/>
      <w:lvlText w:val=""/>
      <w:lvlJc w:val="left"/>
      <w:pPr>
        <w:tabs>
          <w:tab w:val="num" w:pos="13611"/>
        </w:tabs>
        <w:ind w:left="13611" w:hanging="360"/>
      </w:pPr>
      <w:rPr>
        <w:rFonts w:ascii="Symbol" w:hAnsi="Symbol" w:hint="default"/>
        <w:sz w:val="20"/>
      </w:rPr>
    </w:lvl>
    <w:lvl w:ilvl="7" w:tentative="1">
      <w:start w:val="1"/>
      <w:numFmt w:val="bullet"/>
      <w:lvlText w:val=""/>
      <w:lvlJc w:val="left"/>
      <w:pPr>
        <w:tabs>
          <w:tab w:val="num" w:pos="14331"/>
        </w:tabs>
        <w:ind w:left="14331" w:hanging="360"/>
      </w:pPr>
      <w:rPr>
        <w:rFonts w:ascii="Symbol" w:hAnsi="Symbol" w:hint="default"/>
        <w:sz w:val="20"/>
      </w:rPr>
    </w:lvl>
    <w:lvl w:ilvl="8" w:tentative="1">
      <w:start w:val="1"/>
      <w:numFmt w:val="bullet"/>
      <w:lvlText w:val=""/>
      <w:lvlJc w:val="left"/>
      <w:pPr>
        <w:tabs>
          <w:tab w:val="num" w:pos="15051"/>
        </w:tabs>
        <w:ind w:left="15051" w:hanging="360"/>
      </w:pPr>
      <w:rPr>
        <w:rFonts w:ascii="Symbol" w:hAnsi="Symbol" w:hint="default"/>
        <w:sz w:val="20"/>
      </w:rPr>
    </w:lvl>
  </w:abstractNum>
  <w:abstractNum w:abstractNumId="9" w15:restartNumberingAfterBreak="0">
    <w:nsid w:val="4C760FAA"/>
    <w:multiLevelType w:val="hybridMultilevel"/>
    <w:tmpl w:val="E85CB3D6"/>
    <w:lvl w:ilvl="0" w:tplc="FE5CAB8E">
      <w:start w:val="1"/>
      <w:numFmt w:val="decimal"/>
      <w:lvlText w:val="%1."/>
      <w:lvlJc w:val="left"/>
      <w:pPr>
        <w:ind w:left="1870" w:hanging="360"/>
      </w:pPr>
      <w:rPr>
        <w:rFonts w:hint="eastAsia"/>
      </w:rPr>
    </w:lvl>
    <w:lvl w:ilvl="1" w:tplc="40090019" w:tentative="1">
      <w:start w:val="1"/>
      <w:numFmt w:val="lowerLetter"/>
      <w:lvlText w:val="%2."/>
      <w:lvlJc w:val="left"/>
      <w:pPr>
        <w:ind w:left="2590" w:hanging="360"/>
      </w:pPr>
    </w:lvl>
    <w:lvl w:ilvl="2" w:tplc="4009001B" w:tentative="1">
      <w:start w:val="1"/>
      <w:numFmt w:val="lowerRoman"/>
      <w:lvlText w:val="%3."/>
      <w:lvlJc w:val="right"/>
      <w:pPr>
        <w:ind w:left="3310" w:hanging="180"/>
      </w:pPr>
    </w:lvl>
    <w:lvl w:ilvl="3" w:tplc="4009000F" w:tentative="1">
      <w:start w:val="1"/>
      <w:numFmt w:val="decimal"/>
      <w:lvlText w:val="%4."/>
      <w:lvlJc w:val="left"/>
      <w:pPr>
        <w:ind w:left="4030" w:hanging="360"/>
      </w:pPr>
    </w:lvl>
    <w:lvl w:ilvl="4" w:tplc="40090019" w:tentative="1">
      <w:start w:val="1"/>
      <w:numFmt w:val="lowerLetter"/>
      <w:lvlText w:val="%5."/>
      <w:lvlJc w:val="left"/>
      <w:pPr>
        <w:ind w:left="4750" w:hanging="360"/>
      </w:pPr>
    </w:lvl>
    <w:lvl w:ilvl="5" w:tplc="4009001B" w:tentative="1">
      <w:start w:val="1"/>
      <w:numFmt w:val="lowerRoman"/>
      <w:lvlText w:val="%6."/>
      <w:lvlJc w:val="right"/>
      <w:pPr>
        <w:ind w:left="5470" w:hanging="180"/>
      </w:pPr>
    </w:lvl>
    <w:lvl w:ilvl="6" w:tplc="4009000F" w:tentative="1">
      <w:start w:val="1"/>
      <w:numFmt w:val="decimal"/>
      <w:lvlText w:val="%7."/>
      <w:lvlJc w:val="left"/>
      <w:pPr>
        <w:ind w:left="6190" w:hanging="360"/>
      </w:pPr>
    </w:lvl>
    <w:lvl w:ilvl="7" w:tplc="40090019" w:tentative="1">
      <w:start w:val="1"/>
      <w:numFmt w:val="lowerLetter"/>
      <w:lvlText w:val="%8."/>
      <w:lvlJc w:val="left"/>
      <w:pPr>
        <w:ind w:left="6910" w:hanging="360"/>
      </w:pPr>
    </w:lvl>
    <w:lvl w:ilvl="8" w:tplc="4009001B" w:tentative="1">
      <w:start w:val="1"/>
      <w:numFmt w:val="lowerRoman"/>
      <w:lvlText w:val="%9."/>
      <w:lvlJc w:val="right"/>
      <w:pPr>
        <w:ind w:left="7630" w:hanging="180"/>
      </w:pPr>
    </w:lvl>
  </w:abstractNum>
  <w:abstractNum w:abstractNumId="10" w15:restartNumberingAfterBreak="0">
    <w:nsid w:val="556972D3"/>
    <w:multiLevelType w:val="hybridMultilevel"/>
    <w:tmpl w:val="051A1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9010EF"/>
    <w:multiLevelType w:val="multilevel"/>
    <w:tmpl w:val="97CE2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9746B0"/>
    <w:multiLevelType w:val="hybridMultilevel"/>
    <w:tmpl w:val="97AE612A"/>
    <w:lvl w:ilvl="0" w:tplc="A80EAC04">
      <w:start w:val="1"/>
      <w:numFmt w:val="bullet"/>
      <w:lvlText w:val="-"/>
      <w:lvlJc w:val="left"/>
      <w:pPr>
        <w:ind w:left="1510" w:hanging="360"/>
      </w:pPr>
      <w:rPr>
        <w:rFonts w:ascii="Yu Gothic UI Light" w:eastAsia="Yu Gothic UI Light" w:hAnsi="Yu Gothic UI Light" w:cs="Segoe UI Light" w:hint="eastAsia"/>
      </w:rPr>
    </w:lvl>
    <w:lvl w:ilvl="1" w:tplc="40090003" w:tentative="1">
      <w:start w:val="1"/>
      <w:numFmt w:val="bullet"/>
      <w:lvlText w:val="o"/>
      <w:lvlJc w:val="left"/>
      <w:pPr>
        <w:ind w:left="2230" w:hanging="360"/>
      </w:pPr>
      <w:rPr>
        <w:rFonts w:ascii="Courier New" w:hAnsi="Courier New" w:cs="Courier New" w:hint="default"/>
      </w:rPr>
    </w:lvl>
    <w:lvl w:ilvl="2" w:tplc="40090005" w:tentative="1">
      <w:start w:val="1"/>
      <w:numFmt w:val="bullet"/>
      <w:lvlText w:val=""/>
      <w:lvlJc w:val="left"/>
      <w:pPr>
        <w:ind w:left="2950" w:hanging="360"/>
      </w:pPr>
      <w:rPr>
        <w:rFonts w:ascii="Wingdings" w:hAnsi="Wingdings" w:hint="default"/>
      </w:rPr>
    </w:lvl>
    <w:lvl w:ilvl="3" w:tplc="40090001" w:tentative="1">
      <w:start w:val="1"/>
      <w:numFmt w:val="bullet"/>
      <w:lvlText w:val=""/>
      <w:lvlJc w:val="left"/>
      <w:pPr>
        <w:ind w:left="3670" w:hanging="360"/>
      </w:pPr>
      <w:rPr>
        <w:rFonts w:ascii="Symbol" w:hAnsi="Symbol" w:hint="default"/>
      </w:rPr>
    </w:lvl>
    <w:lvl w:ilvl="4" w:tplc="40090003" w:tentative="1">
      <w:start w:val="1"/>
      <w:numFmt w:val="bullet"/>
      <w:lvlText w:val="o"/>
      <w:lvlJc w:val="left"/>
      <w:pPr>
        <w:ind w:left="4390" w:hanging="360"/>
      </w:pPr>
      <w:rPr>
        <w:rFonts w:ascii="Courier New" w:hAnsi="Courier New" w:cs="Courier New" w:hint="default"/>
      </w:rPr>
    </w:lvl>
    <w:lvl w:ilvl="5" w:tplc="40090005" w:tentative="1">
      <w:start w:val="1"/>
      <w:numFmt w:val="bullet"/>
      <w:lvlText w:val=""/>
      <w:lvlJc w:val="left"/>
      <w:pPr>
        <w:ind w:left="5110" w:hanging="360"/>
      </w:pPr>
      <w:rPr>
        <w:rFonts w:ascii="Wingdings" w:hAnsi="Wingdings" w:hint="default"/>
      </w:rPr>
    </w:lvl>
    <w:lvl w:ilvl="6" w:tplc="40090001" w:tentative="1">
      <w:start w:val="1"/>
      <w:numFmt w:val="bullet"/>
      <w:lvlText w:val=""/>
      <w:lvlJc w:val="left"/>
      <w:pPr>
        <w:ind w:left="5830" w:hanging="360"/>
      </w:pPr>
      <w:rPr>
        <w:rFonts w:ascii="Symbol" w:hAnsi="Symbol" w:hint="default"/>
      </w:rPr>
    </w:lvl>
    <w:lvl w:ilvl="7" w:tplc="40090003" w:tentative="1">
      <w:start w:val="1"/>
      <w:numFmt w:val="bullet"/>
      <w:lvlText w:val="o"/>
      <w:lvlJc w:val="left"/>
      <w:pPr>
        <w:ind w:left="6550" w:hanging="360"/>
      </w:pPr>
      <w:rPr>
        <w:rFonts w:ascii="Courier New" w:hAnsi="Courier New" w:cs="Courier New" w:hint="default"/>
      </w:rPr>
    </w:lvl>
    <w:lvl w:ilvl="8" w:tplc="40090005" w:tentative="1">
      <w:start w:val="1"/>
      <w:numFmt w:val="bullet"/>
      <w:lvlText w:val=""/>
      <w:lvlJc w:val="left"/>
      <w:pPr>
        <w:ind w:left="7270" w:hanging="360"/>
      </w:pPr>
      <w:rPr>
        <w:rFonts w:ascii="Wingdings" w:hAnsi="Wingdings" w:hint="default"/>
      </w:rPr>
    </w:lvl>
  </w:abstractNum>
  <w:abstractNum w:abstractNumId="13" w15:restartNumberingAfterBreak="0">
    <w:nsid w:val="5E6B0241"/>
    <w:multiLevelType w:val="hybridMultilevel"/>
    <w:tmpl w:val="A0DC8388"/>
    <w:lvl w:ilvl="0" w:tplc="DB223E26">
      <w:start w:val="1"/>
      <w:numFmt w:val="decimal"/>
      <w:lvlText w:val="%1."/>
      <w:lvlJc w:val="left"/>
      <w:pPr>
        <w:ind w:left="1800" w:hanging="360"/>
      </w:pPr>
      <w:rPr>
        <w:rFonts w:hint="eastAsia"/>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 w15:restartNumberingAfterBreak="0">
    <w:nsid w:val="682B0748"/>
    <w:multiLevelType w:val="hybridMultilevel"/>
    <w:tmpl w:val="E3A61584"/>
    <w:lvl w:ilvl="0" w:tplc="9CF881E0">
      <w:start w:val="1"/>
      <w:numFmt w:val="decimal"/>
      <w:lvlText w:val="%1."/>
      <w:lvlJc w:val="left"/>
      <w:pPr>
        <w:ind w:left="1150" w:hanging="360"/>
      </w:pPr>
      <w:rPr>
        <w:rFonts w:hint="default"/>
      </w:rPr>
    </w:lvl>
    <w:lvl w:ilvl="1" w:tplc="40090019" w:tentative="1">
      <w:start w:val="1"/>
      <w:numFmt w:val="lowerLetter"/>
      <w:lvlText w:val="%2."/>
      <w:lvlJc w:val="left"/>
      <w:pPr>
        <w:ind w:left="1870" w:hanging="360"/>
      </w:pPr>
    </w:lvl>
    <w:lvl w:ilvl="2" w:tplc="4009001B" w:tentative="1">
      <w:start w:val="1"/>
      <w:numFmt w:val="lowerRoman"/>
      <w:lvlText w:val="%3."/>
      <w:lvlJc w:val="right"/>
      <w:pPr>
        <w:ind w:left="2590" w:hanging="180"/>
      </w:pPr>
    </w:lvl>
    <w:lvl w:ilvl="3" w:tplc="4009000F" w:tentative="1">
      <w:start w:val="1"/>
      <w:numFmt w:val="decimal"/>
      <w:lvlText w:val="%4."/>
      <w:lvlJc w:val="left"/>
      <w:pPr>
        <w:ind w:left="3310" w:hanging="360"/>
      </w:pPr>
    </w:lvl>
    <w:lvl w:ilvl="4" w:tplc="40090019" w:tentative="1">
      <w:start w:val="1"/>
      <w:numFmt w:val="lowerLetter"/>
      <w:lvlText w:val="%5."/>
      <w:lvlJc w:val="left"/>
      <w:pPr>
        <w:ind w:left="4030" w:hanging="360"/>
      </w:pPr>
    </w:lvl>
    <w:lvl w:ilvl="5" w:tplc="4009001B" w:tentative="1">
      <w:start w:val="1"/>
      <w:numFmt w:val="lowerRoman"/>
      <w:lvlText w:val="%6."/>
      <w:lvlJc w:val="right"/>
      <w:pPr>
        <w:ind w:left="4750" w:hanging="180"/>
      </w:pPr>
    </w:lvl>
    <w:lvl w:ilvl="6" w:tplc="4009000F" w:tentative="1">
      <w:start w:val="1"/>
      <w:numFmt w:val="decimal"/>
      <w:lvlText w:val="%7."/>
      <w:lvlJc w:val="left"/>
      <w:pPr>
        <w:ind w:left="5470" w:hanging="360"/>
      </w:pPr>
    </w:lvl>
    <w:lvl w:ilvl="7" w:tplc="40090019" w:tentative="1">
      <w:start w:val="1"/>
      <w:numFmt w:val="lowerLetter"/>
      <w:lvlText w:val="%8."/>
      <w:lvlJc w:val="left"/>
      <w:pPr>
        <w:ind w:left="6190" w:hanging="360"/>
      </w:pPr>
    </w:lvl>
    <w:lvl w:ilvl="8" w:tplc="4009001B" w:tentative="1">
      <w:start w:val="1"/>
      <w:numFmt w:val="lowerRoman"/>
      <w:lvlText w:val="%9."/>
      <w:lvlJc w:val="right"/>
      <w:pPr>
        <w:ind w:left="6910" w:hanging="180"/>
      </w:pPr>
    </w:lvl>
  </w:abstractNum>
  <w:abstractNum w:abstractNumId="15" w15:restartNumberingAfterBreak="0">
    <w:nsid w:val="6F8643F1"/>
    <w:multiLevelType w:val="hybridMultilevel"/>
    <w:tmpl w:val="5ADAC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ECC2934"/>
    <w:multiLevelType w:val="hybridMultilevel"/>
    <w:tmpl w:val="716E1B42"/>
    <w:lvl w:ilvl="0" w:tplc="D444CBEA">
      <w:start w:val="1"/>
      <w:numFmt w:val="decimal"/>
      <w:lvlText w:val="%1."/>
      <w:lvlJc w:val="left"/>
      <w:pPr>
        <w:ind w:left="1870" w:hanging="360"/>
      </w:pPr>
      <w:rPr>
        <w:rFonts w:hint="eastAsia"/>
      </w:rPr>
    </w:lvl>
    <w:lvl w:ilvl="1" w:tplc="40090019" w:tentative="1">
      <w:start w:val="1"/>
      <w:numFmt w:val="lowerLetter"/>
      <w:lvlText w:val="%2."/>
      <w:lvlJc w:val="left"/>
      <w:pPr>
        <w:ind w:left="2590" w:hanging="360"/>
      </w:pPr>
    </w:lvl>
    <w:lvl w:ilvl="2" w:tplc="4009001B" w:tentative="1">
      <w:start w:val="1"/>
      <w:numFmt w:val="lowerRoman"/>
      <w:lvlText w:val="%3."/>
      <w:lvlJc w:val="right"/>
      <w:pPr>
        <w:ind w:left="3310" w:hanging="180"/>
      </w:pPr>
    </w:lvl>
    <w:lvl w:ilvl="3" w:tplc="4009000F" w:tentative="1">
      <w:start w:val="1"/>
      <w:numFmt w:val="decimal"/>
      <w:lvlText w:val="%4."/>
      <w:lvlJc w:val="left"/>
      <w:pPr>
        <w:ind w:left="4030" w:hanging="360"/>
      </w:pPr>
    </w:lvl>
    <w:lvl w:ilvl="4" w:tplc="40090019" w:tentative="1">
      <w:start w:val="1"/>
      <w:numFmt w:val="lowerLetter"/>
      <w:lvlText w:val="%5."/>
      <w:lvlJc w:val="left"/>
      <w:pPr>
        <w:ind w:left="4750" w:hanging="360"/>
      </w:pPr>
    </w:lvl>
    <w:lvl w:ilvl="5" w:tplc="4009001B" w:tentative="1">
      <w:start w:val="1"/>
      <w:numFmt w:val="lowerRoman"/>
      <w:lvlText w:val="%6."/>
      <w:lvlJc w:val="right"/>
      <w:pPr>
        <w:ind w:left="5470" w:hanging="180"/>
      </w:pPr>
    </w:lvl>
    <w:lvl w:ilvl="6" w:tplc="4009000F" w:tentative="1">
      <w:start w:val="1"/>
      <w:numFmt w:val="decimal"/>
      <w:lvlText w:val="%7."/>
      <w:lvlJc w:val="left"/>
      <w:pPr>
        <w:ind w:left="6190" w:hanging="360"/>
      </w:pPr>
    </w:lvl>
    <w:lvl w:ilvl="7" w:tplc="40090019" w:tentative="1">
      <w:start w:val="1"/>
      <w:numFmt w:val="lowerLetter"/>
      <w:lvlText w:val="%8."/>
      <w:lvlJc w:val="left"/>
      <w:pPr>
        <w:ind w:left="6910" w:hanging="360"/>
      </w:pPr>
    </w:lvl>
    <w:lvl w:ilvl="8" w:tplc="4009001B" w:tentative="1">
      <w:start w:val="1"/>
      <w:numFmt w:val="lowerRoman"/>
      <w:lvlText w:val="%9."/>
      <w:lvlJc w:val="right"/>
      <w:pPr>
        <w:ind w:left="7630" w:hanging="180"/>
      </w:pPr>
    </w:lvl>
  </w:abstractNum>
  <w:num w:numId="1">
    <w:abstractNumId w:val="4"/>
  </w:num>
  <w:num w:numId="2">
    <w:abstractNumId w:val="3"/>
  </w:num>
  <w:num w:numId="3">
    <w:abstractNumId w:val="6"/>
  </w:num>
  <w:num w:numId="4">
    <w:abstractNumId w:val="14"/>
  </w:num>
  <w:num w:numId="5">
    <w:abstractNumId w:val="12"/>
  </w:num>
  <w:num w:numId="6">
    <w:abstractNumId w:val="16"/>
  </w:num>
  <w:num w:numId="7">
    <w:abstractNumId w:val="13"/>
  </w:num>
  <w:num w:numId="8">
    <w:abstractNumId w:val="9"/>
  </w:num>
  <w:num w:numId="9">
    <w:abstractNumId w:val="11"/>
  </w:num>
  <w:num w:numId="10">
    <w:abstractNumId w:val="8"/>
  </w:num>
  <w:num w:numId="11">
    <w:abstractNumId w:val="7"/>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0"/>
  </w:num>
  <w:num w:numId="15">
    <w:abstractNumId w:val="15"/>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NDc1sjQyNjcwNjdW0lEKTi0uzszPAykwrAUAwL4vRiwAAAA="/>
  </w:docVars>
  <w:rsids>
    <w:rsidRoot w:val="00431830"/>
    <w:rsid w:val="00060545"/>
    <w:rsid w:val="000876E0"/>
    <w:rsid w:val="000C118D"/>
    <w:rsid w:val="00142CA2"/>
    <w:rsid w:val="001702A0"/>
    <w:rsid w:val="001B6826"/>
    <w:rsid w:val="001C0CFD"/>
    <w:rsid w:val="001E22A1"/>
    <w:rsid w:val="001F2263"/>
    <w:rsid w:val="00221B26"/>
    <w:rsid w:val="00270E25"/>
    <w:rsid w:val="002A374B"/>
    <w:rsid w:val="002B1625"/>
    <w:rsid w:val="00305935"/>
    <w:rsid w:val="003308A0"/>
    <w:rsid w:val="00351997"/>
    <w:rsid w:val="003B7F85"/>
    <w:rsid w:val="003D321F"/>
    <w:rsid w:val="003F4BF0"/>
    <w:rsid w:val="00406F51"/>
    <w:rsid w:val="00431830"/>
    <w:rsid w:val="0046111A"/>
    <w:rsid w:val="00470E92"/>
    <w:rsid w:val="00477CB3"/>
    <w:rsid w:val="00485355"/>
    <w:rsid w:val="004C74E4"/>
    <w:rsid w:val="004D0D91"/>
    <w:rsid w:val="004E369E"/>
    <w:rsid w:val="005326FF"/>
    <w:rsid w:val="005441CD"/>
    <w:rsid w:val="00585F30"/>
    <w:rsid w:val="0059619E"/>
    <w:rsid w:val="005A2138"/>
    <w:rsid w:val="005D447B"/>
    <w:rsid w:val="005E20D9"/>
    <w:rsid w:val="005E7756"/>
    <w:rsid w:val="00613C1C"/>
    <w:rsid w:val="0061541A"/>
    <w:rsid w:val="006C2754"/>
    <w:rsid w:val="006C6544"/>
    <w:rsid w:val="007403A7"/>
    <w:rsid w:val="00745932"/>
    <w:rsid w:val="0074623E"/>
    <w:rsid w:val="00767864"/>
    <w:rsid w:val="00786B2F"/>
    <w:rsid w:val="00797133"/>
    <w:rsid w:val="008005D8"/>
    <w:rsid w:val="0081188A"/>
    <w:rsid w:val="008238EA"/>
    <w:rsid w:val="0087424F"/>
    <w:rsid w:val="008C3144"/>
    <w:rsid w:val="008D5218"/>
    <w:rsid w:val="00923786"/>
    <w:rsid w:val="00971EF4"/>
    <w:rsid w:val="0097740A"/>
    <w:rsid w:val="009852C4"/>
    <w:rsid w:val="00A051FF"/>
    <w:rsid w:val="00A16032"/>
    <w:rsid w:val="00A605C3"/>
    <w:rsid w:val="00AA2B82"/>
    <w:rsid w:val="00AF064F"/>
    <w:rsid w:val="00AF2B2F"/>
    <w:rsid w:val="00B0273B"/>
    <w:rsid w:val="00B0687C"/>
    <w:rsid w:val="00B12C70"/>
    <w:rsid w:val="00B30A8C"/>
    <w:rsid w:val="00B74E99"/>
    <w:rsid w:val="00B9206C"/>
    <w:rsid w:val="00BA297C"/>
    <w:rsid w:val="00BB03C0"/>
    <w:rsid w:val="00BB7E2F"/>
    <w:rsid w:val="00BC4E1D"/>
    <w:rsid w:val="00BC793D"/>
    <w:rsid w:val="00BD297A"/>
    <w:rsid w:val="00BD6DBA"/>
    <w:rsid w:val="00BF3C0B"/>
    <w:rsid w:val="00BF5CFE"/>
    <w:rsid w:val="00C301F9"/>
    <w:rsid w:val="00C54A4C"/>
    <w:rsid w:val="00C60A9C"/>
    <w:rsid w:val="00CA1293"/>
    <w:rsid w:val="00CE18CC"/>
    <w:rsid w:val="00CE1FFA"/>
    <w:rsid w:val="00CF04AA"/>
    <w:rsid w:val="00D37DFA"/>
    <w:rsid w:val="00D45C87"/>
    <w:rsid w:val="00D56152"/>
    <w:rsid w:val="00D647F1"/>
    <w:rsid w:val="00DB5578"/>
    <w:rsid w:val="00E1799A"/>
    <w:rsid w:val="00E34033"/>
    <w:rsid w:val="00E503B0"/>
    <w:rsid w:val="00E5752E"/>
    <w:rsid w:val="00E956D0"/>
    <w:rsid w:val="00E95EC5"/>
    <w:rsid w:val="00EA502D"/>
    <w:rsid w:val="00EA6D7D"/>
    <w:rsid w:val="00EB3511"/>
    <w:rsid w:val="00F52197"/>
    <w:rsid w:val="00F72398"/>
    <w:rsid w:val="00FC2070"/>
    <w:rsid w:val="00FC371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6AC7E"/>
  <w15:chartTrackingRefBased/>
  <w15:docId w15:val="{52F85660-CF9A-40C4-9CE9-30AEDE48E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0C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68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5F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830"/>
    <w:pPr>
      <w:ind w:left="720"/>
      <w:contextualSpacing/>
    </w:pPr>
  </w:style>
  <w:style w:type="character" w:styleId="PlaceholderText">
    <w:name w:val="Placeholder Text"/>
    <w:basedOn w:val="DefaultParagraphFont"/>
    <w:uiPriority w:val="99"/>
    <w:semiHidden/>
    <w:rsid w:val="001E22A1"/>
    <w:rPr>
      <w:color w:val="808080"/>
    </w:rPr>
  </w:style>
  <w:style w:type="character" w:styleId="Hyperlink">
    <w:name w:val="Hyperlink"/>
    <w:basedOn w:val="DefaultParagraphFont"/>
    <w:uiPriority w:val="99"/>
    <w:unhideWhenUsed/>
    <w:rsid w:val="001E22A1"/>
    <w:rPr>
      <w:color w:val="0563C1" w:themeColor="hyperlink"/>
      <w:u w:val="single"/>
    </w:rPr>
  </w:style>
  <w:style w:type="character" w:styleId="UnresolvedMention">
    <w:name w:val="Unresolved Mention"/>
    <w:basedOn w:val="DefaultParagraphFont"/>
    <w:uiPriority w:val="99"/>
    <w:semiHidden/>
    <w:unhideWhenUsed/>
    <w:rsid w:val="001E22A1"/>
    <w:rPr>
      <w:color w:val="605E5C"/>
      <w:shd w:val="clear" w:color="auto" w:fill="E1DFDD"/>
    </w:rPr>
  </w:style>
  <w:style w:type="character" w:styleId="FollowedHyperlink">
    <w:name w:val="FollowedHyperlink"/>
    <w:basedOn w:val="DefaultParagraphFont"/>
    <w:uiPriority w:val="99"/>
    <w:semiHidden/>
    <w:unhideWhenUsed/>
    <w:rsid w:val="00B30A8C"/>
    <w:rPr>
      <w:color w:val="954F72" w:themeColor="followedHyperlink"/>
      <w:u w:val="single"/>
    </w:rPr>
  </w:style>
  <w:style w:type="paragraph" w:styleId="HTMLPreformatted">
    <w:name w:val="HTML Preformatted"/>
    <w:basedOn w:val="Normal"/>
    <w:link w:val="HTMLPreformattedChar"/>
    <w:uiPriority w:val="99"/>
    <w:semiHidden/>
    <w:unhideWhenUsed/>
    <w:rsid w:val="00EA6D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EA6D7D"/>
    <w:rPr>
      <w:rFonts w:ascii="Courier New" w:eastAsia="Times New Roman" w:hAnsi="Courier New" w:cs="Courier New"/>
      <w:sz w:val="20"/>
      <w:szCs w:val="20"/>
      <w:lang w:eastAsia="en-IN" w:bidi="hi-IN"/>
    </w:rPr>
  </w:style>
  <w:style w:type="character" w:styleId="Strong">
    <w:name w:val="Strong"/>
    <w:basedOn w:val="DefaultParagraphFont"/>
    <w:uiPriority w:val="22"/>
    <w:qFormat/>
    <w:rsid w:val="00D45C87"/>
    <w:rPr>
      <w:b/>
      <w:bCs/>
    </w:rPr>
  </w:style>
  <w:style w:type="paragraph" w:customStyle="1" w:styleId="gq">
    <w:name w:val="gq"/>
    <w:basedOn w:val="Normal"/>
    <w:rsid w:val="00221B26"/>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TMLCode">
    <w:name w:val="HTML Code"/>
    <w:basedOn w:val="DefaultParagraphFont"/>
    <w:uiPriority w:val="99"/>
    <w:semiHidden/>
    <w:unhideWhenUsed/>
    <w:rsid w:val="0074623E"/>
    <w:rPr>
      <w:rFonts w:ascii="Courier New" w:eastAsia="Times New Roman" w:hAnsi="Courier New" w:cs="Courier New"/>
      <w:sz w:val="20"/>
      <w:szCs w:val="20"/>
    </w:rPr>
  </w:style>
  <w:style w:type="character" w:styleId="Emphasis">
    <w:name w:val="Emphasis"/>
    <w:basedOn w:val="DefaultParagraphFont"/>
    <w:uiPriority w:val="20"/>
    <w:qFormat/>
    <w:rsid w:val="005326FF"/>
    <w:rPr>
      <w:i/>
      <w:iCs/>
    </w:rPr>
  </w:style>
  <w:style w:type="paragraph" w:customStyle="1" w:styleId="Standard">
    <w:name w:val="Standard"/>
    <w:rsid w:val="009852C4"/>
    <w:pPr>
      <w:suppressAutoHyphens/>
      <w:autoSpaceDN w:val="0"/>
      <w:spacing w:after="200" w:line="276" w:lineRule="auto"/>
    </w:pPr>
    <w:rPr>
      <w:rFonts w:ascii="Calibri" w:eastAsia="Calibri" w:hAnsi="Calibri" w:cs="F"/>
      <w:lang w:val="en-US"/>
    </w:rPr>
  </w:style>
  <w:style w:type="table" w:styleId="TableGrid">
    <w:name w:val="Table Grid"/>
    <w:basedOn w:val="TableNormal"/>
    <w:uiPriority w:val="59"/>
    <w:rsid w:val="009852C4"/>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1B682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85F30"/>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C0CF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C0CFD"/>
    <w:pPr>
      <w:outlineLvl w:val="9"/>
    </w:pPr>
    <w:rPr>
      <w:lang w:val="en-US"/>
    </w:rPr>
  </w:style>
  <w:style w:type="paragraph" w:styleId="TOC2">
    <w:name w:val="toc 2"/>
    <w:basedOn w:val="Normal"/>
    <w:next w:val="Normal"/>
    <w:autoRedefine/>
    <w:uiPriority w:val="39"/>
    <w:unhideWhenUsed/>
    <w:rsid w:val="001C0CFD"/>
    <w:pPr>
      <w:spacing w:after="100"/>
      <w:ind w:left="220"/>
    </w:pPr>
  </w:style>
  <w:style w:type="paragraph" w:styleId="TOC3">
    <w:name w:val="toc 3"/>
    <w:basedOn w:val="Normal"/>
    <w:next w:val="Normal"/>
    <w:autoRedefine/>
    <w:uiPriority w:val="39"/>
    <w:unhideWhenUsed/>
    <w:rsid w:val="001C0CFD"/>
    <w:pPr>
      <w:spacing w:after="100"/>
      <w:ind w:left="440"/>
    </w:pPr>
  </w:style>
  <w:style w:type="paragraph" w:styleId="Header">
    <w:name w:val="header"/>
    <w:basedOn w:val="Normal"/>
    <w:link w:val="HeaderChar"/>
    <w:uiPriority w:val="99"/>
    <w:unhideWhenUsed/>
    <w:rsid w:val="001C0C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0CFD"/>
  </w:style>
  <w:style w:type="paragraph" w:styleId="Footer">
    <w:name w:val="footer"/>
    <w:basedOn w:val="Normal"/>
    <w:link w:val="FooterChar"/>
    <w:uiPriority w:val="99"/>
    <w:unhideWhenUsed/>
    <w:rsid w:val="001C0C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606180">
      <w:bodyDiv w:val="1"/>
      <w:marLeft w:val="0"/>
      <w:marRight w:val="0"/>
      <w:marTop w:val="0"/>
      <w:marBottom w:val="0"/>
      <w:divBdr>
        <w:top w:val="none" w:sz="0" w:space="0" w:color="auto"/>
        <w:left w:val="none" w:sz="0" w:space="0" w:color="auto"/>
        <w:bottom w:val="none" w:sz="0" w:space="0" w:color="auto"/>
        <w:right w:val="none" w:sz="0" w:space="0" w:color="auto"/>
      </w:divBdr>
      <w:divsChild>
        <w:div w:id="524443852">
          <w:marLeft w:val="0"/>
          <w:marRight w:val="0"/>
          <w:marTop w:val="0"/>
          <w:marBottom w:val="0"/>
          <w:divBdr>
            <w:top w:val="none" w:sz="0" w:space="0" w:color="auto"/>
            <w:left w:val="none" w:sz="0" w:space="0" w:color="auto"/>
            <w:bottom w:val="none" w:sz="0" w:space="0" w:color="auto"/>
            <w:right w:val="none" w:sz="0" w:space="0" w:color="auto"/>
          </w:divBdr>
          <w:divsChild>
            <w:div w:id="153742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21427">
      <w:bodyDiv w:val="1"/>
      <w:marLeft w:val="0"/>
      <w:marRight w:val="0"/>
      <w:marTop w:val="0"/>
      <w:marBottom w:val="0"/>
      <w:divBdr>
        <w:top w:val="none" w:sz="0" w:space="0" w:color="auto"/>
        <w:left w:val="none" w:sz="0" w:space="0" w:color="auto"/>
        <w:bottom w:val="none" w:sz="0" w:space="0" w:color="auto"/>
        <w:right w:val="none" w:sz="0" w:space="0" w:color="auto"/>
      </w:divBdr>
      <w:divsChild>
        <w:div w:id="406730108">
          <w:marLeft w:val="0"/>
          <w:marRight w:val="0"/>
          <w:marTop w:val="0"/>
          <w:marBottom w:val="0"/>
          <w:divBdr>
            <w:top w:val="none" w:sz="0" w:space="0" w:color="auto"/>
            <w:left w:val="none" w:sz="0" w:space="0" w:color="auto"/>
            <w:bottom w:val="none" w:sz="0" w:space="0" w:color="auto"/>
            <w:right w:val="none" w:sz="0" w:space="0" w:color="auto"/>
          </w:divBdr>
          <w:divsChild>
            <w:div w:id="217473251">
              <w:marLeft w:val="0"/>
              <w:marRight w:val="0"/>
              <w:marTop w:val="100"/>
              <w:marBottom w:val="100"/>
              <w:divBdr>
                <w:top w:val="none" w:sz="0" w:space="0" w:color="auto"/>
                <w:left w:val="none" w:sz="0" w:space="0" w:color="auto"/>
                <w:bottom w:val="none" w:sz="0" w:space="0" w:color="auto"/>
                <w:right w:val="none" w:sz="0" w:space="0" w:color="auto"/>
              </w:divBdr>
              <w:divsChild>
                <w:div w:id="777532396">
                  <w:marLeft w:val="0"/>
                  <w:marRight w:val="0"/>
                  <w:marTop w:val="0"/>
                  <w:marBottom w:val="0"/>
                  <w:divBdr>
                    <w:top w:val="none" w:sz="0" w:space="0" w:color="auto"/>
                    <w:left w:val="none" w:sz="0" w:space="0" w:color="auto"/>
                    <w:bottom w:val="none" w:sz="0" w:space="0" w:color="auto"/>
                    <w:right w:val="none" w:sz="0" w:space="0" w:color="auto"/>
                  </w:divBdr>
                  <w:divsChild>
                    <w:div w:id="62994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41766">
          <w:marLeft w:val="0"/>
          <w:marRight w:val="0"/>
          <w:marTop w:val="0"/>
          <w:marBottom w:val="0"/>
          <w:divBdr>
            <w:top w:val="none" w:sz="0" w:space="0" w:color="auto"/>
            <w:left w:val="none" w:sz="0" w:space="0" w:color="auto"/>
            <w:bottom w:val="none" w:sz="0" w:space="0" w:color="auto"/>
            <w:right w:val="none" w:sz="0" w:space="0" w:color="auto"/>
          </w:divBdr>
          <w:divsChild>
            <w:div w:id="1438982020">
              <w:marLeft w:val="0"/>
              <w:marRight w:val="0"/>
              <w:marTop w:val="100"/>
              <w:marBottom w:val="100"/>
              <w:divBdr>
                <w:top w:val="none" w:sz="0" w:space="0" w:color="auto"/>
                <w:left w:val="none" w:sz="0" w:space="0" w:color="auto"/>
                <w:bottom w:val="none" w:sz="0" w:space="0" w:color="auto"/>
                <w:right w:val="none" w:sz="0" w:space="0" w:color="auto"/>
              </w:divBdr>
              <w:divsChild>
                <w:div w:id="930548412">
                  <w:marLeft w:val="0"/>
                  <w:marRight w:val="0"/>
                  <w:marTop w:val="0"/>
                  <w:marBottom w:val="0"/>
                  <w:divBdr>
                    <w:top w:val="none" w:sz="0" w:space="0" w:color="auto"/>
                    <w:left w:val="none" w:sz="0" w:space="0" w:color="auto"/>
                    <w:bottom w:val="none" w:sz="0" w:space="0" w:color="auto"/>
                    <w:right w:val="none" w:sz="0" w:space="0" w:color="auto"/>
                  </w:divBdr>
                  <w:divsChild>
                    <w:div w:id="196931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364460">
      <w:bodyDiv w:val="1"/>
      <w:marLeft w:val="0"/>
      <w:marRight w:val="0"/>
      <w:marTop w:val="0"/>
      <w:marBottom w:val="0"/>
      <w:divBdr>
        <w:top w:val="none" w:sz="0" w:space="0" w:color="auto"/>
        <w:left w:val="none" w:sz="0" w:space="0" w:color="auto"/>
        <w:bottom w:val="none" w:sz="0" w:space="0" w:color="auto"/>
        <w:right w:val="none" w:sz="0" w:space="0" w:color="auto"/>
      </w:divBdr>
      <w:divsChild>
        <w:div w:id="1011225549">
          <w:marLeft w:val="0"/>
          <w:marRight w:val="0"/>
          <w:marTop w:val="0"/>
          <w:marBottom w:val="0"/>
          <w:divBdr>
            <w:top w:val="none" w:sz="0" w:space="0" w:color="auto"/>
            <w:left w:val="none" w:sz="0" w:space="0" w:color="auto"/>
            <w:bottom w:val="none" w:sz="0" w:space="0" w:color="auto"/>
            <w:right w:val="none" w:sz="0" w:space="0" w:color="auto"/>
          </w:divBdr>
          <w:divsChild>
            <w:div w:id="1754744835">
              <w:marLeft w:val="0"/>
              <w:marRight w:val="0"/>
              <w:marTop w:val="100"/>
              <w:marBottom w:val="100"/>
              <w:divBdr>
                <w:top w:val="none" w:sz="0" w:space="0" w:color="auto"/>
                <w:left w:val="none" w:sz="0" w:space="0" w:color="auto"/>
                <w:bottom w:val="none" w:sz="0" w:space="0" w:color="auto"/>
                <w:right w:val="none" w:sz="0" w:space="0" w:color="auto"/>
              </w:divBdr>
              <w:divsChild>
                <w:div w:id="2102412939">
                  <w:marLeft w:val="0"/>
                  <w:marRight w:val="0"/>
                  <w:marTop w:val="0"/>
                  <w:marBottom w:val="0"/>
                  <w:divBdr>
                    <w:top w:val="none" w:sz="0" w:space="0" w:color="auto"/>
                    <w:left w:val="none" w:sz="0" w:space="0" w:color="auto"/>
                    <w:bottom w:val="none" w:sz="0" w:space="0" w:color="auto"/>
                    <w:right w:val="none" w:sz="0" w:space="0" w:color="auto"/>
                  </w:divBdr>
                  <w:divsChild>
                    <w:div w:id="165124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524259">
      <w:bodyDiv w:val="1"/>
      <w:marLeft w:val="0"/>
      <w:marRight w:val="0"/>
      <w:marTop w:val="0"/>
      <w:marBottom w:val="0"/>
      <w:divBdr>
        <w:top w:val="none" w:sz="0" w:space="0" w:color="auto"/>
        <w:left w:val="none" w:sz="0" w:space="0" w:color="auto"/>
        <w:bottom w:val="none" w:sz="0" w:space="0" w:color="auto"/>
        <w:right w:val="none" w:sz="0" w:space="0" w:color="auto"/>
      </w:divBdr>
      <w:divsChild>
        <w:div w:id="585311286">
          <w:marLeft w:val="0"/>
          <w:marRight w:val="0"/>
          <w:marTop w:val="0"/>
          <w:marBottom w:val="0"/>
          <w:divBdr>
            <w:top w:val="none" w:sz="0" w:space="0" w:color="auto"/>
            <w:left w:val="none" w:sz="0" w:space="0" w:color="auto"/>
            <w:bottom w:val="none" w:sz="0" w:space="0" w:color="auto"/>
            <w:right w:val="none" w:sz="0" w:space="0" w:color="auto"/>
          </w:divBdr>
          <w:divsChild>
            <w:div w:id="1718705040">
              <w:marLeft w:val="0"/>
              <w:marRight w:val="0"/>
              <w:marTop w:val="0"/>
              <w:marBottom w:val="0"/>
              <w:divBdr>
                <w:top w:val="none" w:sz="0" w:space="0" w:color="auto"/>
                <w:left w:val="none" w:sz="0" w:space="0" w:color="auto"/>
                <w:bottom w:val="none" w:sz="0" w:space="0" w:color="auto"/>
                <w:right w:val="none" w:sz="0" w:space="0" w:color="auto"/>
              </w:divBdr>
            </w:div>
            <w:div w:id="1106972466">
              <w:marLeft w:val="0"/>
              <w:marRight w:val="0"/>
              <w:marTop w:val="0"/>
              <w:marBottom w:val="0"/>
              <w:divBdr>
                <w:top w:val="none" w:sz="0" w:space="0" w:color="auto"/>
                <w:left w:val="none" w:sz="0" w:space="0" w:color="auto"/>
                <w:bottom w:val="none" w:sz="0" w:space="0" w:color="auto"/>
                <w:right w:val="none" w:sz="0" w:space="0" w:color="auto"/>
              </w:divBdr>
            </w:div>
            <w:div w:id="1939556488">
              <w:marLeft w:val="0"/>
              <w:marRight w:val="0"/>
              <w:marTop w:val="0"/>
              <w:marBottom w:val="0"/>
              <w:divBdr>
                <w:top w:val="none" w:sz="0" w:space="0" w:color="auto"/>
                <w:left w:val="none" w:sz="0" w:space="0" w:color="auto"/>
                <w:bottom w:val="none" w:sz="0" w:space="0" w:color="auto"/>
                <w:right w:val="none" w:sz="0" w:space="0" w:color="auto"/>
              </w:divBdr>
            </w:div>
            <w:div w:id="464278811">
              <w:marLeft w:val="0"/>
              <w:marRight w:val="0"/>
              <w:marTop w:val="0"/>
              <w:marBottom w:val="0"/>
              <w:divBdr>
                <w:top w:val="none" w:sz="0" w:space="0" w:color="auto"/>
                <w:left w:val="none" w:sz="0" w:space="0" w:color="auto"/>
                <w:bottom w:val="none" w:sz="0" w:space="0" w:color="auto"/>
                <w:right w:val="none" w:sz="0" w:space="0" w:color="auto"/>
              </w:divBdr>
            </w:div>
            <w:div w:id="2106152451">
              <w:marLeft w:val="0"/>
              <w:marRight w:val="0"/>
              <w:marTop w:val="0"/>
              <w:marBottom w:val="0"/>
              <w:divBdr>
                <w:top w:val="none" w:sz="0" w:space="0" w:color="auto"/>
                <w:left w:val="none" w:sz="0" w:space="0" w:color="auto"/>
                <w:bottom w:val="none" w:sz="0" w:space="0" w:color="auto"/>
                <w:right w:val="none" w:sz="0" w:space="0" w:color="auto"/>
              </w:divBdr>
            </w:div>
            <w:div w:id="1168330992">
              <w:marLeft w:val="0"/>
              <w:marRight w:val="0"/>
              <w:marTop w:val="0"/>
              <w:marBottom w:val="0"/>
              <w:divBdr>
                <w:top w:val="none" w:sz="0" w:space="0" w:color="auto"/>
                <w:left w:val="none" w:sz="0" w:space="0" w:color="auto"/>
                <w:bottom w:val="none" w:sz="0" w:space="0" w:color="auto"/>
                <w:right w:val="none" w:sz="0" w:space="0" w:color="auto"/>
              </w:divBdr>
            </w:div>
            <w:div w:id="825558665">
              <w:marLeft w:val="0"/>
              <w:marRight w:val="0"/>
              <w:marTop w:val="0"/>
              <w:marBottom w:val="0"/>
              <w:divBdr>
                <w:top w:val="none" w:sz="0" w:space="0" w:color="auto"/>
                <w:left w:val="none" w:sz="0" w:space="0" w:color="auto"/>
                <w:bottom w:val="none" w:sz="0" w:space="0" w:color="auto"/>
                <w:right w:val="none" w:sz="0" w:space="0" w:color="auto"/>
              </w:divBdr>
            </w:div>
            <w:div w:id="1236092621">
              <w:marLeft w:val="0"/>
              <w:marRight w:val="0"/>
              <w:marTop w:val="0"/>
              <w:marBottom w:val="0"/>
              <w:divBdr>
                <w:top w:val="none" w:sz="0" w:space="0" w:color="auto"/>
                <w:left w:val="none" w:sz="0" w:space="0" w:color="auto"/>
                <w:bottom w:val="none" w:sz="0" w:space="0" w:color="auto"/>
                <w:right w:val="none" w:sz="0" w:space="0" w:color="auto"/>
              </w:divBdr>
            </w:div>
            <w:div w:id="1004821924">
              <w:marLeft w:val="0"/>
              <w:marRight w:val="0"/>
              <w:marTop w:val="0"/>
              <w:marBottom w:val="0"/>
              <w:divBdr>
                <w:top w:val="none" w:sz="0" w:space="0" w:color="auto"/>
                <w:left w:val="none" w:sz="0" w:space="0" w:color="auto"/>
                <w:bottom w:val="none" w:sz="0" w:space="0" w:color="auto"/>
                <w:right w:val="none" w:sz="0" w:space="0" w:color="auto"/>
              </w:divBdr>
            </w:div>
            <w:div w:id="12609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54762">
      <w:bodyDiv w:val="1"/>
      <w:marLeft w:val="0"/>
      <w:marRight w:val="0"/>
      <w:marTop w:val="0"/>
      <w:marBottom w:val="0"/>
      <w:divBdr>
        <w:top w:val="none" w:sz="0" w:space="0" w:color="auto"/>
        <w:left w:val="none" w:sz="0" w:space="0" w:color="auto"/>
        <w:bottom w:val="none" w:sz="0" w:space="0" w:color="auto"/>
        <w:right w:val="none" w:sz="0" w:space="0" w:color="auto"/>
      </w:divBdr>
    </w:div>
    <w:div w:id="1008562483">
      <w:bodyDiv w:val="1"/>
      <w:marLeft w:val="0"/>
      <w:marRight w:val="0"/>
      <w:marTop w:val="0"/>
      <w:marBottom w:val="0"/>
      <w:divBdr>
        <w:top w:val="none" w:sz="0" w:space="0" w:color="auto"/>
        <w:left w:val="none" w:sz="0" w:space="0" w:color="auto"/>
        <w:bottom w:val="none" w:sz="0" w:space="0" w:color="auto"/>
        <w:right w:val="none" w:sz="0" w:space="0" w:color="auto"/>
      </w:divBdr>
    </w:div>
    <w:div w:id="1023361529">
      <w:bodyDiv w:val="1"/>
      <w:marLeft w:val="0"/>
      <w:marRight w:val="0"/>
      <w:marTop w:val="0"/>
      <w:marBottom w:val="0"/>
      <w:divBdr>
        <w:top w:val="none" w:sz="0" w:space="0" w:color="auto"/>
        <w:left w:val="none" w:sz="0" w:space="0" w:color="auto"/>
        <w:bottom w:val="none" w:sz="0" w:space="0" w:color="auto"/>
        <w:right w:val="none" w:sz="0" w:space="0" w:color="auto"/>
      </w:divBdr>
    </w:div>
    <w:div w:id="1331785662">
      <w:bodyDiv w:val="1"/>
      <w:marLeft w:val="0"/>
      <w:marRight w:val="0"/>
      <w:marTop w:val="0"/>
      <w:marBottom w:val="0"/>
      <w:divBdr>
        <w:top w:val="none" w:sz="0" w:space="0" w:color="auto"/>
        <w:left w:val="none" w:sz="0" w:space="0" w:color="auto"/>
        <w:bottom w:val="none" w:sz="0" w:space="0" w:color="auto"/>
        <w:right w:val="none" w:sz="0" w:space="0" w:color="auto"/>
      </w:divBdr>
      <w:divsChild>
        <w:div w:id="840893549">
          <w:marLeft w:val="0"/>
          <w:marRight w:val="0"/>
          <w:marTop w:val="0"/>
          <w:marBottom w:val="0"/>
          <w:divBdr>
            <w:top w:val="none" w:sz="0" w:space="0" w:color="auto"/>
            <w:left w:val="none" w:sz="0" w:space="0" w:color="auto"/>
            <w:bottom w:val="none" w:sz="0" w:space="0" w:color="auto"/>
            <w:right w:val="none" w:sz="0" w:space="0" w:color="auto"/>
          </w:divBdr>
          <w:divsChild>
            <w:div w:id="1804347189">
              <w:marLeft w:val="0"/>
              <w:marRight w:val="0"/>
              <w:marTop w:val="100"/>
              <w:marBottom w:val="100"/>
              <w:divBdr>
                <w:top w:val="none" w:sz="0" w:space="0" w:color="auto"/>
                <w:left w:val="none" w:sz="0" w:space="0" w:color="auto"/>
                <w:bottom w:val="none" w:sz="0" w:space="0" w:color="auto"/>
                <w:right w:val="none" w:sz="0" w:space="0" w:color="auto"/>
              </w:divBdr>
              <w:divsChild>
                <w:div w:id="1415978292">
                  <w:marLeft w:val="0"/>
                  <w:marRight w:val="0"/>
                  <w:marTop w:val="0"/>
                  <w:marBottom w:val="0"/>
                  <w:divBdr>
                    <w:top w:val="none" w:sz="0" w:space="0" w:color="auto"/>
                    <w:left w:val="none" w:sz="0" w:space="0" w:color="auto"/>
                    <w:bottom w:val="none" w:sz="0" w:space="0" w:color="auto"/>
                    <w:right w:val="none" w:sz="0" w:space="0" w:color="auto"/>
                  </w:divBdr>
                  <w:divsChild>
                    <w:div w:id="166304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536902">
          <w:marLeft w:val="0"/>
          <w:marRight w:val="0"/>
          <w:marTop w:val="0"/>
          <w:marBottom w:val="0"/>
          <w:divBdr>
            <w:top w:val="none" w:sz="0" w:space="0" w:color="auto"/>
            <w:left w:val="none" w:sz="0" w:space="0" w:color="auto"/>
            <w:bottom w:val="none" w:sz="0" w:space="0" w:color="auto"/>
            <w:right w:val="none" w:sz="0" w:space="0" w:color="auto"/>
          </w:divBdr>
          <w:divsChild>
            <w:div w:id="690182822">
              <w:marLeft w:val="0"/>
              <w:marRight w:val="0"/>
              <w:marTop w:val="100"/>
              <w:marBottom w:val="100"/>
              <w:divBdr>
                <w:top w:val="none" w:sz="0" w:space="0" w:color="auto"/>
                <w:left w:val="none" w:sz="0" w:space="0" w:color="auto"/>
                <w:bottom w:val="none" w:sz="0" w:space="0" w:color="auto"/>
                <w:right w:val="none" w:sz="0" w:space="0" w:color="auto"/>
              </w:divBdr>
              <w:divsChild>
                <w:div w:id="311835616">
                  <w:marLeft w:val="0"/>
                  <w:marRight w:val="0"/>
                  <w:marTop w:val="0"/>
                  <w:marBottom w:val="0"/>
                  <w:divBdr>
                    <w:top w:val="none" w:sz="0" w:space="0" w:color="auto"/>
                    <w:left w:val="none" w:sz="0" w:space="0" w:color="auto"/>
                    <w:bottom w:val="none" w:sz="0" w:space="0" w:color="auto"/>
                    <w:right w:val="none" w:sz="0" w:space="0" w:color="auto"/>
                  </w:divBdr>
                  <w:divsChild>
                    <w:div w:id="109898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744323">
      <w:bodyDiv w:val="1"/>
      <w:marLeft w:val="0"/>
      <w:marRight w:val="0"/>
      <w:marTop w:val="0"/>
      <w:marBottom w:val="0"/>
      <w:divBdr>
        <w:top w:val="none" w:sz="0" w:space="0" w:color="auto"/>
        <w:left w:val="none" w:sz="0" w:space="0" w:color="auto"/>
        <w:bottom w:val="none" w:sz="0" w:space="0" w:color="auto"/>
        <w:right w:val="none" w:sz="0" w:space="0" w:color="auto"/>
      </w:divBdr>
      <w:divsChild>
        <w:div w:id="1379430548">
          <w:marLeft w:val="0"/>
          <w:marRight w:val="0"/>
          <w:marTop w:val="0"/>
          <w:marBottom w:val="0"/>
          <w:divBdr>
            <w:top w:val="none" w:sz="0" w:space="0" w:color="auto"/>
            <w:left w:val="none" w:sz="0" w:space="0" w:color="auto"/>
            <w:bottom w:val="none" w:sz="0" w:space="0" w:color="auto"/>
            <w:right w:val="none" w:sz="0" w:space="0" w:color="auto"/>
          </w:divBdr>
          <w:divsChild>
            <w:div w:id="1078750985">
              <w:marLeft w:val="0"/>
              <w:marRight w:val="0"/>
              <w:marTop w:val="100"/>
              <w:marBottom w:val="100"/>
              <w:divBdr>
                <w:top w:val="none" w:sz="0" w:space="0" w:color="auto"/>
                <w:left w:val="none" w:sz="0" w:space="0" w:color="auto"/>
                <w:bottom w:val="none" w:sz="0" w:space="0" w:color="auto"/>
                <w:right w:val="none" w:sz="0" w:space="0" w:color="auto"/>
              </w:divBdr>
              <w:divsChild>
                <w:div w:id="774058333">
                  <w:marLeft w:val="0"/>
                  <w:marRight w:val="0"/>
                  <w:marTop w:val="0"/>
                  <w:marBottom w:val="0"/>
                  <w:divBdr>
                    <w:top w:val="none" w:sz="0" w:space="0" w:color="auto"/>
                    <w:left w:val="none" w:sz="0" w:space="0" w:color="auto"/>
                    <w:bottom w:val="none" w:sz="0" w:space="0" w:color="auto"/>
                    <w:right w:val="none" w:sz="0" w:space="0" w:color="auto"/>
                  </w:divBdr>
                  <w:divsChild>
                    <w:div w:id="89812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159533">
          <w:marLeft w:val="0"/>
          <w:marRight w:val="0"/>
          <w:marTop w:val="0"/>
          <w:marBottom w:val="0"/>
          <w:divBdr>
            <w:top w:val="none" w:sz="0" w:space="0" w:color="auto"/>
            <w:left w:val="none" w:sz="0" w:space="0" w:color="auto"/>
            <w:bottom w:val="none" w:sz="0" w:space="0" w:color="auto"/>
            <w:right w:val="none" w:sz="0" w:space="0" w:color="auto"/>
          </w:divBdr>
          <w:divsChild>
            <w:div w:id="849294828">
              <w:marLeft w:val="0"/>
              <w:marRight w:val="0"/>
              <w:marTop w:val="100"/>
              <w:marBottom w:val="100"/>
              <w:divBdr>
                <w:top w:val="none" w:sz="0" w:space="0" w:color="auto"/>
                <w:left w:val="none" w:sz="0" w:space="0" w:color="auto"/>
                <w:bottom w:val="none" w:sz="0" w:space="0" w:color="auto"/>
                <w:right w:val="none" w:sz="0" w:space="0" w:color="auto"/>
              </w:divBdr>
              <w:divsChild>
                <w:div w:id="1704939193">
                  <w:marLeft w:val="0"/>
                  <w:marRight w:val="0"/>
                  <w:marTop w:val="0"/>
                  <w:marBottom w:val="0"/>
                  <w:divBdr>
                    <w:top w:val="none" w:sz="0" w:space="0" w:color="auto"/>
                    <w:left w:val="none" w:sz="0" w:space="0" w:color="auto"/>
                    <w:bottom w:val="none" w:sz="0" w:space="0" w:color="auto"/>
                    <w:right w:val="none" w:sz="0" w:space="0" w:color="auto"/>
                  </w:divBdr>
                  <w:divsChild>
                    <w:div w:id="207411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466471">
      <w:bodyDiv w:val="1"/>
      <w:marLeft w:val="0"/>
      <w:marRight w:val="0"/>
      <w:marTop w:val="0"/>
      <w:marBottom w:val="0"/>
      <w:divBdr>
        <w:top w:val="none" w:sz="0" w:space="0" w:color="auto"/>
        <w:left w:val="none" w:sz="0" w:space="0" w:color="auto"/>
        <w:bottom w:val="none" w:sz="0" w:space="0" w:color="auto"/>
        <w:right w:val="none" w:sz="0" w:space="0" w:color="auto"/>
      </w:divBdr>
    </w:div>
    <w:div w:id="1715424222">
      <w:bodyDiv w:val="1"/>
      <w:marLeft w:val="0"/>
      <w:marRight w:val="0"/>
      <w:marTop w:val="0"/>
      <w:marBottom w:val="0"/>
      <w:divBdr>
        <w:top w:val="none" w:sz="0" w:space="0" w:color="auto"/>
        <w:left w:val="none" w:sz="0" w:space="0" w:color="auto"/>
        <w:bottom w:val="none" w:sz="0" w:space="0" w:color="auto"/>
        <w:right w:val="none" w:sz="0" w:space="0" w:color="auto"/>
      </w:divBdr>
    </w:div>
    <w:div w:id="1725986638">
      <w:bodyDiv w:val="1"/>
      <w:marLeft w:val="0"/>
      <w:marRight w:val="0"/>
      <w:marTop w:val="0"/>
      <w:marBottom w:val="0"/>
      <w:divBdr>
        <w:top w:val="none" w:sz="0" w:space="0" w:color="auto"/>
        <w:left w:val="none" w:sz="0" w:space="0" w:color="auto"/>
        <w:bottom w:val="none" w:sz="0" w:space="0" w:color="auto"/>
        <w:right w:val="none" w:sz="0" w:space="0" w:color="auto"/>
      </w:divBdr>
      <w:divsChild>
        <w:div w:id="1957829858">
          <w:marLeft w:val="0"/>
          <w:marRight w:val="0"/>
          <w:marTop w:val="0"/>
          <w:marBottom w:val="0"/>
          <w:divBdr>
            <w:top w:val="none" w:sz="0" w:space="0" w:color="auto"/>
            <w:left w:val="none" w:sz="0" w:space="0" w:color="auto"/>
            <w:bottom w:val="none" w:sz="0" w:space="0" w:color="auto"/>
            <w:right w:val="none" w:sz="0" w:space="0" w:color="auto"/>
          </w:divBdr>
          <w:divsChild>
            <w:div w:id="1084105069">
              <w:marLeft w:val="0"/>
              <w:marRight w:val="0"/>
              <w:marTop w:val="100"/>
              <w:marBottom w:val="100"/>
              <w:divBdr>
                <w:top w:val="none" w:sz="0" w:space="0" w:color="auto"/>
                <w:left w:val="none" w:sz="0" w:space="0" w:color="auto"/>
                <w:bottom w:val="none" w:sz="0" w:space="0" w:color="auto"/>
                <w:right w:val="none" w:sz="0" w:space="0" w:color="auto"/>
              </w:divBdr>
              <w:divsChild>
                <w:div w:id="201152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30766">
          <w:marLeft w:val="0"/>
          <w:marRight w:val="0"/>
          <w:marTop w:val="0"/>
          <w:marBottom w:val="0"/>
          <w:divBdr>
            <w:top w:val="none" w:sz="0" w:space="0" w:color="auto"/>
            <w:left w:val="none" w:sz="0" w:space="0" w:color="auto"/>
            <w:bottom w:val="none" w:sz="0" w:space="0" w:color="auto"/>
            <w:right w:val="none" w:sz="0" w:space="0" w:color="auto"/>
          </w:divBdr>
          <w:divsChild>
            <w:div w:id="91440747">
              <w:marLeft w:val="0"/>
              <w:marRight w:val="0"/>
              <w:marTop w:val="100"/>
              <w:marBottom w:val="100"/>
              <w:divBdr>
                <w:top w:val="none" w:sz="0" w:space="0" w:color="auto"/>
                <w:left w:val="none" w:sz="0" w:space="0" w:color="auto"/>
                <w:bottom w:val="none" w:sz="0" w:space="0" w:color="auto"/>
                <w:right w:val="none" w:sz="0" w:space="0" w:color="auto"/>
              </w:divBdr>
              <w:divsChild>
                <w:div w:id="621498253">
                  <w:marLeft w:val="0"/>
                  <w:marRight w:val="0"/>
                  <w:marTop w:val="0"/>
                  <w:marBottom w:val="0"/>
                  <w:divBdr>
                    <w:top w:val="none" w:sz="0" w:space="0" w:color="auto"/>
                    <w:left w:val="none" w:sz="0" w:space="0" w:color="auto"/>
                    <w:bottom w:val="none" w:sz="0" w:space="0" w:color="auto"/>
                    <w:right w:val="none" w:sz="0" w:space="0" w:color="auto"/>
                  </w:divBdr>
                  <w:divsChild>
                    <w:div w:id="19230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github.com/calci/bollywood-movie-dataset/blob/master/BollywoodMovieDetail.csv" TargetMode="External"/><Relationship Id="rId42" Type="http://schemas.openxmlformats.org/officeDocument/2006/relationships/hyperlink" Target="https://www.geeksforgeeks.org/confusion-matrix-machine-learning/" TargetMode="External"/><Relationship Id="rId47" Type="http://schemas.openxmlformats.org/officeDocument/2006/relationships/hyperlink" Target="https://www.researchgate.net/figure/Continuous-Bag-of-words-CBOW-CB-and-Skip-gram-SG-training-model-illustrations_fig1_326588219" TargetMode="External"/><Relationship Id="rId63" Type="http://schemas.openxmlformats.org/officeDocument/2006/relationships/image" Target="media/image44.png"/><Relationship Id="rId68" Type="http://schemas.openxmlformats.org/officeDocument/2006/relationships/hyperlink" Target="https://www.researchgate.net/figure/Continuous-Bag-of-words-CBOW-CB-and-Skip-gram-SG-training-model-illustrations_fig1_326588219" TargetMode="Externa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15.png"/><Relationship Id="rId11" Type="http://schemas.openxmlformats.org/officeDocument/2006/relationships/image" Target="media/image4.jpeg"/><Relationship Id="rId24" Type="http://schemas.openxmlformats.org/officeDocument/2006/relationships/hyperlink" Target="https://gist.github.com/mkulakowski2/4289441" TargetMode="External"/><Relationship Id="rId32" Type="http://schemas.openxmlformats.org/officeDocument/2006/relationships/image" Target="media/image18.png"/><Relationship Id="rId37" Type="http://schemas.openxmlformats.org/officeDocument/2006/relationships/hyperlink" Target="https://web.stanford.edu/class/archive/cs/cs109/cs109.1178/lectureHandouts/220-logistic-regression.pdf" TargetMode="External"/><Relationship Id="rId40" Type="http://schemas.openxmlformats.org/officeDocument/2006/relationships/image" Target="media/image23.png"/><Relationship Id="rId45" Type="http://schemas.openxmlformats.org/officeDocument/2006/relationships/image" Target="media/image27.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hyperlink" Target="https://text-processing.com/demo/stem/" TargetMode="External"/><Relationship Id="rId27" Type="http://schemas.openxmlformats.org/officeDocument/2006/relationships/hyperlink" Target="http://mathworld.wolfram.com/SigmoidFunction.html"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5.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hyperlink" Target="http://mathworld.wolfram.com/SigmoidFunction.html" TargetMode="External"/><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hyperlink" Target="https://www.geeksforgeeks.org/confusion-matrix-machine-learning/"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jovilab.sinaapp.com/visualization/algorithms/strings/aho-corasick" TargetMode="External"/><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13.png"/><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hyperlink" Target="https://towardsdatascience.com/building-a-logistic-regression-in-python-301d27367c24"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gist.github.com/mkulakowski2/4289437" TargetMode="External"/><Relationship Id="rId28" Type="http://schemas.openxmlformats.org/officeDocument/2006/relationships/hyperlink" Target="https://keisan.casio.com/exec/system/15157249643325" TargetMode="External"/><Relationship Id="rId36" Type="http://schemas.openxmlformats.org/officeDocument/2006/relationships/hyperlink" Target="https://towardsdatascience.com/building-a-logistic-regression-in-python-301d27367c24" TargetMode="External"/><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image" Target="media/image3.png"/><Relationship Id="rId31" Type="http://schemas.openxmlformats.org/officeDocument/2006/relationships/image" Target="media/image17.png"/><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hyperlink" Target="https://www.youtube.com/watch?v=G1bof7UL9RU&amp;list=PLwyIYCshlcyHtMTL8dvUoeM_CF2h0X2JC&amp;index=4" TargetMode="External"/><Relationship Id="rId34" Type="http://schemas.openxmlformats.org/officeDocument/2006/relationships/image" Target="media/image20.png"/><Relationship Id="rId50" Type="http://schemas.openxmlformats.org/officeDocument/2006/relationships/image" Target="media/image31.svg"/><Relationship Id="rId55" Type="http://schemas.openxmlformats.org/officeDocument/2006/relationships/image" Target="media/image36.png"/><Relationship Id="rId7" Type="http://schemas.openxmlformats.org/officeDocument/2006/relationships/endnotes" Target="endnotes.xml"/><Relationship Id="rId71" Type="http://schemas.openxmlformats.org/officeDocument/2006/relationships/hyperlink" Target="https://www.youtube.com/watch?v=G1bof7UL9RU&amp;list=PLwyIYCshlcyHtMTL8dvUoeM_CF2h0X2JC&amp;index=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5EC84-8244-4A59-BE00-4A69A3D62651}">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B39D3-0B4D-4F10-B3C2-B8ACC4449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4</TotalTime>
  <Pages>32</Pages>
  <Words>3999</Words>
  <Characters>2279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swar manishkumar</dc:creator>
  <cp:keywords/>
  <dc:description/>
  <cp:lastModifiedBy>patel swar manishkumar</cp:lastModifiedBy>
  <cp:revision>36</cp:revision>
  <cp:lastPrinted>2020-11-02T14:20:00Z</cp:lastPrinted>
  <dcterms:created xsi:type="dcterms:W3CDTF">2020-02-15T10:48:00Z</dcterms:created>
  <dcterms:modified xsi:type="dcterms:W3CDTF">2020-11-02T14:22:00Z</dcterms:modified>
</cp:coreProperties>
</file>